
<file path=[Content_Types].xml><?xml version="1.0" encoding="utf-8"?>
<Types xmlns="http://schemas.openxmlformats.org/package/2006/content-types">
  <Default Extension="jpeg" ContentType="image/jpeg"/>
  <Default Extension="jpg" ContentType="image/pn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media/image114.jpg" ContentType="image/jpeg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1E6378" w14:textId="659440FB" w:rsidR="00F87859" w:rsidRDefault="000621DC" w:rsidP="00F87859">
      <w:pPr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7216" behindDoc="0" locked="0" layoutInCell="1" allowOverlap="1" wp14:anchorId="161BBB7D" wp14:editId="4627CEB0">
            <wp:simplePos x="0" y="0"/>
            <wp:positionH relativeFrom="margin">
              <wp:posOffset>4458335</wp:posOffset>
            </wp:positionH>
            <wp:positionV relativeFrom="page">
              <wp:posOffset>488950</wp:posOffset>
            </wp:positionV>
            <wp:extent cx="1391920" cy="2089785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1920" cy="2089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2078080" behindDoc="1" locked="0" layoutInCell="1" allowOverlap="1" wp14:anchorId="590093FF" wp14:editId="6F9368C3">
            <wp:simplePos x="0" y="0"/>
            <wp:positionH relativeFrom="column">
              <wp:posOffset>-200025</wp:posOffset>
            </wp:positionH>
            <wp:positionV relativeFrom="paragraph">
              <wp:posOffset>-304800</wp:posOffset>
            </wp:positionV>
            <wp:extent cx="3362325" cy="1967948"/>
            <wp:effectExtent l="0" t="0" r="0" b="0"/>
            <wp:wrapNone/>
            <wp:docPr id="2013023350" name="Picture 1" descr="The Whaikaha – Ministry of Disabled People logo, with a QR code that directs to the Whaikaha New Zealand Sign Language na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3023350" name="Picture 1" descr="The Whaikaha – Ministry of Disabled People logo, with a QR code that directs to the Whaikaha New Zealand Sign Language nam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7596" cy="19710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FDAE54F" w14:textId="4B7E45DA" w:rsidR="00F87859" w:rsidRDefault="00F87859" w:rsidP="00F87859">
      <w:pPr>
        <w:rPr>
          <w:rFonts w:cs="Arial"/>
          <w:szCs w:val="32"/>
        </w:rPr>
      </w:pPr>
    </w:p>
    <w:p w14:paraId="1B9BE510" w14:textId="024B4288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46AF56BA" w14:textId="77777777" w:rsidR="00F87859" w:rsidRDefault="00F87859" w:rsidP="00F87859">
      <w:pPr>
        <w:rPr>
          <w:rFonts w:cs="Arial"/>
          <w:szCs w:val="32"/>
        </w:rPr>
      </w:pPr>
    </w:p>
    <w:p w14:paraId="305C253D" w14:textId="77777777" w:rsidR="00B8472B" w:rsidRDefault="00B8472B" w:rsidP="00F87859">
      <w:pPr>
        <w:rPr>
          <w:rFonts w:cs="Arial"/>
          <w:szCs w:val="32"/>
        </w:rPr>
      </w:pPr>
    </w:p>
    <w:p w14:paraId="06DF625E" w14:textId="1D7D960B" w:rsidR="00887F23" w:rsidRDefault="00FC41A1" w:rsidP="00700E37">
      <w:pPr>
        <w:pStyle w:val="Title"/>
      </w:pPr>
      <w:r>
        <w:t>What</w:t>
      </w:r>
      <w:r w:rsidR="00CF0A29">
        <w:t xml:space="preserve"> </w:t>
      </w:r>
      <w:r w:rsidR="0055104A">
        <w:t xml:space="preserve">the disabled community told us </w:t>
      </w:r>
      <w:r w:rsidR="00CF0A29">
        <w:t>about</w:t>
      </w:r>
      <w:r w:rsidR="00EF1800">
        <w:t xml:space="preserve"> </w:t>
      </w:r>
      <w:r w:rsidR="00EF1800" w:rsidRPr="00EF1800">
        <w:t>the future</w:t>
      </w:r>
      <w:r w:rsidR="00E15A42">
        <w:br/>
      </w:r>
      <w:r w:rsidR="00EF1800" w:rsidRPr="00EF1800">
        <w:t>Disability</w:t>
      </w:r>
      <w:r w:rsidR="00CF0A29">
        <w:t xml:space="preserve"> </w:t>
      </w:r>
      <w:r w:rsidR="00EF1800" w:rsidRPr="00EF1800">
        <w:t>Support Workforce</w:t>
      </w:r>
    </w:p>
    <w:p w14:paraId="42CD75FC" w14:textId="12AA5FF5" w:rsidR="00887F23" w:rsidRDefault="0016279A" w:rsidP="00700E37">
      <w:pPr>
        <w:pStyle w:val="Title"/>
      </w:pPr>
      <w:r>
        <w:rPr>
          <w:noProof/>
        </w:rPr>
        <w:drawing>
          <wp:anchor distT="0" distB="0" distL="114300" distR="114300" simplePos="0" relativeHeight="251803648" behindDoc="0" locked="0" layoutInCell="1" allowOverlap="1" wp14:anchorId="73B15D4B" wp14:editId="44F110CC">
            <wp:simplePos x="0" y="0"/>
            <wp:positionH relativeFrom="column">
              <wp:posOffset>1526391</wp:posOffset>
            </wp:positionH>
            <wp:positionV relativeFrom="paragraph">
              <wp:posOffset>222831</wp:posOffset>
            </wp:positionV>
            <wp:extent cx="2664101" cy="3764605"/>
            <wp:effectExtent l="0" t="0" r="3175" b="0"/>
            <wp:wrapNone/>
            <wp:docPr id="1998430813" name="Picture 1998430813" descr="Picture of the cover of a report called Disability Support Workforce Community Engagement Summary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8430813" name="Picture 1998430813" descr="Picture of the cover of a report called Disability Support Workforce Community Engagement Summary 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4101" cy="3764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34117D" w14:textId="3FBCE4DA" w:rsidR="00887F23" w:rsidRDefault="00887F23" w:rsidP="00700E37">
      <w:pPr>
        <w:pStyle w:val="Title"/>
      </w:pPr>
    </w:p>
    <w:p w14:paraId="6B8FC7DE" w14:textId="77777777" w:rsidR="00887F23" w:rsidRDefault="00887F23" w:rsidP="00700E37">
      <w:pPr>
        <w:pStyle w:val="Title"/>
      </w:pPr>
    </w:p>
    <w:p w14:paraId="7A5BB6E9" w14:textId="77777777" w:rsidR="00FC41A1" w:rsidRDefault="00F87859" w:rsidP="00BF5DDC">
      <w:pPr>
        <w:pStyle w:val="Datepublished"/>
      </w:pPr>
      <w:r w:rsidRPr="00F87859">
        <w:br/>
        <w:t xml:space="preserve"> </w:t>
      </w:r>
      <w:r w:rsidR="00570380">
        <w:br/>
      </w:r>
    </w:p>
    <w:p w14:paraId="5491224C" w14:textId="77777777" w:rsidR="00B8472B" w:rsidRDefault="00570380" w:rsidP="00BF5DDC">
      <w:pPr>
        <w:pStyle w:val="Datepublished"/>
      </w:pPr>
      <w:r>
        <w:br/>
      </w:r>
    </w:p>
    <w:p w14:paraId="05F3793A" w14:textId="4E7D4772" w:rsidR="00F87859" w:rsidRPr="00570380" w:rsidRDefault="00887F23" w:rsidP="00BF5DDC">
      <w:pPr>
        <w:pStyle w:val="Datepublished"/>
      </w:pPr>
      <w:r w:rsidRPr="00570380">
        <w:t xml:space="preserve">Published: </w:t>
      </w:r>
      <w:r w:rsidR="00D62670">
        <w:t xml:space="preserve">August </w:t>
      </w:r>
      <w:r w:rsidR="00EF1800">
        <w:t>2023</w:t>
      </w:r>
    </w:p>
    <w:p w14:paraId="63A29A2F" w14:textId="33028BDC" w:rsidR="00CF0A29" w:rsidRDefault="001D248B" w:rsidP="00CF0A29">
      <w:pPr>
        <w:pStyle w:val="Heading1"/>
      </w:pPr>
      <w:r>
        <w:lastRenderedPageBreak/>
        <w:t xml:space="preserve">What you will find </w:t>
      </w:r>
      <w:r w:rsidR="00CF0A29">
        <w:t xml:space="preserve">in </w:t>
      </w:r>
      <w:r w:rsidR="00FC41A1">
        <w:t>here</w:t>
      </w:r>
    </w:p>
    <w:p w14:paraId="1AA0E80A" w14:textId="77777777" w:rsidR="00CF0A29" w:rsidRDefault="00CF0A29" w:rsidP="00CF0A29">
      <w:pPr>
        <w:jc w:val="right"/>
      </w:pPr>
    </w:p>
    <w:p w14:paraId="2A8ADDFD" w14:textId="268A16FE" w:rsidR="00CF0A29" w:rsidRPr="000A3C46" w:rsidRDefault="00CF0A29" w:rsidP="00CF0A29">
      <w:pPr>
        <w:jc w:val="right"/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t>Page n</w:t>
      </w:r>
      <w:r w:rsidRPr="00CA1163">
        <w:rPr>
          <w:rFonts w:cs="Arial"/>
          <w:b/>
          <w:bCs/>
          <w:szCs w:val="32"/>
        </w:rPr>
        <w:t>umber:</w:t>
      </w:r>
    </w:p>
    <w:p w14:paraId="2C72F6F2" w14:textId="1C0E9AD2" w:rsidR="00CF0A29" w:rsidRDefault="00FC41A1" w:rsidP="00CF0A29">
      <w:pPr>
        <w:tabs>
          <w:tab w:val="left" w:leader="dot" w:pos="8505"/>
        </w:tabs>
        <w:ind w:left="3402" w:right="-188"/>
        <w:rPr>
          <w:rFonts w:cs="Arial"/>
          <w:bCs/>
          <w:szCs w:val="32"/>
        </w:rPr>
      </w:pPr>
      <w:r>
        <w:rPr>
          <w:rFonts w:cs="Arial"/>
          <w:noProof/>
          <w:lang w:val="en-NZ" w:eastAsia="en-NZ"/>
        </w:rPr>
        <w:drawing>
          <wp:anchor distT="0" distB="0" distL="114300" distR="114300" simplePos="0" relativeHeight="251798528" behindDoc="0" locked="0" layoutInCell="1" allowOverlap="1" wp14:anchorId="49FCA6FA" wp14:editId="1F317EB2">
            <wp:simplePos x="0" y="0"/>
            <wp:positionH relativeFrom="margin">
              <wp:posOffset>58366</wp:posOffset>
            </wp:positionH>
            <wp:positionV relativeFrom="paragraph">
              <wp:posOffset>288817</wp:posOffset>
            </wp:positionV>
            <wp:extent cx="1128395" cy="1128395"/>
            <wp:effectExtent l="0" t="0" r="0" b="1905"/>
            <wp:wrapThrough wrapText="bothSides">
              <wp:wrapPolygon edited="0">
                <wp:start x="9238" y="0"/>
                <wp:lineTo x="8266" y="1216"/>
                <wp:lineTo x="7050" y="3403"/>
                <wp:lineTo x="1702" y="7536"/>
                <wp:lineTo x="486" y="14100"/>
                <wp:lineTo x="486" y="15802"/>
                <wp:lineTo x="2188" y="19692"/>
                <wp:lineTo x="5835" y="21393"/>
                <wp:lineTo x="16531" y="21393"/>
                <wp:lineTo x="16774" y="21150"/>
                <wp:lineTo x="19449" y="19692"/>
                <wp:lineTo x="20664" y="16531"/>
                <wp:lineTo x="21150" y="14100"/>
                <wp:lineTo x="19692" y="7779"/>
                <wp:lineTo x="14100" y="4133"/>
                <wp:lineTo x="14343" y="3160"/>
                <wp:lineTo x="12885" y="729"/>
                <wp:lineTo x="11669" y="0"/>
                <wp:lineTo x="9238" y="0"/>
              </wp:wrapPolygon>
            </wp:wrapThrough>
            <wp:docPr id="93" name="Picture 9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 9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8395" cy="1128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78790E" w14:textId="34E52055" w:rsidR="00CF0A29" w:rsidRPr="00D62670" w:rsidRDefault="00CF0A29" w:rsidP="00D62670">
      <w:pPr>
        <w:pStyle w:val="contentspage"/>
      </w:pPr>
    </w:p>
    <w:p w14:paraId="15C8F172" w14:textId="6A80B73F" w:rsidR="00CF0A29" w:rsidRPr="00D62670" w:rsidRDefault="00000000" w:rsidP="00D62670">
      <w:pPr>
        <w:pStyle w:val="contentspage"/>
      </w:pPr>
      <w:hyperlink w:anchor="_What_is_this" w:history="1">
        <w:r w:rsidR="00FC41A1" w:rsidRPr="00D62670">
          <w:rPr>
            <w:rStyle w:val="Hyperlink"/>
            <w:color w:val="auto"/>
            <w:u w:val="none"/>
          </w:rPr>
          <w:t>What is this document</w:t>
        </w:r>
        <w:r w:rsidR="0016279A" w:rsidRPr="00D62670">
          <w:rPr>
            <w:rStyle w:val="Hyperlink"/>
            <w:color w:val="auto"/>
            <w:u w:val="none"/>
          </w:rPr>
          <w:br/>
        </w:r>
        <w:r w:rsidR="00FC41A1" w:rsidRPr="00D62670">
          <w:rPr>
            <w:rStyle w:val="Hyperlink"/>
            <w:color w:val="auto"/>
            <w:u w:val="none"/>
          </w:rPr>
          <w:t>about</w:t>
        </w:r>
        <w:r w:rsidR="0016279A" w:rsidRPr="00D62670">
          <w:rPr>
            <w:rStyle w:val="Hyperlink"/>
            <w:color w:val="auto"/>
            <w:u w:val="none"/>
          </w:rPr>
          <w:t>?</w:t>
        </w:r>
        <w:r w:rsidR="00CF0A29" w:rsidRPr="00D62670">
          <w:rPr>
            <w:rStyle w:val="Hyperlink"/>
            <w:color w:val="auto"/>
            <w:u w:val="none"/>
          </w:rPr>
          <w:tab/>
        </w:r>
        <w:r w:rsidR="00262E73" w:rsidRPr="00D62670">
          <w:rPr>
            <w:rStyle w:val="Hyperlink"/>
            <w:color w:val="auto"/>
            <w:u w:val="none"/>
          </w:rPr>
          <w:t>3</w:t>
        </w:r>
      </w:hyperlink>
    </w:p>
    <w:p w14:paraId="58E35058" w14:textId="3EF59919" w:rsidR="00CF0A29" w:rsidRPr="00D62670" w:rsidRDefault="005D12C0" w:rsidP="00D62670">
      <w:pPr>
        <w:pStyle w:val="contentspage"/>
      </w:pPr>
      <w:r w:rsidRPr="00D62670">
        <w:rPr>
          <w:noProof/>
        </w:rPr>
        <w:drawing>
          <wp:anchor distT="0" distB="0" distL="114300" distR="114300" simplePos="0" relativeHeight="252022784" behindDoc="0" locked="0" layoutInCell="1" allowOverlap="1" wp14:anchorId="5326BC3B" wp14:editId="784D3BB7">
            <wp:simplePos x="0" y="0"/>
            <wp:positionH relativeFrom="margin">
              <wp:posOffset>-138545</wp:posOffset>
            </wp:positionH>
            <wp:positionV relativeFrom="paragraph">
              <wp:posOffset>316577</wp:posOffset>
            </wp:positionV>
            <wp:extent cx="1794243" cy="1324272"/>
            <wp:effectExtent l="0" t="0" r="0" b="0"/>
            <wp:wrapNone/>
            <wp:docPr id="1755373442" name="Picture 17553734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718898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4243" cy="13242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8E2712" w14:textId="57203FD4" w:rsidR="00CF0A29" w:rsidRPr="00D62670" w:rsidRDefault="00CF0A29" w:rsidP="00D62670">
      <w:pPr>
        <w:pStyle w:val="contentspage"/>
      </w:pPr>
    </w:p>
    <w:p w14:paraId="17C1F204" w14:textId="2BE74576" w:rsidR="005D12C0" w:rsidRPr="00D62670" w:rsidRDefault="00000000" w:rsidP="00D62670">
      <w:pPr>
        <w:pStyle w:val="contentspage"/>
      </w:pPr>
      <w:hyperlink w:anchor="_Who_took_part" w:history="1">
        <w:r w:rsidR="005D12C0" w:rsidRPr="00D62670">
          <w:rPr>
            <w:rStyle w:val="Hyperlink"/>
            <w:color w:val="auto"/>
            <w:u w:val="none"/>
          </w:rPr>
          <w:t>Who took part in</w:t>
        </w:r>
        <w:r w:rsidR="00903372">
          <w:rPr>
            <w:rStyle w:val="Hyperlink"/>
            <w:color w:val="auto"/>
            <w:u w:val="none"/>
          </w:rPr>
          <w:t xml:space="preserve"> </w:t>
        </w:r>
        <w:r w:rsidR="005D12C0" w:rsidRPr="00D62670">
          <w:rPr>
            <w:rStyle w:val="Hyperlink"/>
            <w:color w:val="auto"/>
            <w:u w:val="none"/>
          </w:rPr>
          <w:t xml:space="preserve">community engagement? </w:t>
        </w:r>
        <w:r w:rsidR="005D12C0" w:rsidRPr="00D62670">
          <w:rPr>
            <w:rStyle w:val="Hyperlink"/>
            <w:color w:val="auto"/>
            <w:u w:val="none"/>
          </w:rPr>
          <w:tab/>
        </w:r>
      </w:hyperlink>
      <w:r w:rsidR="00A615EE">
        <w:rPr>
          <w:rStyle w:val="Hyperlink"/>
          <w:color w:val="auto"/>
          <w:u w:val="none"/>
        </w:rPr>
        <w:t>6</w:t>
      </w:r>
    </w:p>
    <w:p w14:paraId="026CA0C0" w14:textId="510DDB84" w:rsidR="00262E73" w:rsidRPr="00D62670" w:rsidRDefault="00262E73" w:rsidP="00D62670">
      <w:pPr>
        <w:pStyle w:val="contentspage"/>
      </w:pPr>
    </w:p>
    <w:p w14:paraId="4C1B6A60" w14:textId="3BBB592F" w:rsidR="005D12C0" w:rsidRPr="00D62670" w:rsidRDefault="005D12C0" w:rsidP="00D62670">
      <w:pPr>
        <w:pStyle w:val="contentspage"/>
      </w:pPr>
      <w:r w:rsidRPr="00D62670">
        <w:rPr>
          <w:noProof/>
        </w:rPr>
        <w:drawing>
          <wp:anchor distT="0" distB="0" distL="114300" distR="114300" simplePos="0" relativeHeight="251986944" behindDoc="0" locked="0" layoutInCell="1" allowOverlap="1" wp14:anchorId="56F3D444" wp14:editId="46AA3B87">
            <wp:simplePos x="0" y="0"/>
            <wp:positionH relativeFrom="margin">
              <wp:posOffset>57150</wp:posOffset>
            </wp:positionH>
            <wp:positionV relativeFrom="paragraph">
              <wp:posOffset>48549</wp:posOffset>
            </wp:positionV>
            <wp:extent cx="1391055" cy="1391055"/>
            <wp:effectExtent l="0" t="0" r="0" b="0"/>
            <wp:wrapNone/>
            <wp:docPr id="185478553" name="Picture 1854785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478553" name="Picture 1854785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1055" cy="1391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9BCB27" w14:textId="2A71FA6B" w:rsidR="00FB3B93" w:rsidRPr="00D62670" w:rsidRDefault="00000000" w:rsidP="00D62670">
      <w:pPr>
        <w:pStyle w:val="contentspage"/>
      </w:pPr>
      <w:hyperlink w:anchor="_Why_did_we" w:history="1">
        <w:r w:rsidR="005D12C0" w:rsidRPr="00D62670">
          <w:rPr>
            <w:rStyle w:val="Hyperlink"/>
            <w:color w:val="auto"/>
            <w:u w:val="none"/>
          </w:rPr>
          <w:t>Why did we do</w:t>
        </w:r>
        <w:r w:rsidR="005D12C0" w:rsidRPr="00D62670">
          <w:rPr>
            <w:rStyle w:val="Hyperlink"/>
            <w:color w:val="auto"/>
            <w:u w:val="none"/>
          </w:rPr>
          <w:br/>
          <w:t xml:space="preserve">community engagement? </w:t>
        </w:r>
        <w:r w:rsidR="005D12C0" w:rsidRPr="00D62670">
          <w:rPr>
            <w:rStyle w:val="Hyperlink"/>
            <w:color w:val="auto"/>
            <w:u w:val="none"/>
          </w:rPr>
          <w:tab/>
        </w:r>
      </w:hyperlink>
      <w:r w:rsidR="00A615EE">
        <w:rPr>
          <w:rStyle w:val="Hyperlink"/>
          <w:color w:val="auto"/>
          <w:u w:val="none"/>
        </w:rPr>
        <w:t>7</w:t>
      </w:r>
    </w:p>
    <w:p w14:paraId="3C394289" w14:textId="77777777" w:rsidR="00FB3B93" w:rsidRPr="00D62670" w:rsidRDefault="00FB3B93" w:rsidP="00D62670">
      <w:pPr>
        <w:pStyle w:val="contentspage"/>
      </w:pPr>
    </w:p>
    <w:p w14:paraId="72A26D71" w14:textId="7C149230" w:rsidR="0016279A" w:rsidRPr="00D62670" w:rsidRDefault="00F97D32" w:rsidP="00D62670">
      <w:pPr>
        <w:pStyle w:val="contentspage"/>
      </w:pPr>
      <w:r w:rsidRPr="00D62670">
        <w:rPr>
          <w:noProof/>
        </w:rPr>
        <w:drawing>
          <wp:anchor distT="0" distB="0" distL="114300" distR="114300" simplePos="0" relativeHeight="251988992" behindDoc="0" locked="0" layoutInCell="1" allowOverlap="1" wp14:anchorId="30167BE1" wp14:editId="0BBA78CC">
            <wp:simplePos x="0" y="0"/>
            <wp:positionH relativeFrom="margin">
              <wp:posOffset>58366</wp:posOffset>
            </wp:positionH>
            <wp:positionV relativeFrom="paragraph">
              <wp:posOffset>147942</wp:posOffset>
            </wp:positionV>
            <wp:extent cx="1507787" cy="1025814"/>
            <wp:effectExtent l="0" t="0" r="3810" b="3175"/>
            <wp:wrapNone/>
            <wp:docPr id="2000481359" name="Picture 20004813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0481359" name="Picture 20004813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7787" cy="10258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5A794D4" w14:textId="678EB00E" w:rsidR="0016279A" w:rsidRPr="00D62670" w:rsidRDefault="00000000" w:rsidP="00D62670">
      <w:pPr>
        <w:pStyle w:val="contentspage"/>
      </w:pPr>
      <w:hyperlink w:anchor="_What_disabled_people" w:history="1">
        <w:r w:rsidR="0016279A" w:rsidRPr="00D62670">
          <w:rPr>
            <w:rStyle w:val="Hyperlink"/>
            <w:color w:val="auto"/>
            <w:u w:val="none"/>
          </w:rPr>
          <w:t>What disabled</w:t>
        </w:r>
        <w:r w:rsidR="008C303B" w:rsidRPr="00D62670">
          <w:rPr>
            <w:rStyle w:val="Hyperlink"/>
            <w:color w:val="auto"/>
            <w:u w:val="none"/>
          </w:rPr>
          <w:t xml:space="preserve"> people</w:t>
        </w:r>
        <w:r w:rsidR="008C303B" w:rsidRPr="00D62670">
          <w:rPr>
            <w:rStyle w:val="Hyperlink"/>
            <w:color w:val="auto"/>
            <w:u w:val="none"/>
          </w:rPr>
          <w:br/>
          <w:t>told</w:t>
        </w:r>
        <w:r w:rsidR="0016279A" w:rsidRPr="00D62670">
          <w:rPr>
            <w:rStyle w:val="Hyperlink"/>
            <w:color w:val="auto"/>
            <w:u w:val="none"/>
          </w:rPr>
          <w:t xml:space="preserve"> us</w:t>
        </w:r>
        <w:r w:rsidR="00B20D27">
          <w:rPr>
            <w:rStyle w:val="Hyperlink"/>
            <w:color w:val="auto"/>
            <w:u w:val="none"/>
          </w:rPr>
          <w:t xml:space="preserve"> </w:t>
        </w:r>
        <w:r w:rsidR="0016279A" w:rsidRPr="00D62670">
          <w:rPr>
            <w:rStyle w:val="Hyperlink"/>
            <w:color w:val="auto"/>
            <w:u w:val="none"/>
          </w:rPr>
          <w:tab/>
        </w:r>
      </w:hyperlink>
      <w:proofErr w:type="gramStart"/>
      <w:r w:rsidR="00F630AE">
        <w:rPr>
          <w:rStyle w:val="Hyperlink"/>
          <w:color w:val="auto"/>
          <w:u w:val="none"/>
        </w:rPr>
        <w:t>9</w:t>
      </w:r>
      <w:proofErr w:type="gramEnd"/>
    </w:p>
    <w:p w14:paraId="0FDFD719" w14:textId="70355008" w:rsidR="00DB15AE" w:rsidRPr="00D62670" w:rsidRDefault="00F97D32" w:rsidP="00D62670">
      <w:pPr>
        <w:pStyle w:val="contentspage"/>
      </w:pPr>
      <w:r w:rsidRPr="00D62670">
        <w:rPr>
          <w:noProof/>
        </w:rPr>
        <w:drawing>
          <wp:anchor distT="0" distB="0" distL="114300" distR="114300" simplePos="0" relativeHeight="252006400" behindDoc="0" locked="0" layoutInCell="1" allowOverlap="1" wp14:anchorId="608BA22E" wp14:editId="51A2B3AA">
            <wp:simplePos x="0" y="0"/>
            <wp:positionH relativeFrom="margin">
              <wp:align>left</wp:align>
            </wp:positionH>
            <wp:positionV relativeFrom="paragraph">
              <wp:posOffset>263890</wp:posOffset>
            </wp:positionV>
            <wp:extent cx="1507490" cy="1507490"/>
            <wp:effectExtent l="0" t="0" r="0" b="3810"/>
            <wp:wrapNone/>
            <wp:docPr id="1359037567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9037567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7490" cy="15074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4646DA" w14:textId="6B494B75" w:rsidR="00DB15AE" w:rsidRPr="00D62670" w:rsidRDefault="00DB15AE" w:rsidP="00D62670">
      <w:pPr>
        <w:pStyle w:val="contentspage"/>
      </w:pPr>
    </w:p>
    <w:p w14:paraId="30EFDC88" w14:textId="33769714" w:rsidR="008C303B" w:rsidRPr="00D62670" w:rsidRDefault="00000000" w:rsidP="00D62670">
      <w:pPr>
        <w:pStyle w:val="contentspage"/>
      </w:pPr>
      <w:hyperlink w:anchor="_What_tāngata_whaikaha" w:history="1">
        <w:r w:rsidR="008C303B" w:rsidRPr="00D62670">
          <w:rPr>
            <w:rStyle w:val="Hyperlink"/>
            <w:color w:val="auto"/>
            <w:u w:val="none"/>
          </w:rPr>
          <w:t xml:space="preserve">What </w:t>
        </w:r>
        <w:r w:rsidR="00F97D32" w:rsidRPr="00D62670">
          <w:rPr>
            <w:rStyle w:val="Hyperlink"/>
            <w:color w:val="auto"/>
            <w:u w:val="none"/>
          </w:rPr>
          <w:t>t</w:t>
        </w:r>
        <w:r w:rsidR="008C303B" w:rsidRPr="00D62670">
          <w:rPr>
            <w:rStyle w:val="Hyperlink"/>
            <w:color w:val="auto"/>
            <w:u w:val="none"/>
          </w:rPr>
          <w:t xml:space="preserve">āngata </w:t>
        </w:r>
        <w:proofErr w:type="spellStart"/>
        <w:r w:rsidR="008C303B" w:rsidRPr="00D62670">
          <w:rPr>
            <w:rStyle w:val="Hyperlink"/>
            <w:color w:val="auto"/>
            <w:u w:val="none"/>
          </w:rPr>
          <w:t>whaikaha</w:t>
        </w:r>
        <w:proofErr w:type="spellEnd"/>
        <w:r w:rsidR="008C303B" w:rsidRPr="00D62670">
          <w:rPr>
            <w:rStyle w:val="Hyperlink"/>
            <w:color w:val="auto"/>
            <w:u w:val="none"/>
          </w:rPr>
          <w:t xml:space="preserve"> Māori</w:t>
        </w:r>
        <w:r w:rsidR="008C303B" w:rsidRPr="00D62670">
          <w:rPr>
            <w:rStyle w:val="Hyperlink"/>
            <w:color w:val="auto"/>
            <w:u w:val="none"/>
          </w:rPr>
          <w:br/>
          <w:t>told us</w:t>
        </w:r>
        <w:r w:rsidR="00B20D27">
          <w:rPr>
            <w:rStyle w:val="Hyperlink"/>
            <w:color w:val="auto"/>
            <w:u w:val="none"/>
          </w:rPr>
          <w:t xml:space="preserve"> </w:t>
        </w:r>
        <w:r w:rsidR="008C303B" w:rsidRPr="00D62670">
          <w:rPr>
            <w:rStyle w:val="Hyperlink"/>
            <w:color w:val="auto"/>
            <w:u w:val="none"/>
          </w:rPr>
          <w:tab/>
        </w:r>
        <w:r w:rsidR="005D12C0" w:rsidRPr="00D62670">
          <w:rPr>
            <w:rStyle w:val="Hyperlink"/>
            <w:color w:val="auto"/>
            <w:u w:val="none"/>
          </w:rPr>
          <w:t>1</w:t>
        </w:r>
      </w:hyperlink>
      <w:r w:rsidR="00F630AE">
        <w:rPr>
          <w:rStyle w:val="Hyperlink"/>
          <w:color w:val="auto"/>
          <w:u w:val="none"/>
        </w:rPr>
        <w:t>1</w:t>
      </w:r>
    </w:p>
    <w:p w14:paraId="407C092C" w14:textId="5003A361" w:rsidR="00262E73" w:rsidRDefault="00262E73" w:rsidP="008C303B">
      <w:pPr>
        <w:pStyle w:val="contentspage"/>
      </w:pPr>
    </w:p>
    <w:p w14:paraId="64EA4CE7" w14:textId="799BF3F3" w:rsidR="00D62670" w:rsidRPr="00D62670" w:rsidRDefault="00D62670" w:rsidP="00D62670">
      <w:pPr>
        <w:pStyle w:val="contentspage"/>
        <w:jc w:val="right"/>
        <w:rPr>
          <w:b/>
          <w:bCs w:val="0"/>
        </w:rPr>
      </w:pPr>
      <w:r w:rsidRPr="00D62670">
        <w:rPr>
          <w:b/>
          <w:bCs w:val="0"/>
        </w:rPr>
        <w:lastRenderedPageBreak/>
        <w:t>Page number</w:t>
      </w:r>
      <w:r>
        <w:rPr>
          <w:b/>
          <w:bCs w:val="0"/>
        </w:rPr>
        <w:t>:</w:t>
      </w:r>
    </w:p>
    <w:p w14:paraId="6913E47D" w14:textId="77777777" w:rsidR="00D62670" w:rsidRDefault="00D62670" w:rsidP="00FB3B93">
      <w:pPr>
        <w:pStyle w:val="contentspage"/>
      </w:pPr>
    </w:p>
    <w:p w14:paraId="72F59E87" w14:textId="77777777" w:rsidR="00D62670" w:rsidRDefault="00D62670" w:rsidP="00FB3B93">
      <w:pPr>
        <w:pStyle w:val="contentspage"/>
      </w:pPr>
    </w:p>
    <w:p w14:paraId="51450D7B" w14:textId="4D2F87B9" w:rsidR="00EE7E24" w:rsidRPr="00D62670" w:rsidRDefault="00F97D32" w:rsidP="00D62670">
      <w:pPr>
        <w:pStyle w:val="contentspage"/>
      </w:pPr>
      <w:r w:rsidRPr="00D62670">
        <w:rPr>
          <w:noProof/>
        </w:rPr>
        <w:drawing>
          <wp:anchor distT="0" distB="0" distL="114300" distR="114300" simplePos="0" relativeHeight="252005376" behindDoc="0" locked="0" layoutInCell="1" allowOverlap="1" wp14:anchorId="05FA3C85" wp14:editId="4F7B8B7A">
            <wp:simplePos x="0" y="0"/>
            <wp:positionH relativeFrom="column">
              <wp:posOffset>57785</wp:posOffset>
            </wp:positionH>
            <wp:positionV relativeFrom="paragraph">
              <wp:posOffset>-261505</wp:posOffset>
            </wp:positionV>
            <wp:extent cx="1293779" cy="1293779"/>
            <wp:effectExtent l="0" t="0" r="1905" b="1905"/>
            <wp:wrapNone/>
            <wp:docPr id="111889834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889834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3779" cy="12937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hyperlink w:anchor="_What_family_/" w:history="1">
        <w:r w:rsidR="00EE7E24" w:rsidRPr="00D62670">
          <w:rPr>
            <w:rStyle w:val="Hyperlink"/>
            <w:color w:val="auto"/>
            <w:u w:val="none"/>
          </w:rPr>
          <w:t>What whānau</w:t>
        </w:r>
        <w:r w:rsidR="00F630AE">
          <w:rPr>
            <w:rStyle w:val="Hyperlink"/>
            <w:color w:val="auto"/>
            <w:u w:val="none"/>
          </w:rPr>
          <w:t xml:space="preserve"> </w:t>
        </w:r>
        <w:r w:rsidR="00F630AE" w:rsidRPr="00F630AE">
          <w:rPr>
            <w:rStyle w:val="Hyperlink"/>
            <w:color w:val="auto"/>
            <w:u w:val="none"/>
          </w:rPr>
          <w:t>/</w:t>
        </w:r>
        <w:r w:rsidR="00F630AE" w:rsidRPr="00F630AE">
          <w:t xml:space="preserve"> </w:t>
        </w:r>
        <w:r w:rsidR="00F630AE" w:rsidRPr="00F630AE">
          <w:rPr>
            <w:rStyle w:val="Hyperlink"/>
            <w:color w:val="auto"/>
            <w:u w:val="none"/>
          </w:rPr>
          <w:t>family</w:t>
        </w:r>
        <w:r w:rsidR="00EE7E24" w:rsidRPr="00D62670">
          <w:rPr>
            <w:rStyle w:val="Hyperlink"/>
            <w:color w:val="auto"/>
            <w:u w:val="none"/>
          </w:rPr>
          <w:br/>
          <w:t>told us</w:t>
        </w:r>
        <w:r w:rsidR="00B20D27">
          <w:rPr>
            <w:rStyle w:val="Hyperlink"/>
            <w:color w:val="auto"/>
            <w:u w:val="none"/>
          </w:rPr>
          <w:t xml:space="preserve"> </w:t>
        </w:r>
        <w:r w:rsidR="00EE7E24" w:rsidRPr="00D62670">
          <w:rPr>
            <w:rStyle w:val="Hyperlink"/>
            <w:color w:val="auto"/>
            <w:u w:val="none"/>
          </w:rPr>
          <w:tab/>
        </w:r>
        <w:r w:rsidR="00262E73" w:rsidRPr="00D62670">
          <w:rPr>
            <w:rStyle w:val="Hyperlink"/>
            <w:color w:val="auto"/>
            <w:u w:val="none"/>
          </w:rPr>
          <w:t>1</w:t>
        </w:r>
      </w:hyperlink>
      <w:r w:rsidR="00F630AE">
        <w:rPr>
          <w:rStyle w:val="Hyperlink"/>
          <w:color w:val="auto"/>
          <w:u w:val="none"/>
        </w:rPr>
        <w:t>2</w:t>
      </w:r>
    </w:p>
    <w:p w14:paraId="3DF5A63C" w14:textId="2D2903E8" w:rsidR="008C303B" w:rsidRPr="00D62670" w:rsidRDefault="008C303B" w:rsidP="00D62670">
      <w:pPr>
        <w:pStyle w:val="contentspage"/>
      </w:pPr>
    </w:p>
    <w:p w14:paraId="65D1825B" w14:textId="2FCB35CF" w:rsidR="00FB3B93" w:rsidRPr="00D62670" w:rsidRDefault="00FB3B93" w:rsidP="00D62670">
      <w:pPr>
        <w:pStyle w:val="contentspage"/>
      </w:pPr>
      <w:r w:rsidRPr="00D62670">
        <w:rPr>
          <w:noProof/>
        </w:rPr>
        <w:drawing>
          <wp:anchor distT="0" distB="0" distL="114300" distR="114300" simplePos="0" relativeHeight="251993088" behindDoc="0" locked="0" layoutInCell="1" allowOverlap="1" wp14:anchorId="09790715" wp14:editId="0BB8D9EB">
            <wp:simplePos x="0" y="0"/>
            <wp:positionH relativeFrom="margin">
              <wp:posOffset>56515</wp:posOffset>
            </wp:positionH>
            <wp:positionV relativeFrom="paragraph">
              <wp:posOffset>180860</wp:posOffset>
            </wp:positionV>
            <wp:extent cx="1381328" cy="1125587"/>
            <wp:effectExtent l="0" t="0" r="3175" b="5080"/>
            <wp:wrapNone/>
            <wp:docPr id="1354231124" name="Picture 13542311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4231124" name="Picture 13542311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1328" cy="11255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AD4E4F2" w14:textId="378D923A" w:rsidR="00EE7E24" w:rsidRPr="00D62670" w:rsidRDefault="00000000" w:rsidP="00D62670">
      <w:pPr>
        <w:pStyle w:val="contentspage"/>
      </w:pPr>
      <w:hyperlink w:anchor="_What_service_providers" w:history="1">
        <w:r w:rsidR="00EE7E24" w:rsidRPr="00D62670">
          <w:rPr>
            <w:rStyle w:val="Hyperlink"/>
            <w:color w:val="auto"/>
            <w:u w:val="none"/>
          </w:rPr>
          <w:t>W</w:t>
        </w:r>
        <w:r w:rsidR="00F630AE">
          <w:rPr>
            <w:rStyle w:val="Hyperlink"/>
            <w:color w:val="auto"/>
            <w:u w:val="none"/>
          </w:rPr>
          <w:t>h</w:t>
        </w:r>
        <w:r w:rsidR="00EE7E24" w:rsidRPr="00D62670">
          <w:rPr>
            <w:rStyle w:val="Hyperlink"/>
            <w:color w:val="auto"/>
            <w:u w:val="none"/>
          </w:rPr>
          <w:t xml:space="preserve">at service providers / </w:t>
        </w:r>
        <w:r w:rsidR="00262E73" w:rsidRPr="00D62670">
          <w:rPr>
            <w:rStyle w:val="Hyperlink"/>
            <w:color w:val="auto"/>
            <w:u w:val="none"/>
          </w:rPr>
          <w:br/>
        </w:r>
        <w:r w:rsidR="00EE7E24" w:rsidRPr="00D62670">
          <w:rPr>
            <w:rStyle w:val="Hyperlink"/>
            <w:color w:val="auto"/>
            <w:u w:val="none"/>
          </w:rPr>
          <w:t>support workers told us</w:t>
        </w:r>
        <w:r w:rsidR="00B20D27">
          <w:rPr>
            <w:rStyle w:val="Hyperlink"/>
            <w:color w:val="auto"/>
            <w:u w:val="none"/>
          </w:rPr>
          <w:t xml:space="preserve"> </w:t>
        </w:r>
        <w:r w:rsidR="00EE7E24" w:rsidRPr="00D62670">
          <w:rPr>
            <w:rStyle w:val="Hyperlink"/>
            <w:color w:val="auto"/>
            <w:u w:val="none"/>
          </w:rPr>
          <w:tab/>
        </w:r>
        <w:r w:rsidR="00262E73" w:rsidRPr="00D62670">
          <w:rPr>
            <w:rStyle w:val="Hyperlink"/>
            <w:color w:val="auto"/>
            <w:u w:val="none"/>
          </w:rPr>
          <w:t>1</w:t>
        </w:r>
      </w:hyperlink>
      <w:r w:rsidR="00F630AE">
        <w:rPr>
          <w:rStyle w:val="Hyperlink"/>
          <w:color w:val="auto"/>
          <w:u w:val="none"/>
        </w:rPr>
        <w:t>4</w:t>
      </w:r>
    </w:p>
    <w:p w14:paraId="4AF0707D" w14:textId="77777777" w:rsidR="008C303B" w:rsidRPr="00D62670" w:rsidRDefault="008C303B" w:rsidP="00D62670">
      <w:pPr>
        <w:pStyle w:val="contentspage"/>
      </w:pPr>
    </w:p>
    <w:p w14:paraId="0CCCB4F4" w14:textId="2958F181" w:rsidR="008C303B" w:rsidRPr="00D62670" w:rsidRDefault="00F97D32" w:rsidP="00D62670">
      <w:pPr>
        <w:pStyle w:val="contentspage"/>
      </w:pPr>
      <w:r w:rsidRPr="00D62670">
        <w:rPr>
          <w:noProof/>
        </w:rPr>
        <w:drawing>
          <wp:anchor distT="0" distB="0" distL="114300" distR="114300" simplePos="0" relativeHeight="251995136" behindDoc="0" locked="0" layoutInCell="1" allowOverlap="1" wp14:anchorId="3BA76F0C" wp14:editId="4D8CBB80">
            <wp:simplePos x="0" y="0"/>
            <wp:positionH relativeFrom="margin">
              <wp:posOffset>116205</wp:posOffset>
            </wp:positionH>
            <wp:positionV relativeFrom="paragraph">
              <wp:posOffset>62115</wp:posOffset>
            </wp:positionV>
            <wp:extent cx="982494" cy="1320368"/>
            <wp:effectExtent l="0" t="0" r="0" b="635"/>
            <wp:wrapNone/>
            <wp:docPr id="1723107767" name="Picture 172310776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3107767" name="Picture 172310776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2494" cy="13203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6595114" w14:textId="4B083CE3" w:rsidR="00DB15AE" w:rsidRPr="00D62670" w:rsidRDefault="00000000" w:rsidP="00D62670">
      <w:pPr>
        <w:pStyle w:val="contentspage"/>
      </w:pPr>
      <w:hyperlink w:anchor="_What_are_the" w:history="1">
        <w:r w:rsidR="00EE7E24" w:rsidRPr="00D62670">
          <w:rPr>
            <w:rStyle w:val="Hyperlink"/>
            <w:color w:val="auto"/>
            <w:u w:val="none"/>
          </w:rPr>
          <w:t>What are the priorities</w:t>
        </w:r>
        <w:r w:rsidR="00262E73" w:rsidRPr="00D62670">
          <w:rPr>
            <w:rStyle w:val="Hyperlink"/>
            <w:color w:val="auto"/>
            <w:u w:val="none"/>
          </w:rPr>
          <w:br/>
        </w:r>
        <w:r w:rsidR="00EE7E24" w:rsidRPr="00D62670">
          <w:rPr>
            <w:rStyle w:val="Hyperlink"/>
            <w:color w:val="auto"/>
            <w:u w:val="none"/>
          </w:rPr>
          <w:t>for the future?</w:t>
        </w:r>
        <w:r w:rsidR="00DB15AE" w:rsidRPr="00D62670">
          <w:rPr>
            <w:rStyle w:val="Hyperlink"/>
            <w:color w:val="auto"/>
            <w:u w:val="none"/>
          </w:rPr>
          <w:tab/>
        </w:r>
        <w:r w:rsidR="00540C6C" w:rsidRPr="00D62670">
          <w:rPr>
            <w:rStyle w:val="Hyperlink"/>
            <w:color w:val="auto"/>
            <w:u w:val="none"/>
          </w:rPr>
          <w:t>1</w:t>
        </w:r>
      </w:hyperlink>
      <w:r w:rsidR="00F630AE">
        <w:rPr>
          <w:rStyle w:val="Hyperlink"/>
          <w:color w:val="auto"/>
          <w:u w:val="none"/>
        </w:rPr>
        <w:t>8</w:t>
      </w:r>
    </w:p>
    <w:p w14:paraId="32365C4F" w14:textId="64DDE36F" w:rsidR="00DB15AE" w:rsidRPr="00D62670" w:rsidRDefault="00DB15AE" w:rsidP="00D62670">
      <w:pPr>
        <w:pStyle w:val="contentspage"/>
      </w:pPr>
    </w:p>
    <w:p w14:paraId="4DA04527" w14:textId="41E1553B" w:rsidR="00DB15AE" w:rsidRPr="00D62670" w:rsidRDefault="00E91B7D" w:rsidP="00D62670">
      <w:pPr>
        <w:pStyle w:val="contentspage"/>
      </w:pPr>
      <w:r w:rsidRPr="00D62670">
        <w:rPr>
          <w:noProof/>
        </w:rPr>
        <w:drawing>
          <wp:anchor distT="0" distB="0" distL="114300" distR="114300" simplePos="0" relativeHeight="252010496" behindDoc="0" locked="0" layoutInCell="1" allowOverlap="1" wp14:anchorId="42985248" wp14:editId="2BC12C64">
            <wp:simplePos x="0" y="0"/>
            <wp:positionH relativeFrom="column">
              <wp:posOffset>69274</wp:posOffset>
            </wp:positionH>
            <wp:positionV relativeFrom="paragraph">
              <wp:posOffset>218151</wp:posOffset>
            </wp:positionV>
            <wp:extent cx="1394026" cy="1226071"/>
            <wp:effectExtent l="0" t="0" r="3175" b="6350"/>
            <wp:wrapNone/>
            <wp:docPr id="617962122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7962122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802" cy="12293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84A328D" w14:textId="7AB1B1DC" w:rsidR="00DB15AE" w:rsidRPr="00D62670" w:rsidRDefault="00000000" w:rsidP="00D62670">
      <w:pPr>
        <w:pStyle w:val="contentspage"/>
      </w:pPr>
      <w:hyperlink w:anchor="_The_main_things" w:history="1">
        <w:r w:rsidR="00DB15AE" w:rsidRPr="00D62670">
          <w:rPr>
            <w:rStyle w:val="Hyperlink"/>
            <w:color w:val="auto"/>
            <w:u w:val="none"/>
          </w:rPr>
          <w:t>The main things</w:t>
        </w:r>
        <w:r w:rsidR="007B5376" w:rsidRPr="00D62670">
          <w:rPr>
            <w:rStyle w:val="Hyperlink"/>
            <w:color w:val="auto"/>
            <w:u w:val="none"/>
          </w:rPr>
          <w:t xml:space="preserve"> </w:t>
        </w:r>
        <w:r w:rsidR="00DB15AE" w:rsidRPr="00D62670">
          <w:rPr>
            <w:rStyle w:val="Hyperlink"/>
            <w:color w:val="auto"/>
            <w:u w:val="none"/>
          </w:rPr>
          <w:t>we learned</w:t>
        </w:r>
        <w:r w:rsidR="007B5376" w:rsidRPr="00D62670">
          <w:rPr>
            <w:rStyle w:val="Hyperlink"/>
            <w:color w:val="auto"/>
            <w:u w:val="none"/>
          </w:rPr>
          <w:t xml:space="preserve"> </w:t>
        </w:r>
        <w:r w:rsidR="007B5376" w:rsidRPr="00D62670">
          <w:rPr>
            <w:rStyle w:val="Hyperlink"/>
            <w:color w:val="auto"/>
            <w:u w:val="none"/>
          </w:rPr>
          <w:br/>
          <w:t>from the report</w:t>
        </w:r>
        <w:r w:rsidR="00DB15AE" w:rsidRPr="00D62670">
          <w:rPr>
            <w:rStyle w:val="Hyperlink"/>
            <w:color w:val="auto"/>
            <w:u w:val="none"/>
          </w:rPr>
          <w:tab/>
        </w:r>
        <w:r w:rsidR="001F4A5F" w:rsidRPr="00D62670">
          <w:rPr>
            <w:rStyle w:val="Hyperlink"/>
            <w:color w:val="auto"/>
            <w:u w:val="none"/>
          </w:rPr>
          <w:t>2</w:t>
        </w:r>
      </w:hyperlink>
      <w:proofErr w:type="gramStart"/>
      <w:r w:rsidR="00B20D27">
        <w:rPr>
          <w:rStyle w:val="Hyperlink"/>
          <w:color w:val="auto"/>
          <w:u w:val="none"/>
        </w:rPr>
        <w:t>8</w:t>
      </w:r>
      <w:proofErr w:type="gramEnd"/>
    </w:p>
    <w:p w14:paraId="10838CA3" w14:textId="77777777" w:rsidR="00DB15AE" w:rsidRPr="00D62670" w:rsidRDefault="00DB15AE" w:rsidP="00D62670">
      <w:pPr>
        <w:pStyle w:val="contentspage"/>
      </w:pPr>
    </w:p>
    <w:p w14:paraId="03342D8C" w14:textId="65B4FC07" w:rsidR="00DB15AE" w:rsidRPr="00D62670" w:rsidRDefault="00B8472B" w:rsidP="00D62670">
      <w:pPr>
        <w:pStyle w:val="contentspage"/>
      </w:pPr>
      <w:r w:rsidRPr="00D62670">
        <w:rPr>
          <w:noProof/>
        </w:rPr>
        <w:drawing>
          <wp:anchor distT="0" distB="0" distL="114300" distR="114300" simplePos="0" relativeHeight="251997184" behindDoc="0" locked="0" layoutInCell="1" allowOverlap="1" wp14:anchorId="6E8BF6AB" wp14:editId="2B020102">
            <wp:simplePos x="0" y="0"/>
            <wp:positionH relativeFrom="margin">
              <wp:posOffset>0</wp:posOffset>
            </wp:positionH>
            <wp:positionV relativeFrom="paragraph">
              <wp:posOffset>259758</wp:posOffset>
            </wp:positionV>
            <wp:extent cx="1869743" cy="369071"/>
            <wp:effectExtent l="0" t="0" r="0" b="0"/>
            <wp:wrapNone/>
            <wp:docPr id="640654675" name="Picture 6406546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0654675" name="Picture 64065467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3852" cy="3718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7E339D" w14:textId="202E7392" w:rsidR="00DB15AE" w:rsidRPr="00D62670" w:rsidRDefault="00000000" w:rsidP="00D62670">
      <w:pPr>
        <w:pStyle w:val="contentspage"/>
      </w:pPr>
      <w:hyperlink w:anchor="_Where_to_find" w:history="1">
        <w:r w:rsidR="00DB15AE" w:rsidRPr="00D62670">
          <w:rPr>
            <w:rStyle w:val="Hyperlink"/>
            <w:color w:val="auto"/>
            <w:u w:val="none"/>
          </w:rPr>
          <w:t>Where to find more information</w:t>
        </w:r>
        <w:r w:rsidR="00DB15AE" w:rsidRPr="00D62670">
          <w:rPr>
            <w:rStyle w:val="Hyperlink"/>
            <w:color w:val="auto"/>
            <w:u w:val="none"/>
          </w:rPr>
          <w:tab/>
        </w:r>
        <w:r w:rsidR="00B20D27">
          <w:rPr>
            <w:rStyle w:val="Hyperlink"/>
            <w:color w:val="auto"/>
            <w:u w:val="none"/>
          </w:rPr>
          <w:t>30</w:t>
        </w:r>
      </w:hyperlink>
    </w:p>
    <w:p w14:paraId="124A01B2" w14:textId="6285A7E4" w:rsidR="001D248B" w:rsidRDefault="00EF1800" w:rsidP="0016279A">
      <w:pPr>
        <w:tabs>
          <w:tab w:val="left" w:leader="dot" w:pos="8505"/>
        </w:tabs>
      </w:pPr>
      <w:r>
        <w:br w:type="page"/>
      </w:r>
    </w:p>
    <w:p w14:paraId="3C2FBE1D" w14:textId="77777777" w:rsidR="001D248B" w:rsidRDefault="001D248B" w:rsidP="00EF1800">
      <w:pPr>
        <w:pStyle w:val="Heading1"/>
      </w:pPr>
      <w:bookmarkStart w:id="0" w:name="_What_is_this"/>
      <w:bookmarkEnd w:id="0"/>
      <w:r>
        <w:lastRenderedPageBreak/>
        <w:t>What is this document about?</w:t>
      </w:r>
    </w:p>
    <w:p w14:paraId="0E9D3E12" w14:textId="77777777" w:rsidR="001D248B" w:rsidRDefault="001D248B" w:rsidP="001D248B"/>
    <w:p w14:paraId="626017C2" w14:textId="205DBAFB" w:rsidR="00EF1800" w:rsidRDefault="00EF1800" w:rsidP="001D248B"/>
    <w:p w14:paraId="416302B8" w14:textId="46DAF34B" w:rsidR="001D248B" w:rsidRDefault="000B2367" w:rsidP="00EF1800">
      <w:r>
        <w:rPr>
          <w:noProof/>
          <w:lang w:val="en-NZ" w:eastAsia="en-NZ"/>
        </w:rPr>
        <w:drawing>
          <wp:anchor distT="0" distB="0" distL="114300" distR="114300" simplePos="0" relativeHeight="251800576" behindDoc="0" locked="0" layoutInCell="1" allowOverlap="1" wp14:anchorId="43C243E0" wp14:editId="48D62A7C">
            <wp:simplePos x="0" y="0"/>
            <wp:positionH relativeFrom="margin">
              <wp:posOffset>-185420</wp:posOffset>
            </wp:positionH>
            <wp:positionV relativeFrom="paragraph">
              <wp:posOffset>201282</wp:posOffset>
            </wp:positionV>
            <wp:extent cx="2171450" cy="428625"/>
            <wp:effectExtent l="0" t="0" r="635" b="3175"/>
            <wp:wrapNone/>
            <wp:docPr id="1357661621" name="Picture 13576616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7661621" name="Picture 13576616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1450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D248B">
        <w:t xml:space="preserve">This Easy Read document is from </w:t>
      </w:r>
      <w:r w:rsidR="001D248B" w:rsidRPr="008A4E55">
        <w:rPr>
          <w:b/>
          <w:bCs/>
        </w:rPr>
        <w:t>Whaikaha – Ministry of Disabled People</w:t>
      </w:r>
      <w:r w:rsidR="001D248B">
        <w:t>.</w:t>
      </w:r>
    </w:p>
    <w:p w14:paraId="0E6C1FF1" w14:textId="701B5FC3" w:rsidR="001D248B" w:rsidRDefault="00FA520B" w:rsidP="001D248B">
      <w:r>
        <w:rPr>
          <w:noProof/>
        </w:rPr>
        <w:drawing>
          <wp:anchor distT="0" distB="0" distL="114300" distR="114300" simplePos="0" relativeHeight="251801600" behindDoc="0" locked="0" layoutInCell="1" allowOverlap="1" wp14:anchorId="39832205" wp14:editId="19520CC4">
            <wp:simplePos x="0" y="0"/>
            <wp:positionH relativeFrom="margin">
              <wp:align>left</wp:align>
            </wp:positionH>
            <wp:positionV relativeFrom="paragraph">
              <wp:posOffset>19685</wp:posOffset>
            </wp:positionV>
            <wp:extent cx="1568944" cy="2217053"/>
            <wp:effectExtent l="0" t="0" r="0" b="0"/>
            <wp:wrapNone/>
            <wp:docPr id="26441230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441230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8944" cy="22170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1224E2" w14:textId="0CFABEA9" w:rsidR="001D248B" w:rsidRDefault="001D248B" w:rsidP="001D248B"/>
    <w:p w14:paraId="09EB82C6" w14:textId="3BF98A4B" w:rsidR="001D248B" w:rsidRDefault="001D248B" w:rsidP="007629CA">
      <w:r>
        <w:t xml:space="preserve">It is about the </w:t>
      </w:r>
      <w:r w:rsidRPr="007629CA">
        <w:rPr>
          <w:b/>
          <w:bCs/>
        </w:rPr>
        <w:t>Disability Support Workforce Community Engagement Summary</w:t>
      </w:r>
      <w:r>
        <w:t xml:space="preserve"> from March 2023.</w:t>
      </w:r>
    </w:p>
    <w:p w14:paraId="2B04955C" w14:textId="1D00CB4E" w:rsidR="001D248B" w:rsidRDefault="001D248B" w:rsidP="001D248B"/>
    <w:p w14:paraId="7D523C0E" w14:textId="0E036EE6" w:rsidR="00FA520B" w:rsidRDefault="002E6CD8" w:rsidP="007629CA">
      <w:r w:rsidRPr="00BD34B6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792384" behindDoc="1" locked="0" layoutInCell="1" allowOverlap="1" wp14:anchorId="4B063CBD" wp14:editId="3122DA58">
                <wp:simplePos x="0" y="0"/>
                <wp:positionH relativeFrom="margin">
                  <wp:posOffset>2171700</wp:posOffset>
                </wp:positionH>
                <wp:positionV relativeFrom="paragraph">
                  <wp:posOffset>279400</wp:posOffset>
                </wp:positionV>
                <wp:extent cx="3543300" cy="2869565"/>
                <wp:effectExtent l="0" t="0" r="0" b="6985"/>
                <wp:wrapNone/>
                <wp:docPr id="1357661607" name="Rectangle 13576616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3300" cy="2869565"/>
                        </a:xfrm>
                        <a:prstGeom prst="rect">
                          <a:avLst/>
                        </a:prstGeom>
                        <a:solidFill>
                          <a:srgbClr val="CCCC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B42873" id="Rectangle 1357661607" o:spid="_x0000_s1026" style="position:absolute;margin-left:171pt;margin-top:22pt;width:279pt;height:225.95pt;z-index:-2515240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" fillcolor="#ccf" stroked="f" strokeweight="1pt">
                <w10:wrap anchorx="margin"/>
              </v:rect>
            </w:pict>
          </mc:Fallback>
        </mc:AlternateContent>
      </w:r>
      <w:r w:rsidR="004C6505">
        <w:rPr>
          <w:noProof/>
        </w:rPr>
        <w:drawing>
          <wp:anchor distT="0" distB="0" distL="114300" distR="114300" simplePos="0" relativeHeight="252015616" behindDoc="0" locked="0" layoutInCell="1" allowOverlap="1" wp14:anchorId="4699E741" wp14:editId="3F359EDF">
            <wp:simplePos x="0" y="0"/>
            <wp:positionH relativeFrom="column">
              <wp:posOffset>42333</wp:posOffset>
            </wp:positionH>
            <wp:positionV relativeFrom="paragraph">
              <wp:posOffset>211879</wp:posOffset>
            </wp:positionV>
            <wp:extent cx="1431290" cy="1468593"/>
            <wp:effectExtent l="0" t="0" r="3810" b="5080"/>
            <wp:wrapNone/>
            <wp:docPr id="119777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1290" cy="14685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E2C36F" w14:textId="71CE0E75" w:rsidR="001D248B" w:rsidRDefault="004C6505" w:rsidP="001D248B">
      <w:r>
        <w:fldChar w:fldCharType="begin"/>
      </w:r>
      <w:r w:rsidR="005D4729">
        <w:instrText xml:space="preserve"> INCLUDEPICTURE "C:\\Users\\Paula\\Library\\Group Containers\\UBF8T346G9.ms\\WebArchiveCopyPasteTempFiles\\com.microsoft.Word\\p.jpeg" \* MERGEFORMAT </w:instrText>
      </w:r>
      <w:r w:rsidR="00000000">
        <w:fldChar w:fldCharType="separate"/>
      </w:r>
      <w:r>
        <w:fldChar w:fldCharType="end"/>
      </w:r>
      <w:r w:rsidR="00FA520B">
        <w:t xml:space="preserve">The </w:t>
      </w:r>
      <w:r w:rsidR="004B5DB9">
        <w:fldChar w:fldCharType="begin"/>
      </w:r>
      <w:r w:rsidR="005D4729">
        <w:instrText xml:space="preserve"> INCLUDEPICTURE "C:\\Users\\Paula\\Library\\Group Containers\\UBF8T346G9.ms\\WebArchiveCopyPasteTempFiles\\com.microsoft.Word\\p.jpeg" \* MERGEFORMAT </w:instrText>
      </w:r>
      <w:r w:rsidR="00000000">
        <w:fldChar w:fldCharType="separate"/>
      </w:r>
      <w:r w:rsidR="004B5DB9">
        <w:fldChar w:fldCharType="end"/>
      </w:r>
      <w:r w:rsidR="001D248B" w:rsidRPr="00EF1800">
        <w:rPr>
          <w:b/>
          <w:bCs/>
        </w:rPr>
        <w:t>disability support workforce</w:t>
      </w:r>
      <w:r w:rsidR="001D248B">
        <w:t xml:space="preserve"> </w:t>
      </w:r>
      <w:r w:rsidR="007629CA">
        <w:t>means people like:</w:t>
      </w:r>
    </w:p>
    <w:p w14:paraId="1D5CBCFE" w14:textId="64389D6C" w:rsidR="007629CA" w:rsidRDefault="007629CA" w:rsidP="007629CA">
      <w:pPr>
        <w:pStyle w:val="Listtoplevel"/>
      </w:pPr>
      <w:r>
        <w:t>support workers</w:t>
      </w:r>
    </w:p>
    <w:p w14:paraId="3D23AB92" w14:textId="234BA57C" w:rsidR="007629CA" w:rsidRDefault="004C6505" w:rsidP="007629CA">
      <w:pPr>
        <w:pStyle w:val="Listtoplevel"/>
      </w:pPr>
      <w:r>
        <w:drawing>
          <wp:anchor distT="0" distB="0" distL="114300" distR="114300" simplePos="0" relativeHeight="252020736" behindDoc="0" locked="0" layoutInCell="1" allowOverlap="1" wp14:anchorId="7F76953E" wp14:editId="4CAF333B">
            <wp:simplePos x="0" y="0"/>
            <wp:positionH relativeFrom="column">
              <wp:posOffset>-212</wp:posOffset>
            </wp:positionH>
            <wp:positionV relativeFrom="paragraph">
              <wp:posOffset>135890</wp:posOffset>
            </wp:positionV>
            <wp:extent cx="1584325" cy="1461135"/>
            <wp:effectExtent l="0" t="0" r="3175" b="0"/>
            <wp:wrapNone/>
            <wp:docPr id="1714960199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4960199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4325" cy="1461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529D1" w:rsidRPr="008A4E55">
        <w:rPr>
          <w:b/>
          <w:bCs/>
        </w:rPr>
        <w:fldChar w:fldCharType="begin"/>
      </w:r>
      <w:r w:rsidR="005D4729">
        <w:rPr>
          <w:b/>
          <w:bCs/>
        </w:rPr>
        <w:instrText xml:space="preserve"> INCLUDEPICTURE "C:\\Users\\Paula\\Library\\Group Containers\\UBF8T346G9.ms\\WebArchiveCopyPasteTempFiles\\com.microsoft.Word\\p.jpeg" \* MERGEFORMAT </w:instrText>
      </w:r>
      <w:r w:rsidR="00000000">
        <w:rPr>
          <w:b/>
          <w:bCs/>
        </w:rPr>
        <w:fldChar w:fldCharType="separate"/>
      </w:r>
      <w:r w:rsidR="005529D1" w:rsidRPr="008A4E55">
        <w:rPr>
          <w:b/>
          <w:bCs/>
        </w:rPr>
        <w:fldChar w:fldCharType="end"/>
      </w:r>
      <w:r w:rsidR="007629CA" w:rsidRPr="008A4E55">
        <w:rPr>
          <w:b/>
          <w:bCs/>
        </w:rPr>
        <w:t>respite</w:t>
      </w:r>
      <w:r w:rsidR="007629CA">
        <w:t xml:space="preserve"> services</w:t>
      </w:r>
    </w:p>
    <w:p w14:paraId="396287D9" w14:textId="5236E9E2" w:rsidR="007629CA" w:rsidRDefault="004C6505" w:rsidP="007629CA">
      <w:pPr>
        <w:pStyle w:val="Listtoplevel"/>
      </w:pPr>
      <w:r w:rsidRPr="00F14130">
        <w:rPr>
          <w:b/>
          <w:bCs/>
        </w:rPr>
        <w:fldChar w:fldCharType="begin"/>
      </w:r>
      <w:r w:rsidR="005D4729">
        <w:rPr>
          <w:b/>
          <w:bCs/>
        </w:rPr>
        <w:instrText xml:space="preserve"> INCLUDEPICTURE "C:\\Users\\Paula\\Library\\Group Containers\\UBF8T346G9.ms\\WebArchiveCopyPasteTempFiles\\com.microsoft.Word\\p.jpeg" \* MERGEFORMAT </w:instrText>
      </w:r>
      <w:r w:rsidR="00000000">
        <w:rPr>
          <w:b/>
          <w:bCs/>
        </w:rPr>
        <w:fldChar w:fldCharType="separate"/>
      </w:r>
      <w:r w:rsidRPr="00F14130">
        <w:rPr>
          <w:b/>
          <w:bCs/>
        </w:rPr>
        <w:fldChar w:fldCharType="end"/>
      </w:r>
      <w:r w:rsidR="007629CA" w:rsidRPr="00F14130">
        <w:rPr>
          <w:b/>
          <w:bCs/>
        </w:rPr>
        <w:t xml:space="preserve">residential </w:t>
      </w:r>
      <w:r w:rsidR="007629CA">
        <w:t>care workers</w:t>
      </w:r>
      <w:r w:rsidR="00264720">
        <w:t>.</w:t>
      </w:r>
    </w:p>
    <w:p w14:paraId="3B70716F" w14:textId="77777777" w:rsidR="001D248B" w:rsidRDefault="001D248B" w:rsidP="001D248B"/>
    <w:p w14:paraId="0B62F00F" w14:textId="77777777" w:rsidR="004C6505" w:rsidRDefault="004C6505" w:rsidP="00D62670">
      <w:pPr>
        <w:spacing w:line="240" w:lineRule="auto"/>
        <w:ind w:left="0"/>
      </w:pPr>
    </w:p>
    <w:p w14:paraId="6CA5FDBB" w14:textId="3AF9742A" w:rsidR="004C6505" w:rsidRDefault="004C6505" w:rsidP="001D248B"/>
    <w:p w14:paraId="48069B44" w14:textId="51170DFC" w:rsidR="004C6505" w:rsidRDefault="00D46D85" w:rsidP="001D248B">
      <w:r w:rsidRPr="008A4E55">
        <w:rPr>
          <w:b/>
          <w:bCs/>
          <w:noProof/>
        </w:rPr>
        <w:lastRenderedPageBreak/>
        <w:drawing>
          <wp:anchor distT="0" distB="0" distL="114300" distR="114300" simplePos="0" relativeHeight="252019712" behindDoc="0" locked="0" layoutInCell="1" allowOverlap="1" wp14:anchorId="0AC5D187" wp14:editId="0733DF15">
            <wp:simplePos x="0" y="0"/>
            <wp:positionH relativeFrom="column">
              <wp:posOffset>31115</wp:posOffset>
            </wp:positionH>
            <wp:positionV relativeFrom="paragraph">
              <wp:posOffset>-114935</wp:posOffset>
            </wp:positionV>
            <wp:extent cx="1601470" cy="1139825"/>
            <wp:effectExtent l="0" t="0" r="0" b="3175"/>
            <wp:wrapNone/>
            <wp:docPr id="831146148" name="Picture 8311461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1503635" name="Picture 7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1470" cy="1139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55555" w:rsidRPr="00BD34B6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017664" behindDoc="1" locked="0" layoutInCell="1" allowOverlap="1" wp14:anchorId="25161281" wp14:editId="601EE2CF">
                <wp:simplePos x="0" y="0"/>
                <wp:positionH relativeFrom="margin">
                  <wp:posOffset>2188210</wp:posOffset>
                </wp:positionH>
                <wp:positionV relativeFrom="paragraph">
                  <wp:posOffset>-81280</wp:posOffset>
                </wp:positionV>
                <wp:extent cx="3566160" cy="1071562"/>
                <wp:effectExtent l="0" t="0" r="0" b="0"/>
                <wp:wrapNone/>
                <wp:docPr id="879493881" name="Rectangle 8794938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6160" cy="1071562"/>
                        </a:xfrm>
                        <a:prstGeom prst="rect">
                          <a:avLst/>
                        </a:prstGeom>
                        <a:solidFill>
                          <a:srgbClr val="CCCC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073B06" id="Rectangle 879493881" o:spid="_x0000_s1026" style="position:absolute;margin-left:172.3pt;margin-top:-6.4pt;width:280.8pt;height:84.35pt;z-index:-251298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" fillcolor="#ccf" stroked="f" strokeweight="1pt">
                <w10:wrap anchorx="margin"/>
              </v:rect>
            </w:pict>
          </mc:Fallback>
        </mc:AlternateContent>
      </w:r>
      <w:r w:rsidR="004C6505" w:rsidRPr="008A4E55">
        <w:rPr>
          <w:b/>
          <w:bCs/>
        </w:rPr>
        <w:t>Respite</w:t>
      </w:r>
      <w:r w:rsidR="004C6505">
        <w:t xml:space="preserve"> is a way to give </w:t>
      </w:r>
      <w:r w:rsidR="00155555">
        <w:t xml:space="preserve">whānau / </w:t>
      </w:r>
      <w:r w:rsidR="004C6505">
        <w:t>family a break from caring for someone.</w:t>
      </w:r>
    </w:p>
    <w:p w14:paraId="277BB224" w14:textId="08446D8E" w:rsidR="004C6505" w:rsidRDefault="00F14130" w:rsidP="001D248B">
      <w:r>
        <w:rPr>
          <w:b/>
          <w:bCs/>
          <w:noProof/>
        </w:rPr>
        <w:drawing>
          <wp:anchor distT="0" distB="0" distL="114300" distR="114300" simplePos="0" relativeHeight="252048384" behindDoc="0" locked="0" layoutInCell="1" allowOverlap="1" wp14:anchorId="31017C19" wp14:editId="57C4D102">
            <wp:simplePos x="0" y="0"/>
            <wp:positionH relativeFrom="margin">
              <wp:align>left</wp:align>
            </wp:positionH>
            <wp:positionV relativeFrom="paragraph">
              <wp:posOffset>362585</wp:posOffset>
            </wp:positionV>
            <wp:extent cx="1658620" cy="1317139"/>
            <wp:effectExtent l="0" t="0" r="5080" b="3810"/>
            <wp:wrapNone/>
            <wp:docPr id="824722970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4722970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8620" cy="13171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76F4E85" w14:textId="10E86A09" w:rsidR="00F14130" w:rsidRDefault="00F14130" w:rsidP="001D248B">
      <w:r w:rsidRPr="00BD34B6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047360" behindDoc="1" locked="0" layoutInCell="1" allowOverlap="1" wp14:anchorId="2217FFAF" wp14:editId="7003201F">
                <wp:simplePos x="0" y="0"/>
                <wp:positionH relativeFrom="margin">
                  <wp:posOffset>2171700</wp:posOffset>
                </wp:positionH>
                <wp:positionV relativeFrom="paragraph">
                  <wp:posOffset>243841</wp:posOffset>
                </wp:positionV>
                <wp:extent cx="3566160" cy="800100"/>
                <wp:effectExtent l="0" t="0" r="0" b="0"/>
                <wp:wrapNone/>
                <wp:docPr id="1656646313" name="Rectangle 16566463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6160" cy="800100"/>
                        </a:xfrm>
                        <a:prstGeom prst="rect">
                          <a:avLst/>
                        </a:prstGeom>
                        <a:solidFill>
                          <a:srgbClr val="CCCC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ED8331" id="Rectangle 1656646313" o:spid="_x0000_s1026" style="position:absolute;margin-left:171pt;margin-top:19.2pt;width:280.8pt;height:63pt;z-index:-2512691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" fillcolor="#ccf" stroked="f" strokeweight="1pt">
                <w10:wrap anchorx="margin"/>
              </v:rect>
            </w:pict>
          </mc:Fallback>
        </mc:AlternateContent>
      </w:r>
    </w:p>
    <w:p w14:paraId="7C2F2D76" w14:textId="0E77CD92" w:rsidR="00F14130" w:rsidRDefault="00F14130" w:rsidP="001D248B">
      <w:pPr>
        <w:rPr>
          <w:noProof/>
          <w:lang w:val="en-NZ" w:eastAsia="en-NZ"/>
        </w:rPr>
      </w:pPr>
      <w:r w:rsidRPr="00F14130">
        <w:rPr>
          <w:b/>
          <w:bCs/>
        </w:rPr>
        <w:t xml:space="preserve">Residential </w:t>
      </w:r>
      <w:r>
        <w:t>means the place where someone lives.</w:t>
      </w:r>
      <w:r w:rsidRPr="00F14130">
        <w:rPr>
          <w:noProof/>
          <w:lang w:val="en-NZ" w:eastAsia="en-NZ"/>
        </w:rPr>
        <w:t xml:space="preserve"> </w:t>
      </w:r>
    </w:p>
    <w:p w14:paraId="3E3E4482" w14:textId="024E214D" w:rsidR="00D46D85" w:rsidRDefault="00D46D85" w:rsidP="001D248B"/>
    <w:p w14:paraId="55CE5F7C" w14:textId="25161C34" w:rsidR="00D46D85" w:rsidRDefault="00867342" w:rsidP="001D248B">
      <w:r w:rsidRPr="00BD34B6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064768" behindDoc="1" locked="0" layoutInCell="1" allowOverlap="1" wp14:anchorId="628290F1" wp14:editId="377F9CF3">
                <wp:simplePos x="0" y="0"/>
                <wp:positionH relativeFrom="margin">
                  <wp:align>right</wp:align>
                </wp:positionH>
                <wp:positionV relativeFrom="paragraph">
                  <wp:posOffset>197485</wp:posOffset>
                </wp:positionV>
                <wp:extent cx="3566160" cy="4975860"/>
                <wp:effectExtent l="0" t="0" r="0" b="0"/>
                <wp:wrapNone/>
                <wp:docPr id="108777823" name="Rectangle 1087778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6160" cy="4975860"/>
                        </a:xfrm>
                        <a:prstGeom prst="rect">
                          <a:avLst/>
                        </a:prstGeom>
                        <a:solidFill>
                          <a:srgbClr val="CCCC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834E4D" id="Rectangle 108777823" o:spid="_x0000_s1026" style="position:absolute;margin-left:229.6pt;margin-top:15.55pt;width:280.8pt;height:391.8pt;z-index:-2512517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" fillcolor="#ccf" stroked="f" strokeweight="1pt">
                <w10:wrap anchorx="margin"/>
              </v:rect>
            </w:pict>
          </mc:Fallback>
        </mc:AlternateContent>
      </w:r>
    </w:p>
    <w:p w14:paraId="3508A150" w14:textId="16701829" w:rsidR="00D46D85" w:rsidRDefault="004A74E2" w:rsidP="004040B7">
      <w:pPr>
        <w:ind w:right="95"/>
      </w:pPr>
      <w:r w:rsidRPr="004A74E2">
        <w:rPr>
          <w:noProof/>
        </w:rPr>
        <w:drawing>
          <wp:anchor distT="0" distB="0" distL="114300" distR="114300" simplePos="0" relativeHeight="252065792" behindDoc="0" locked="0" layoutInCell="1" allowOverlap="1" wp14:anchorId="3B68E1E8" wp14:editId="6BF2A8CE">
            <wp:simplePos x="0" y="0"/>
            <wp:positionH relativeFrom="column">
              <wp:posOffset>96520</wp:posOffset>
            </wp:positionH>
            <wp:positionV relativeFrom="paragraph">
              <wp:posOffset>7620</wp:posOffset>
            </wp:positionV>
            <wp:extent cx="1457325" cy="1457325"/>
            <wp:effectExtent l="0" t="0" r="9525" b="0"/>
            <wp:wrapThrough wrapText="bothSides">
              <wp:wrapPolygon edited="0">
                <wp:start x="12988" y="1129"/>
                <wp:lineTo x="3388" y="3388"/>
                <wp:lineTo x="0" y="4518"/>
                <wp:lineTo x="0" y="20329"/>
                <wp:lineTo x="21459" y="20329"/>
                <wp:lineTo x="21459" y="16376"/>
                <wp:lineTo x="20612" y="15247"/>
                <wp:lineTo x="18635" y="10729"/>
                <wp:lineTo x="18918" y="5365"/>
                <wp:lineTo x="16941" y="2259"/>
                <wp:lineTo x="15812" y="1129"/>
                <wp:lineTo x="12988" y="1129"/>
              </wp:wrapPolygon>
            </wp:wrapThrough>
            <wp:docPr id="1423420553" name="Picture 1" descr="A person talking to another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3420553" name="Picture 1" descr="A person talking to another person&#10;&#10;Description automatically generated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7325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A74E2">
        <w:t xml:space="preserve"> </w:t>
      </w:r>
      <w:r w:rsidR="00D46D85">
        <w:t xml:space="preserve">The </w:t>
      </w:r>
      <w:r w:rsidR="00D46D85" w:rsidRPr="00EF1800">
        <w:rPr>
          <w:b/>
          <w:bCs/>
        </w:rPr>
        <w:t>disability support workforce</w:t>
      </w:r>
      <w:r w:rsidR="00D46D85">
        <w:t xml:space="preserve"> also means people who work in other disability related support services like:</w:t>
      </w:r>
      <w:r w:rsidR="00D46D85" w:rsidRPr="00D46D85">
        <w:rPr>
          <w:noProof/>
          <w:lang w:val="en-NZ" w:eastAsia="en-NZ"/>
        </w:rPr>
        <w:t xml:space="preserve"> </w:t>
      </w:r>
    </w:p>
    <w:p w14:paraId="65F015BE" w14:textId="75005136" w:rsidR="00D46D85" w:rsidRDefault="004A74E2" w:rsidP="00D46D85">
      <w:pPr>
        <w:pStyle w:val="ListParagraph"/>
        <w:numPr>
          <w:ilvl w:val="0"/>
          <w:numId w:val="15"/>
        </w:numPr>
        <w:ind w:left="4253" w:hanging="567"/>
      </w:pPr>
      <w:r w:rsidRPr="004A74E2">
        <w:rPr>
          <w:noProof/>
        </w:rPr>
        <w:drawing>
          <wp:anchor distT="0" distB="0" distL="114300" distR="114300" simplePos="0" relativeHeight="252067840" behindDoc="0" locked="0" layoutInCell="1" allowOverlap="1" wp14:anchorId="2838856C" wp14:editId="421BFB87">
            <wp:simplePos x="0" y="0"/>
            <wp:positionH relativeFrom="column">
              <wp:posOffset>-161925</wp:posOffset>
            </wp:positionH>
            <wp:positionV relativeFrom="paragraph">
              <wp:posOffset>152400</wp:posOffset>
            </wp:positionV>
            <wp:extent cx="1733550" cy="1733550"/>
            <wp:effectExtent l="0" t="0" r="0" b="0"/>
            <wp:wrapThrough wrapText="bothSides">
              <wp:wrapPolygon edited="0">
                <wp:start x="13767" y="0"/>
                <wp:lineTo x="13055" y="949"/>
                <wp:lineTo x="11156" y="3798"/>
                <wp:lineTo x="9495" y="7833"/>
                <wp:lineTo x="6409" y="11156"/>
                <wp:lineTo x="4273" y="20176"/>
                <wp:lineTo x="8070" y="21363"/>
                <wp:lineTo x="13530" y="21363"/>
                <wp:lineTo x="15666" y="19226"/>
                <wp:lineTo x="17090" y="16853"/>
                <wp:lineTo x="16853" y="15429"/>
                <wp:lineTo x="15903" y="11631"/>
                <wp:lineTo x="16378" y="8308"/>
                <wp:lineTo x="16615" y="4035"/>
                <wp:lineTo x="14716" y="0"/>
                <wp:lineTo x="13767" y="0"/>
              </wp:wrapPolygon>
            </wp:wrapThrough>
            <wp:docPr id="450704144" name="Picture 1" descr="A person in a wheelchair with a person on his should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0704144" name="Picture 1" descr="A person in a wheelchair with a person on his shoulders&#10;&#10;Description automatically generated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3550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A74E2">
        <w:t xml:space="preserve"> </w:t>
      </w:r>
      <w:r w:rsidR="00D46D85">
        <w:t>speech language therapists</w:t>
      </w:r>
    </w:p>
    <w:p w14:paraId="01E6198F" w14:textId="72655CAC" w:rsidR="00D46D85" w:rsidRDefault="00D46D85" w:rsidP="00D46D85">
      <w:pPr>
        <w:pStyle w:val="ListParagraph"/>
        <w:numPr>
          <w:ilvl w:val="0"/>
          <w:numId w:val="15"/>
        </w:numPr>
        <w:ind w:left="4253" w:hanging="567"/>
      </w:pPr>
      <w:r>
        <w:t xml:space="preserve">physiotherapists </w:t>
      </w:r>
    </w:p>
    <w:p w14:paraId="56821179" w14:textId="37F8E4E8" w:rsidR="00D46D85" w:rsidRDefault="00D46D85" w:rsidP="00D46D85">
      <w:pPr>
        <w:pStyle w:val="ListParagraph"/>
        <w:numPr>
          <w:ilvl w:val="0"/>
          <w:numId w:val="15"/>
        </w:numPr>
        <w:ind w:left="4253" w:hanging="567"/>
      </w:pPr>
      <w:r>
        <w:t>wheelchair technicians</w:t>
      </w:r>
    </w:p>
    <w:p w14:paraId="5834368E" w14:textId="627259C4" w:rsidR="00D46D85" w:rsidRDefault="004A74E2" w:rsidP="00D46D85">
      <w:pPr>
        <w:pStyle w:val="ListParagraph"/>
        <w:numPr>
          <w:ilvl w:val="0"/>
          <w:numId w:val="15"/>
        </w:numPr>
        <w:ind w:left="4253" w:hanging="567"/>
      </w:pPr>
      <w:r w:rsidRPr="004A74E2">
        <w:rPr>
          <w:noProof/>
        </w:rPr>
        <w:drawing>
          <wp:anchor distT="0" distB="0" distL="114300" distR="114300" simplePos="0" relativeHeight="252069888" behindDoc="0" locked="0" layoutInCell="1" allowOverlap="1" wp14:anchorId="3212017F" wp14:editId="02822AD2">
            <wp:simplePos x="0" y="0"/>
            <wp:positionH relativeFrom="margin">
              <wp:align>left</wp:align>
            </wp:positionH>
            <wp:positionV relativeFrom="paragraph">
              <wp:posOffset>27940</wp:posOffset>
            </wp:positionV>
            <wp:extent cx="1514475" cy="1514475"/>
            <wp:effectExtent l="0" t="0" r="9525" b="0"/>
            <wp:wrapThrough wrapText="bothSides">
              <wp:wrapPolygon edited="0">
                <wp:start x="7064" y="2445"/>
                <wp:lineTo x="5706" y="3532"/>
                <wp:lineTo x="3804" y="6249"/>
                <wp:lineTo x="3804" y="7336"/>
                <wp:lineTo x="2717" y="8694"/>
                <wp:lineTo x="543" y="11683"/>
                <wp:lineTo x="0" y="19019"/>
                <wp:lineTo x="21464" y="19019"/>
                <wp:lineTo x="21464" y="16030"/>
                <wp:lineTo x="20377" y="11683"/>
                <wp:lineTo x="17660" y="7336"/>
                <wp:lineTo x="18204" y="4075"/>
                <wp:lineTo x="16302" y="3260"/>
                <wp:lineTo x="8694" y="2445"/>
                <wp:lineTo x="7064" y="2445"/>
              </wp:wrapPolygon>
            </wp:wrapThrough>
            <wp:docPr id="581863408" name="Picture 1" descr="A person helping a child with a boo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1863408" name="Picture 1" descr="A person helping a child with a book&#10;&#10;Description automatically generated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4475" cy="1514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 </w:t>
      </w:r>
      <w:r w:rsidR="00D46D85">
        <w:t>nurses / doctors</w:t>
      </w:r>
    </w:p>
    <w:p w14:paraId="21F60EA6" w14:textId="7E632C47" w:rsidR="00D46D85" w:rsidRDefault="00D46D85" w:rsidP="00D46D85">
      <w:pPr>
        <w:pStyle w:val="ListParagraph"/>
        <w:numPr>
          <w:ilvl w:val="0"/>
          <w:numId w:val="15"/>
        </w:numPr>
        <w:ind w:left="4253" w:hanging="567"/>
      </w:pPr>
      <w:r>
        <w:t>teacher aides.</w:t>
      </w:r>
    </w:p>
    <w:p w14:paraId="3D38D634" w14:textId="77777777" w:rsidR="00D46D85" w:rsidRDefault="00D46D85" w:rsidP="001D248B"/>
    <w:p w14:paraId="3EA5F416" w14:textId="73AB90BD" w:rsidR="00F14130" w:rsidRDefault="00F14130" w:rsidP="001D248B"/>
    <w:p w14:paraId="7E6C4C2D" w14:textId="486D3F09" w:rsidR="00D46D85" w:rsidRDefault="00D46D85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617034EB" w14:textId="2218282B" w:rsidR="007629CA" w:rsidRDefault="00D46D85" w:rsidP="00A6509A">
      <w:r w:rsidRPr="008A4E55">
        <w:rPr>
          <w:b/>
          <w:bCs/>
          <w:noProof/>
        </w:rPr>
        <w:lastRenderedPageBreak/>
        <w:drawing>
          <wp:anchor distT="0" distB="0" distL="114300" distR="114300" simplePos="0" relativeHeight="251827200" behindDoc="0" locked="0" layoutInCell="1" allowOverlap="1" wp14:anchorId="67725B98" wp14:editId="01673249">
            <wp:simplePos x="0" y="0"/>
            <wp:positionH relativeFrom="column">
              <wp:posOffset>-203835</wp:posOffset>
            </wp:positionH>
            <wp:positionV relativeFrom="paragraph">
              <wp:posOffset>-195580</wp:posOffset>
            </wp:positionV>
            <wp:extent cx="1616075" cy="1616075"/>
            <wp:effectExtent l="0" t="0" r="0" b="0"/>
            <wp:wrapNone/>
            <wp:docPr id="1148722856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8722856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6075" cy="1616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D34B6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012544" behindDoc="1" locked="0" layoutInCell="1" allowOverlap="1" wp14:anchorId="64F05C68" wp14:editId="55E00354">
                <wp:simplePos x="0" y="0"/>
                <wp:positionH relativeFrom="margin">
                  <wp:align>right</wp:align>
                </wp:positionH>
                <wp:positionV relativeFrom="paragraph">
                  <wp:posOffset>-108585</wp:posOffset>
                </wp:positionV>
                <wp:extent cx="3566160" cy="1200785"/>
                <wp:effectExtent l="0" t="0" r="0" b="0"/>
                <wp:wrapNone/>
                <wp:docPr id="2004892651" name="Rectangle 20048926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6160" cy="1200785"/>
                        </a:xfrm>
                        <a:prstGeom prst="rect">
                          <a:avLst/>
                        </a:prstGeom>
                        <a:solidFill>
                          <a:srgbClr val="CCCC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3E97B2" id="Rectangle 2004892651" o:spid="_x0000_s1026" style="position:absolute;margin-left:229.6pt;margin-top:-8.55pt;width:280.8pt;height:94.55pt;z-index:-2513039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" fillcolor="#ccf" stroked="f" strokeweight="1pt">
                <w10:wrap anchorx="margin"/>
              </v:rect>
            </w:pict>
          </mc:Fallback>
        </mc:AlternateContent>
      </w:r>
      <w:r w:rsidR="001D248B" w:rsidRPr="00EF1800">
        <w:rPr>
          <w:b/>
          <w:bCs/>
        </w:rPr>
        <w:t>Community engagement</w:t>
      </w:r>
      <w:r w:rsidR="001D248B">
        <w:t xml:space="preserve"> is when you ask </w:t>
      </w:r>
      <w:r w:rsidR="00A6509A">
        <w:t>lots of different</w:t>
      </w:r>
      <w:r w:rsidR="001D248B">
        <w:t xml:space="preserve"> people in a community what is important to them.</w:t>
      </w:r>
    </w:p>
    <w:p w14:paraId="3E53D3D9" w14:textId="30995839" w:rsidR="00A6509A" w:rsidRDefault="00A6509A" w:rsidP="00A6509A"/>
    <w:p w14:paraId="30F30659" w14:textId="05DA4732" w:rsidR="00A6509A" w:rsidRDefault="00155555" w:rsidP="00A6509A">
      <w:r w:rsidRPr="00BD34B6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003328" behindDoc="1" locked="0" layoutInCell="1" allowOverlap="1" wp14:anchorId="5C1D7617" wp14:editId="781485D5">
                <wp:simplePos x="0" y="0"/>
                <wp:positionH relativeFrom="margin">
                  <wp:posOffset>2188210</wp:posOffset>
                </wp:positionH>
                <wp:positionV relativeFrom="paragraph">
                  <wp:posOffset>234950</wp:posOffset>
                </wp:positionV>
                <wp:extent cx="3565525" cy="1819910"/>
                <wp:effectExtent l="0" t="0" r="0" b="8890"/>
                <wp:wrapNone/>
                <wp:docPr id="1163763901" name="Rectangle 11637639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5525" cy="1819910"/>
                        </a:xfrm>
                        <a:prstGeom prst="rect">
                          <a:avLst/>
                        </a:prstGeom>
                        <a:solidFill>
                          <a:srgbClr val="CCCC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C9190B" id="Rectangle 1163763901" o:spid="_x0000_s1026" style="position:absolute;margin-left:172.3pt;margin-top:18.5pt;width:280.75pt;height:143.3pt;z-index:-2513131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" fillcolor="#ccf" stroked="f" strokeweight="1pt">
                <w10:wrap anchorx="margin"/>
              </v:rect>
            </w:pict>
          </mc:Fallback>
        </mc:AlternateContent>
      </w:r>
    </w:p>
    <w:p w14:paraId="764747FD" w14:textId="65721B26" w:rsidR="00A6509A" w:rsidRDefault="00A6509A" w:rsidP="00155555">
      <w:pPr>
        <w:tabs>
          <w:tab w:val="left" w:pos="7800"/>
        </w:tabs>
        <w:rPr>
          <w:rFonts w:cs="Arial"/>
          <w:b/>
          <w:bCs/>
          <w:szCs w:val="32"/>
        </w:rPr>
      </w:pPr>
      <w:r>
        <w:rPr>
          <w:noProof/>
        </w:rPr>
        <w:drawing>
          <wp:anchor distT="0" distB="0" distL="114300" distR="114300" simplePos="0" relativeHeight="252001280" behindDoc="0" locked="0" layoutInCell="1" allowOverlap="1" wp14:anchorId="659F451E" wp14:editId="1F62BBE0">
            <wp:simplePos x="0" y="0"/>
            <wp:positionH relativeFrom="margin">
              <wp:align>left</wp:align>
            </wp:positionH>
            <wp:positionV relativeFrom="paragraph">
              <wp:posOffset>172085</wp:posOffset>
            </wp:positionV>
            <wp:extent cx="1655806" cy="1200487"/>
            <wp:effectExtent l="0" t="0" r="1905" b="0"/>
            <wp:wrapNone/>
            <wp:docPr id="1829262452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9262452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5806" cy="12004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szCs w:val="32"/>
        </w:rPr>
        <w:t xml:space="preserve">A </w:t>
      </w:r>
      <w:r w:rsidRPr="0025368D">
        <w:rPr>
          <w:rFonts w:cs="Arial"/>
          <w:b/>
          <w:bCs/>
          <w:szCs w:val="32"/>
        </w:rPr>
        <w:t>summary</w:t>
      </w:r>
      <w:r>
        <w:rPr>
          <w:rFonts w:cs="Arial"/>
          <w:b/>
          <w:bCs/>
          <w:szCs w:val="32"/>
        </w:rPr>
        <w:t>:</w:t>
      </w:r>
      <w:r w:rsidRPr="00D16CD9">
        <w:rPr>
          <w:noProof/>
          <w:lang w:eastAsia="en-NZ"/>
        </w:rPr>
        <w:t xml:space="preserve"> </w:t>
      </w:r>
      <w:r w:rsidR="00155555">
        <w:rPr>
          <w:noProof/>
          <w:lang w:eastAsia="en-NZ"/>
        </w:rPr>
        <w:tab/>
      </w:r>
    </w:p>
    <w:p w14:paraId="27A1B5F0" w14:textId="47980F79" w:rsidR="00A6509A" w:rsidRPr="00FB30EF" w:rsidRDefault="00A6509A" w:rsidP="00A6509A">
      <w:pPr>
        <w:pStyle w:val="Listtoplevel"/>
      </w:pPr>
      <w:r w:rsidRPr="00FB30EF">
        <w:t>is shorter than the full document</w:t>
      </w:r>
    </w:p>
    <w:p w14:paraId="01CD89CA" w14:textId="77777777" w:rsidR="00A6509A" w:rsidRPr="00FB30EF" w:rsidRDefault="00A6509A" w:rsidP="00A6509A">
      <w:pPr>
        <w:pStyle w:val="Listtoplevel"/>
      </w:pPr>
      <w:r w:rsidRPr="00FB30EF">
        <w:t xml:space="preserve">tells you the main ideas. </w:t>
      </w:r>
    </w:p>
    <w:p w14:paraId="452BB671" w14:textId="77777777" w:rsidR="00A6509A" w:rsidRDefault="00A6509A" w:rsidP="00A6509A"/>
    <w:p w14:paraId="05DBBF2A" w14:textId="34931E95" w:rsidR="004C6505" w:rsidRDefault="004C6505">
      <w:pPr>
        <w:spacing w:line="240" w:lineRule="auto"/>
        <w:ind w:left="0"/>
      </w:pPr>
    </w:p>
    <w:p w14:paraId="16D1ED08" w14:textId="77777777" w:rsidR="00D46D85" w:rsidRDefault="00D46D85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bookmarkStart w:id="1" w:name="_Who_took_part"/>
      <w:bookmarkEnd w:id="1"/>
      <w:r>
        <w:br w:type="page"/>
      </w:r>
    </w:p>
    <w:p w14:paraId="538217E8" w14:textId="3ED54557" w:rsidR="00FB3B93" w:rsidRDefault="00FB3B93" w:rsidP="008A4E55">
      <w:pPr>
        <w:pStyle w:val="Heading1"/>
      </w:pPr>
      <w:r>
        <w:lastRenderedPageBreak/>
        <w:t xml:space="preserve">Who took part in </w:t>
      </w:r>
      <w:r w:rsidR="00870A74">
        <w:t>c</w:t>
      </w:r>
      <w:r>
        <w:t>ommunity engagement?</w:t>
      </w:r>
    </w:p>
    <w:p w14:paraId="1BD1EDFF" w14:textId="77777777" w:rsidR="00FB3B93" w:rsidRDefault="00FB3B93" w:rsidP="007629CA"/>
    <w:p w14:paraId="6FE53C77" w14:textId="13736C4C" w:rsidR="00FB3B93" w:rsidRDefault="00FB3B93" w:rsidP="007629CA">
      <w:r>
        <w:rPr>
          <w:noProof/>
        </w:rPr>
        <w:drawing>
          <wp:anchor distT="0" distB="0" distL="114300" distR="114300" simplePos="0" relativeHeight="251979776" behindDoc="0" locked="0" layoutInCell="1" allowOverlap="1" wp14:anchorId="0CCE65F4" wp14:editId="79429739">
            <wp:simplePos x="0" y="0"/>
            <wp:positionH relativeFrom="column">
              <wp:posOffset>-9525</wp:posOffset>
            </wp:positionH>
            <wp:positionV relativeFrom="paragraph">
              <wp:posOffset>159596</wp:posOffset>
            </wp:positionV>
            <wp:extent cx="1624965" cy="1105535"/>
            <wp:effectExtent l="0" t="0" r="635" b="0"/>
            <wp:wrapNone/>
            <wp:docPr id="1968398174" name="Picture 196839817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8398174" name="Picture 196839817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4965" cy="1105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AAFAC2" w14:textId="783AB877" w:rsidR="007629CA" w:rsidRDefault="007629CA" w:rsidP="007629CA">
      <w:r>
        <w:t>The people who took part in community engagement were:</w:t>
      </w:r>
    </w:p>
    <w:p w14:paraId="4262A0B8" w14:textId="68621DA2" w:rsidR="007629CA" w:rsidRDefault="007629CA" w:rsidP="007629CA">
      <w:pPr>
        <w:pStyle w:val="Listtoplevel"/>
      </w:pPr>
      <w:r>
        <w:drawing>
          <wp:anchor distT="0" distB="0" distL="114300" distR="114300" simplePos="0" relativeHeight="251980800" behindDoc="0" locked="0" layoutInCell="1" allowOverlap="1" wp14:anchorId="1514F86D" wp14:editId="0AB05F2B">
            <wp:simplePos x="0" y="0"/>
            <wp:positionH relativeFrom="column">
              <wp:posOffset>-20320</wp:posOffset>
            </wp:positionH>
            <wp:positionV relativeFrom="paragraph">
              <wp:posOffset>207010</wp:posOffset>
            </wp:positionV>
            <wp:extent cx="1634490" cy="1889760"/>
            <wp:effectExtent l="0" t="0" r="3810" b="2540"/>
            <wp:wrapNone/>
            <wp:docPr id="1102050143" name="Picture 11020501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2050143" name="Picture 11020501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4490" cy="1889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disabled people</w:t>
      </w:r>
    </w:p>
    <w:p w14:paraId="5CBC8E2E" w14:textId="183BAFCC" w:rsidR="007629CA" w:rsidRDefault="007629CA" w:rsidP="007629CA">
      <w:pPr>
        <w:pStyle w:val="Listtoplevel"/>
      </w:pPr>
      <w:r>
        <w:t>tāngata whaikaha Māori</w:t>
      </w:r>
      <w:r w:rsidR="00A6509A">
        <w:t xml:space="preserve"> / Māori disabled people</w:t>
      </w:r>
    </w:p>
    <w:p w14:paraId="48A764A9" w14:textId="2B5FBA34" w:rsidR="007629CA" w:rsidRDefault="00F14130" w:rsidP="007629CA">
      <w:pPr>
        <w:pStyle w:val="Listtoplevel"/>
      </w:pPr>
      <w:r>
        <w:drawing>
          <wp:anchor distT="0" distB="0" distL="114300" distR="114300" simplePos="0" relativeHeight="252049408" behindDoc="0" locked="0" layoutInCell="1" allowOverlap="1" wp14:anchorId="74FC8E30" wp14:editId="0D7AEDA9">
            <wp:simplePos x="0" y="0"/>
            <wp:positionH relativeFrom="margin">
              <wp:align>left</wp:align>
            </wp:positionH>
            <wp:positionV relativeFrom="paragraph">
              <wp:posOffset>413385</wp:posOffset>
            </wp:positionV>
            <wp:extent cx="1638300" cy="1638300"/>
            <wp:effectExtent l="0" t="0" r="0" b="0"/>
            <wp:wrapNone/>
            <wp:docPr id="193468232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468232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8300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629CA">
        <w:t>whānau</w:t>
      </w:r>
      <w:r w:rsidR="00155555" w:rsidRPr="00155555">
        <w:t xml:space="preserve"> </w:t>
      </w:r>
      <w:r w:rsidR="00155555">
        <w:t xml:space="preserve">/ family </w:t>
      </w:r>
      <w:r>
        <w:t>of disabled people</w:t>
      </w:r>
    </w:p>
    <w:p w14:paraId="58CD7B17" w14:textId="577A39AF" w:rsidR="007629CA" w:rsidRDefault="007629CA" w:rsidP="007629CA">
      <w:pPr>
        <w:pStyle w:val="Listtoplevel"/>
      </w:pPr>
      <w:r>
        <w:t>members of the disability support workforce</w:t>
      </w:r>
    </w:p>
    <w:p w14:paraId="5DF7F712" w14:textId="522D932F" w:rsidR="007629CA" w:rsidRDefault="00F14130" w:rsidP="007629CA">
      <w:pPr>
        <w:pStyle w:val="Listtoplevel"/>
      </w:pPr>
      <w:r>
        <w:drawing>
          <wp:anchor distT="0" distB="0" distL="114300" distR="114300" simplePos="0" relativeHeight="251981824" behindDoc="0" locked="0" layoutInCell="1" allowOverlap="1" wp14:anchorId="586BDA70" wp14:editId="2B3FB908">
            <wp:simplePos x="0" y="0"/>
            <wp:positionH relativeFrom="column">
              <wp:posOffset>31750</wp:posOffset>
            </wp:positionH>
            <wp:positionV relativeFrom="paragraph">
              <wp:posOffset>302260</wp:posOffset>
            </wp:positionV>
            <wp:extent cx="1615440" cy="1316355"/>
            <wp:effectExtent l="0" t="0" r="0" b="4445"/>
            <wp:wrapNone/>
            <wp:docPr id="1307413765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7413765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5440" cy="1316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629CA">
        <w:t>service providers / Māori service providers.</w:t>
      </w:r>
    </w:p>
    <w:p w14:paraId="6C3ACAF8" w14:textId="77777777" w:rsidR="00FA520B" w:rsidRDefault="00FA520B" w:rsidP="008A4E55">
      <w:pPr>
        <w:ind w:left="0"/>
        <w:rPr>
          <w:rFonts w:eastAsia="Arial Unicode MS"/>
          <w:kern w:val="28"/>
          <w:sz w:val="44"/>
        </w:rPr>
      </w:pPr>
      <w:r>
        <w:br w:type="page"/>
      </w:r>
    </w:p>
    <w:p w14:paraId="09434ADC" w14:textId="4AF320B6" w:rsidR="00EF1800" w:rsidRDefault="00EF1800" w:rsidP="00EF1800">
      <w:pPr>
        <w:pStyle w:val="Heading1"/>
      </w:pPr>
      <w:bookmarkStart w:id="2" w:name="_Why_did_we"/>
      <w:bookmarkEnd w:id="2"/>
      <w:r>
        <w:lastRenderedPageBreak/>
        <w:t>Why did we do community engagement?</w:t>
      </w:r>
    </w:p>
    <w:p w14:paraId="6A5E814E" w14:textId="77777777" w:rsidR="00EF1800" w:rsidRDefault="00EF1800" w:rsidP="001D248B"/>
    <w:p w14:paraId="4274E130" w14:textId="77777777" w:rsidR="00EF1800" w:rsidRDefault="00EF1800" w:rsidP="001D248B"/>
    <w:p w14:paraId="5359612A" w14:textId="75AB34AE" w:rsidR="001D248B" w:rsidRDefault="00FC41A1" w:rsidP="001D248B">
      <w:r>
        <w:rPr>
          <w:noProof/>
          <w:lang w:val="en-NZ" w:eastAsia="en-NZ"/>
        </w:rPr>
        <w:drawing>
          <wp:anchor distT="0" distB="0" distL="114300" distR="114300" simplePos="0" relativeHeight="251796480" behindDoc="0" locked="0" layoutInCell="1" allowOverlap="1" wp14:anchorId="469247EA" wp14:editId="782E3198">
            <wp:simplePos x="0" y="0"/>
            <wp:positionH relativeFrom="margin">
              <wp:posOffset>0</wp:posOffset>
            </wp:positionH>
            <wp:positionV relativeFrom="paragraph">
              <wp:posOffset>218362</wp:posOffset>
            </wp:positionV>
            <wp:extent cx="1939636" cy="382867"/>
            <wp:effectExtent l="0" t="0" r="0" b="0"/>
            <wp:wrapNone/>
            <wp:docPr id="1706938190" name="Picture 170693819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6938190" name="Picture 170693819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4117" cy="385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D248B">
        <w:t xml:space="preserve">Whaikaha </w:t>
      </w:r>
      <w:r w:rsidR="00EF1800">
        <w:t>decided to do community engagement</w:t>
      </w:r>
      <w:r w:rsidR="001D248B">
        <w:t xml:space="preserve"> </w:t>
      </w:r>
      <w:r w:rsidR="00EF1800">
        <w:t>to find out</w:t>
      </w:r>
      <w:r w:rsidR="001D248B">
        <w:t xml:space="preserve"> what the disabled community:</w:t>
      </w:r>
    </w:p>
    <w:p w14:paraId="0B5B785E" w14:textId="4804B26F" w:rsidR="001D248B" w:rsidRDefault="009E679B" w:rsidP="00EF1800">
      <w:pPr>
        <w:pStyle w:val="Listtoplevel"/>
      </w:pPr>
      <w:r>
        <w:drawing>
          <wp:anchor distT="0" distB="0" distL="114300" distR="114300" simplePos="0" relativeHeight="251804672" behindDoc="0" locked="0" layoutInCell="1" allowOverlap="1" wp14:anchorId="519C865E" wp14:editId="6F1E4610">
            <wp:simplePos x="0" y="0"/>
            <wp:positionH relativeFrom="margin">
              <wp:align>left</wp:align>
            </wp:positionH>
            <wp:positionV relativeFrom="paragraph">
              <wp:posOffset>302895</wp:posOffset>
            </wp:positionV>
            <wp:extent cx="1614791" cy="1619615"/>
            <wp:effectExtent l="0" t="0" r="0" b="0"/>
            <wp:wrapNone/>
            <wp:docPr id="883688820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3688820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4791" cy="1619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fldChar w:fldCharType="begin"/>
      </w:r>
      <w:r w:rsidR="005D4729">
        <w:instrText xml:space="preserve"> INCLUDEPICTURE "C:\\Users\\Paula\\Library\\Group Containers\\UBF8T346G9.ms\\WebArchiveCopyPasteTempFiles\\com.microsoft.Word\\p.jpeg?size=256x256&amp;size_mode=2" \* MERGEFORMAT </w:instrText>
      </w:r>
      <w:r w:rsidR="00000000">
        <w:fldChar w:fldCharType="separate"/>
      </w:r>
      <w:r>
        <w:fldChar w:fldCharType="end"/>
      </w:r>
      <w:r w:rsidR="001D248B">
        <w:t>want</w:t>
      </w:r>
      <w:r w:rsidR="00113B3E">
        <w:t xml:space="preserve"> </w:t>
      </w:r>
      <w:r w:rsidR="001D248B">
        <w:t xml:space="preserve">from the </w:t>
      </w:r>
      <w:r w:rsidR="00EF1800" w:rsidRPr="008A4E55">
        <w:rPr>
          <w:b/>
          <w:bCs/>
        </w:rPr>
        <w:t xml:space="preserve">future </w:t>
      </w:r>
      <w:r w:rsidR="001D248B">
        <w:t>disability support workforce</w:t>
      </w:r>
    </w:p>
    <w:p w14:paraId="4F25679E" w14:textId="6210F6C9" w:rsidR="001D248B" w:rsidRDefault="00113B3E" w:rsidP="00EF1800">
      <w:pPr>
        <w:pStyle w:val="Listtoplevel"/>
      </w:pPr>
      <w:r>
        <w:t xml:space="preserve">think </w:t>
      </w:r>
      <w:r w:rsidR="001D248B">
        <w:t xml:space="preserve">the </w:t>
      </w:r>
      <w:r w:rsidR="00EF1800">
        <w:t xml:space="preserve">future </w:t>
      </w:r>
      <w:r w:rsidR="001D248B">
        <w:t>disability support workforce</w:t>
      </w:r>
      <w:r w:rsidR="00521433">
        <w:t xml:space="preserve"> should be like</w:t>
      </w:r>
      <w:r w:rsidR="001D248B">
        <w:t>.</w:t>
      </w:r>
    </w:p>
    <w:p w14:paraId="2D3ABDED" w14:textId="38CE97A9" w:rsidR="00EE34FD" w:rsidRDefault="00F14130" w:rsidP="00EE34FD">
      <w:r>
        <w:rPr>
          <w:noProof/>
        </w:rPr>
        <w:drawing>
          <wp:anchor distT="0" distB="0" distL="114300" distR="114300" simplePos="0" relativeHeight="252050432" behindDoc="0" locked="0" layoutInCell="1" allowOverlap="1" wp14:anchorId="689CFC51" wp14:editId="39EFF262">
            <wp:simplePos x="0" y="0"/>
            <wp:positionH relativeFrom="margin">
              <wp:posOffset>0</wp:posOffset>
            </wp:positionH>
            <wp:positionV relativeFrom="paragraph">
              <wp:posOffset>220345</wp:posOffset>
            </wp:positionV>
            <wp:extent cx="1346200" cy="1358900"/>
            <wp:effectExtent l="0" t="0" r="0" b="0"/>
            <wp:wrapNone/>
            <wp:docPr id="160916072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916072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6200" cy="1358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D939CD" w14:textId="1EFE2B18" w:rsidR="00EE34FD" w:rsidRDefault="00AC47AF" w:rsidP="00EE34FD">
      <w:r w:rsidRPr="00BD34B6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024832" behindDoc="1" locked="0" layoutInCell="1" allowOverlap="1" wp14:anchorId="3B75CBF2" wp14:editId="05EDD05E">
                <wp:simplePos x="0" y="0"/>
                <wp:positionH relativeFrom="margin">
                  <wp:posOffset>2224405</wp:posOffset>
                </wp:positionH>
                <wp:positionV relativeFrom="paragraph">
                  <wp:posOffset>240665</wp:posOffset>
                </wp:positionV>
                <wp:extent cx="3536156" cy="854710"/>
                <wp:effectExtent l="0" t="0" r="7620" b="2540"/>
                <wp:wrapNone/>
                <wp:docPr id="912413007" name="Rectangle 9124130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36156" cy="854710"/>
                        </a:xfrm>
                        <a:prstGeom prst="rect">
                          <a:avLst/>
                        </a:prstGeom>
                        <a:solidFill>
                          <a:srgbClr val="CCCC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4B3A5C" id="Rectangle 912413007" o:spid="_x0000_s1026" style="position:absolute;margin-left:175.15pt;margin-top:18.95pt;width:278.45pt;height:67.3pt;z-index:-251291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" fillcolor="#ccf" stroked="f" strokeweight="1pt">
                <w10:wrap anchorx="margin"/>
              </v:rect>
            </w:pict>
          </mc:Fallback>
        </mc:AlternateContent>
      </w:r>
    </w:p>
    <w:p w14:paraId="6CFA7E9C" w14:textId="347F518F" w:rsidR="00521433" w:rsidRDefault="00096F79" w:rsidP="00EE34FD">
      <w:r w:rsidRPr="00155555">
        <w:rPr>
          <w:b/>
          <w:bCs/>
        </w:rPr>
        <w:fldChar w:fldCharType="begin"/>
      </w:r>
      <w:r w:rsidR="005D4729" w:rsidRPr="00155555">
        <w:rPr>
          <w:b/>
          <w:bCs/>
        </w:rPr>
        <w:instrText xml:space="preserve"> INCLUDEPICTURE "C:\\Users\\Paula\\Library\\Group Containers\\UBF8T346G9.ms\\WebArchiveCopyPasteTempFiles\\com.microsoft.Word\\p.jpeg" \* MERGEFORMAT </w:instrText>
      </w:r>
      <w:r w:rsidR="00000000">
        <w:rPr>
          <w:b/>
          <w:bCs/>
        </w:rPr>
        <w:fldChar w:fldCharType="separate"/>
      </w:r>
      <w:r w:rsidRPr="00155555">
        <w:rPr>
          <w:b/>
          <w:bCs/>
        </w:rPr>
        <w:fldChar w:fldCharType="end"/>
      </w:r>
      <w:r w:rsidR="00155555" w:rsidRPr="00155555">
        <w:rPr>
          <w:b/>
          <w:bCs/>
        </w:rPr>
        <w:t>F</w:t>
      </w:r>
      <w:r w:rsidR="00521433" w:rsidRPr="008A4E55">
        <w:rPr>
          <w:b/>
          <w:bCs/>
        </w:rPr>
        <w:t>uture</w:t>
      </w:r>
      <w:r w:rsidR="00521433">
        <w:t xml:space="preserve"> </w:t>
      </w:r>
      <w:r w:rsidR="00155555">
        <w:t>means in the time / years to come</w:t>
      </w:r>
      <w:r w:rsidR="00AC47AF">
        <w:t>.</w:t>
      </w:r>
    </w:p>
    <w:p w14:paraId="3E599008" w14:textId="77777777" w:rsidR="00AC47AF" w:rsidRDefault="00AC47AF" w:rsidP="00EE34FD"/>
    <w:p w14:paraId="6697CC52" w14:textId="4D728B5F" w:rsidR="00521433" w:rsidRDefault="00AC47AF" w:rsidP="00EE34FD">
      <w:r>
        <w:rPr>
          <w:noProof/>
        </w:rPr>
        <w:drawing>
          <wp:anchor distT="0" distB="0" distL="114300" distR="114300" simplePos="0" relativeHeight="251831296" behindDoc="0" locked="0" layoutInCell="1" allowOverlap="1" wp14:anchorId="3DB0EA08" wp14:editId="2F1CE1A9">
            <wp:simplePos x="0" y="0"/>
            <wp:positionH relativeFrom="margin">
              <wp:align>left</wp:align>
            </wp:positionH>
            <wp:positionV relativeFrom="paragraph">
              <wp:posOffset>11007</wp:posOffset>
            </wp:positionV>
            <wp:extent cx="1616075" cy="1616075"/>
            <wp:effectExtent l="0" t="0" r="0" b="0"/>
            <wp:wrapNone/>
            <wp:docPr id="1374818206" name="Picture 137481820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4818206" name="Picture 137481820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6075" cy="1616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94F1F5" w14:textId="0EE0F9AE" w:rsidR="00EE34FD" w:rsidRDefault="00EE34FD" w:rsidP="00EE34FD">
      <w:r>
        <w:t xml:space="preserve">We asked </w:t>
      </w:r>
      <w:r w:rsidRPr="00B512DC">
        <w:rPr>
          <w:b/>
          <w:bCs/>
        </w:rPr>
        <w:t xml:space="preserve">Allen </w:t>
      </w:r>
      <w:r w:rsidR="00870A74">
        <w:rPr>
          <w:b/>
          <w:bCs/>
        </w:rPr>
        <w:t>and</w:t>
      </w:r>
      <w:r w:rsidRPr="00B512DC">
        <w:rPr>
          <w:b/>
          <w:bCs/>
        </w:rPr>
        <w:t xml:space="preserve"> Clarke</w:t>
      </w:r>
      <w:r>
        <w:t xml:space="preserve"> and </w:t>
      </w:r>
      <w:r w:rsidR="00870A74">
        <w:br/>
      </w:r>
      <w:r w:rsidRPr="00B512DC">
        <w:rPr>
          <w:b/>
          <w:bCs/>
        </w:rPr>
        <w:t>All is for All</w:t>
      </w:r>
      <w:r>
        <w:t xml:space="preserve"> to:</w:t>
      </w:r>
    </w:p>
    <w:p w14:paraId="0A131B13" w14:textId="4B7890B8" w:rsidR="00EE34FD" w:rsidRDefault="00F75540" w:rsidP="00EE34FD">
      <w:pPr>
        <w:pStyle w:val="Listtoplevel"/>
      </w:pPr>
      <w:r>
        <w:drawing>
          <wp:anchor distT="0" distB="0" distL="114300" distR="114300" simplePos="0" relativeHeight="251838464" behindDoc="0" locked="0" layoutInCell="1" allowOverlap="1" wp14:anchorId="71F695F7" wp14:editId="14B6603D">
            <wp:simplePos x="0" y="0"/>
            <wp:positionH relativeFrom="margin">
              <wp:align>left</wp:align>
            </wp:positionH>
            <wp:positionV relativeFrom="paragraph">
              <wp:posOffset>638175</wp:posOffset>
            </wp:positionV>
            <wp:extent cx="1635125" cy="1141095"/>
            <wp:effectExtent l="0" t="0" r="3175" b="1905"/>
            <wp:wrapNone/>
            <wp:docPr id="1257361230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7361230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5125" cy="1141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E34FD">
        <w:fldChar w:fldCharType="begin"/>
      </w:r>
      <w:r w:rsidR="005D4729">
        <w:instrText xml:space="preserve"> INCLUDEPICTURE "C:\\Users\\Paula\\Library\\Group Containers\\UBF8T346G9.ms\\WebArchiveCopyPasteTempFiles\\com.microsoft.Word\\p.png" \* MERGEFORMAT </w:instrText>
      </w:r>
      <w:r w:rsidR="00000000">
        <w:fldChar w:fldCharType="separate"/>
      </w:r>
      <w:r w:rsidR="00EE34FD">
        <w:fldChar w:fldCharType="end"/>
      </w:r>
      <w:r w:rsidR="00EE34FD">
        <w:t>do the community engagement</w:t>
      </w:r>
    </w:p>
    <w:p w14:paraId="1A025DEE" w14:textId="47B8AFE9" w:rsidR="00EE34FD" w:rsidRDefault="00F75540" w:rsidP="00EE34FD">
      <w:pPr>
        <w:pStyle w:val="Listtoplevel"/>
      </w:pPr>
      <w:r>
        <w:fldChar w:fldCharType="begin"/>
      </w:r>
      <w:r w:rsidR="005D4729">
        <w:instrText xml:space="preserve"> INCLUDEPICTURE "C:\\Users\\Paula\\Library\\Group Containers\\UBF8T346G9.ms\\WebArchiveCopyPasteTempFiles\\com.microsoft.Word\\p.jpeg" \* MERGEFORMAT </w:instrText>
      </w:r>
      <w:r w:rsidR="00000000">
        <w:fldChar w:fldCharType="separate"/>
      </w:r>
      <w:r>
        <w:fldChar w:fldCharType="end"/>
      </w:r>
      <w:r w:rsidR="00EE34FD">
        <w:t xml:space="preserve">write </w:t>
      </w:r>
      <w:r w:rsidR="00FA520B">
        <w:t xml:space="preserve">a report about </w:t>
      </w:r>
      <w:r>
        <w:t>what they found out</w:t>
      </w:r>
      <w:r w:rsidR="00EE34FD">
        <w:t>.</w:t>
      </w:r>
    </w:p>
    <w:p w14:paraId="18D24F0C" w14:textId="48EF2305" w:rsidR="00EE34FD" w:rsidRDefault="008A4E55" w:rsidP="00AC47AF">
      <w:r w:rsidRPr="00416823">
        <w:rPr>
          <w:noProof/>
        </w:rPr>
        <w:lastRenderedPageBreak/>
        <w:drawing>
          <wp:anchor distT="0" distB="0" distL="114300" distR="114300" simplePos="0" relativeHeight="251823104" behindDoc="0" locked="0" layoutInCell="1" allowOverlap="1" wp14:anchorId="48EA9F8E" wp14:editId="0742DCFC">
            <wp:simplePos x="0" y="0"/>
            <wp:positionH relativeFrom="margin">
              <wp:posOffset>-164998</wp:posOffset>
            </wp:positionH>
            <wp:positionV relativeFrom="paragraph">
              <wp:posOffset>90863</wp:posOffset>
            </wp:positionV>
            <wp:extent cx="2060056" cy="462640"/>
            <wp:effectExtent l="0" t="0" r="0" b="0"/>
            <wp:wrapNone/>
            <wp:docPr id="165065720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065720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0056" cy="462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E6CD8" w:rsidRPr="00BD34B6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35392" behindDoc="1" locked="0" layoutInCell="1" allowOverlap="1" wp14:anchorId="75211C4C" wp14:editId="5917D41F">
                <wp:simplePos x="0" y="0"/>
                <wp:positionH relativeFrom="margin">
                  <wp:posOffset>2171700</wp:posOffset>
                </wp:positionH>
                <wp:positionV relativeFrom="paragraph">
                  <wp:posOffset>-100012</wp:posOffset>
                </wp:positionV>
                <wp:extent cx="3543300" cy="1156970"/>
                <wp:effectExtent l="0" t="0" r="0" b="5080"/>
                <wp:wrapNone/>
                <wp:docPr id="1517385306" name="Rectangle 15173853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3300" cy="1156970"/>
                        </a:xfrm>
                        <a:prstGeom prst="rect">
                          <a:avLst/>
                        </a:prstGeom>
                        <a:solidFill>
                          <a:srgbClr val="CCCC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C080DE" id="Rectangle 1517385306" o:spid="_x0000_s1026" style="position:absolute;margin-left:171pt;margin-top:-7.85pt;width:279pt;height:91.1pt;z-index:-2514810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" fillcolor="#ccf" stroked="f" strokeweight="1pt">
                <w10:wrap anchorx="margin"/>
              </v:rect>
            </w:pict>
          </mc:Fallback>
        </mc:AlternateContent>
      </w:r>
      <w:r w:rsidR="00EE34FD" w:rsidRPr="00B512DC">
        <w:rPr>
          <w:b/>
          <w:bCs/>
        </w:rPr>
        <w:t xml:space="preserve">Allen </w:t>
      </w:r>
      <w:r w:rsidR="00870A74">
        <w:rPr>
          <w:b/>
          <w:bCs/>
        </w:rPr>
        <w:t>and</w:t>
      </w:r>
      <w:r w:rsidR="00EE34FD" w:rsidRPr="00B512DC">
        <w:rPr>
          <w:b/>
          <w:bCs/>
        </w:rPr>
        <w:t xml:space="preserve"> Clarke</w:t>
      </w:r>
      <w:r w:rsidR="005529D1">
        <w:rPr>
          <w:b/>
          <w:bCs/>
        </w:rPr>
        <w:t xml:space="preserve"> </w:t>
      </w:r>
      <w:proofErr w:type="gramStart"/>
      <w:r w:rsidR="005529D1" w:rsidRPr="005529D1">
        <w:t>is</w:t>
      </w:r>
      <w:proofErr w:type="gramEnd"/>
      <w:r w:rsidR="005529D1" w:rsidRPr="005529D1">
        <w:t xml:space="preserve"> a </w:t>
      </w:r>
      <w:r w:rsidR="005529D1">
        <w:t xml:space="preserve">business </w:t>
      </w:r>
      <w:r w:rsidR="005529D1" w:rsidRPr="005529D1">
        <w:t xml:space="preserve">that </w:t>
      </w:r>
      <w:r w:rsidR="005529D1">
        <w:t>supports</w:t>
      </w:r>
      <w:r w:rsidR="005529D1" w:rsidRPr="005529D1">
        <w:t xml:space="preserve"> </w:t>
      </w:r>
      <w:r w:rsidR="006F4FC4">
        <w:t xml:space="preserve">the </w:t>
      </w:r>
      <w:r w:rsidR="00264720">
        <w:t>G</w:t>
      </w:r>
      <w:r w:rsidR="00264720" w:rsidRPr="005529D1">
        <w:t xml:space="preserve">overnment </w:t>
      </w:r>
      <w:r w:rsidR="005529D1">
        <w:t xml:space="preserve">to do </w:t>
      </w:r>
      <w:r w:rsidR="005529D1" w:rsidRPr="008A4E55">
        <w:rPr>
          <w:b/>
          <w:bCs/>
        </w:rPr>
        <w:t>research</w:t>
      </w:r>
      <w:r w:rsidR="005529D1" w:rsidRPr="005529D1">
        <w:t>.</w:t>
      </w:r>
    </w:p>
    <w:p w14:paraId="572F3349" w14:textId="77777777" w:rsidR="00EE34FD" w:rsidRDefault="00EE34FD" w:rsidP="00EE34FD"/>
    <w:p w14:paraId="48CF4CA3" w14:textId="77FD9593" w:rsidR="00EE34FD" w:rsidRDefault="00EE34FD" w:rsidP="00EE34FD">
      <w:r w:rsidRPr="00BD34B6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37440" behindDoc="1" locked="0" layoutInCell="1" allowOverlap="1" wp14:anchorId="6FE01580" wp14:editId="4E9DBD89">
                <wp:simplePos x="0" y="0"/>
                <wp:positionH relativeFrom="margin">
                  <wp:posOffset>2171700</wp:posOffset>
                </wp:positionH>
                <wp:positionV relativeFrom="paragraph">
                  <wp:posOffset>243840</wp:posOffset>
                </wp:positionV>
                <wp:extent cx="3543300" cy="3216910"/>
                <wp:effectExtent l="0" t="0" r="0" b="2540"/>
                <wp:wrapNone/>
                <wp:docPr id="1586742627" name="Rectangle 15867426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3300" cy="3216910"/>
                        </a:xfrm>
                        <a:prstGeom prst="rect">
                          <a:avLst/>
                        </a:prstGeom>
                        <a:solidFill>
                          <a:srgbClr val="CCCC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AF90A4" id="Rectangle 1586742627" o:spid="_x0000_s1026" style="position:absolute;margin-left:171pt;margin-top:19.2pt;width:279pt;height:253.3pt;z-index:-2514790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" fillcolor="#ccf" stroked="f" strokeweight="1pt">
                <w10:wrap anchorx="margin"/>
              </v:rect>
            </w:pict>
          </mc:Fallback>
        </mc:AlternateContent>
      </w:r>
    </w:p>
    <w:p w14:paraId="0DC599C3" w14:textId="023194CA" w:rsidR="006F4FC4" w:rsidRDefault="00AC47AF" w:rsidP="00155555">
      <w:pPr>
        <w:tabs>
          <w:tab w:val="center" w:pos="6356"/>
        </w:tabs>
        <w:rPr>
          <w:b/>
          <w:bCs/>
        </w:rPr>
      </w:pPr>
      <w:r w:rsidRPr="00416823">
        <w:rPr>
          <w:noProof/>
        </w:rPr>
        <w:drawing>
          <wp:anchor distT="0" distB="0" distL="114300" distR="114300" simplePos="0" relativeHeight="251821056" behindDoc="0" locked="0" layoutInCell="1" allowOverlap="1" wp14:anchorId="6BFC4AFE" wp14:editId="7772B97D">
            <wp:simplePos x="0" y="0"/>
            <wp:positionH relativeFrom="margin">
              <wp:posOffset>-124691</wp:posOffset>
            </wp:positionH>
            <wp:positionV relativeFrom="paragraph">
              <wp:posOffset>59690</wp:posOffset>
            </wp:positionV>
            <wp:extent cx="1963074" cy="460896"/>
            <wp:effectExtent l="0" t="0" r="0" b="0"/>
            <wp:wrapNone/>
            <wp:docPr id="384873242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4873242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3074" cy="4608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E34FD" w:rsidRPr="00B512DC">
        <w:rPr>
          <w:b/>
          <w:bCs/>
        </w:rPr>
        <w:t>All is for All</w:t>
      </w:r>
      <w:r w:rsidR="006F4FC4">
        <w:rPr>
          <w:b/>
          <w:bCs/>
        </w:rPr>
        <w:t>:</w:t>
      </w:r>
      <w:r w:rsidR="00C26675">
        <w:rPr>
          <w:b/>
          <w:bCs/>
        </w:rPr>
        <w:t xml:space="preserve"> </w:t>
      </w:r>
      <w:r w:rsidR="00155555">
        <w:rPr>
          <w:b/>
          <w:bCs/>
        </w:rPr>
        <w:tab/>
      </w:r>
    </w:p>
    <w:p w14:paraId="1D9E87EF" w14:textId="67AC2494" w:rsidR="006F4FC4" w:rsidRDefault="00C26675" w:rsidP="008A4E55">
      <w:pPr>
        <w:pStyle w:val="Listtoplevel"/>
      </w:pPr>
      <w:r w:rsidRPr="00C26675">
        <w:t xml:space="preserve">is a business </w:t>
      </w:r>
      <w:r w:rsidR="00262E73">
        <w:t>led by disabled people</w:t>
      </w:r>
    </w:p>
    <w:p w14:paraId="3A77ED4B" w14:textId="20B570AC" w:rsidR="00C26675" w:rsidRDefault="000716FF">
      <w:pPr>
        <w:pStyle w:val="Listtoplevel"/>
      </w:pPr>
      <w:r>
        <w:drawing>
          <wp:anchor distT="0" distB="0" distL="114300" distR="114300" simplePos="0" relativeHeight="252008448" behindDoc="0" locked="0" layoutInCell="1" allowOverlap="1" wp14:anchorId="127A184E" wp14:editId="7007860E">
            <wp:simplePos x="0" y="0"/>
            <wp:positionH relativeFrom="margin">
              <wp:align>left</wp:align>
            </wp:positionH>
            <wp:positionV relativeFrom="paragraph">
              <wp:posOffset>289003</wp:posOffset>
            </wp:positionV>
            <wp:extent cx="1939636" cy="1242382"/>
            <wp:effectExtent l="0" t="0" r="0" b="0"/>
            <wp:wrapNone/>
            <wp:docPr id="1985397753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5397753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9636" cy="12423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62E73">
        <w:t xml:space="preserve">works to support disabled people </w:t>
      </w:r>
      <w:r>
        <w:t>to be</w:t>
      </w:r>
      <w:r w:rsidR="00262E73">
        <w:t xml:space="preserve"> fully included in society</w:t>
      </w:r>
      <w:r>
        <w:t xml:space="preserve"> in the same ways as non-disabled people.</w:t>
      </w:r>
    </w:p>
    <w:p w14:paraId="1D40E0EE" w14:textId="5BA63F6F" w:rsidR="00AC47AF" w:rsidRDefault="00AC47AF" w:rsidP="008A4E55"/>
    <w:p w14:paraId="1E495C63" w14:textId="21D61291" w:rsidR="00AC47AF" w:rsidRDefault="00AC47AF" w:rsidP="00AC47AF">
      <w:r w:rsidRPr="00BD34B6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026880" behindDoc="1" locked="0" layoutInCell="1" allowOverlap="1" wp14:anchorId="54941A7F" wp14:editId="1E403B00">
                <wp:simplePos x="0" y="0"/>
                <wp:positionH relativeFrom="margin">
                  <wp:posOffset>2175164</wp:posOffset>
                </wp:positionH>
                <wp:positionV relativeFrom="paragraph">
                  <wp:posOffset>278880</wp:posOffset>
                </wp:positionV>
                <wp:extent cx="3543300" cy="2424546"/>
                <wp:effectExtent l="0" t="0" r="0" b="0"/>
                <wp:wrapNone/>
                <wp:docPr id="858518614" name="Rectangle 8585186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3300" cy="2424546"/>
                        </a:xfrm>
                        <a:prstGeom prst="rect">
                          <a:avLst/>
                        </a:prstGeom>
                        <a:solidFill>
                          <a:srgbClr val="CCCC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65ADA1" id="Rectangle 858518614" o:spid="_x0000_s1026" style="position:absolute;margin-left:171.25pt;margin-top:21.95pt;width:279pt;height:190.9pt;z-index:-251289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" fillcolor="#ccf" stroked="f" strokeweight="1pt">
                <w10:wrap anchorx="margin"/>
              </v:rect>
            </w:pict>
          </mc:Fallback>
        </mc:AlternateContent>
      </w:r>
    </w:p>
    <w:p w14:paraId="47F115CB" w14:textId="6A356843" w:rsidR="00AC47AF" w:rsidRDefault="00AC47AF" w:rsidP="00AC47AF">
      <w:r>
        <w:rPr>
          <w:noProof/>
        </w:rPr>
        <w:drawing>
          <wp:anchor distT="0" distB="0" distL="114300" distR="114300" simplePos="0" relativeHeight="252027904" behindDoc="0" locked="0" layoutInCell="1" allowOverlap="1" wp14:anchorId="7361078C" wp14:editId="450E6E4B">
            <wp:simplePos x="0" y="0"/>
            <wp:positionH relativeFrom="margin">
              <wp:align>left</wp:align>
            </wp:positionH>
            <wp:positionV relativeFrom="paragraph">
              <wp:posOffset>77893</wp:posOffset>
            </wp:positionV>
            <wp:extent cx="1617134" cy="1617134"/>
            <wp:effectExtent l="0" t="0" r="0" b="0"/>
            <wp:wrapNone/>
            <wp:docPr id="1315356795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5356795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7134" cy="1617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fldChar w:fldCharType="begin"/>
      </w:r>
      <w:r w:rsidR="005D4729">
        <w:instrText xml:space="preserve"> INCLUDEPICTURE "C:\\Users\\Paula\\Library\\Group Containers\\UBF8T346G9.ms\\WebArchiveCopyPasteTempFiles\\com.microsoft.Word\\p.png" \* MERGEFORMAT </w:instrText>
      </w:r>
      <w:r w:rsidR="00000000">
        <w:fldChar w:fldCharType="separate"/>
      </w:r>
      <w:r>
        <w:fldChar w:fldCharType="end"/>
      </w:r>
      <w:r w:rsidRPr="008A4E55">
        <w:rPr>
          <w:b/>
          <w:bCs/>
        </w:rPr>
        <w:t>Research</w:t>
      </w:r>
      <w:r>
        <w:t xml:space="preserve"> is when we:</w:t>
      </w:r>
    </w:p>
    <w:p w14:paraId="1B61E4DC" w14:textId="14DB6E43" w:rsidR="00AC47AF" w:rsidRDefault="00AC47AF" w:rsidP="00AC47AF">
      <w:pPr>
        <w:pStyle w:val="Listtoplevel"/>
      </w:pPr>
      <w:r>
        <w:t>look at what things have happened</w:t>
      </w:r>
    </w:p>
    <w:p w14:paraId="076EFB6A" w14:textId="754F6065" w:rsidR="00AC47AF" w:rsidRDefault="00AC47AF" w:rsidP="008A4E55">
      <w:pPr>
        <w:pStyle w:val="Listtoplevel"/>
      </w:pPr>
      <w:r>
        <w:t>try to find ways to do things better.</w:t>
      </w:r>
    </w:p>
    <w:p w14:paraId="4F8F7F97" w14:textId="000D825F" w:rsidR="00C07FB7" w:rsidRDefault="00C07FB7">
      <w:pPr>
        <w:spacing w:line="240" w:lineRule="auto"/>
        <w:ind w:left="0"/>
      </w:pPr>
      <w:r>
        <w:br w:type="page"/>
      </w:r>
    </w:p>
    <w:p w14:paraId="4F1EB3DF" w14:textId="64940CF5" w:rsidR="001D248B" w:rsidRDefault="001D248B" w:rsidP="00EF1800">
      <w:pPr>
        <w:pStyle w:val="Heading1"/>
      </w:pPr>
      <w:bookmarkStart w:id="3" w:name="_What_disabled_people"/>
      <w:bookmarkEnd w:id="3"/>
      <w:r>
        <w:lastRenderedPageBreak/>
        <w:t xml:space="preserve">What disabled </w:t>
      </w:r>
      <w:r w:rsidR="00F409A2">
        <w:t>people</w:t>
      </w:r>
      <w:r>
        <w:t xml:space="preserve"> </w:t>
      </w:r>
      <w:r w:rsidR="008C303B">
        <w:t>told</w:t>
      </w:r>
      <w:r>
        <w:t xml:space="preserve"> us</w:t>
      </w:r>
    </w:p>
    <w:p w14:paraId="72FEB03D" w14:textId="50EBCA4A" w:rsidR="001D248B" w:rsidRDefault="001D248B" w:rsidP="00F409A2">
      <w:pPr>
        <w:ind w:left="0"/>
      </w:pPr>
    </w:p>
    <w:p w14:paraId="56DE2FE3" w14:textId="00BC5293" w:rsidR="00C07FB7" w:rsidRDefault="00F409A2" w:rsidP="001D248B">
      <w:r>
        <w:rPr>
          <w:noProof/>
        </w:rPr>
        <w:drawing>
          <wp:anchor distT="0" distB="0" distL="114300" distR="114300" simplePos="0" relativeHeight="251840512" behindDoc="0" locked="0" layoutInCell="1" allowOverlap="1" wp14:anchorId="36B678BD" wp14:editId="3396C905">
            <wp:simplePos x="0" y="0"/>
            <wp:positionH relativeFrom="column">
              <wp:posOffset>8890</wp:posOffset>
            </wp:positionH>
            <wp:positionV relativeFrom="paragraph">
              <wp:posOffset>71120</wp:posOffset>
            </wp:positionV>
            <wp:extent cx="1624965" cy="1105535"/>
            <wp:effectExtent l="0" t="0" r="635" b="0"/>
            <wp:wrapNone/>
            <wp:docPr id="912735477" name="Picture 91273547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2735477" name="Picture 91273547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4965" cy="1105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B6C1C4B" w14:textId="2F174725" w:rsidR="001D248B" w:rsidRDefault="001D248B" w:rsidP="00C07FB7">
      <w:r>
        <w:t>Disabled people told us they want</w:t>
      </w:r>
      <w:r w:rsidR="00113B3E">
        <w:t xml:space="preserve"> </w:t>
      </w:r>
      <w:r>
        <w:t>disability support services to give them:</w:t>
      </w:r>
    </w:p>
    <w:p w14:paraId="03388FA0" w14:textId="653DA3C6" w:rsidR="001D248B" w:rsidRDefault="003859FA" w:rsidP="00C07FB7">
      <w:pPr>
        <w:pStyle w:val="Listtoplevel"/>
      </w:pPr>
      <w:r>
        <w:drawing>
          <wp:anchor distT="0" distB="0" distL="114300" distR="114300" simplePos="0" relativeHeight="251845632" behindDoc="0" locked="0" layoutInCell="1" allowOverlap="1" wp14:anchorId="5F091F9F" wp14:editId="1417D8D4">
            <wp:simplePos x="0" y="0"/>
            <wp:positionH relativeFrom="column">
              <wp:posOffset>11430</wp:posOffset>
            </wp:positionH>
            <wp:positionV relativeFrom="paragraph">
              <wp:posOffset>182245</wp:posOffset>
            </wp:positionV>
            <wp:extent cx="1621155" cy="1623695"/>
            <wp:effectExtent l="0" t="0" r="4445" b="1905"/>
            <wp:wrapNone/>
            <wp:docPr id="10084738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84738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1155" cy="1623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fldChar w:fldCharType="begin"/>
      </w:r>
      <w:r w:rsidR="005D4729">
        <w:instrText xml:space="preserve"> INCLUDEPICTURE "C:\\Users\\Paula\\Library\\Group Containers\\UBF8T346G9.ms\\WebArchiveCopyPasteTempFiles\\com.microsoft.Word\\p.jpeg" \* MERGEFORMAT </w:instrText>
      </w:r>
      <w:r w:rsidR="00000000">
        <w:fldChar w:fldCharType="separate"/>
      </w:r>
      <w:r>
        <w:fldChar w:fldCharType="end"/>
      </w:r>
      <w:r w:rsidR="00F75540">
        <w:fldChar w:fldCharType="begin"/>
      </w:r>
      <w:r w:rsidR="005D4729">
        <w:instrText xml:space="preserve"> INCLUDEPICTURE "C:\\Users\\Paula\\Library\\Group Containers\\UBF8T346G9.ms\\WebArchiveCopyPasteTempFiles\\com.microsoft.Word\\p.jpeg" \* MERGEFORMAT </w:instrText>
      </w:r>
      <w:r w:rsidR="00000000">
        <w:fldChar w:fldCharType="separate"/>
      </w:r>
      <w:r w:rsidR="00F75540">
        <w:fldChar w:fldCharType="end"/>
      </w:r>
      <w:r w:rsidR="001D248B">
        <w:t>freedom</w:t>
      </w:r>
    </w:p>
    <w:p w14:paraId="61F7F2F0" w14:textId="583ADAD4" w:rsidR="001D248B" w:rsidRDefault="001D248B" w:rsidP="00C07FB7">
      <w:pPr>
        <w:pStyle w:val="Listtoplevel"/>
      </w:pPr>
      <w:r>
        <w:t>choice</w:t>
      </w:r>
    </w:p>
    <w:p w14:paraId="002FD40F" w14:textId="0C832ECB" w:rsidR="001D248B" w:rsidRDefault="00096F79" w:rsidP="00C07FB7">
      <w:pPr>
        <w:pStyle w:val="Listtoplevel"/>
      </w:pPr>
      <w:r>
        <w:t>control over their own lives</w:t>
      </w:r>
      <w:r w:rsidR="001D248B">
        <w:t>.</w:t>
      </w:r>
    </w:p>
    <w:p w14:paraId="45E6E205" w14:textId="7AE0D9BF" w:rsidR="001D248B" w:rsidRDefault="00C64E9B" w:rsidP="001D248B">
      <w:r>
        <w:rPr>
          <w:noProof/>
        </w:rPr>
        <w:drawing>
          <wp:anchor distT="0" distB="0" distL="114300" distR="114300" simplePos="0" relativeHeight="251846656" behindDoc="0" locked="0" layoutInCell="1" allowOverlap="1" wp14:anchorId="312BED57" wp14:editId="4EB1805E">
            <wp:simplePos x="0" y="0"/>
            <wp:positionH relativeFrom="column">
              <wp:posOffset>8890</wp:posOffset>
            </wp:positionH>
            <wp:positionV relativeFrom="paragraph">
              <wp:posOffset>270510</wp:posOffset>
            </wp:positionV>
            <wp:extent cx="1799590" cy="1720810"/>
            <wp:effectExtent l="0" t="0" r="3810" b="0"/>
            <wp:wrapNone/>
            <wp:docPr id="141032005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0320052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9590" cy="1720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79B7DA" w14:textId="0DA0DA55" w:rsidR="001D248B" w:rsidRDefault="001D248B" w:rsidP="001D248B"/>
    <w:p w14:paraId="2FECB4D4" w14:textId="2B11257E" w:rsidR="001D248B" w:rsidRDefault="00C64E9B" w:rsidP="00B512DC">
      <w:r>
        <w:fldChar w:fldCharType="begin"/>
      </w:r>
      <w:r w:rsidR="005D4729">
        <w:instrText xml:space="preserve"> INCLUDEPICTURE "C:\\Users\\Paula\\Library\\Group Containers\\UBF8T346G9.ms\\WebArchiveCopyPasteTempFiles\\com.microsoft.Word\\p.jpeg" \* MERGEFORMAT </w:instrText>
      </w:r>
      <w:r w:rsidR="00000000">
        <w:fldChar w:fldCharType="separate"/>
      </w:r>
      <w:r>
        <w:fldChar w:fldCharType="end"/>
      </w:r>
      <w:r w:rsidR="00F75540">
        <w:fldChar w:fldCharType="begin"/>
      </w:r>
      <w:r w:rsidR="005D4729">
        <w:instrText xml:space="preserve"> INCLUDEPICTURE "C:\\Users\\Paula\\Library\\Group Containers\\UBF8T346G9.ms\\WebArchiveCopyPasteTempFiles\\com.microsoft.Word\\p.jpeg" \* MERGEFORMAT </w:instrText>
      </w:r>
      <w:r w:rsidR="00000000">
        <w:fldChar w:fldCharType="separate"/>
      </w:r>
      <w:r w:rsidR="00F75540">
        <w:fldChar w:fldCharType="end"/>
      </w:r>
      <w:r w:rsidR="001D248B">
        <w:t xml:space="preserve">They said it </w:t>
      </w:r>
      <w:r w:rsidR="00113B3E">
        <w:t>i</w:t>
      </w:r>
      <w:r w:rsidR="001D248B">
        <w:t>s important to have:</w:t>
      </w:r>
    </w:p>
    <w:p w14:paraId="4563D673" w14:textId="3D150D26" w:rsidR="001D248B" w:rsidRDefault="001D248B" w:rsidP="00B512DC">
      <w:pPr>
        <w:pStyle w:val="Listtoplevel"/>
      </w:pPr>
      <w:r>
        <w:t xml:space="preserve">control over </w:t>
      </w:r>
      <w:r w:rsidR="00113B3E">
        <w:t>who provides their support</w:t>
      </w:r>
    </w:p>
    <w:p w14:paraId="2226D125" w14:textId="5D93E5C9" w:rsidR="001D248B" w:rsidRDefault="00C64E9B" w:rsidP="00B512DC">
      <w:pPr>
        <w:pStyle w:val="Listtoplevel"/>
      </w:pPr>
      <w:r>
        <w:drawing>
          <wp:anchor distT="0" distB="0" distL="114300" distR="114300" simplePos="0" relativeHeight="251842560" behindDoc="0" locked="0" layoutInCell="1" allowOverlap="1" wp14:anchorId="0376B0BF" wp14:editId="3AAA9BE2">
            <wp:simplePos x="0" y="0"/>
            <wp:positionH relativeFrom="column">
              <wp:posOffset>8890</wp:posOffset>
            </wp:positionH>
            <wp:positionV relativeFrom="paragraph">
              <wp:posOffset>471170</wp:posOffset>
            </wp:positionV>
            <wp:extent cx="1799617" cy="1810133"/>
            <wp:effectExtent l="0" t="0" r="3810" b="6350"/>
            <wp:wrapNone/>
            <wp:docPr id="1198359385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8359385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9617" cy="18101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248B">
        <w:t xml:space="preserve">services provided in a way that </w:t>
      </w:r>
      <w:r w:rsidR="006F4FC4">
        <w:t>fit their needs</w:t>
      </w:r>
    </w:p>
    <w:p w14:paraId="46324A57" w14:textId="3B24E535" w:rsidR="001D248B" w:rsidRDefault="001D248B" w:rsidP="00B512DC">
      <w:pPr>
        <w:pStyle w:val="Listtoplevel"/>
      </w:pPr>
      <w:r>
        <w:t>services provided in way</w:t>
      </w:r>
      <w:r w:rsidR="006F4FC4">
        <w:t xml:space="preserve">s that </w:t>
      </w:r>
      <w:r w:rsidR="00113B3E">
        <w:t xml:space="preserve">can </w:t>
      </w:r>
      <w:r w:rsidR="006F4FC4">
        <w:t>change to meet their needs</w:t>
      </w:r>
      <w:r>
        <w:t>.</w:t>
      </w:r>
    </w:p>
    <w:p w14:paraId="3CA676FF" w14:textId="77777777" w:rsidR="001D248B" w:rsidRDefault="001D248B" w:rsidP="008A4E55">
      <w:pPr>
        <w:ind w:left="0"/>
      </w:pPr>
    </w:p>
    <w:p w14:paraId="540867A6" w14:textId="7535C539" w:rsidR="00113B3E" w:rsidRDefault="00C64E9B" w:rsidP="00113B3E">
      <w:r>
        <w:rPr>
          <w:noProof/>
        </w:rPr>
        <w:lastRenderedPageBreak/>
        <w:drawing>
          <wp:anchor distT="0" distB="0" distL="114300" distR="114300" simplePos="0" relativeHeight="251844608" behindDoc="0" locked="0" layoutInCell="1" allowOverlap="1" wp14:anchorId="7CF540E0" wp14:editId="21EBEBED">
            <wp:simplePos x="0" y="0"/>
            <wp:positionH relativeFrom="column">
              <wp:posOffset>-137160</wp:posOffset>
            </wp:positionH>
            <wp:positionV relativeFrom="paragraph">
              <wp:posOffset>19685</wp:posOffset>
            </wp:positionV>
            <wp:extent cx="1616075" cy="1760220"/>
            <wp:effectExtent l="0" t="0" r="0" b="5080"/>
            <wp:wrapNone/>
            <wp:docPr id="360095472" name="Picture 36009547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0095472" name="Picture 36009547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6075" cy="1760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13B3E">
        <w:t>Disabled people told us it is important that the people who support them:</w:t>
      </w:r>
    </w:p>
    <w:p w14:paraId="126800E8" w14:textId="5782ECBB" w:rsidR="001D248B" w:rsidRDefault="00113B3E" w:rsidP="00113B3E">
      <w:pPr>
        <w:pStyle w:val="Listtoplevel"/>
      </w:pPr>
      <w:r>
        <w:t xml:space="preserve">understand </w:t>
      </w:r>
      <w:r w:rsidR="001D248B">
        <w:t xml:space="preserve">their needs / </w:t>
      </w:r>
      <w:r w:rsidR="00C64E9B">
        <w:t>choices</w:t>
      </w:r>
    </w:p>
    <w:p w14:paraId="45AE1D23" w14:textId="09AE99B7" w:rsidR="001D248B" w:rsidRDefault="00293877" w:rsidP="00B512DC">
      <w:pPr>
        <w:pStyle w:val="Listtoplevel"/>
      </w:pPr>
      <w:r>
        <w:drawing>
          <wp:anchor distT="0" distB="0" distL="114300" distR="114300" simplePos="0" relativeHeight="251871232" behindDoc="0" locked="0" layoutInCell="1" allowOverlap="1" wp14:anchorId="050B5759" wp14:editId="64B36560">
            <wp:simplePos x="0" y="0"/>
            <wp:positionH relativeFrom="column">
              <wp:posOffset>30480</wp:posOffset>
            </wp:positionH>
            <wp:positionV relativeFrom="paragraph">
              <wp:posOffset>733425</wp:posOffset>
            </wp:positionV>
            <wp:extent cx="1463040" cy="1818342"/>
            <wp:effectExtent l="0" t="0" r="3810" b="0"/>
            <wp:wrapNone/>
            <wp:docPr id="150152933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152933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040" cy="18183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64E9B">
        <w:fldChar w:fldCharType="begin"/>
      </w:r>
      <w:r w:rsidR="005D4729">
        <w:instrText xml:space="preserve"> INCLUDEPICTURE "C:\\Users\\Paula\\Library\\Group Containers\\UBF8T346G9.ms\\WebArchiveCopyPasteTempFiles\\com.microsoft.Word\\p.jpeg" \* MERGEFORMAT </w:instrText>
      </w:r>
      <w:r w:rsidR="00000000">
        <w:fldChar w:fldCharType="separate"/>
      </w:r>
      <w:r w:rsidR="00C64E9B">
        <w:fldChar w:fldCharType="end"/>
      </w:r>
      <w:r w:rsidR="00F14130">
        <w:t>respon</w:t>
      </w:r>
      <w:r w:rsidR="00113B3E">
        <w:t xml:space="preserve">d / answer to </w:t>
      </w:r>
      <w:r w:rsidR="001D248B">
        <w:t xml:space="preserve">their needs / </w:t>
      </w:r>
      <w:r w:rsidR="00C64E9B">
        <w:t>choices</w:t>
      </w:r>
      <w:r w:rsidR="00A62FE6">
        <w:t xml:space="preserve"> quickly</w:t>
      </w:r>
    </w:p>
    <w:p w14:paraId="1960F226" w14:textId="40A3D409" w:rsidR="00C64E9B" w:rsidRDefault="00293877" w:rsidP="00B512DC">
      <w:pPr>
        <w:pStyle w:val="Listtoplevel"/>
      </w:pPr>
      <w:r w:rsidRPr="008A4E55">
        <w:rPr>
          <w:b/>
          <w:bCs/>
        </w:rPr>
        <w:fldChar w:fldCharType="begin"/>
      </w:r>
      <w:r w:rsidR="005D4729">
        <w:rPr>
          <w:b/>
          <w:bCs/>
        </w:rPr>
        <w:instrText xml:space="preserve"> INCLUDEPICTURE "C:\\Users\\Paula\\Library\\Group Containers\\UBF8T346G9.ms\\WebArchiveCopyPasteTempFiles\\com.microsoft.Word\\p.jpeg" \* MERGEFORMAT </w:instrText>
      </w:r>
      <w:r w:rsidR="00000000">
        <w:rPr>
          <w:b/>
          <w:bCs/>
        </w:rPr>
        <w:fldChar w:fldCharType="separate"/>
      </w:r>
      <w:r w:rsidRPr="008A4E55">
        <w:rPr>
          <w:b/>
          <w:bCs/>
        </w:rPr>
        <w:fldChar w:fldCharType="end"/>
      </w:r>
      <w:r w:rsidR="001D248B" w:rsidRPr="008A4E55">
        <w:rPr>
          <w:b/>
          <w:bCs/>
        </w:rPr>
        <w:t>respect</w:t>
      </w:r>
      <w:r w:rsidR="00113B3E">
        <w:rPr>
          <w:b/>
          <w:bCs/>
        </w:rPr>
        <w:t xml:space="preserve"> </w:t>
      </w:r>
      <w:r w:rsidR="00F14130">
        <w:t xml:space="preserve">their </w:t>
      </w:r>
      <w:r w:rsidR="00EC61A1">
        <w:t>choices</w:t>
      </w:r>
      <w:r w:rsidR="00C64E9B">
        <w:t xml:space="preserve"> for</w:t>
      </w:r>
      <w:r w:rsidR="001D248B">
        <w:t xml:space="preserve"> small things</w:t>
      </w:r>
    </w:p>
    <w:p w14:paraId="43A09770" w14:textId="6D4E34CE" w:rsidR="001D248B" w:rsidRDefault="00AE6F3D" w:rsidP="00B512DC">
      <w:pPr>
        <w:pStyle w:val="Listtoplevel"/>
      </w:pPr>
      <w:r>
        <w:drawing>
          <wp:anchor distT="0" distB="0" distL="114300" distR="114300" simplePos="0" relativeHeight="252032000" behindDoc="0" locked="0" layoutInCell="1" allowOverlap="1" wp14:anchorId="15070600" wp14:editId="7A207B81">
            <wp:simplePos x="0" y="0"/>
            <wp:positionH relativeFrom="margin">
              <wp:align>left</wp:align>
            </wp:positionH>
            <wp:positionV relativeFrom="paragraph">
              <wp:posOffset>899160</wp:posOffset>
            </wp:positionV>
            <wp:extent cx="1608455" cy="1751965"/>
            <wp:effectExtent l="0" t="0" r="4445" b="635"/>
            <wp:wrapNone/>
            <wp:docPr id="415108739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5108739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8455" cy="1751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64E9B">
        <w:t>respect</w:t>
      </w:r>
      <w:r w:rsidR="00113B3E">
        <w:t xml:space="preserve"> </w:t>
      </w:r>
      <w:r w:rsidR="00F14130">
        <w:t>their</w:t>
      </w:r>
      <w:r w:rsidR="00EC61A1">
        <w:t xml:space="preserve"> choices</w:t>
      </w:r>
      <w:r w:rsidR="00C64E9B">
        <w:t xml:space="preserve"> for big things</w:t>
      </w:r>
      <w:r w:rsidR="001D248B">
        <w:t>.</w:t>
      </w:r>
    </w:p>
    <w:p w14:paraId="02DE87B9" w14:textId="652CBCD1" w:rsidR="001D248B" w:rsidRDefault="001D248B" w:rsidP="001D248B"/>
    <w:p w14:paraId="2E096421" w14:textId="0887C7DF" w:rsidR="001D248B" w:rsidRDefault="00A62FE6" w:rsidP="001D248B">
      <w:r w:rsidRPr="00BD34B6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030976" behindDoc="1" locked="0" layoutInCell="1" allowOverlap="1" wp14:anchorId="12FECE06" wp14:editId="308390EB">
                <wp:simplePos x="0" y="0"/>
                <wp:positionH relativeFrom="margin">
                  <wp:posOffset>2244090</wp:posOffset>
                </wp:positionH>
                <wp:positionV relativeFrom="paragraph">
                  <wp:posOffset>273627</wp:posOffset>
                </wp:positionV>
                <wp:extent cx="3543300" cy="784110"/>
                <wp:effectExtent l="0" t="0" r="0" b="0"/>
                <wp:wrapNone/>
                <wp:docPr id="726359905" name="Rectangle 7263599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3300" cy="784110"/>
                        </a:xfrm>
                        <a:prstGeom prst="rect">
                          <a:avLst/>
                        </a:prstGeom>
                        <a:solidFill>
                          <a:srgbClr val="CCCC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CDF88B" id="Rectangle 726359905" o:spid="_x0000_s1026" style="position:absolute;margin-left:176.7pt;margin-top:21.55pt;width:279pt;height:61.75pt;z-index:-251285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" fillcolor="#ccf" stroked="f" strokeweight="1pt">
                <w10:wrap anchorx="margin"/>
              </v:rect>
            </w:pict>
          </mc:Fallback>
        </mc:AlternateContent>
      </w:r>
    </w:p>
    <w:p w14:paraId="3E55FC95" w14:textId="1FABC37F" w:rsidR="00AE6F3D" w:rsidRDefault="00AE6F3D" w:rsidP="008A4E55">
      <w:r>
        <w:fldChar w:fldCharType="begin"/>
      </w:r>
      <w:r w:rsidR="005D4729">
        <w:instrText xml:space="preserve"> INCLUDEPICTURE "C:\\Users\\Paula\\Library\\Group Containers\\UBF8T346G9.ms\\WebArchiveCopyPasteTempFiles\\com.microsoft.Word\\p.jpeg" \* MERGEFORMAT </w:instrText>
      </w:r>
      <w:r w:rsidR="00000000">
        <w:fldChar w:fldCharType="separate"/>
      </w:r>
      <w:r>
        <w:fldChar w:fldCharType="end"/>
      </w:r>
      <w:r w:rsidR="00A62FE6" w:rsidRPr="008A4E55">
        <w:rPr>
          <w:b/>
          <w:bCs/>
        </w:rPr>
        <w:t>Respect</w:t>
      </w:r>
      <w:r w:rsidR="00113B3E">
        <w:rPr>
          <w:b/>
          <w:bCs/>
        </w:rPr>
        <w:t xml:space="preserve"> </w:t>
      </w:r>
      <w:r w:rsidR="00A62FE6">
        <w:t>means you</w:t>
      </w:r>
      <w:r>
        <w:t xml:space="preserve"> think about how someone else feels</w:t>
      </w:r>
      <w:r w:rsidR="005A1A32">
        <w:t>.</w:t>
      </w:r>
    </w:p>
    <w:p w14:paraId="62139750" w14:textId="1B753BCE" w:rsidR="00A62FE6" w:rsidRDefault="00A62FE6" w:rsidP="001D248B"/>
    <w:p w14:paraId="17C3CE94" w14:textId="7B842054" w:rsidR="00A62FE6" w:rsidRDefault="00AE6F3D" w:rsidP="001D248B">
      <w:r>
        <w:rPr>
          <w:noProof/>
        </w:rPr>
        <w:drawing>
          <wp:anchor distT="0" distB="0" distL="114300" distR="114300" simplePos="0" relativeHeight="251849728" behindDoc="0" locked="0" layoutInCell="1" allowOverlap="1" wp14:anchorId="4D12F9A0" wp14:editId="1F364D34">
            <wp:simplePos x="0" y="0"/>
            <wp:positionH relativeFrom="margin">
              <wp:posOffset>0</wp:posOffset>
            </wp:positionH>
            <wp:positionV relativeFrom="paragraph">
              <wp:posOffset>115455</wp:posOffset>
            </wp:positionV>
            <wp:extent cx="1633855" cy="1633855"/>
            <wp:effectExtent l="0" t="0" r="4445" b="0"/>
            <wp:wrapNone/>
            <wp:docPr id="139318373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318373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3855" cy="1633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9530801" w14:textId="3C2D8C38" w:rsidR="001D248B" w:rsidRDefault="00C64E9B" w:rsidP="001D248B">
      <w:r>
        <w:fldChar w:fldCharType="begin"/>
      </w:r>
      <w:r w:rsidR="005D4729">
        <w:instrText xml:space="preserve"> INCLUDEPICTURE "C:\\Users\\Paula\\Library\\Group Containers\\UBF8T346G9.ms\\WebArchiveCopyPasteTempFiles\\com.microsoft.Word\\p.png" \* MERGEFORMAT </w:instrText>
      </w:r>
      <w:r w:rsidR="00000000">
        <w:fldChar w:fldCharType="separate"/>
      </w:r>
      <w:r>
        <w:fldChar w:fldCharType="end"/>
      </w:r>
      <w:r w:rsidR="001D248B">
        <w:t>Disabled people also told us they would like more people like them to be their support workers.</w:t>
      </w:r>
    </w:p>
    <w:p w14:paraId="4166D9D1" w14:textId="78890F9A" w:rsidR="001D248B" w:rsidRDefault="001D248B" w:rsidP="001D248B"/>
    <w:p w14:paraId="21BEFD65" w14:textId="47AC6A1C" w:rsidR="00B512DC" w:rsidRDefault="00B512DC">
      <w:pPr>
        <w:spacing w:line="240" w:lineRule="auto"/>
        <w:ind w:left="0"/>
      </w:pPr>
      <w:r>
        <w:br w:type="page"/>
      </w:r>
    </w:p>
    <w:p w14:paraId="370BD6B2" w14:textId="2AAB2BBD" w:rsidR="001D248B" w:rsidRDefault="001D248B" w:rsidP="00EC61A1">
      <w:pPr>
        <w:pStyle w:val="Heading1"/>
      </w:pPr>
      <w:bookmarkStart w:id="4" w:name="_What_tāngata_whaikaha"/>
      <w:bookmarkEnd w:id="4"/>
      <w:r>
        <w:lastRenderedPageBreak/>
        <w:t xml:space="preserve">What </w:t>
      </w:r>
      <w:r w:rsidR="00592446">
        <w:t>t</w:t>
      </w:r>
      <w:r>
        <w:t xml:space="preserve">āngata </w:t>
      </w:r>
      <w:proofErr w:type="spellStart"/>
      <w:r>
        <w:t>whaikaha</w:t>
      </w:r>
      <w:proofErr w:type="spellEnd"/>
      <w:r>
        <w:t xml:space="preserve"> Māori </w:t>
      </w:r>
      <w:r w:rsidR="008C303B">
        <w:t>told</w:t>
      </w:r>
      <w:r>
        <w:t xml:space="preserve"> us</w:t>
      </w:r>
    </w:p>
    <w:p w14:paraId="5C383DAF" w14:textId="333403AF" w:rsidR="001D248B" w:rsidRDefault="00AE54C1" w:rsidP="001D248B">
      <w:r>
        <w:rPr>
          <w:noProof/>
        </w:rPr>
        <w:drawing>
          <wp:anchor distT="0" distB="0" distL="114300" distR="114300" simplePos="0" relativeHeight="252007424" behindDoc="0" locked="0" layoutInCell="1" allowOverlap="1" wp14:anchorId="1D4F5047" wp14:editId="4C8EDA40">
            <wp:simplePos x="0" y="0"/>
            <wp:positionH relativeFrom="margin">
              <wp:posOffset>-41564</wp:posOffset>
            </wp:positionH>
            <wp:positionV relativeFrom="paragraph">
              <wp:posOffset>196157</wp:posOffset>
            </wp:positionV>
            <wp:extent cx="1693693" cy="1693693"/>
            <wp:effectExtent l="0" t="0" r="0" b="0"/>
            <wp:wrapNone/>
            <wp:docPr id="1918953799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8953799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3693" cy="16936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09A7FEF" w14:textId="1D72D7D6" w:rsidR="00B512DC" w:rsidRDefault="00B512DC" w:rsidP="001D248B"/>
    <w:p w14:paraId="6EFDD7D1" w14:textId="598A714E" w:rsidR="001D248B" w:rsidRDefault="007E692D" w:rsidP="00B512DC">
      <w:r>
        <w:fldChar w:fldCharType="begin"/>
      </w:r>
      <w:r w:rsidR="005D4729">
        <w:instrText xml:space="preserve"> INCLUDEPICTURE "C:\\Users\\Paula\\Library\\Group Containers\\UBF8T346G9.ms\\WebArchiveCopyPasteTempFiles\\com.microsoft.Word\\p.jpeg" \* MERGEFORMAT </w:instrText>
      </w:r>
      <w:r w:rsidR="00000000">
        <w:fldChar w:fldCharType="separate"/>
      </w:r>
      <w:r>
        <w:fldChar w:fldCharType="end"/>
      </w:r>
      <w:r w:rsidR="001D248B">
        <w:t xml:space="preserve">Tāngata </w:t>
      </w:r>
      <w:proofErr w:type="spellStart"/>
      <w:r w:rsidR="001D248B">
        <w:t>whaikaha</w:t>
      </w:r>
      <w:proofErr w:type="spellEnd"/>
      <w:r w:rsidR="001D248B">
        <w:t xml:space="preserve"> Māori told us it </w:t>
      </w:r>
      <w:r w:rsidR="00113B3E">
        <w:t xml:space="preserve">is </w:t>
      </w:r>
      <w:r w:rsidR="001D248B">
        <w:t xml:space="preserve">very important </w:t>
      </w:r>
      <w:r w:rsidR="00B512DC">
        <w:t>t</w:t>
      </w:r>
      <w:r w:rsidR="001D248B">
        <w:t>o be able to choose:</w:t>
      </w:r>
    </w:p>
    <w:p w14:paraId="00A327E1" w14:textId="7319784E" w:rsidR="001D248B" w:rsidRDefault="006A053B" w:rsidP="00B512DC">
      <w:pPr>
        <w:pStyle w:val="Listtoplevel"/>
      </w:pPr>
      <w:r>
        <w:drawing>
          <wp:anchor distT="0" distB="0" distL="114300" distR="114300" simplePos="0" relativeHeight="252059648" behindDoc="0" locked="0" layoutInCell="1" allowOverlap="1" wp14:anchorId="7A6016BC" wp14:editId="17009057">
            <wp:simplePos x="0" y="0"/>
            <wp:positionH relativeFrom="column">
              <wp:posOffset>137160</wp:posOffset>
            </wp:positionH>
            <wp:positionV relativeFrom="paragraph">
              <wp:posOffset>667385</wp:posOffset>
            </wp:positionV>
            <wp:extent cx="1310462" cy="1653540"/>
            <wp:effectExtent l="0" t="0" r="4445" b="3810"/>
            <wp:wrapThrough wrapText="bothSides">
              <wp:wrapPolygon edited="0">
                <wp:start x="0" y="0"/>
                <wp:lineTo x="0" y="21401"/>
                <wp:lineTo x="21359" y="21401"/>
                <wp:lineTo x="21359" y="0"/>
                <wp:lineTo x="0" y="0"/>
              </wp:wrapPolygon>
            </wp:wrapThrough>
            <wp:docPr id="2065442783" name="Picture 1" descr="Job Work Social Ca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Job Work Social Care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0462" cy="1653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 </w:t>
      </w:r>
      <w:r w:rsidR="0036677A">
        <w:fldChar w:fldCharType="begin"/>
      </w:r>
      <w:r w:rsidR="005D4729">
        <w:instrText xml:space="preserve"> INCLUDEPICTURE "C:\\Users\\Paula\\Library\\Group Containers\\UBF8T346G9.ms\\WebArchiveCopyPasteTempFiles\\com.microsoft.Word\\p.jpeg" \* MERGEFORMAT </w:instrText>
      </w:r>
      <w:r w:rsidR="00000000">
        <w:fldChar w:fldCharType="separate"/>
      </w:r>
      <w:r w:rsidR="0036677A">
        <w:fldChar w:fldCharType="end"/>
      </w:r>
      <w:r w:rsidR="001D248B">
        <w:t>their support workers</w:t>
      </w:r>
    </w:p>
    <w:p w14:paraId="0E3D9AF0" w14:textId="7A10D71D" w:rsidR="001D248B" w:rsidRDefault="001D248B" w:rsidP="00B512DC">
      <w:pPr>
        <w:pStyle w:val="Listtoplevel"/>
      </w:pPr>
      <w:r>
        <w:t xml:space="preserve">how </w:t>
      </w:r>
      <w:r w:rsidR="00870A74">
        <w:t xml:space="preserve">their </w:t>
      </w:r>
      <w:r>
        <w:t xml:space="preserve">support workers </w:t>
      </w:r>
      <w:r w:rsidR="00592446">
        <w:t>suppor</w:t>
      </w:r>
      <w:r w:rsidR="00113B3E">
        <w:t>t t</w:t>
      </w:r>
      <w:r w:rsidR="00B512DC">
        <w:t>hem</w:t>
      </w:r>
      <w:r>
        <w:t>.</w:t>
      </w:r>
    </w:p>
    <w:p w14:paraId="6C6DA581" w14:textId="0A4AB741" w:rsidR="001D248B" w:rsidRDefault="001D248B" w:rsidP="001D248B"/>
    <w:p w14:paraId="457333AC" w14:textId="12A46C13" w:rsidR="001D248B" w:rsidRDefault="001D248B" w:rsidP="001D248B"/>
    <w:p w14:paraId="533B0100" w14:textId="48D2E2AD" w:rsidR="001D248B" w:rsidRDefault="00870A74" w:rsidP="00B512DC">
      <w:r>
        <w:rPr>
          <w:noProof/>
        </w:rPr>
        <w:drawing>
          <wp:anchor distT="0" distB="0" distL="114300" distR="114300" simplePos="0" relativeHeight="251851776" behindDoc="0" locked="0" layoutInCell="1" allowOverlap="1" wp14:anchorId="1FAFA3F5" wp14:editId="5CC98C8A">
            <wp:simplePos x="0" y="0"/>
            <wp:positionH relativeFrom="column">
              <wp:posOffset>-114300</wp:posOffset>
            </wp:positionH>
            <wp:positionV relativeFrom="paragraph">
              <wp:posOffset>205740</wp:posOffset>
            </wp:positionV>
            <wp:extent cx="1676400" cy="1306574"/>
            <wp:effectExtent l="0" t="0" r="0" b="8255"/>
            <wp:wrapNone/>
            <wp:docPr id="914943075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4943075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3065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248B">
        <w:t xml:space="preserve">They also told us our </w:t>
      </w:r>
      <w:proofErr w:type="gramStart"/>
      <w:r w:rsidR="00B512DC">
        <w:t>plan for the future</w:t>
      </w:r>
      <w:proofErr w:type="gramEnd"/>
      <w:r w:rsidR="00B512DC">
        <w:t xml:space="preserve"> </w:t>
      </w:r>
      <w:r w:rsidR="001D248B">
        <w:t>workforce must:</w:t>
      </w:r>
    </w:p>
    <w:p w14:paraId="7DAEB854" w14:textId="23EA80DA" w:rsidR="001D248B" w:rsidRDefault="002457C1" w:rsidP="00B512DC">
      <w:pPr>
        <w:pStyle w:val="Listtoplevel"/>
      </w:pPr>
      <w:r>
        <w:fldChar w:fldCharType="begin"/>
      </w:r>
      <w:r w:rsidR="005D4729">
        <w:instrText xml:space="preserve"> INCLUDEPICTURE "C:\\Users\\Paula\\Library\\Group Containers\\UBF8T346G9.ms\\WebArchiveCopyPasteTempFiles\\com.microsoft.Word\\p.jpeg" \* MERGEFORMAT </w:instrText>
      </w:r>
      <w:r w:rsidR="00000000">
        <w:fldChar w:fldCharType="separate"/>
      </w:r>
      <w:r>
        <w:fldChar w:fldCharType="end"/>
      </w:r>
      <w:r>
        <w:t xml:space="preserve">include / think about things that are important to </w:t>
      </w:r>
      <w:r w:rsidR="001D248B">
        <w:t xml:space="preserve">Māori </w:t>
      </w:r>
    </w:p>
    <w:p w14:paraId="32E264AE" w14:textId="2DCC72EC" w:rsidR="001D248B" w:rsidRDefault="006A053B" w:rsidP="00B512DC">
      <w:pPr>
        <w:pStyle w:val="Listtoplevel"/>
      </w:pPr>
      <w:r>
        <w:drawing>
          <wp:anchor distT="0" distB="0" distL="114300" distR="114300" simplePos="0" relativeHeight="252060672" behindDoc="0" locked="0" layoutInCell="1" allowOverlap="1" wp14:anchorId="17619583" wp14:editId="5FEE296F">
            <wp:simplePos x="0" y="0"/>
            <wp:positionH relativeFrom="column">
              <wp:posOffset>129540</wp:posOffset>
            </wp:positionH>
            <wp:positionV relativeFrom="paragraph">
              <wp:posOffset>24765</wp:posOffset>
            </wp:positionV>
            <wp:extent cx="1494790" cy="1729740"/>
            <wp:effectExtent l="0" t="0" r="0" b="3810"/>
            <wp:wrapThrough wrapText="bothSides">
              <wp:wrapPolygon edited="0">
                <wp:start x="0" y="0"/>
                <wp:lineTo x="0" y="21410"/>
                <wp:lineTo x="21196" y="21410"/>
                <wp:lineTo x="21196" y="0"/>
                <wp:lineTo x="0" y="0"/>
              </wp:wrapPolygon>
            </wp:wrapThrough>
            <wp:docPr id="30287107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2871076" name="Picture 302871076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4790" cy="1729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8329E">
        <w:fldChar w:fldCharType="begin"/>
      </w:r>
      <w:r w:rsidR="005D4729">
        <w:instrText xml:space="preserve"> INCLUDEPICTURE "C:\\Users\\Paula\\Library\\Group Containers\\UBF8T346G9.ms\\WebArchiveCopyPasteTempFiles\\com.microsoft.Word\\p.png" \* MERGEFORMAT </w:instrText>
      </w:r>
      <w:r w:rsidR="00000000">
        <w:fldChar w:fldCharType="separate"/>
      </w:r>
      <w:r w:rsidR="0058329E">
        <w:fldChar w:fldCharType="end"/>
      </w:r>
      <w:r w:rsidR="001D248B">
        <w:t xml:space="preserve">include tāngata whaikaha Māori </w:t>
      </w:r>
      <w:r w:rsidR="00B512DC">
        <w:t>from</w:t>
      </w:r>
      <w:r w:rsidR="001D248B">
        <w:t xml:space="preserve"> different </w:t>
      </w:r>
      <w:r w:rsidR="00B512DC">
        <w:t>backgrounds</w:t>
      </w:r>
      <w:r w:rsidR="001D248B">
        <w:t xml:space="preserve"> like people </w:t>
      </w:r>
      <w:r w:rsidR="0058329E">
        <w:t xml:space="preserve">who live </w:t>
      </w:r>
      <w:r w:rsidR="00A25072">
        <w:t xml:space="preserve">in places </w:t>
      </w:r>
      <w:r w:rsidR="002457C1">
        <w:t xml:space="preserve">outside </w:t>
      </w:r>
      <w:r w:rsidR="00A25072">
        <w:t xml:space="preserve">of </w:t>
      </w:r>
      <w:r w:rsidR="002457C1">
        <w:t>cities.</w:t>
      </w:r>
    </w:p>
    <w:p w14:paraId="323D2BEC" w14:textId="276896ED" w:rsidR="001D248B" w:rsidRDefault="001D248B" w:rsidP="001D248B"/>
    <w:p w14:paraId="6FCAC5DD" w14:textId="03C8E68A" w:rsidR="001D248B" w:rsidRDefault="001D248B" w:rsidP="001D248B"/>
    <w:p w14:paraId="511593EA" w14:textId="634992AA" w:rsidR="001D248B" w:rsidRDefault="001D248B" w:rsidP="00F75E14">
      <w:pPr>
        <w:pStyle w:val="Heading1"/>
      </w:pPr>
      <w:bookmarkStart w:id="5" w:name="_What_family_/"/>
      <w:bookmarkEnd w:id="5"/>
      <w:r>
        <w:lastRenderedPageBreak/>
        <w:t>What whānau</w:t>
      </w:r>
      <w:r w:rsidR="006A053B">
        <w:t xml:space="preserve"> /</w:t>
      </w:r>
      <w:r>
        <w:t xml:space="preserve"> </w:t>
      </w:r>
      <w:r w:rsidR="006A053B">
        <w:t xml:space="preserve">family </w:t>
      </w:r>
      <w:r>
        <w:t>told us</w:t>
      </w:r>
    </w:p>
    <w:p w14:paraId="43D84FC0" w14:textId="4EB86D3A" w:rsidR="001D248B" w:rsidRDefault="001D248B" w:rsidP="001D248B"/>
    <w:p w14:paraId="5C784720" w14:textId="265F1AB8" w:rsidR="001D248B" w:rsidRDefault="006A053B" w:rsidP="001D248B">
      <w:r>
        <w:rPr>
          <w:noProof/>
        </w:rPr>
        <w:drawing>
          <wp:anchor distT="0" distB="0" distL="114300" distR="114300" simplePos="0" relativeHeight="252061696" behindDoc="0" locked="0" layoutInCell="1" allowOverlap="1" wp14:anchorId="6F352B07" wp14:editId="65D48681">
            <wp:simplePos x="0" y="0"/>
            <wp:positionH relativeFrom="margin">
              <wp:align>left</wp:align>
            </wp:positionH>
            <wp:positionV relativeFrom="paragraph">
              <wp:posOffset>210185</wp:posOffset>
            </wp:positionV>
            <wp:extent cx="1678940" cy="997585"/>
            <wp:effectExtent l="0" t="0" r="0" b="0"/>
            <wp:wrapThrough wrapText="bothSides">
              <wp:wrapPolygon edited="0">
                <wp:start x="0" y="0"/>
                <wp:lineTo x="0" y="21036"/>
                <wp:lineTo x="21322" y="21036"/>
                <wp:lineTo x="21322" y="0"/>
                <wp:lineTo x="0" y="0"/>
              </wp:wrapPolygon>
            </wp:wrapThrough>
            <wp:docPr id="155207949" name="Picture 3" descr="Family S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amily Sat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8940" cy="997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EDA9729" w14:textId="15BA47BF" w:rsidR="001D248B" w:rsidRDefault="006A053B" w:rsidP="001A3075">
      <w:r>
        <w:t xml:space="preserve"> </w:t>
      </w:r>
      <w:r w:rsidR="00F75E14">
        <w:fldChar w:fldCharType="begin"/>
      </w:r>
      <w:r w:rsidR="005D4729">
        <w:instrText xml:space="preserve"> INCLUDEPICTURE "C:\\Users\\Paula\\Library\\Group Containers\\UBF8T346G9.ms\\WebArchiveCopyPasteTempFiles\\com.microsoft.Word\\p.jpeg" \* MERGEFORMAT </w:instrText>
      </w:r>
      <w:r w:rsidR="00000000">
        <w:fldChar w:fldCharType="separate"/>
      </w:r>
      <w:r w:rsidR="00F75E14">
        <w:fldChar w:fldCharType="end"/>
      </w:r>
      <w:r w:rsidR="002457C1">
        <w:t xml:space="preserve">The </w:t>
      </w:r>
      <w:r>
        <w:t xml:space="preserve">whānau / </w:t>
      </w:r>
      <w:r w:rsidR="002457C1">
        <w:t>f</w:t>
      </w:r>
      <w:r w:rsidR="001D248B">
        <w:t xml:space="preserve">amily </w:t>
      </w:r>
      <w:r w:rsidR="002457C1">
        <w:t xml:space="preserve">of disabled people </w:t>
      </w:r>
      <w:r w:rsidR="001D248B">
        <w:t>told us carers must:</w:t>
      </w:r>
    </w:p>
    <w:p w14:paraId="5809C598" w14:textId="0A79102C" w:rsidR="001D248B" w:rsidRDefault="000716FF" w:rsidP="001A3075">
      <w:pPr>
        <w:pStyle w:val="Listtoplevel"/>
      </w:pPr>
      <w:r>
        <w:drawing>
          <wp:anchor distT="0" distB="0" distL="114300" distR="114300" simplePos="0" relativeHeight="252009472" behindDoc="0" locked="0" layoutInCell="1" allowOverlap="1" wp14:anchorId="0A9D7CFB" wp14:editId="51497AE5">
            <wp:simplePos x="0" y="0"/>
            <wp:positionH relativeFrom="margin">
              <wp:align>left</wp:align>
            </wp:positionH>
            <wp:positionV relativeFrom="paragraph">
              <wp:posOffset>337185</wp:posOffset>
            </wp:positionV>
            <wp:extent cx="1649176" cy="1110669"/>
            <wp:effectExtent l="0" t="0" r="8255" b="0"/>
            <wp:wrapNone/>
            <wp:docPr id="1639365191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9365191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9176" cy="11106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248B">
        <w:t>be well</w:t>
      </w:r>
      <w:r w:rsidR="00126CE7">
        <w:t xml:space="preserve"> </w:t>
      </w:r>
      <w:r w:rsidR="001D248B">
        <w:t>trained</w:t>
      </w:r>
    </w:p>
    <w:p w14:paraId="12005B41" w14:textId="094E087A" w:rsidR="001D248B" w:rsidRDefault="00126CE7" w:rsidP="001A3075">
      <w:pPr>
        <w:pStyle w:val="Listtoplevel"/>
      </w:pPr>
      <w:r>
        <w:fldChar w:fldCharType="begin"/>
      </w:r>
      <w:r w:rsidR="005D4729">
        <w:instrText xml:space="preserve"> INCLUDEPICTURE "C:\\Users\\Paula\\Library\\Group Containers\\UBF8T346G9.ms\\WebArchiveCopyPasteTempFiles\\com.microsoft.Word\\p.png" \* MERGEFORMAT </w:instrText>
      </w:r>
      <w:r w:rsidR="00000000">
        <w:fldChar w:fldCharType="separate"/>
      </w:r>
      <w:r>
        <w:fldChar w:fldCharType="end"/>
      </w:r>
      <w:r>
        <w:fldChar w:fldCharType="begin"/>
      </w:r>
      <w:r w:rsidR="005D4729">
        <w:instrText xml:space="preserve"> INCLUDEPICTURE "C:\\Users\\Paula\\Library\\Group Containers\\UBF8T346G9.ms\\WebArchiveCopyPasteTempFiles\\com.microsoft.Word\\p.png" \* MERGEFORMAT </w:instrText>
      </w:r>
      <w:r w:rsidR="00000000">
        <w:fldChar w:fldCharType="separate"/>
      </w:r>
      <w:r>
        <w:fldChar w:fldCharType="end"/>
      </w:r>
      <w:r w:rsidR="001D248B">
        <w:t>work well together</w:t>
      </w:r>
    </w:p>
    <w:p w14:paraId="32B983C3" w14:textId="3CE6B0BE" w:rsidR="001D248B" w:rsidRDefault="006A053B" w:rsidP="001A3075">
      <w:pPr>
        <w:pStyle w:val="Listtoplevel"/>
      </w:pPr>
      <w:r w:rsidRPr="00BD396D">
        <w:drawing>
          <wp:anchor distT="0" distB="0" distL="114300" distR="114300" simplePos="0" relativeHeight="251865088" behindDoc="0" locked="0" layoutInCell="1" allowOverlap="1" wp14:anchorId="7F483375" wp14:editId="7D73E8DA">
            <wp:simplePos x="0" y="0"/>
            <wp:positionH relativeFrom="column">
              <wp:posOffset>807720</wp:posOffset>
            </wp:positionH>
            <wp:positionV relativeFrom="paragraph">
              <wp:posOffset>350520</wp:posOffset>
            </wp:positionV>
            <wp:extent cx="305773" cy="312420"/>
            <wp:effectExtent l="0" t="0" r="0" b="0"/>
            <wp:wrapNone/>
            <wp:docPr id="853508259" name="Picture 1" descr="A red x symbol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3508259" name="Picture 1" descr="A red x symbol on a white background&#10;&#10;Description automatically generated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5773" cy="3124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F3FD6">
        <w:drawing>
          <wp:anchor distT="0" distB="0" distL="114300" distR="114300" simplePos="0" relativeHeight="251864064" behindDoc="0" locked="0" layoutInCell="1" allowOverlap="1" wp14:anchorId="4CAEEAC4" wp14:editId="3ED6CB6A">
            <wp:simplePos x="0" y="0"/>
            <wp:positionH relativeFrom="column">
              <wp:posOffset>0</wp:posOffset>
            </wp:positionH>
            <wp:positionV relativeFrom="paragraph">
              <wp:posOffset>336127</wp:posOffset>
            </wp:positionV>
            <wp:extent cx="1429966" cy="1345685"/>
            <wp:effectExtent l="0" t="0" r="5715" b="635"/>
            <wp:wrapNone/>
            <wp:docPr id="1921193282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1193282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9966" cy="1345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248B">
        <w:t>understand disability</w:t>
      </w:r>
    </w:p>
    <w:p w14:paraId="12009DB2" w14:textId="15822589" w:rsidR="001D248B" w:rsidRDefault="00BD396D" w:rsidP="00BD396D">
      <w:pPr>
        <w:pStyle w:val="Listtoplevel"/>
      </w:pPr>
      <w:r>
        <w:fldChar w:fldCharType="begin"/>
      </w:r>
      <w:r w:rsidR="005D4729">
        <w:instrText xml:space="preserve"> INCLUDEPICTURE "C:\\Users\\Paula\\Library\\Group Containers\\UBF8T346G9.ms\\WebArchiveCopyPasteTempFiles\\com.microsoft.Word\\p.jpeg" \* MERGEFORMAT </w:instrText>
      </w:r>
      <w:r w:rsidR="00000000">
        <w:fldChar w:fldCharType="separate"/>
      </w:r>
      <w:r>
        <w:fldChar w:fldCharType="end"/>
      </w:r>
      <w:r>
        <w:fldChar w:fldCharType="begin"/>
      </w:r>
      <w:r w:rsidR="005D4729">
        <w:instrText xml:space="preserve"> INCLUDEPICTURE "C:\\Users\\Paula\\Library\\Group Containers\\UBF8T346G9.ms\\WebArchiveCopyPasteTempFiles\\com.microsoft.Word\\p.jpeg" \* MERGEFORMAT </w:instrText>
      </w:r>
      <w:r w:rsidR="00000000">
        <w:fldChar w:fldCharType="separate"/>
      </w:r>
      <w:r>
        <w:fldChar w:fldCharType="end"/>
      </w:r>
      <w:r w:rsidR="001D248B">
        <w:t>communicate in a clear way.</w:t>
      </w:r>
    </w:p>
    <w:p w14:paraId="3CAE5E93" w14:textId="4B7A4A31" w:rsidR="001D248B" w:rsidRDefault="001D248B" w:rsidP="001D248B"/>
    <w:p w14:paraId="086F0DFD" w14:textId="09F5ECF7" w:rsidR="001D248B" w:rsidRDefault="00A25072" w:rsidP="001D248B">
      <w:r>
        <w:rPr>
          <w:noProof/>
        </w:rPr>
        <w:drawing>
          <wp:anchor distT="0" distB="0" distL="114300" distR="114300" simplePos="0" relativeHeight="251857920" behindDoc="0" locked="0" layoutInCell="1" allowOverlap="1" wp14:anchorId="34817C07" wp14:editId="2BCE3B44">
            <wp:simplePos x="0" y="0"/>
            <wp:positionH relativeFrom="margin">
              <wp:posOffset>-865</wp:posOffset>
            </wp:positionH>
            <wp:positionV relativeFrom="paragraph">
              <wp:posOffset>167775</wp:posOffset>
            </wp:positionV>
            <wp:extent cx="1635125" cy="1208405"/>
            <wp:effectExtent l="0" t="0" r="3175" b="0"/>
            <wp:wrapNone/>
            <wp:docPr id="487156363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7156363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5125" cy="1208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785B8F" w14:textId="50084104" w:rsidR="001D248B" w:rsidRDefault="001D248B" w:rsidP="001D248B">
      <w:r>
        <w:t xml:space="preserve">They </w:t>
      </w:r>
      <w:r w:rsidR="002457C1">
        <w:t xml:space="preserve">also </w:t>
      </w:r>
      <w:r>
        <w:t>want</w:t>
      </w:r>
      <w:r w:rsidR="00113B3E">
        <w:t xml:space="preserve"> </w:t>
      </w:r>
      <w:r>
        <w:t xml:space="preserve">their </w:t>
      </w:r>
      <w:r w:rsidR="001A3075">
        <w:t xml:space="preserve">own </w:t>
      </w:r>
      <w:r>
        <w:t>caregiving work</w:t>
      </w:r>
      <w:r w:rsidR="00A25072">
        <w:t xml:space="preserve"> to be</w:t>
      </w:r>
      <w:r>
        <w:t>:</w:t>
      </w:r>
    </w:p>
    <w:p w14:paraId="4F5D3CB6" w14:textId="7C8FDCCF" w:rsidR="001D248B" w:rsidRDefault="00A25072" w:rsidP="001A3075">
      <w:pPr>
        <w:pStyle w:val="Listtoplevel"/>
      </w:pPr>
      <w:r>
        <w:drawing>
          <wp:anchor distT="0" distB="0" distL="114300" distR="114300" simplePos="0" relativeHeight="251999232" behindDoc="0" locked="0" layoutInCell="1" allowOverlap="1" wp14:anchorId="1E43EA78" wp14:editId="37E02DE4">
            <wp:simplePos x="0" y="0"/>
            <wp:positionH relativeFrom="margin">
              <wp:align>left</wp:align>
            </wp:positionH>
            <wp:positionV relativeFrom="paragraph">
              <wp:posOffset>497286</wp:posOffset>
            </wp:positionV>
            <wp:extent cx="1600200" cy="1131187"/>
            <wp:effectExtent l="0" t="0" r="0" b="0"/>
            <wp:wrapNone/>
            <wp:docPr id="1126728868" name="Picture 112672886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8712324" name="Picture 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3808" cy="11337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26CE7">
        <w:fldChar w:fldCharType="begin"/>
      </w:r>
      <w:r w:rsidR="005D4729">
        <w:instrText xml:space="preserve"> INCLUDEPICTURE "C:\\Users\\Paula\\Library\\Group Containers\\UBF8T346G9.ms\\WebArchiveCopyPasteTempFiles\\com.microsoft.Word\\p.jpeg" \* MERGEFORMAT </w:instrText>
      </w:r>
      <w:r w:rsidR="00000000">
        <w:fldChar w:fldCharType="separate"/>
      </w:r>
      <w:r w:rsidR="00126CE7">
        <w:fldChar w:fldCharType="end"/>
      </w:r>
      <w:r w:rsidR="001D248B">
        <w:t xml:space="preserve">noticed / </w:t>
      </w:r>
      <w:r w:rsidR="002457C1">
        <w:t>given thanks for</w:t>
      </w:r>
    </w:p>
    <w:p w14:paraId="46EF020F" w14:textId="01BA9CA0" w:rsidR="001D248B" w:rsidRDefault="00BD396D" w:rsidP="001A3075">
      <w:pPr>
        <w:pStyle w:val="Listtoplevel"/>
      </w:pPr>
      <w:r>
        <w:t>paid</w:t>
      </w:r>
      <w:r w:rsidR="001D248B">
        <w:t>.</w:t>
      </w:r>
    </w:p>
    <w:p w14:paraId="5A2EE186" w14:textId="38B5C235" w:rsidR="001D248B" w:rsidRDefault="00126CE7" w:rsidP="001D248B">
      <w:r>
        <w:fldChar w:fldCharType="begin"/>
      </w:r>
      <w:r w:rsidR="005D4729">
        <w:instrText xml:space="preserve"> INCLUDEPICTURE "C:\\Users\\Paula\\Library\\Group Containers\\UBF8T346G9.ms\\WebArchiveCopyPasteTempFiles\\com.microsoft.Word\\p.jpeg" \* MERGEFORMAT </w:instrText>
      </w:r>
      <w:r w:rsidR="00000000">
        <w:fldChar w:fldCharType="separate"/>
      </w:r>
      <w:r>
        <w:fldChar w:fldCharType="end"/>
      </w:r>
    </w:p>
    <w:p w14:paraId="1293D544" w14:textId="32ADC781" w:rsidR="00126CE7" w:rsidRDefault="00126CE7">
      <w:pPr>
        <w:spacing w:line="240" w:lineRule="auto"/>
        <w:ind w:left="0"/>
      </w:pPr>
      <w:r>
        <w:br w:type="page"/>
      </w:r>
    </w:p>
    <w:p w14:paraId="538EB6FB" w14:textId="2B4313FC" w:rsidR="001D248B" w:rsidRDefault="005112C0" w:rsidP="001D248B">
      <w:r>
        <w:lastRenderedPageBreak/>
        <w:t xml:space="preserve">Whānau </w:t>
      </w:r>
      <w:r w:rsidR="00F83EEA" w:rsidRPr="00F83EEA">
        <w:rPr>
          <w:noProof/>
        </w:rPr>
        <w:drawing>
          <wp:anchor distT="0" distB="0" distL="114300" distR="114300" simplePos="0" relativeHeight="251859968" behindDoc="0" locked="0" layoutInCell="1" allowOverlap="1" wp14:anchorId="2AFB62E1" wp14:editId="21C476C6">
            <wp:simplePos x="0" y="0"/>
            <wp:positionH relativeFrom="column">
              <wp:posOffset>102286</wp:posOffset>
            </wp:positionH>
            <wp:positionV relativeFrom="paragraph">
              <wp:posOffset>-269767</wp:posOffset>
            </wp:positionV>
            <wp:extent cx="1512678" cy="1794063"/>
            <wp:effectExtent l="0" t="0" r="0" b="0"/>
            <wp:wrapNone/>
            <wp:docPr id="88077173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077173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2678" cy="17940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/ f</w:t>
      </w:r>
      <w:r w:rsidR="00126CE7">
        <w:t>amily</w:t>
      </w:r>
      <w:r>
        <w:t xml:space="preserve"> </w:t>
      </w:r>
      <w:r w:rsidR="002457C1">
        <w:t xml:space="preserve">of disabled people </w:t>
      </w:r>
      <w:r w:rsidR="001A3075">
        <w:t>also</w:t>
      </w:r>
      <w:r w:rsidR="001D248B">
        <w:t xml:space="preserve"> asked for:</w:t>
      </w:r>
    </w:p>
    <w:p w14:paraId="01316C3A" w14:textId="68B349F6" w:rsidR="001D248B" w:rsidRDefault="002457C1" w:rsidP="00F83EEA">
      <w:pPr>
        <w:pStyle w:val="Listtoplevel"/>
      </w:pPr>
      <w:r>
        <w:drawing>
          <wp:anchor distT="0" distB="0" distL="114300" distR="114300" simplePos="0" relativeHeight="251977728" behindDoc="0" locked="0" layoutInCell="1" allowOverlap="1" wp14:anchorId="612B603B" wp14:editId="69FF807F">
            <wp:simplePos x="0" y="0"/>
            <wp:positionH relativeFrom="column">
              <wp:posOffset>233397</wp:posOffset>
            </wp:positionH>
            <wp:positionV relativeFrom="paragraph">
              <wp:posOffset>936787</wp:posOffset>
            </wp:positionV>
            <wp:extent cx="1218330" cy="1089012"/>
            <wp:effectExtent l="0" t="0" r="1270" b="3810"/>
            <wp:wrapNone/>
            <wp:docPr id="1015928458" name="Picture 7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5928458" name="Picture 7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8330" cy="10890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the same amount of </w:t>
      </w:r>
      <w:r w:rsidR="00FA6AA2">
        <w:t xml:space="preserve">money </w:t>
      </w:r>
      <w:r w:rsidR="001D248B">
        <w:t>for family / non-family carers</w:t>
      </w:r>
    </w:p>
    <w:p w14:paraId="1CEA67D3" w14:textId="276770E0" w:rsidR="001D248B" w:rsidRPr="007629CA" w:rsidRDefault="007629CA" w:rsidP="001A3075">
      <w:pPr>
        <w:pStyle w:val="Listtoplevel"/>
      </w:pPr>
      <w:r w:rsidRPr="008A4E55">
        <w:rPr>
          <w:b/>
          <w:bCs/>
        </w:rPr>
        <w:fldChar w:fldCharType="begin"/>
      </w:r>
      <w:r w:rsidR="005D4729">
        <w:rPr>
          <w:b/>
          <w:bCs/>
        </w:rPr>
        <w:instrText xml:space="preserve"> INCLUDEPICTURE "C:\\Users\\Paula\\Library\\Group Containers\\UBF8T346G9.ms\\WebArchiveCopyPasteTempFiles\\com.microsoft.Word\\p.jpeg" \* MERGEFORMAT </w:instrText>
      </w:r>
      <w:r w:rsidR="00000000">
        <w:rPr>
          <w:b/>
          <w:bCs/>
        </w:rPr>
        <w:fldChar w:fldCharType="separate"/>
      </w:r>
      <w:r w:rsidRPr="008A4E55">
        <w:rPr>
          <w:b/>
          <w:bCs/>
        </w:rPr>
        <w:fldChar w:fldCharType="end"/>
      </w:r>
      <w:r w:rsidR="001D248B" w:rsidRPr="008A4E55">
        <w:rPr>
          <w:b/>
          <w:bCs/>
        </w:rPr>
        <w:t xml:space="preserve">accessible </w:t>
      </w:r>
      <w:r w:rsidR="001D248B" w:rsidRPr="00D46D85">
        <w:rPr>
          <w:b/>
          <w:bCs/>
        </w:rPr>
        <w:t>employment opportunities</w:t>
      </w:r>
    </w:p>
    <w:p w14:paraId="0F547B69" w14:textId="2D9B3AB6" w:rsidR="001D248B" w:rsidRDefault="002457C1" w:rsidP="001A3075">
      <w:pPr>
        <w:pStyle w:val="Listtoplevel"/>
      </w:pPr>
      <w:r>
        <w:drawing>
          <wp:anchor distT="0" distB="0" distL="114300" distR="114300" simplePos="0" relativeHeight="251860992" behindDoc="0" locked="0" layoutInCell="1" allowOverlap="1" wp14:anchorId="0C3AC69F" wp14:editId="183A41E8">
            <wp:simplePos x="0" y="0"/>
            <wp:positionH relativeFrom="column">
              <wp:posOffset>281429</wp:posOffset>
            </wp:positionH>
            <wp:positionV relativeFrom="paragraph">
              <wp:posOffset>205740</wp:posOffset>
            </wp:positionV>
            <wp:extent cx="1174166" cy="1285663"/>
            <wp:effectExtent l="0" t="0" r="0" b="0"/>
            <wp:wrapNone/>
            <wp:docPr id="987704237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7704237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4166" cy="12856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248B">
        <w:t xml:space="preserve">training for </w:t>
      </w:r>
      <w:r w:rsidR="00C64E9B">
        <w:fldChar w:fldCharType="begin"/>
      </w:r>
      <w:r w:rsidR="005D4729">
        <w:instrText xml:space="preserve"> INCLUDEPICTURE "C:\\Users\\Paula\\Library\\Group Containers\\UBF8T346G9.ms\\WebArchiveCopyPasteTempFiles\\com.microsoft.Word\\p.png" \* MERGEFORMAT </w:instrText>
      </w:r>
      <w:r w:rsidR="00000000">
        <w:fldChar w:fldCharType="separate"/>
      </w:r>
      <w:r w:rsidR="00C64E9B">
        <w:fldChar w:fldCharType="end"/>
      </w:r>
      <w:r w:rsidR="001D248B">
        <w:t xml:space="preserve">whānau </w:t>
      </w:r>
      <w:r w:rsidR="005112C0">
        <w:t xml:space="preserve">/ family </w:t>
      </w:r>
      <w:r w:rsidR="001D248B">
        <w:t xml:space="preserve">to </w:t>
      </w:r>
      <w:r w:rsidR="00BD396D">
        <w:t xml:space="preserve">keep on </w:t>
      </w:r>
      <w:r w:rsidR="001D248B">
        <w:t>learn</w:t>
      </w:r>
      <w:r w:rsidR="00BD396D">
        <w:t>ing</w:t>
      </w:r>
      <w:r w:rsidR="001D248B">
        <w:t xml:space="preserve"> more skills.</w:t>
      </w:r>
    </w:p>
    <w:p w14:paraId="370F3061" w14:textId="79E74458" w:rsidR="001D248B" w:rsidRPr="00D46D85" w:rsidRDefault="001D248B" w:rsidP="001D248B">
      <w:pPr>
        <w:rPr>
          <w:sz w:val="28"/>
          <w:szCs w:val="20"/>
        </w:rPr>
      </w:pPr>
    </w:p>
    <w:p w14:paraId="2ADADAC9" w14:textId="67077120" w:rsidR="00AE6F3D" w:rsidRPr="00D46D85" w:rsidRDefault="002E6CD8" w:rsidP="001D248B">
      <w:pPr>
        <w:rPr>
          <w:sz w:val="28"/>
          <w:szCs w:val="20"/>
        </w:rPr>
      </w:pPr>
      <w:r w:rsidRPr="00D46D85">
        <w:rPr>
          <w:noProof/>
          <w:sz w:val="28"/>
          <w:szCs w:val="20"/>
          <w:lang w:val="en-NZ" w:eastAsia="en-NZ"/>
        </w:rPr>
        <mc:AlternateContent>
          <mc:Choice Requires="wps">
            <w:drawing>
              <wp:anchor distT="0" distB="0" distL="114300" distR="114300" simplePos="0" relativeHeight="252034048" behindDoc="1" locked="0" layoutInCell="1" allowOverlap="1" wp14:anchorId="2E19958F" wp14:editId="441EB050">
                <wp:simplePos x="0" y="0"/>
                <wp:positionH relativeFrom="margin">
                  <wp:posOffset>2232660</wp:posOffset>
                </wp:positionH>
                <wp:positionV relativeFrom="paragraph">
                  <wp:posOffset>285115</wp:posOffset>
                </wp:positionV>
                <wp:extent cx="3665220" cy="4427220"/>
                <wp:effectExtent l="0" t="0" r="0" b="0"/>
                <wp:wrapNone/>
                <wp:docPr id="677176033" name="Rectangle 6771760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65220" cy="4427220"/>
                        </a:xfrm>
                        <a:prstGeom prst="rect">
                          <a:avLst/>
                        </a:prstGeom>
                        <a:solidFill>
                          <a:srgbClr val="CCCC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3072F2" id="Rectangle 677176033" o:spid="_x0000_s1026" style="position:absolute;margin-left:175.8pt;margin-top:22.45pt;width:288.6pt;height:348.6pt;z-index:-251282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" fillcolor="#ccf" stroked="f" strokeweight="1pt">
                <w10:wrap anchorx="margin"/>
              </v:rect>
            </w:pict>
          </mc:Fallback>
        </mc:AlternateContent>
      </w:r>
    </w:p>
    <w:p w14:paraId="4C1E9592" w14:textId="601AF85D" w:rsidR="005E1481" w:rsidRDefault="00D62670" w:rsidP="001D248B">
      <w:r>
        <w:rPr>
          <w:noProof/>
        </w:rPr>
        <w:drawing>
          <wp:anchor distT="0" distB="0" distL="114300" distR="114300" simplePos="0" relativeHeight="252035072" behindDoc="0" locked="0" layoutInCell="1" allowOverlap="1" wp14:anchorId="101C6508" wp14:editId="585DACE5">
            <wp:simplePos x="0" y="0"/>
            <wp:positionH relativeFrom="margin">
              <wp:posOffset>20320</wp:posOffset>
            </wp:positionH>
            <wp:positionV relativeFrom="paragraph">
              <wp:posOffset>102235</wp:posOffset>
            </wp:positionV>
            <wp:extent cx="1479433" cy="1510416"/>
            <wp:effectExtent l="0" t="0" r="6985" b="0"/>
            <wp:wrapNone/>
            <wp:docPr id="756834827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6834827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9433" cy="15104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A1A32">
        <w:fldChar w:fldCharType="begin"/>
      </w:r>
      <w:r w:rsidR="005D4729">
        <w:instrText xml:space="preserve"> INCLUDEPICTURE "C:\\Users\\Paula\\Library\\Group Containers\\UBF8T346G9.ms\\WebArchiveCopyPasteTempFiles\\com.microsoft.Word\\p.jpeg" \* MERGEFORMAT </w:instrText>
      </w:r>
      <w:r w:rsidR="00000000">
        <w:fldChar w:fldCharType="separate"/>
      </w:r>
      <w:r w:rsidR="005A1A32">
        <w:fldChar w:fldCharType="end"/>
      </w:r>
      <w:r w:rsidR="00AE6F3D" w:rsidRPr="008A4E55">
        <w:rPr>
          <w:b/>
          <w:bCs/>
        </w:rPr>
        <w:t>Accessible</w:t>
      </w:r>
      <w:r w:rsidR="00AE6F3D">
        <w:t xml:space="preserve"> </w:t>
      </w:r>
      <w:r w:rsidR="00D46D85" w:rsidRPr="00D46D85">
        <w:rPr>
          <w:b/>
          <w:bCs/>
        </w:rPr>
        <w:t>employment opportunities</w:t>
      </w:r>
      <w:r w:rsidR="00D46D85">
        <w:t xml:space="preserve"> </w:t>
      </w:r>
      <w:proofErr w:type="gramStart"/>
      <w:r w:rsidR="00AE6F3D">
        <w:t>means</w:t>
      </w:r>
      <w:proofErr w:type="gramEnd"/>
      <w:r w:rsidR="005E1481">
        <w:t xml:space="preserve"> things like:</w:t>
      </w:r>
    </w:p>
    <w:p w14:paraId="1F4A6B13" w14:textId="4398E190" w:rsidR="00A53D25" w:rsidRDefault="00A53D25" w:rsidP="005E1481">
      <w:pPr>
        <w:pStyle w:val="ListParagraph"/>
        <w:numPr>
          <w:ilvl w:val="0"/>
          <w:numId w:val="16"/>
        </w:numPr>
        <w:ind w:left="4253" w:hanging="567"/>
      </w:pPr>
      <w:r>
        <w:t xml:space="preserve">being able to do training while </w:t>
      </w:r>
      <w:proofErr w:type="gramStart"/>
      <w:r>
        <w:t>working</w:t>
      </w:r>
      <w:proofErr w:type="gramEnd"/>
      <w:r>
        <w:t xml:space="preserve"> </w:t>
      </w:r>
    </w:p>
    <w:p w14:paraId="5BD7135D" w14:textId="05B6F795" w:rsidR="00D46D85" w:rsidRDefault="004A5405" w:rsidP="00D46D85">
      <w:pPr>
        <w:pStyle w:val="Listtoplevel"/>
        <w:ind w:right="-188"/>
      </w:pPr>
      <w:r w:rsidRPr="004A5405">
        <w:drawing>
          <wp:anchor distT="0" distB="0" distL="114300" distR="114300" simplePos="0" relativeHeight="252071936" behindDoc="0" locked="0" layoutInCell="1" allowOverlap="1" wp14:anchorId="5D30FC0C" wp14:editId="7F2DCE96">
            <wp:simplePos x="0" y="0"/>
            <wp:positionH relativeFrom="column">
              <wp:posOffset>190500</wp:posOffset>
            </wp:positionH>
            <wp:positionV relativeFrom="paragraph">
              <wp:posOffset>31115</wp:posOffset>
            </wp:positionV>
            <wp:extent cx="1152525" cy="1152525"/>
            <wp:effectExtent l="0" t="0" r="9525" b="9525"/>
            <wp:wrapThrough wrapText="bothSides">
              <wp:wrapPolygon edited="0">
                <wp:start x="8212" y="714"/>
                <wp:lineTo x="1428" y="7498"/>
                <wp:lineTo x="0" y="15352"/>
                <wp:lineTo x="0" y="18208"/>
                <wp:lineTo x="2142" y="21421"/>
                <wp:lineTo x="15709" y="21421"/>
                <wp:lineTo x="19279" y="20707"/>
                <wp:lineTo x="21421" y="19993"/>
                <wp:lineTo x="21421" y="16066"/>
                <wp:lineTo x="21064" y="6783"/>
                <wp:lineTo x="18922" y="4998"/>
                <wp:lineTo x="12139" y="714"/>
                <wp:lineTo x="8212" y="714"/>
              </wp:wrapPolygon>
            </wp:wrapThrough>
            <wp:docPr id="1611522354" name="Picture 1" descr="A person reading a boo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1522354" name="Picture 1" descr="A person reading a book&#10;&#10;Description automatically generated"/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2525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46D85">
        <w:t>mak</w:t>
      </w:r>
      <w:r w:rsidR="00867342">
        <w:t>ing</w:t>
      </w:r>
      <w:r w:rsidR="00D46D85">
        <w:t xml:space="preserve"> the training affordable</w:t>
      </w:r>
    </w:p>
    <w:p w14:paraId="7658C72A" w14:textId="67F1C24B" w:rsidR="00D46D85" w:rsidRDefault="004A5405" w:rsidP="004A5405">
      <w:pPr>
        <w:pStyle w:val="Listtoplevel"/>
      </w:pPr>
      <w:r w:rsidRPr="004A5405">
        <w:drawing>
          <wp:anchor distT="0" distB="0" distL="114300" distR="114300" simplePos="0" relativeHeight="252070912" behindDoc="1" locked="0" layoutInCell="1" allowOverlap="1" wp14:anchorId="5DB850D4" wp14:editId="2BC301F5">
            <wp:simplePos x="0" y="0"/>
            <wp:positionH relativeFrom="column">
              <wp:posOffset>104775</wp:posOffset>
            </wp:positionH>
            <wp:positionV relativeFrom="paragraph">
              <wp:posOffset>809625</wp:posOffset>
            </wp:positionV>
            <wp:extent cx="1304925" cy="1304925"/>
            <wp:effectExtent l="0" t="0" r="9525" b="9525"/>
            <wp:wrapNone/>
            <wp:docPr id="5626152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615287" name=""/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4925" cy="1304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46D85">
        <w:t>ha</w:t>
      </w:r>
      <w:r w:rsidR="004040B7">
        <w:t>ving</w:t>
      </w:r>
      <w:r w:rsidR="00D46D85">
        <w:t xml:space="preserve"> training information in </w:t>
      </w:r>
      <w:r w:rsidRPr="004A5405">
        <w:t xml:space="preserve"> </w:t>
      </w:r>
      <w:r w:rsidR="00D46D85">
        <w:t>ways that people can understand</w:t>
      </w:r>
    </w:p>
    <w:p w14:paraId="658FE683" w14:textId="09DBB8CF" w:rsidR="00AE6F3D" w:rsidRDefault="00D46D85" w:rsidP="00D62670">
      <w:pPr>
        <w:pStyle w:val="Listtoplevel"/>
      </w:pPr>
      <w:r>
        <w:t>hav</w:t>
      </w:r>
      <w:r w:rsidR="004040B7">
        <w:t>ing</w:t>
      </w:r>
      <w:r>
        <w:t xml:space="preserve"> choice</w:t>
      </w:r>
      <w:r w:rsidR="004040B7">
        <w:t>s</w:t>
      </w:r>
      <w:r>
        <w:t xml:space="preserve"> of online or face to face training</w:t>
      </w:r>
      <w:r w:rsidR="00867342">
        <w:t>.</w:t>
      </w:r>
    </w:p>
    <w:p w14:paraId="4EDC891C" w14:textId="77777777" w:rsidR="005112C0" w:rsidRDefault="001D248B" w:rsidP="00D7500F">
      <w:pPr>
        <w:pStyle w:val="Heading1"/>
      </w:pPr>
      <w:bookmarkStart w:id="6" w:name="_What_service_providers"/>
      <w:bookmarkEnd w:id="6"/>
      <w:r>
        <w:lastRenderedPageBreak/>
        <w:t xml:space="preserve">What service providers / </w:t>
      </w:r>
    </w:p>
    <w:p w14:paraId="452002CD" w14:textId="2E821140" w:rsidR="001D248B" w:rsidRDefault="001D248B" w:rsidP="00D7500F">
      <w:pPr>
        <w:pStyle w:val="Heading1"/>
      </w:pPr>
      <w:r>
        <w:t xml:space="preserve">support workers told </w:t>
      </w:r>
      <w:proofErr w:type="gramStart"/>
      <w:r>
        <w:t>us</w:t>
      </w:r>
      <w:proofErr w:type="gramEnd"/>
    </w:p>
    <w:p w14:paraId="78184CC2" w14:textId="77777777" w:rsidR="001D248B" w:rsidRDefault="001D248B" w:rsidP="001D248B"/>
    <w:p w14:paraId="4B301C12" w14:textId="48A13A8D" w:rsidR="001A3075" w:rsidRDefault="00D7500F" w:rsidP="001D248B">
      <w:r>
        <w:rPr>
          <w:noProof/>
        </w:rPr>
        <w:drawing>
          <wp:anchor distT="0" distB="0" distL="114300" distR="114300" simplePos="0" relativeHeight="251862016" behindDoc="0" locked="0" layoutInCell="1" allowOverlap="1" wp14:anchorId="4B59F481" wp14:editId="5C5B4C0E">
            <wp:simplePos x="0" y="0"/>
            <wp:positionH relativeFrom="column">
              <wp:posOffset>8890</wp:posOffset>
            </wp:positionH>
            <wp:positionV relativeFrom="paragraph">
              <wp:posOffset>262890</wp:posOffset>
            </wp:positionV>
            <wp:extent cx="1616075" cy="1316355"/>
            <wp:effectExtent l="0" t="0" r="0" b="4445"/>
            <wp:wrapNone/>
            <wp:docPr id="1301276893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1276893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6075" cy="1316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6960308" w14:textId="5D4EF584" w:rsidR="001D248B" w:rsidRDefault="00D7500F" w:rsidP="001A3075">
      <w:r>
        <w:fldChar w:fldCharType="begin"/>
      </w:r>
      <w:r w:rsidR="005D4729">
        <w:instrText xml:space="preserve"> INCLUDEPICTURE "C:\\Users\\Paula\\Library\\Group Containers\\UBF8T346G9.ms\\WebArchiveCopyPasteTempFiles\\com.microsoft.Word\\p.jpeg" \* MERGEFORMAT </w:instrText>
      </w:r>
      <w:r w:rsidR="00000000">
        <w:fldChar w:fldCharType="separate"/>
      </w:r>
      <w:r>
        <w:fldChar w:fldCharType="end"/>
      </w:r>
      <w:r w:rsidR="001D248B">
        <w:t>Service providers / support workers told us the disability support sector need</w:t>
      </w:r>
      <w:r w:rsidR="00113B3E">
        <w:t>s</w:t>
      </w:r>
      <w:r w:rsidR="00870A74">
        <w:t>:</w:t>
      </w:r>
    </w:p>
    <w:p w14:paraId="4CA3D839" w14:textId="7F97C5BB" w:rsidR="001D248B" w:rsidRDefault="00D7500F" w:rsidP="001A3075">
      <w:pPr>
        <w:pStyle w:val="Listtoplevel"/>
      </w:pPr>
      <w:r>
        <w:drawing>
          <wp:anchor distT="0" distB="0" distL="114300" distR="114300" simplePos="0" relativeHeight="251863040" behindDoc="0" locked="0" layoutInCell="1" allowOverlap="1" wp14:anchorId="54210EB9" wp14:editId="35819BD0">
            <wp:simplePos x="0" y="0"/>
            <wp:positionH relativeFrom="column">
              <wp:posOffset>8890</wp:posOffset>
            </wp:positionH>
            <wp:positionV relativeFrom="paragraph">
              <wp:posOffset>541020</wp:posOffset>
            </wp:positionV>
            <wp:extent cx="1626235" cy="1246505"/>
            <wp:effectExtent l="0" t="0" r="0" b="0"/>
            <wp:wrapNone/>
            <wp:docPr id="2113630130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3630130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235" cy="1246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47109">
        <w:t xml:space="preserve">more </w:t>
      </w:r>
      <w:r w:rsidR="001D248B">
        <w:t>new support workers</w:t>
      </w:r>
      <w:r w:rsidR="00647109">
        <w:t xml:space="preserve"> starting out in the job more often</w:t>
      </w:r>
    </w:p>
    <w:p w14:paraId="6C3FFCFC" w14:textId="42F0DA29" w:rsidR="001D248B" w:rsidRDefault="005112C0" w:rsidP="001A3075">
      <w:pPr>
        <w:pStyle w:val="Listtoplevel"/>
      </w:pPr>
      <w:r>
        <w:drawing>
          <wp:anchor distT="0" distB="0" distL="114300" distR="114300" simplePos="0" relativeHeight="252062720" behindDoc="0" locked="0" layoutInCell="1" allowOverlap="1" wp14:anchorId="1E3434F9" wp14:editId="5F45D65A">
            <wp:simplePos x="0" y="0"/>
            <wp:positionH relativeFrom="column">
              <wp:posOffset>228600</wp:posOffset>
            </wp:positionH>
            <wp:positionV relativeFrom="paragraph">
              <wp:posOffset>972185</wp:posOffset>
            </wp:positionV>
            <wp:extent cx="1238395" cy="1600200"/>
            <wp:effectExtent l="0" t="0" r="0" b="0"/>
            <wp:wrapThrough wrapText="bothSides">
              <wp:wrapPolygon edited="0">
                <wp:start x="0" y="0"/>
                <wp:lineTo x="0" y="21343"/>
                <wp:lineTo x="21268" y="21343"/>
                <wp:lineTo x="21268" y="0"/>
                <wp:lineTo x="0" y="0"/>
              </wp:wrapPolygon>
            </wp:wrapThrough>
            <wp:docPr id="1344646957" name="Picture 4" descr="Support Shopping Choo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Support Shopping Choose"/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395" cy="160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7500F">
        <w:fldChar w:fldCharType="begin"/>
      </w:r>
      <w:r w:rsidR="005D4729">
        <w:instrText xml:space="preserve"> INCLUDEPICTURE "C:\\Users\\Paula\\Library\\Group Containers\\UBF8T346G9.ms\\WebArchiveCopyPasteTempFiles\\com.microsoft.Word\\p.jpeg" \* MERGEFORMAT </w:instrText>
      </w:r>
      <w:r w:rsidR="00000000">
        <w:fldChar w:fldCharType="separate"/>
      </w:r>
      <w:r w:rsidR="00D7500F">
        <w:fldChar w:fldCharType="end"/>
      </w:r>
      <w:r w:rsidR="001D248B">
        <w:t xml:space="preserve">disability support work </w:t>
      </w:r>
      <w:r w:rsidR="001A3075">
        <w:t xml:space="preserve">to be </w:t>
      </w:r>
      <w:r w:rsidR="001D248B">
        <w:t xml:space="preserve">a good </w:t>
      </w:r>
      <w:r w:rsidR="001D248B" w:rsidRPr="008A4E55">
        <w:rPr>
          <w:b/>
          <w:bCs/>
        </w:rPr>
        <w:t>career</w:t>
      </w:r>
      <w:r w:rsidR="001D248B">
        <w:t xml:space="preserve"> choice </w:t>
      </w:r>
    </w:p>
    <w:p w14:paraId="6DD92D81" w14:textId="0DD51770" w:rsidR="001D248B" w:rsidRDefault="005112C0" w:rsidP="001A3075">
      <w:pPr>
        <w:pStyle w:val="Listtoplevel"/>
      </w:pPr>
      <w:r>
        <w:t xml:space="preserve"> </w:t>
      </w:r>
      <w:r w:rsidR="00F37740">
        <w:fldChar w:fldCharType="begin"/>
      </w:r>
      <w:r w:rsidR="005D4729">
        <w:instrText xml:space="preserve"> INCLUDEPICTURE "C:\\Users\\Paula\\Library\\Group Containers\\UBF8T346G9.ms\\WebArchiveCopyPasteTempFiles\\com.microsoft.Word\\p.jpeg" \* MERGEFORMAT </w:instrText>
      </w:r>
      <w:r w:rsidR="00000000">
        <w:fldChar w:fldCharType="separate"/>
      </w:r>
      <w:r w:rsidR="00F37740">
        <w:fldChar w:fldCharType="end"/>
      </w:r>
      <w:r w:rsidR="001D248B">
        <w:t xml:space="preserve">more support </w:t>
      </w:r>
      <w:r w:rsidR="001A3075">
        <w:t xml:space="preserve">workers so that </w:t>
      </w:r>
      <w:r w:rsidR="00F37740">
        <w:t>everyone</w:t>
      </w:r>
      <w:r w:rsidR="001A3075">
        <w:t xml:space="preserve"> </w:t>
      </w:r>
      <w:r w:rsidR="00113B3E">
        <w:t xml:space="preserve">has </w:t>
      </w:r>
      <w:r w:rsidR="001A3075">
        <w:t>enough time to learn new ways of working</w:t>
      </w:r>
      <w:r w:rsidR="001D248B">
        <w:t>.</w:t>
      </w:r>
    </w:p>
    <w:p w14:paraId="3FB3A5AD" w14:textId="77777777" w:rsidR="001D248B" w:rsidRDefault="001D248B" w:rsidP="001D248B"/>
    <w:p w14:paraId="67BA3046" w14:textId="56DDBC8C" w:rsidR="005A1A32" w:rsidRDefault="002E6CD8" w:rsidP="001D248B">
      <w:r w:rsidRPr="00BD34B6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037120" behindDoc="1" locked="0" layoutInCell="1" allowOverlap="1" wp14:anchorId="416E5B45" wp14:editId="630A6049">
                <wp:simplePos x="0" y="0"/>
                <wp:positionH relativeFrom="margin">
                  <wp:posOffset>2171701</wp:posOffset>
                </wp:positionH>
                <wp:positionV relativeFrom="paragraph">
                  <wp:posOffset>262414</wp:posOffset>
                </wp:positionV>
                <wp:extent cx="3543300" cy="1134110"/>
                <wp:effectExtent l="0" t="0" r="0" b="8890"/>
                <wp:wrapNone/>
                <wp:docPr id="1282221417" name="Rectangle 12822214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3300" cy="1134110"/>
                        </a:xfrm>
                        <a:prstGeom prst="rect">
                          <a:avLst/>
                        </a:prstGeom>
                        <a:solidFill>
                          <a:srgbClr val="CCCC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420507" id="Rectangle 1282221417" o:spid="_x0000_s1026" style="position:absolute;margin-left:171pt;margin-top:20.65pt;width:279pt;height:89.3pt;z-index:-251279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" fillcolor="#ccf" stroked="f" strokeweight="1pt">
                <w10:wrap anchorx="margin"/>
              </v:rect>
            </w:pict>
          </mc:Fallback>
        </mc:AlternateContent>
      </w:r>
      <w:r w:rsidR="005A1A32">
        <w:rPr>
          <w:noProof/>
        </w:rPr>
        <w:drawing>
          <wp:anchor distT="0" distB="0" distL="114300" distR="114300" simplePos="0" relativeHeight="252038144" behindDoc="0" locked="0" layoutInCell="1" allowOverlap="1" wp14:anchorId="39EA152A" wp14:editId="5A83869D">
            <wp:simplePos x="0" y="0"/>
            <wp:positionH relativeFrom="margin">
              <wp:align>left</wp:align>
            </wp:positionH>
            <wp:positionV relativeFrom="paragraph">
              <wp:posOffset>315807</wp:posOffset>
            </wp:positionV>
            <wp:extent cx="1615440" cy="909955"/>
            <wp:effectExtent l="0" t="0" r="0" b="4445"/>
            <wp:wrapNone/>
            <wp:docPr id="1254542402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4542402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5440" cy="909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E57C01" w14:textId="158F5D35" w:rsidR="005A1A32" w:rsidRDefault="005A1A32" w:rsidP="001D248B">
      <w:r>
        <w:fldChar w:fldCharType="begin"/>
      </w:r>
      <w:r w:rsidR="005D4729">
        <w:instrText xml:space="preserve"> INCLUDEPICTURE "C:\\Users\\Paula\\Library\\Group Containers\\UBF8T346G9.ms\\WebArchiveCopyPasteTempFiles\\com.microsoft.Word\\p.jpeg" \* MERGEFORMAT </w:instrText>
      </w:r>
      <w:r w:rsidR="00000000">
        <w:fldChar w:fldCharType="separate"/>
      </w:r>
      <w:r>
        <w:fldChar w:fldCharType="end"/>
      </w:r>
      <w:r w:rsidRPr="008A4E55">
        <w:rPr>
          <w:b/>
          <w:bCs/>
        </w:rPr>
        <w:t>Career</w:t>
      </w:r>
      <w:r>
        <w:t xml:space="preserve"> means the work you choose to do for </w:t>
      </w:r>
      <w:r w:rsidR="005112C0">
        <w:t xml:space="preserve">a long time </w:t>
      </w:r>
      <w:r>
        <w:t>not just for a short time.</w:t>
      </w:r>
    </w:p>
    <w:p w14:paraId="69E7A268" w14:textId="1BAF9B7B" w:rsidR="00F37740" w:rsidRDefault="00F37740">
      <w:pPr>
        <w:spacing w:line="240" w:lineRule="auto"/>
        <w:ind w:left="0"/>
      </w:pPr>
      <w:r>
        <w:br w:type="page"/>
      </w:r>
    </w:p>
    <w:p w14:paraId="108C2578" w14:textId="128479BC" w:rsidR="00F37740" w:rsidRDefault="00836A64" w:rsidP="001A3075">
      <w:r>
        <w:rPr>
          <w:noProof/>
        </w:rPr>
        <w:lastRenderedPageBreak/>
        <w:drawing>
          <wp:anchor distT="0" distB="0" distL="114300" distR="114300" simplePos="0" relativeHeight="251874304" behindDoc="0" locked="0" layoutInCell="1" allowOverlap="1" wp14:anchorId="492679C6" wp14:editId="26ED1BA2">
            <wp:simplePos x="0" y="0"/>
            <wp:positionH relativeFrom="margin">
              <wp:posOffset>-123290</wp:posOffset>
            </wp:positionH>
            <wp:positionV relativeFrom="paragraph">
              <wp:posOffset>-29210</wp:posOffset>
            </wp:positionV>
            <wp:extent cx="1623898" cy="1623898"/>
            <wp:effectExtent l="0" t="0" r="0" b="1905"/>
            <wp:wrapNone/>
            <wp:docPr id="940634295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0634295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3898" cy="16238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fldChar w:fldCharType="begin"/>
      </w:r>
      <w:r w:rsidR="005D4729">
        <w:instrText xml:space="preserve"> INCLUDEPICTURE "C:\\Users\\Paula\\Library\\Group Containers\\UBF8T346G9.ms\\WebArchiveCopyPasteTempFiles\\com.microsoft.Word\\p.jpeg" \* MERGEFORMAT </w:instrText>
      </w:r>
      <w:r w:rsidR="00000000">
        <w:fldChar w:fldCharType="separate"/>
      </w:r>
      <w:r>
        <w:fldChar w:fldCharType="end"/>
      </w:r>
      <w:r w:rsidR="00293877">
        <w:fldChar w:fldCharType="begin"/>
      </w:r>
      <w:r w:rsidR="005D4729">
        <w:instrText xml:space="preserve"> INCLUDEPICTURE "C:\\Users\\Paula\\Library\\Group Containers\\UBF8T346G9.ms\\WebArchiveCopyPasteTempFiles\\com.microsoft.Word\\p.jpeg" \* MERGEFORMAT </w:instrText>
      </w:r>
      <w:r w:rsidR="00000000">
        <w:fldChar w:fldCharType="separate"/>
      </w:r>
      <w:r w:rsidR="00293877">
        <w:fldChar w:fldCharType="end"/>
      </w:r>
      <w:r w:rsidR="00F37740">
        <w:t>Service providers / support workers</w:t>
      </w:r>
      <w:r w:rsidR="001D248B">
        <w:t xml:space="preserve"> told us it </w:t>
      </w:r>
      <w:r w:rsidR="00113B3E">
        <w:t xml:space="preserve">is </w:t>
      </w:r>
      <w:r w:rsidR="00F37740">
        <w:t>hard to:</w:t>
      </w:r>
    </w:p>
    <w:p w14:paraId="74D6D79D" w14:textId="2C7E60B2" w:rsidR="00F37740" w:rsidRDefault="00836A64" w:rsidP="00F37740">
      <w:pPr>
        <w:pStyle w:val="Listtoplevel"/>
      </w:pPr>
      <w:r>
        <w:t>find</w:t>
      </w:r>
      <w:r w:rsidR="001D248B">
        <w:t xml:space="preserve"> new workers</w:t>
      </w:r>
    </w:p>
    <w:p w14:paraId="149EACC2" w14:textId="66AF6BE3" w:rsidR="00F37740" w:rsidRDefault="00DF27BD" w:rsidP="00363FEE">
      <w:pPr>
        <w:pStyle w:val="Listtoplevel"/>
      </w:pPr>
      <w:r w:rsidRPr="00363FEE">
        <w:drawing>
          <wp:anchor distT="0" distB="0" distL="114300" distR="114300" simplePos="0" relativeHeight="251875328" behindDoc="0" locked="0" layoutInCell="1" allowOverlap="1" wp14:anchorId="65BE90B7" wp14:editId="7149D098">
            <wp:simplePos x="0" y="0"/>
            <wp:positionH relativeFrom="column">
              <wp:posOffset>38735</wp:posOffset>
            </wp:positionH>
            <wp:positionV relativeFrom="paragraph">
              <wp:posOffset>400685</wp:posOffset>
            </wp:positionV>
            <wp:extent cx="1268009" cy="1682885"/>
            <wp:effectExtent l="0" t="0" r="2540" b="0"/>
            <wp:wrapNone/>
            <wp:docPr id="1866740664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6740664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27" cy="16855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6A64">
        <w:t xml:space="preserve">get </w:t>
      </w:r>
      <w:r w:rsidR="00836A64">
        <w:fldChar w:fldCharType="begin"/>
      </w:r>
      <w:r w:rsidR="005D4729">
        <w:instrText xml:space="preserve"> INCLUDEPICTURE "C:\\Users\\Paula\\Library\\Group Containers\\UBF8T346G9.ms\\WebArchiveCopyPasteTempFiles\\com.microsoft.Word\\p.png" \* MERGEFORMAT </w:instrText>
      </w:r>
      <w:r w:rsidR="00000000">
        <w:fldChar w:fldCharType="separate"/>
      </w:r>
      <w:r w:rsidR="00836A64">
        <w:fldChar w:fldCharType="end"/>
      </w:r>
      <w:r w:rsidR="001D248B">
        <w:t>workers</w:t>
      </w:r>
      <w:r w:rsidR="00836A64">
        <w:t xml:space="preserve"> to stay</w:t>
      </w:r>
      <w:r w:rsidR="00647109">
        <w:t xml:space="preserve"> in the job</w:t>
      </w:r>
      <w:r w:rsidR="00F37740">
        <w:t>.</w:t>
      </w:r>
    </w:p>
    <w:p w14:paraId="2D12F038" w14:textId="4AF4A929" w:rsidR="00F37740" w:rsidRDefault="00F37740" w:rsidP="00F37740"/>
    <w:p w14:paraId="56F3EC5A" w14:textId="4E8D73DA" w:rsidR="00F37740" w:rsidRDefault="00F37740" w:rsidP="00F37740"/>
    <w:p w14:paraId="35933D1D" w14:textId="035DAD41" w:rsidR="001D248B" w:rsidRDefault="00836A64" w:rsidP="00F37740">
      <w:r>
        <w:fldChar w:fldCharType="begin"/>
      </w:r>
      <w:r w:rsidR="005D4729">
        <w:instrText xml:space="preserve"> INCLUDEPICTURE "C:\\Users\\Paula\\Library\\Group Containers\\UBF8T346G9.ms\\WebArchiveCopyPasteTempFiles\\com.microsoft.Word\\p.jpeg" \* MERGEFORMAT </w:instrText>
      </w:r>
      <w:r w:rsidR="00000000">
        <w:fldChar w:fldCharType="separate"/>
      </w:r>
      <w:r>
        <w:fldChar w:fldCharType="end"/>
      </w:r>
      <w:r w:rsidR="00F37740">
        <w:t xml:space="preserve">It </w:t>
      </w:r>
      <w:r w:rsidR="00113B3E">
        <w:t xml:space="preserve">is </w:t>
      </w:r>
      <w:r w:rsidR="001D248B">
        <w:t xml:space="preserve">especially </w:t>
      </w:r>
      <w:r w:rsidR="00F37740">
        <w:t>hard to get</w:t>
      </w:r>
      <w:r w:rsidR="001D248B">
        <w:t xml:space="preserve"> </w:t>
      </w:r>
      <w:r w:rsidR="001D248B" w:rsidRPr="00F37740">
        <w:rPr>
          <w:b/>
          <w:bCs/>
        </w:rPr>
        <w:t>technical</w:t>
      </w:r>
      <w:r w:rsidR="001D248B">
        <w:t xml:space="preserve"> </w:t>
      </w:r>
      <w:r w:rsidR="00F37740">
        <w:t>workers</w:t>
      </w:r>
      <w:r w:rsidR="001D248B">
        <w:t xml:space="preserve"> because of:</w:t>
      </w:r>
    </w:p>
    <w:p w14:paraId="44FD0876" w14:textId="754EDF0D" w:rsidR="001D248B" w:rsidRDefault="00DF27BD" w:rsidP="001A3075">
      <w:pPr>
        <w:pStyle w:val="Listtoplevel"/>
      </w:pPr>
      <w:r>
        <w:drawing>
          <wp:anchor distT="0" distB="0" distL="114300" distR="114300" simplePos="0" relativeHeight="251876352" behindDoc="0" locked="0" layoutInCell="1" allowOverlap="1" wp14:anchorId="2B863CC0" wp14:editId="37D440A5">
            <wp:simplePos x="0" y="0"/>
            <wp:positionH relativeFrom="column">
              <wp:posOffset>38100</wp:posOffset>
            </wp:positionH>
            <wp:positionV relativeFrom="paragraph">
              <wp:posOffset>246380</wp:posOffset>
            </wp:positionV>
            <wp:extent cx="1635125" cy="1482725"/>
            <wp:effectExtent l="0" t="0" r="3175" b="3175"/>
            <wp:wrapNone/>
            <wp:docPr id="1376876994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6876994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5125" cy="1482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37740">
        <w:t>different providers all trying to get the same workers</w:t>
      </w:r>
    </w:p>
    <w:p w14:paraId="3A3A7368" w14:textId="1480EBAE" w:rsidR="001D248B" w:rsidRDefault="00DF27BD" w:rsidP="001A3075">
      <w:pPr>
        <w:pStyle w:val="Listtoplevel"/>
      </w:pPr>
      <w:r>
        <w:fldChar w:fldCharType="begin"/>
      </w:r>
      <w:r w:rsidR="005D4729">
        <w:instrText xml:space="preserve"> INCLUDEPICTURE "C:\\Users\\Paula\\Library\\Group Containers\\UBF8T346G9.ms\\WebArchiveCopyPasteTempFiles\\com.microsoft.Word\\p.png" \* MERGEFORMAT </w:instrText>
      </w:r>
      <w:r w:rsidR="00000000">
        <w:fldChar w:fldCharType="separate"/>
      </w:r>
      <w:r>
        <w:fldChar w:fldCharType="end"/>
      </w:r>
      <w:r w:rsidR="0010759A">
        <w:t>workers not being paid enough</w:t>
      </w:r>
      <w:r w:rsidR="001D248B">
        <w:t>.</w:t>
      </w:r>
    </w:p>
    <w:p w14:paraId="6F6A1CC4" w14:textId="016DB459" w:rsidR="001D248B" w:rsidRDefault="001D248B" w:rsidP="001D248B"/>
    <w:p w14:paraId="54DE900D" w14:textId="3FA14C75" w:rsidR="001D248B" w:rsidRDefault="004A5405" w:rsidP="001D248B">
      <w:r w:rsidRPr="00BD34B6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68160" behindDoc="1" locked="0" layoutInCell="1" allowOverlap="1" wp14:anchorId="3D0F93F6" wp14:editId="57315E44">
                <wp:simplePos x="0" y="0"/>
                <wp:positionH relativeFrom="margin">
                  <wp:posOffset>2171700</wp:posOffset>
                </wp:positionH>
                <wp:positionV relativeFrom="paragraph">
                  <wp:posOffset>273050</wp:posOffset>
                </wp:positionV>
                <wp:extent cx="3542665" cy="2857500"/>
                <wp:effectExtent l="0" t="0" r="635" b="0"/>
                <wp:wrapNone/>
                <wp:docPr id="627294759" name="Rectangle 6272947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2665" cy="2857500"/>
                        </a:xfrm>
                        <a:prstGeom prst="rect">
                          <a:avLst/>
                        </a:prstGeom>
                        <a:solidFill>
                          <a:srgbClr val="CCCC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9AACD2" id="Rectangle 627294759" o:spid="_x0000_s1026" style="position:absolute;margin-left:171pt;margin-top:21.5pt;width:278.95pt;height:225pt;z-index:-2514483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" fillcolor="#ccf" stroked="f" strokeweight="1pt">
                <w10:wrap anchorx="margin"/>
              </v:rect>
            </w:pict>
          </mc:Fallback>
        </mc:AlternateContent>
      </w:r>
      <w:r w:rsidRPr="004A74E2">
        <w:rPr>
          <w:noProof/>
        </w:rPr>
        <w:drawing>
          <wp:anchor distT="0" distB="0" distL="114300" distR="114300" simplePos="0" relativeHeight="252073984" behindDoc="0" locked="0" layoutInCell="1" allowOverlap="1" wp14:anchorId="69ECF049" wp14:editId="0FB5C2D5">
            <wp:simplePos x="0" y="0"/>
            <wp:positionH relativeFrom="column">
              <wp:posOffset>163195</wp:posOffset>
            </wp:positionH>
            <wp:positionV relativeFrom="paragraph">
              <wp:posOffset>8255</wp:posOffset>
            </wp:positionV>
            <wp:extent cx="1457325" cy="1457325"/>
            <wp:effectExtent l="0" t="0" r="9525" b="0"/>
            <wp:wrapThrough wrapText="bothSides">
              <wp:wrapPolygon edited="0">
                <wp:start x="12988" y="1129"/>
                <wp:lineTo x="3388" y="3388"/>
                <wp:lineTo x="0" y="4518"/>
                <wp:lineTo x="0" y="20329"/>
                <wp:lineTo x="21459" y="20329"/>
                <wp:lineTo x="21459" y="16376"/>
                <wp:lineTo x="20612" y="15247"/>
                <wp:lineTo x="18635" y="10729"/>
                <wp:lineTo x="18918" y="5365"/>
                <wp:lineTo x="16941" y="2259"/>
                <wp:lineTo x="15812" y="1129"/>
                <wp:lineTo x="12988" y="1129"/>
              </wp:wrapPolygon>
            </wp:wrapThrough>
            <wp:docPr id="2002792456" name="Picture 2002792456" descr="A person talking to another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3420553" name="Picture 1" descr="A person talking to another person&#10;&#10;Description automatically generated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7325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ED089F" w14:textId="5D7A03B4" w:rsidR="00867342" w:rsidRDefault="00F37740" w:rsidP="001D248B">
      <w:r w:rsidRPr="00F37740">
        <w:rPr>
          <w:b/>
          <w:bCs/>
        </w:rPr>
        <w:t>Technical</w:t>
      </w:r>
      <w:r>
        <w:t xml:space="preserve"> workers are people </w:t>
      </w:r>
      <w:r w:rsidR="00867342">
        <w:t>such as:</w:t>
      </w:r>
    </w:p>
    <w:p w14:paraId="40A073D2" w14:textId="7BFC3E2F" w:rsidR="00867342" w:rsidRDefault="004A5405" w:rsidP="00867342">
      <w:pPr>
        <w:pStyle w:val="ListParagraph"/>
        <w:numPr>
          <w:ilvl w:val="0"/>
          <w:numId w:val="15"/>
        </w:numPr>
        <w:ind w:left="4253" w:hanging="567"/>
      </w:pPr>
      <w:r w:rsidRPr="004A74E2">
        <w:rPr>
          <w:noProof/>
        </w:rPr>
        <w:drawing>
          <wp:anchor distT="0" distB="0" distL="114300" distR="114300" simplePos="0" relativeHeight="252075008" behindDoc="0" locked="0" layoutInCell="1" allowOverlap="1" wp14:anchorId="276E597F" wp14:editId="1DFD4C8F">
            <wp:simplePos x="0" y="0"/>
            <wp:positionH relativeFrom="margin">
              <wp:align>left</wp:align>
            </wp:positionH>
            <wp:positionV relativeFrom="paragraph">
              <wp:posOffset>490220</wp:posOffset>
            </wp:positionV>
            <wp:extent cx="1733550" cy="1733550"/>
            <wp:effectExtent l="0" t="0" r="0" b="0"/>
            <wp:wrapThrough wrapText="bothSides">
              <wp:wrapPolygon edited="0">
                <wp:start x="13530" y="0"/>
                <wp:lineTo x="11156" y="4035"/>
                <wp:lineTo x="9257" y="7833"/>
                <wp:lineTo x="7121" y="10207"/>
                <wp:lineTo x="6171" y="11393"/>
                <wp:lineTo x="4985" y="17327"/>
                <wp:lineTo x="4273" y="20176"/>
                <wp:lineTo x="6409" y="21125"/>
                <wp:lineTo x="8782" y="21363"/>
                <wp:lineTo x="10207" y="21363"/>
                <wp:lineTo x="13055" y="21125"/>
                <wp:lineTo x="14954" y="20413"/>
                <wp:lineTo x="14716" y="19226"/>
                <wp:lineTo x="15903" y="19226"/>
                <wp:lineTo x="17090" y="17090"/>
                <wp:lineTo x="16853" y="15429"/>
                <wp:lineTo x="15903" y="11631"/>
                <wp:lineTo x="16378" y="8308"/>
                <wp:lineTo x="16853" y="4035"/>
                <wp:lineTo x="14716" y="0"/>
                <wp:lineTo x="13530" y="0"/>
              </wp:wrapPolygon>
            </wp:wrapThrough>
            <wp:docPr id="263828288" name="Picture 263828288" descr="A person in a wheelchair with a person on his should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0704144" name="Picture 1" descr="A person in a wheelchair with a person on his shoulders&#10;&#10;Description automatically generated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3550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67342">
        <w:t>speech language therapists</w:t>
      </w:r>
    </w:p>
    <w:p w14:paraId="668806EB" w14:textId="7697EDA9" w:rsidR="00867342" w:rsidRDefault="00867342" w:rsidP="00867342">
      <w:pPr>
        <w:pStyle w:val="ListParagraph"/>
        <w:numPr>
          <w:ilvl w:val="0"/>
          <w:numId w:val="15"/>
        </w:numPr>
        <w:ind w:left="4253" w:hanging="567"/>
      </w:pPr>
      <w:r>
        <w:t xml:space="preserve">physiotherapists </w:t>
      </w:r>
    </w:p>
    <w:p w14:paraId="58839288" w14:textId="38FB2E5B" w:rsidR="00F37740" w:rsidRDefault="00867342" w:rsidP="00ED2D6C">
      <w:pPr>
        <w:pStyle w:val="ListParagraph"/>
        <w:numPr>
          <w:ilvl w:val="0"/>
          <w:numId w:val="15"/>
        </w:numPr>
        <w:ind w:left="4253" w:hanging="567"/>
      </w:pPr>
      <w:r>
        <w:t>nurses / doctors.</w:t>
      </w:r>
    </w:p>
    <w:p w14:paraId="76D6DE7A" w14:textId="533685D8" w:rsidR="00F37740" w:rsidRDefault="00F37740">
      <w:pPr>
        <w:spacing w:line="240" w:lineRule="auto"/>
        <w:ind w:left="0"/>
      </w:pPr>
      <w:r>
        <w:br w:type="page"/>
      </w:r>
    </w:p>
    <w:p w14:paraId="79491E82" w14:textId="1659F143" w:rsidR="001D248B" w:rsidRDefault="009B49A7" w:rsidP="001D248B">
      <w:r w:rsidRPr="009B49A7">
        <w:rPr>
          <w:noProof/>
        </w:rPr>
        <w:lastRenderedPageBreak/>
        <w:drawing>
          <wp:anchor distT="0" distB="0" distL="114300" distR="114300" simplePos="0" relativeHeight="251879424" behindDoc="0" locked="0" layoutInCell="1" allowOverlap="1" wp14:anchorId="25D979EA" wp14:editId="52110DC7">
            <wp:simplePos x="0" y="0"/>
            <wp:positionH relativeFrom="margin">
              <wp:align>left</wp:align>
            </wp:positionH>
            <wp:positionV relativeFrom="paragraph">
              <wp:posOffset>-76835</wp:posOffset>
            </wp:positionV>
            <wp:extent cx="1626511" cy="2060980"/>
            <wp:effectExtent l="0" t="0" r="0" b="0"/>
            <wp:wrapNone/>
            <wp:docPr id="116103621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103621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6511" cy="2060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93877">
        <w:fldChar w:fldCharType="begin"/>
      </w:r>
      <w:r w:rsidR="005D4729">
        <w:instrText xml:space="preserve"> INCLUDEPICTURE "C:\\Users\\Paula\\Library\\Group Containers\\UBF8T346G9.ms\\WebArchiveCopyPasteTempFiles\\com.microsoft.Word\\p.jpeg" \* MERGEFORMAT </w:instrText>
      </w:r>
      <w:r w:rsidR="00000000">
        <w:fldChar w:fldCharType="separate"/>
      </w:r>
      <w:r w:rsidR="00293877">
        <w:fldChar w:fldCharType="end"/>
      </w:r>
      <w:r w:rsidR="001D248B">
        <w:t xml:space="preserve">Māori service providers told us </w:t>
      </w:r>
      <w:r w:rsidR="0010759A">
        <w:t xml:space="preserve">things that are important to </w:t>
      </w:r>
      <w:r w:rsidR="001D248B">
        <w:t xml:space="preserve">Māori </w:t>
      </w:r>
      <w:r w:rsidR="0010759A">
        <w:t xml:space="preserve">are also </w:t>
      </w:r>
      <w:r w:rsidR="001D248B">
        <w:t>important for the future workforce.</w:t>
      </w:r>
    </w:p>
    <w:p w14:paraId="05244EA0" w14:textId="046FA7FB" w:rsidR="001D248B" w:rsidRDefault="001D248B" w:rsidP="001D248B"/>
    <w:p w14:paraId="5CE90B18" w14:textId="21CF9B83" w:rsidR="001D248B" w:rsidRDefault="001D248B" w:rsidP="001D248B"/>
    <w:p w14:paraId="15D86FDB" w14:textId="7E608743" w:rsidR="001D248B" w:rsidRDefault="009B49A7" w:rsidP="001A3075">
      <w:r w:rsidRPr="009B49A7">
        <w:rPr>
          <w:noProof/>
        </w:rPr>
        <w:drawing>
          <wp:anchor distT="0" distB="0" distL="114300" distR="114300" simplePos="0" relativeHeight="251878400" behindDoc="0" locked="0" layoutInCell="1" allowOverlap="1" wp14:anchorId="02CE8F98" wp14:editId="64C0C34B">
            <wp:simplePos x="0" y="0"/>
            <wp:positionH relativeFrom="margin">
              <wp:align>left</wp:align>
            </wp:positionH>
            <wp:positionV relativeFrom="paragraph">
              <wp:posOffset>882650</wp:posOffset>
            </wp:positionV>
            <wp:extent cx="1748512" cy="1536970"/>
            <wp:effectExtent l="0" t="0" r="4445" b="0"/>
            <wp:wrapNone/>
            <wp:docPr id="1371429502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1429502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8512" cy="1536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248B">
        <w:t xml:space="preserve">They </w:t>
      </w:r>
      <w:r w:rsidR="001A3075">
        <w:t xml:space="preserve">would like </w:t>
      </w:r>
      <w:r w:rsidR="009F02B7" w:rsidRPr="008A4E55">
        <w:t>finding new workers</w:t>
      </w:r>
      <w:r w:rsidR="009F02B7">
        <w:t xml:space="preserve"> </w:t>
      </w:r>
      <w:r w:rsidR="001D248B">
        <w:t xml:space="preserve">/ training </w:t>
      </w:r>
      <w:r w:rsidR="00DF27BD">
        <w:fldChar w:fldCharType="begin"/>
      </w:r>
      <w:r w:rsidR="005D4729">
        <w:instrText xml:space="preserve"> INCLUDEPICTURE "C:\\Users\\Paula\\Library\\Group Containers\\UBF8T346G9.ms\\WebArchiveCopyPasteTempFiles\\com.microsoft.Word\\p.jpeg" \* MERGEFORMAT </w:instrText>
      </w:r>
      <w:r w:rsidR="00000000">
        <w:fldChar w:fldCharType="separate"/>
      </w:r>
      <w:r w:rsidR="00DF27BD">
        <w:fldChar w:fldCharType="end"/>
      </w:r>
      <w:r w:rsidR="001D248B">
        <w:t>for disability support workers to include:</w:t>
      </w:r>
    </w:p>
    <w:p w14:paraId="021A3633" w14:textId="5588205E" w:rsidR="001D248B" w:rsidRPr="00D66FB7" w:rsidRDefault="00293877" w:rsidP="001A3075">
      <w:pPr>
        <w:pStyle w:val="Listtoplevel"/>
        <w:rPr>
          <w:b/>
          <w:bCs/>
        </w:rPr>
      </w:pPr>
      <w:r w:rsidRPr="00D66FB7">
        <w:rPr>
          <w:b/>
          <w:bCs/>
        </w:rPr>
        <w:fldChar w:fldCharType="begin"/>
      </w:r>
      <w:r w:rsidR="005D4729">
        <w:rPr>
          <w:b/>
          <w:bCs/>
        </w:rPr>
        <w:instrText xml:space="preserve"> INCLUDEPICTURE "C:\\Users\\Paula\\Library\\Group Containers\\UBF8T346G9.ms\\WebArchiveCopyPasteTempFiles\\com.microsoft.Word\\p.png" \* MERGEFORMAT </w:instrText>
      </w:r>
      <w:r w:rsidR="00000000">
        <w:rPr>
          <w:b/>
          <w:bCs/>
        </w:rPr>
        <w:fldChar w:fldCharType="separate"/>
      </w:r>
      <w:r w:rsidRPr="00D66FB7">
        <w:rPr>
          <w:b/>
          <w:bCs/>
        </w:rPr>
        <w:fldChar w:fldCharType="end"/>
      </w:r>
      <w:r w:rsidR="00D66FB7" w:rsidRPr="00D66FB7">
        <w:rPr>
          <w:b/>
          <w:bCs/>
        </w:rPr>
        <w:t>cultural competency</w:t>
      </w:r>
    </w:p>
    <w:p w14:paraId="26CFE3FB" w14:textId="0F23818D" w:rsidR="009F02B7" w:rsidRDefault="00DF27BD" w:rsidP="009F02B7">
      <w:pPr>
        <w:pStyle w:val="Listtoplevel"/>
      </w:pPr>
      <w:r w:rsidRPr="008A4E55">
        <w:rPr>
          <w:b/>
          <w:bCs/>
        </w:rPr>
        <w:fldChar w:fldCharType="begin"/>
      </w:r>
      <w:r w:rsidR="005D4729">
        <w:rPr>
          <w:b/>
          <w:bCs/>
        </w:rPr>
        <w:instrText xml:space="preserve"> INCLUDEPICTURE "C:\\Users\\Paula\\Library\\Group Containers\\UBF8T346G9.ms\\WebArchiveCopyPasteTempFiles\\com.microsoft.Word\\p.jpeg" \* MERGEFORMAT </w:instrText>
      </w:r>
      <w:r w:rsidR="00000000">
        <w:rPr>
          <w:b/>
          <w:bCs/>
        </w:rPr>
        <w:fldChar w:fldCharType="separate"/>
      </w:r>
      <w:r w:rsidRPr="008A4E55">
        <w:rPr>
          <w:b/>
          <w:bCs/>
        </w:rPr>
        <w:fldChar w:fldCharType="end"/>
      </w:r>
      <w:r w:rsidR="001D248B" w:rsidRPr="008A4E55">
        <w:rPr>
          <w:b/>
          <w:bCs/>
        </w:rPr>
        <w:t xml:space="preserve">te ao Māori </w:t>
      </w:r>
      <w:r w:rsidR="001D248B" w:rsidRPr="009F02B7">
        <w:t>w</w:t>
      </w:r>
      <w:r w:rsidR="001D248B" w:rsidRPr="001A3075">
        <w:t>ays of doing things.</w:t>
      </w:r>
    </w:p>
    <w:p w14:paraId="40E72DF2" w14:textId="77777777" w:rsidR="009F02B7" w:rsidRDefault="009F02B7" w:rsidP="009F02B7">
      <w:pPr>
        <w:rPr>
          <w:noProof/>
          <w:lang w:val="en-NZ" w:eastAsia="en-NZ"/>
        </w:rPr>
      </w:pPr>
    </w:p>
    <w:p w14:paraId="400C107D" w14:textId="1018CD51" w:rsidR="009F02B7" w:rsidRDefault="002E6CD8" w:rsidP="008A4E55">
      <w:r w:rsidRPr="00BD34B6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87616" behindDoc="1" locked="0" layoutInCell="1" allowOverlap="1" wp14:anchorId="50E57F8E" wp14:editId="2963CAF2">
                <wp:simplePos x="0" y="0"/>
                <wp:positionH relativeFrom="margin">
                  <wp:posOffset>2171700</wp:posOffset>
                </wp:positionH>
                <wp:positionV relativeFrom="paragraph">
                  <wp:posOffset>222250</wp:posOffset>
                </wp:positionV>
                <wp:extent cx="3576320" cy="2615565"/>
                <wp:effectExtent l="0" t="0" r="5080" b="0"/>
                <wp:wrapNone/>
                <wp:docPr id="354015603" name="Rectangle 3540156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6320" cy="2615565"/>
                        </a:xfrm>
                        <a:prstGeom prst="rect">
                          <a:avLst/>
                        </a:prstGeom>
                        <a:solidFill>
                          <a:srgbClr val="CCCC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5A3518" id="Rectangle 354015603" o:spid="_x0000_s1026" style="position:absolute;margin-left:171pt;margin-top:17.5pt;width:281.6pt;height:205.95pt;z-index:-251428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" fillcolor="#ccf" stroked="f" strokeweight="1pt">
                <w10:wrap anchorx="margin"/>
              </v:rect>
            </w:pict>
          </mc:Fallback>
        </mc:AlternateContent>
      </w:r>
    </w:p>
    <w:p w14:paraId="783113A5" w14:textId="5D575A4F" w:rsidR="00EF34B4" w:rsidRDefault="0089363E" w:rsidP="009F02B7">
      <w:r>
        <w:rPr>
          <w:noProof/>
        </w:rPr>
        <w:drawing>
          <wp:anchor distT="0" distB="0" distL="114300" distR="114300" simplePos="0" relativeHeight="252041216" behindDoc="0" locked="0" layoutInCell="1" allowOverlap="1" wp14:anchorId="156FC1D9" wp14:editId="2D2771B5">
            <wp:simplePos x="0" y="0"/>
            <wp:positionH relativeFrom="margin">
              <wp:align>left</wp:align>
            </wp:positionH>
            <wp:positionV relativeFrom="paragraph">
              <wp:posOffset>376555</wp:posOffset>
            </wp:positionV>
            <wp:extent cx="1804947" cy="1338580"/>
            <wp:effectExtent l="0" t="0" r="5080" b="0"/>
            <wp:wrapNone/>
            <wp:docPr id="7643541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43541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4947" cy="1338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502AC">
        <w:fldChar w:fldCharType="begin"/>
      </w:r>
      <w:r w:rsidR="005D4729">
        <w:instrText xml:space="preserve"> INCLUDEPICTURE "C:\\Users\\Paula\\Library\\Group Containers\\UBF8T346G9.ms\\WebArchiveCopyPasteTempFiles\\com.microsoft.Word\\p.jpeg" \* MERGEFORMAT </w:instrText>
      </w:r>
      <w:r w:rsidR="00000000">
        <w:fldChar w:fldCharType="separate"/>
      </w:r>
      <w:r w:rsidR="000502AC">
        <w:fldChar w:fldCharType="end"/>
      </w:r>
      <w:r w:rsidR="001A3075" w:rsidRPr="001A3075">
        <w:rPr>
          <w:b/>
          <w:bCs/>
        </w:rPr>
        <w:t xml:space="preserve">Cultural competency </w:t>
      </w:r>
      <w:r w:rsidR="001A3075" w:rsidRPr="001A3075">
        <w:t>means</w:t>
      </w:r>
      <w:r w:rsidR="001A3075">
        <w:rPr>
          <w:b/>
          <w:bCs/>
        </w:rPr>
        <w:t xml:space="preserve"> </w:t>
      </w:r>
      <w:r w:rsidR="007B1D8B">
        <w:t>knowing</w:t>
      </w:r>
      <w:r w:rsidR="00EF34B4">
        <w:t>:</w:t>
      </w:r>
    </w:p>
    <w:p w14:paraId="6265FF6A" w14:textId="3E46404C" w:rsidR="00EF34B4" w:rsidRPr="00EF34B4" w:rsidRDefault="00EF34B4" w:rsidP="00EF34B4">
      <w:pPr>
        <w:pStyle w:val="Listtoplevel"/>
        <w:rPr>
          <w:b/>
          <w:bCs/>
        </w:rPr>
      </w:pPr>
      <w:r>
        <w:t xml:space="preserve">all about different </w:t>
      </w:r>
      <w:r w:rsidRPr="00EF34B4">
        <w:rPr>
          <w:b/>
          <w:bCs/>
        </w:rPr>
        <w:t>culture</w:t>
      </w:r>
      <w:r>
        <w:rPr>
          <w:b/>
          <w:bCs/>
        </w:rPr>
        <w:t>s</w:t>
      </w:r>
    </w:p>
    <w:p w14:paraId="2E4C7743" w14:textId="34DABC00" w:rsidR="009F02B7" w:rsidRDefault="007B1D8B" w:rsidP="009F02B7">
      <w:pPr>
        <w:pStyle w:val="Listtoplevel"/>
      </w:pPr>
      <w:r>
        <w:t>how to</w:t>
      </w:r>
      <w:r w:rsidRPr="007B1D8B">
        <w:t xml:space="preserve"> </w:t>
      </w:r>
      <w:r>
        <w:t>support</w:t>
      </w:r>
      <w:r w:rsidRPr="007B1D8B">
        <w:t xml:space="preserve"> </w:t>
      </w:r>
      <w:r w:rsidR="00EF34B4">
        <w:t>someone</w:t>
      </w:r>
      <w:r w:rsidRPr="007B1D8B">
        <w:t xml:space="preserve"> </w:t>
      </w:r>
      <w:r>
        <w:t xml:space="preserve">in the </w:t>
      </w:r>
      <w:r w:rsidR="00D66FB7">
        <w:t>best</w:t>
      </w:r>
      <w:r>
        <w:t xml:space="preserve"> way </w:t>
      </w:r>
      <w:r w:rsidR="00D66FB7">
        <w:t>for</w:t>
      </w:r>
      <w:r>
        <w:t xml:space="preserve"> their </w:t>
      </w:r>
      <w:r w:rsidRPr="00EF34B4">
        <w:t>culture</w:t>
      </w:r>
      <w:r>
        <w:t>.</w:t>
      </w:r>
    </w:p>
    <w:p w14:paraId="2F8B0FAA" w14:textId="0F135DBF" w:rsidR="009F02B7" w:rsidRDefault="009F02B7" w:rsidP="008A4E55"/>
    <w:p w14:paraId="50149E6B" w14:textId="54B661FD" w:rsidR="009F02B7" w:rsidRDefault="009F02B7" w:rsidP="00F14130"/>
    <w:p w14:paraId="37B186E7" w14:textId="60AADA12" w:rsidR="00F14130" w:rsidRDefault="00F14130" w:rsidP="00F14130"/>
    <w:p w14:paraId="4791011E" w14:textId="455650E9" w:rsidR="00F14130" w:rsidRDefault="00F14130" w:rsidP="00F14130"/>
    <w:p w14:paraId="5965EA04" w14:textId="5D41EB18" w:rsidR="00D66FB7" w:rsidRDefault="009F02B7" w:rsidP="005112C0">
      <w:pPr>
        <w:tabs>
          <w:tab w:val="left" w:pos="7524"/>
        </w:tabs>
        <w:rPr>
          <w:rFonts w:cs="Arial"/>
          <w:szCs w:val="32"/>
        </w:rPr>
      </w:pPr>
      <w:r w:rsidRPr="00BD34B6"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889664" behindDoc="1" locked="0" layoutInCell="1" allowOverlap="1" wp14:anchorId="74BDF973" wp14:editId="1A002459">
                <wp:simplePos x="0" y="0"/>
                <wp:positionH relativeFrom="margin">
                  <wp:posOffset>2171700</wp:posOffset>
                </wp:positionH>
                <wp:positionV relativeFrom="paragraph">
                  <wp:posOffset>-171450</wp:posOffset>
                </wp:positionV>
                <wp:extent cx="3542824" cy="6610350"/>
                <wp:effectExtent l="0" t="0" r="635" b="0"/>
                <wp:wrapNone/>
                <wp:docPr id="397011289" name="Rectangle 3970112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2824" cy="6610350"/>
                        </a:xfrm>
                        <a:prstGeom prst="rect">
                          <a:avLst/>
                        </a:prstGeom>
                        <a:solidFill>
                          <a:srgbClr val="CCCC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748D79" id="Rectangle 397011289" o:spid="_x0000_s1026" style="position:absolute;margin-left:171pt;margin-top:-13.5pt;width:278.95pt;height:520.5pt;z-index:-251426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" fillcolor="#ccf" stroked="f" strokeweight="1pt">
                <w10:wrap anchorx="margin"/>
              </v:rect>
            </w:pict>
          </mc:Fallback>
        </mc:AlternateContent>
      </w:r>
      <w:r w:rsidR="0055104A" w:rsidRPr="00F77571">
        <w:rPr>
          <w:rFonts w:cs="Arial"/>
          <w:noProof/>
          <w:color w:val="000000" w:themeColor="text1"/>
          <w:szCs w:val="32"/>
          <w:lang w:eastAsia="en-NZ"/>
        </w:rPr>
        <w:drawing>
          <wp:anchor distT="0" distB="0" distL="114300" distR="114300" simplePos="0" relativeHeight="251882496" behindDoc="1" locked="0" layoutInCell="1" allowOverlap="1" wp14:anchorId="0D394EDB" wp14:editId="734A7CF5">
            <wp:simplePos x="0" y="0"/>
            <wp:positionH relativeFrom="margin">
              <wp:align>left</wp:align>
            </wp:positionH>
            <wp:positionV relativeFrom="paragraph">
              <wp:posOffset>-99060</wp:posOffset>
            </wp:positionV>
            <wp:extent cx="1834515" cy="1361440"/>
            <wp:effectExtent l="0" t="0" r="0" b="0"/>
            <wp:wrapNone/>
            <wp:docPr id="6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4515" cy="1361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66FB7" w:rsidRPr="00343BBE">
        <w:rPr>
          <w:rFonts w:cs="Arial"/>
          <w:b/>
          <w:szCs w:val="32"/>
        </w:rPr>
        <w:t>Culture</w:t>
      </w:r>
      <w:r w:rsidR="00D66FB7" w:rsidRPr="00343BBE">
        <w:rPr>
          <w:rFonts w:cs="Arial"/>
          <w:szCs w:val="32"/>
        </w:rPr>
        <w:t xml:space="preserve"> is a way of</w:t>
      </w:r>
      <w:r w:rsidR="00D66FB7">
        <w:rPr>
          <w:rFonts w:cs="Arial"/>
          <w:szCs w:val="32"/>
        </w:rPr>
        <w:t>:</w:t>
      </w:r>
      <w:r w:rsidR="005112C0">
        <w:rPr>
          <w:rFonts w:cs="Arial"/>
          <w:szCs w:val="32"/>
        </w:rPr>
        <w:tab/>
      </w:r>
    </w:p>
    <w:p w14:paraId="731E4C8D" w14:textId="5B7B66D3" w:rsidR="00D66FB7" w:rsidRPr="00343BBE" w:rsidRDefault="00D66FB7" w:rsidP="00D66FB7">
      <w:pPr>
        <w:pStyle w:val="Listtoplevel"/>
      </w:pPr>
      <w:r>
        <w:t>t</w:t>
      </w:r>
      <w:r w:rsidRPr="00343BBE">
        <w:t xml:space="preserve">hinking </w:t>
      </w:r>
      <w:r>
        <w:t>that a group shares</w:t>
      </w:r>
    </w:p>
    <w:p w14:paraId="7D6E4369" w14:textId="77777777" w:rsidR="00D66FB7" w:rsidRPr="00343BBE" w:rsidRDefault="00D66FB7" w:rsidP="00D66FB7">
      <w:pPr>
        <w:pStyle w:val="Listtoplevel"/>
      </w:pPr>
      <w:r>
        <w:rPr>
          <w:lang w:eastAsia="en-NZ"/>
        </w:rPr>
        <w:drawing>
          <wp:anchor distT="0" distB="0" distL="114300" distR="114300" simplePos="0" relativeHeight="251883520" behindDoc="0" locked="0" layoutInCell="1" allowOverlap="1" wp14:anchorId="21BE195A" wp14:editId="66258B37">
            <wp:simplePos x="0" y="0"/>
            <wp:positionH relativeFrom="margin">
              <wp:posOffset>-161365</wp:posOffset>
            </wp:positionH>
            <wp:positionV relativeFrom="paragraph">
              <wp:posOffset>663052</wp:posOffset>
            </wp:positionV>
            <wp:extent cx="1821180" cy="1391285"/>
            <wp:effectExtent l="0" t="0" r="7620" b="0"/>
            <wp:wrapThrough wrapText="bothSides">
              <wp:wrapPolygon edited="0">
                <wp:start x="0" y="0"/>
                <wp:lineTo x="0" y="21294"/>
                <wp:lineTo x="21464" y="21294"/>
                <wp:lineTo x="21464" y="0"/>
                <wp:lineTo x="0" y="0"/>
              </wp:wrapPolygon>
            </wp:wrapThrough>
            <wp:docPr id="1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1180" cy="13912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43BBE">
        <w:t>doing things as a group.</w:t>
      </w:r>
    </w:p>
    <w:p w14:paraId="0A1CFD79" w14:textId="59922F5B" w:rsidR="00D66FB7" w:rsidRPr="009F02B7" w:rsidRDefault="00D66FB7" w:rsidP="009F02B7"/>
    <w:p w14:paraId="1534B4D8" w14:textId="77777777" w:rsidR="00D66FB7" w:rsidRPr="009F02B7" w:rsidRDefault="00D66FB7" w:rsidP="009F02B7"/>
    <w:p w14:paraId="09721306" w14:textId="34A044B6" w:rsidR="00D66FB7" w:rsidRPr="00343BBE" w:rsidRDefault="00D66FB7" w:rsidP="00D66FB7">
      <w:r w:rsidRPr="00343BBE">
        <w:t>There are many different cultures in</w:t>
      </w:r>
      <w:r>
        <w:t xml:space="preserve"> Aotearoa </w:t>
      </w:r>
      <w:r w:rsidRPr="00343BBE">
        <w:t>New Zealand.</w:t>
      </w:r>
    </w:p>
    <w:p w14:paraId="785091D0" w14:textId="7A99A3D2" w:rsidR="00D66FB7" w:rsidRPr="009F02B7" w:rsidRDefault="00D66FB7" w:rsidP="009F02B7"/>
    <w:p w14:paraId="45F6C116" w14:textId="732E98DC" w:rsidR="00D66FB7" w:rsidRPr="009F02B7" w:rsidRDefault="00F14130" w:rsidP="009F02B7">
      <w:r>
        <w:rPr>
          <w:rFonts w:cs="Arial"/>
          <w:noProof/>
          <w:szCs w:val="32"/>
        </w:rPr>
        <w:drawing>
          <wp:anchor distT="0" distB="0" distL="114300" distR="114300" simplePos="0" relativeHeight="252051456" behindDoc="0" locked="0" layoutInCell="1" allowOverlap="1" wp14:anchorId="343DE07B" wp14:editId="252BC28E">
            <wp:simplePos x="0" y="0"/>
            <wp:positionH relativeFrom="margin">
              <wp:posOffset>-147918</wp:posOffset>
            </wp:positionH>
            <wp:positionV relativeFrom="paragraph">
              <wp:posOffset>258072</wp:posOffset>
            </wp:positionV>
            <wp:extent cx="1943100" cy="1047328"/>
            <wp:effectExtent l="0" t="0" r="0" b="635"/>
            <wp:wrapNone/>
            <wp:docPr id="2143431098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431098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10473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65A51D2" w14:textId="6E0DC0B9" w:rsidR="00D66FB7" w:rsidRDefault="00D66FB7" w:rsidP="00D66FB7">
      <w:pPr>
        <w:rPr>
          <w:rFonts w:cs="Arial"/>
          <w:szCs w:val="32"/>
        </w:rPr>
      </w:pPr>
      <w:r>
        <w:rPr>
          <w:rFonts w:cs="Arial"/>
          <w:szCs w:val="32"/>
        </w:rPr>
        <w:t>Some examples of the different cultures are:</w:t>
      </w:r>
      <w:r w:rsidRPr="00343BBE">
        <w:rPr>
          <w:rFonts w:cs="Arial"/>
          <w:szCs w:val="32"/>
        </w:rPr>
        <w:t xml:space="preserve"> </w:t>
      </w:r>
    </w:p>
    <w:p w14:paraId="3F549A64" w14:textId="3F7914EF" w:rsidR="00D66FB7" w:rsidRDefault="00F14130" w:rsidP="00D66FB7">
      <w:pPr>
        <w:pStyle w:val="Listtoplevel"/>
      </w:pPr>
      <w:r>
        <w:rPr>
          <w:lang w:eastAsia="en-NZ"/>
        </w:rPr>
        <w:drawing>
          <wp:anchor distT="0" distB="0" distL="114300" distR="114300" simplePos="0" relativeHeight="251885568" behindDoc="0" locked="0" layoutInCell="1" allowOverlap="1" wp14:anchorId="4DF334C2" wp14:editId="3CB22DE2">
            <wp:simplePos x="0" y="0"/>
            <wp:positionH relativeFrom="margin">
              <wp:posOffset>-94130</wp:posOffset>
            </wp:positionH>
            <wp:positionV relativeFrom="paragraph">
              <wp:posOffset>324373</wp:posOffset>
            </wp:positionV>
            <wp:extent cx="1638300" cy="1638300"/>
            <wp:effectExtent l="0" t="0" r="0" b="0"/>
            <wp:wrapThrough wrapText="bothSides">
              <wp:wrapPolygon edited="0">
                <wp:start x="3767" y="753"/>
                <wp:lineTo x="1005" y="5274"/>
                <wp:lineTo x="0" y="7786"/>
                <wp:lineTo x="0" y="16577"/>
                <wp:lineTo x="502" y="17330"/>
                <wp:lineTo x="3014" y="17330"/>
                <wp:lineTo x="3014" y="18586"/>
                <wp:lineTo x="8037" y="20595"/>
                <wp:lineTo x="10800" y="21098"/>
                <wp:lineTo x="12307" y="21098"/>
                <wp:lineTo x="17833" y="17833"/>
                <wp:lineTo x="20344" y="17330"/>
                <wp:lineTo x="21098" y="16326"/>
                <wp:lineTo x="21349" y="9293"/>
                <wp:lineTo x="21349" y="2260"/>
                <wp:lineTo x="17833" y="1507"/>
                <wp:lineTo x="5526" y="753"/>
                <wp:lineTo x="3767" y="753"/>
              </wp:wrapPolygon>
            </wp:wrapThrough>
            <wp:docPr id="15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8300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66FB7" w:rsidRPr="00343BBE">
        <w:t xml:space="preserve">Māori culture </w:t>
      </w:r>
    </w:p>
    <w:p w14:paraId="2BB3B344" w14:textId="692BC460" w:rsidR="00D66FB7" w:rsidRDefault="00D66FB7" w:rsidP="00D66FB7">
      <w:pPr>
        <w:pStyle w:val="Listtoplevel"/>
      </w:pPr>
      <w:r w:rsidRPr="00343BBE">
        <w:t>Pacifica culture</w:t>
      </w:r>
    </w:p>
    <w:p w14:paraId="3D9F0C34" w14:textId="43266829" w:rsidR="00D66FB7" w:rsidRPr="00343BBE" w:rsidRDefault="00D66FB7" w:rsidP="00D66FB7">
      <w:pPr>
        <w:pStyle w:val="Listtoplevel"/>
      </w:pPr>
      <w:r>
        <w:t>Deaf culture</w:t>
      </w:r>
      <w:r w:rsidR="003073D1">
        <w:t>.</w:t>
      </w:r>
    </w:p>
    <w:p w14:paraId="27F0EF60" w14:textId="3376D62B" w:rsidR="00D66FB7" w:rsidRPr="00343BBE" w:rsidRDefault="005112C0" w:rsidP="00D66FB7">
      <w:pPr>
        <w:ind w:left="3240"/>
        <w:rPr>
          <w:rFonts w:cs="Arial"/>
          <w:szCs w:val="32"/>
        </w:rPr>
      </w:pPr>
      <w:r>
        <w:rPr>
          <w:noProof/>
        </w:rPr>
        <w:drawing>
          <wp:anchor distT="0" distB="0" distL="114300" distR="114300" simplePos="0" relativeHeight="251869184" behindDoc="0" locked="0" layoutInCell="1" allowOverlap="1" wp14:anchorId="6B0B9280" wp14:editId="498B1492">
            <wp:simplePos x="0" y="0"/>
            <wp:positionH relativeFrom="margin">
              <wp:posOffset>200025</wp:posOffset>
            </wp:positionH>
            <wp:positionV relativeFrom="paragraph">
              <wp:posOffset>225425</wp:posOffset>
            </wp:positionV>
            <wp:extent cx="1514475" cy="1751409"/>
            <wp:effectExtent l="0" t="0" r="0" b="1270"/>
            <wp:wrapNone/>
            <wp:docPr id="1072796796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2796796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17514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0E4C95F" w14:textId="73DA144D" w:rsidR="00F14130" w:rsidRDefault="00F14130" w:rsidP="00F14130">
      <w:r w:rsidRPr="00BD34B6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040192" behindDoc="1" locked="0" layoutInCell="1" allowOverlap="1" wp14:anchorId="338F341A" wp14:editId="1DBC97F6">
                <wp:simplePos x="0" y="0"/>
                <wp:positionH relativeFrom="margin">
                  <wp:posOffset>2171700</wp:posOffset>
                </wp:positionH>
                <wp:positionV relativeFrom="paragraph">
                  <wp:posOffset>266700</wp:posOffset>
                </wp:positionV>
                <wp:extent cx="3576320" cy="749030"/>
                <wp:effectExtent l="0" t="0" r="5080" b="0"/>
                <wp:wrapNone/>
                <wp:docPr id="51875003" name="Rectangle 518750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6320" cy="749030"/>
                        </a:xfrm>
                        <a:prstGeom prst="rect">
                          <a:avLst/>
                        </a:prstGeom>
                        <a:solidFill>
                          <a:srgbClr val="CCCC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739CFE" id="Rectangle 51875003" o:spid="_x0000_s1026" style="position:absolute;margin-left:171pt;margin-top:21pt;width:281.6pt;height:59pt;z-index:-251276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" fillcolor="#ccf" stroked="f" strokeweight="1pt">
                <w10:wrap anchorx="margin"/>
              </v:rect>
            </w:pict>
          </mc:Fallback>
        </mc:AlternateContent>
      </w:r>
    </w:p>
    <w:p w14:paraId="040E0374" w14:textId="7D499AE9" w:rsidR="00F14130" w:rsidRDefault="00F14130" w:rsidP="00F14130">
      <w:r w:rsidRPr="008A4E55">
        <w:rPr>
          <w:b/>
          <w:bCs/>
        </w:rPr>
        <w:t xml:space="preserve">Te </w:t>
      </w:r>
      <w:proofErr w:type="spellStart"/>
      <w:r w:rsidRPr="008A4E55">
        <w:rPr>
          <w:b/>
          <w:bCs/>
        </w:rPr>
        <w:t>ao</w:t>
      </w:r>
      <w:proofErr w:type="spellEnd"/>
      <w:r w:rsidRPr="008A4E55">
        <w:rPr>
          <w:b/>
          <w:bCs/>
        </w:rPr>
        <w:t xml:space="preserve"> Māori</w:t>
      </w:r>
      <w:r>
        <w:t xml:space="preserve"> means the way Māori think about the world.</w:t>
      </w:r>
    </w:p>
    <w:p w14:paraId="41C9E600" w14:textId="28A726A0" w:rsidR="007B1D8B" w:rsidRDefault="007B1D8B" w:rsidP="00D66FB7">
      <w:pPr>
        <w:spacing w:line="240" w:lineRule="auto"/>
        <w:ind w:left="0"/>
        <w:rPr>
          <w:rFonts w:eastAsiaTheme="minorHAnsi"/>
          <w:noProof/>
          <w:szCs w:val="22"/>
          <w:highlight w:val="yellow"/>
          <w:lang w:val="en-GB"/>
        </w:rPr>
      </w:pPr>
    </w:p>
    <w:p w14:paraId="124FC1D8" w14:textId="7A6D150A" w:rsidR="001D248B" w:rsidRDefault="001D248B" w:rsidP="007B1D8B">
      <w:pPr>
        <w:pStyle w:val="Heading1"/>
      </w:pPr>
      <w:bookmarkStart w:id="7" w:name="_What_are_the"/>
      <w:bookmarkEnd w:id="7"/>
      <w:r>
        <w:lastRenderedPageBreak/>
        <w:t xml:space="preserve">What </w:t>
      </w:r>
      <w:r w:rsidR="00EE7E24">
        <w:t>are the priorities for the future?</w:t>
      </w:r>
    </w:p>
    <w:p w14:paraId="18CC2D13" w14:textId="763B799F" w:rsidR="001D248B" w:rsidRDefault="001D248B" w:rsidP="001D248B"/>
    <w:p w14:paraId="07522B89" w14:textId="62B5AE10" w:rsidR="00F42496" w:rsidRDefault="00F14130" w:rsidP="001D248B">
      <w:r>
        <w:rPr>
          <w:noProof/>
        </w:rPr>
        <w:drawing>
          <wp:anchor distT="0" distB="0" distL="114300" distR="114300" simplePos="0" relativeHeight="251902976" behindDoc="0" locked="0" layoutInCell="1" allowOverlap="1" wp14:anchorId="5171A4A5" wp14:editId="47E1AB76">
            <wp:simplePos x="0" y="0"/>
            <wp:positionH relativeFrom="column">
              <wp:posOffset>38100</wp:posOffset>
            </wp:positionH>
            <wp:positionV relativeFrom="paragraph">
              <wp:posOffset>133984</wp:posOffset>
            </wp:positionV>
            <wp:extent cx="1493520" cy="2110473"/>
            <wp:effectExtent l="0" t="0" r="0" b="4445"/>
            <wp:wrapNone/>
            <wp:docPr id="1813273580" name="Picture 181327358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3273580" name="Picture 181327358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6467" cy="21146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E9EED1" w14:textId="40DF84D1" w:rsidR="001D248B" w:rsidRDefault="001D248B" w:rsidP="001D248B">
      <w:r>
        <w:t xml:space="preserve">The </w:t>
      </w:r>
      <w:r w:rsidR="007B1D8B">
        <w:t xml:space="preserve">report </w:t>
      </w:r>
      <w:r w:rsidR="00DB15AE">
        <w:t>set</w:t>
      </w:r>
      <w:r w:rsidR="009E3591">
        <w:t>s</w:t>
      </w:r>
      <w:r w:rsidR="00DB15AE">
        <w:t xml:space="preserve"> out</w:t>
      </w:r>
      <w:r>
        <w:t xml:space="preserve"> 3 </w:t>
      </w:r>
      <w:r w:rsidRPr="007B1D8B">
        <w:rPr>
          <w:b/>
          <w:bCs/>
        </w:rPr>
        <w:t>priorit</w:t>
      </w:r>
      <w:r w:rsidR="00E442E4">
        <w:rPr>
          <w:b/>
          <w:bCs/>
        </w:rPr>
        <w:t xml:space="preserve">ies </w:t>
      </w:r>
      <w:r w:rsidR="00E442E4">
        <w:t xml:space="preserve">for the </w:t>
      </w:r>
      <w:r w:rsidR="00EE7E24">
        <w:t xml:space="preserve">future </w:t>
      </w:r>
      <w:r w:rsidR="00E442E4">
        <w:t>disability support workforce</w:t>
      </w:r>
      <w:r w:rsidR="007B1D8B">
        <w:t>.</w:t>
      </w:r>
    </w:p>
    <w:p w14:paraId="087BBB9E" w14:textId="77777777" w:rsidR="001D248B" w:rsidRDefault="001D248B" w:rsidP="001D248B"/>
    <w:p w14:paraId="0DD96143" w14:textId="69399BBA" w:rsidR="001D248B" w:rsidRDefault="00F42496" w:rsidP="001D248B">
      <w:r w:rsidRPr="00BD34B6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94784" behindDoc="1" locked="0" layoutInCell="1" allowOverlap="1" wp14:anchorId="5215FCA3" wp14:editId="50CA4B1F">
                <wp:simplePos x="0" y="0"/>
                <wp:positionH relativeFrom="margin">
                  <wp:align>right</wp:align>
                </wp:positionH>
                <wp:positionV relativeFrom="paragraph">
                  <wp:posOffset>233045</wp:posOffset>
                </wp:positionV>
                <wp:extent cx="3562033" cy="2155190"/>
                <wp:effectExtent l="0" t="0" r="635" b="0"/>
                <wp:wrapNone/>
                <wp:docPr id="1386151270" name="Rectangle 13861512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2033" cy="2155190"/>
                        </a:xfrm>
                        <a:prstGeom prst="rect">
                          <a:avLst/>
                        </a:prstGeom>
                        <a:solidFill>
                          <a:srgbClr val="CCCC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EC6D72" id="Rectangle 1386151270" o:spid="_x0000_s1026" style="position:absolute;margin-left:229.3pt;margin-top:18.35pt;width:280.5pt;height:169.7pt;z-index:-25142169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" fillcolor="#ccf" stroked="f" strokeweight="1pt">
                <w10:wrap anchorx="margin"/>
              </v:rect>
            </w:pict>
          </mc:Fallback>
        </mc:AlternateContent>
      </w:r>
    </w:p>
    <w:p w14:paraId="501AEF09" w14:textId="671E871D" w:rsidR="00B61F99" w:rsidRDefault="004F612C" w:rsidP="005112C0">
      <w:pPr>
        <w:tabs>
          <w:tab w:val="left" w:pos="7668"/>
        </w:tabs>
      </w:pPr>
      <w:r w:rsidRPr="00E442E4">
        <w:rPr>
          <w:b/>
          <w:bCs/>
          <w:noProof/>
        </w:rPr>
        <w:drawing>
          <wp:anchor distT="0" distB="0" distL="114300" distR="114300" simplePos="0" relativeHeight="251904000" behindDoc="0" locked="0" layoutInCell="1" allowOverlap="1" wp14:anchorId="69B29726" wp14:editId="41495A3B">
            <wp:simplePos x="0" y="0"/>
            <wp:positionH relativeFrom="column">
              <wp:posOffset>43180</wp:posOffset>
            </wp:positionH>
            <wp:positionV relativeFrom="paragraph">
              <wp:posOffset>488315</wp:posOffset>
            </wp:positionV>
            <wp:extent cx="1536031" cy="2064264"/>
            <wp:effectExtent l="0" t="0" r="1270" b="0"/>
            <wp:wrapNone/>
            <wp:docPr id="145154383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154383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6031" cy="20642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442E4" w:rsidRPr="00E442E4">
        <w:rPr>
          <w:b/>
          <w:bCs/>
        </w:rPr>
        <w:t>Priorities</w:t>
      </w:r>
      <w:r w:rsidR="001D248B" w:rsidRPr="007B1D8B">
        <w:rPr>
          <w:b/>
          <w:bCs/>
        </w:rPr>
        <w:t xml:space="preserve"> </w:t>
      </w:r>
      <w:r w:rsidR="007B1D8B">
        <w:t>are</w:t>
      </w:r>
      <w:r w:rsidR="00B61F99">
        <w:t xml:space="preserve"> the:</w:t>
      </w:r>
      <w:r w:rsidR="001D248B">
        <w:t xml:space="preserve"> </w:t>
      </w:r>
      <w:r w:rsidR="005112C0">
        <w:tab/>
      </w:r>
    </w:p>
    <w:p w14:paraId="658F29A9" w14:textId="7DEB73F5" w:rsidR="00B61F99" w:rsidRDefault="001D248B" w:rsidP="008A4E55">
      <w:pPr>
        <w:pStyle w:val="Listtoplevel"/>
      </w:pPr>
      <w:r>
        <w:t xml:space="preserve">most </w:t>
      </w:r>
      <w:r w:rsidR="00F42496">
        <w:fldChar w:fldCharType="begin"/>
      </w:r>
      <w:r w:rsidR="005D4729">
        <w:instrText xml:space="preserve"> INCLUDEPICTURE "C:\\Users\\Paula\\Library\\Group Containers\\UBF8T346G9.ms\\WebArchiveCopyPasteTempFiles\\com.microsoft.Word\\p.jpeg" \* MERGEFORMAT </w:instrText>
      </w:r>
      <w:r w:rsidR="00000000">
        <w:fldChar w:fldCharType="separate"/>
      </w:r>
      <w:r w:rsidR="00F42496">
        <w:fldChar w:fldCharType="end"/>
      </w:r>
      <w:r>
        <w:t>important things</w:t>
      </w:r>
      <w:r w:rsidR="007B1D8B">
        <w:t xml:space="preserve"> </w:t>
      </w:r>
      <w:r w:rsidR="00E442E4">
        <w:t>to do something about</w:t>
      </w:r>
    </w:p>
    <w:p w14:paraId="08CCA0C9" w14:textId="7AD1DB55" w:rsidR="006932C7" w:rsidRDefault="00B61F99" w:rsidP="008A4E55">
      <w:pPr>
        <w:pStyle w:val="Listtoplevel"/>
      </w:pPr>
      <w:r>
        <w:t>things to do first.</w:t>
      </w:r>
    </w:p>
    <w:p w14:paraId="20B80C77" w14:textId="77777777" w:rsidR="00540C6C" w:rsidRDefault="00540C6C" w:rsidP="00540C6C"/>
    <w:p w14:paraId="03CF79CA" w14:textId="77777777" w:rsidR="00540C6C" w:rsidRDefault="00540C6C" w:rsidP="00540C6C"/>
    <w:p w14:paraId="0D2009AD" w14:textId="64DC5471" w:rsidR="001D248B" w:rsidRDefault="00B61F99" w:rsidP="007B1D8B">
      <w:r w:rsidRPr="00E442E4">
        <w:rPr>
          <w:b/>
          <w:bCs/>
          <w:noProof/>
        </w:rPr>
        <w:drawing>
          <wp:anchor distT="0" distB="0" distL="114300" distR="114300" simplePos="0" relativeHeight="251910144" behindDoc="0" locked="0" layoutInCell="1" allowOverlap="1" wp14:anchorId="1674E9B1" wp14:editId="2F0D1A5D">
            <wp:simplePos x="0" y="0"/>
            <wp:positionH relativeFrom="margin">
              <wp:posOffset>0</wp:posOffset>
            </wp:positionH>
            <wp:positionV relativeFrom="paragraph">
              <wp:posOffset>682706</wp:posOffset>
            </wp:positionV>
            <wp:extent cx="1750199" cy="1984443"/>
            <wp:effectExtent l="0" t="0" r="2540" b="0"/>
            <wp:wrapNone/>
            <wp:docPr id="850862195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0862195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0199" cy="19844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248B">
        <w:t xml:space="preserve">The </w:t>
      </w:r>
      <w:r w:rsidR="00E442E4">
        <w:t>priorities</w:t>
      </w:r>
      <w:r w:rsidR="001D248B">
        <w:t xml:space="preserve"> the report s</w:t>
      </w:r>
      <w:r w:rsidR="007B3102">
        <w:t>ets out</w:t>
      </w:r>
      <w:r w:rsidR="001D248B">
        <w:t xml:space="preserve"> are</w:t>
      </w:r>
      <w:r>
        <w:t xml:space="preserve"> about</w:t>
      </w:r>
      <w:r w:rsidR="001D248B">
        <w:t>:</w:t>
      </w:r>
    </w:p>
    <w:p w14:paraId="629E90F0" w14:textId="2E7BF7C0" w:rsidR="001D248B" w:rsidRPr="00E442E4" w:rsidRDefault="001D248B" w:rsidP="008A4E55">
      <w:pPr>
        <w:pStyle w:val="Listtoplevel"/>
        <w:numPr>
          <w:ilvl w:val="0"/>
          <w:numId w:val="13"/>
        </w:numPr>
        <w:ind w:left="4253" w:hanging="567"/>
        <w:rPr>
          <w:b/>
          <w:bCs/>
        </w:rPr>
      </w:pPr>
      <w:r w:rsidRPr="00E442E4">
        <w:rPr>
          <w:b/>
          <w:bCs/>
        </w:rPr>
        <w:t>recruitment</w:t>
      </w:r>
    </w:p>
    <w:p w14:paraId="2E78A359" w14:textId="5B24C57A" w:rsidR="001D248B" w:rsidRPr="007B1D8B" w:rsidRDefault="001D248B" w:rsidP="008A4E55">
      <w:pPr>
        <w:pStyle w:val="Listtoplevel"/>
        <w:numPr>
          <w:ilvl w:val="0"/>
          <w:numId w:val="13"/>
        </w:numPr>
        <w:ind w:left="4253" w:hanging="567"/>
        <w:rPr>
          <w:b/>
          <w:bCs/>
        </w:rPr>
      </w:pPr>
      <w:r w:rsidRPr="007B1D8B">
        <w:rPr>
          <w:b/>
          <w:bCs/>
        </w:rPr>
        <w:t>retention</w:t>
      </w:r>
    </w:p>
    <w:p w14:paraId="6E2C5999" w14:textId="02C29130" w:rsidR="00262053" w:rsidRPr="006932C7" w:rsidRDefault="001D248B" w:rsidP="008A4E55">
      <w:pPr>
        <w:pStyle w:val="Listtoplevel"/>
        <w:numPr>
          <w:ilvl w:val="0"/>
          <w:numId w:val="13"/>
        </w:numPr>
        <w:ind w:left="4253" w:hanging="567"/>
        <w:rPr>
          <w:b/>
          <w:bCs/>
        </w:rPr>
      </w:pPr>
      <w:r w:rsidRPr="007B1D8B">
        <w:rPr>
          <w:b/>
          <w:bCs/>
        </w:rPr>
        <w:t xml:space="preserve">development. </w:t>
      </w:r>
    </w:p>
    <w:p w14:paraId="5CF230A4" w14:textId="5366BF5E" w:rsidR="001D248B" w:rsidRDefault="001D248B" w:rsidP="001D248B"/>
    <w:p w14:paraId="06DF7880" w14:textId="21D042E0" w:rsidR="00540C6C" w:rsidRDefault="002E6CD8">
      <w:pPr>
        <w:spacing w:line="240" w:lineRule="auto"/>
        <w:ind w:left="0"/>
        <w:rPr>
          <w:b/>
          <w:bCs/>
        </w:rPr>
      </w:pPr>
      <w:r w:rsidRPr="00BD34B6"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896832" behindDoc="1" locked="0" layoutInCell="1" allowOverlap="1" wp14:anchorId="224527C2" wp14:editId="3EEC3DCF">
                <wp:simplePos x="0" y="0"/>
                <wp:positionH relativeFrom="margin">
                  <wp:posOffset>2171701</wp:posOffset>
                </wp:positionH>
                <wp:positionV relativeFrom="paragraph">
                  <wp:posOffset>100013</wp:posOffset>
                </wp:positionV>
                <wp:extent cx="3533458" cy="1186180"/>
                <wp:effectExtent l="0" t="0" r="0" b="0"/>
                <wp:wrapNone/>
                <wp:docPr id="1093167270" name="Rectangle 10931672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33458" cy="1186180"/>
                        </a:xfrm>
                        <a:prstGeom prst="rect">
                          <a:avLst/>
                        </a:prstGeom>
                        <a:solidFill>
                          <a:srgbClr val="CCCC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DCA74E" id="Rectangle 1093167270" o:spid="_x0000_s1026" style="position:absolute;margin-left:171pt;margin-top:7.9pt;width:278.25pt;height:93.4pt;z-index:-251419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" fillcolor="#ccf" stroked="f" strokeweight="1pt">
                <w10:wrap anchorx="margin"/>
              </v:rect>
            </w:pict>
          </mc:Fallback>
        </mc:AlternateContent>
      </w:r>
    </w:p>
    <w:p w14:paraId="3676348D" w14:textId="150FFFAD" w:rsidR="001D248B" w:rsidRDefault="00540C6C" w:rsidP="001D248B">
      <w:r>
        <w:rPr>
          <w:noProof/>
        </w:rPr>
        <w:drawing>
          <wp:anchor distT="0" distB="0" distL="114300" distR="114300" simplePos="0" relativeHeight="251906048" behindDoc="0" locked="0" layoutInCell="1" allowOverlap="1" wp14:anchorId="4B5CB801" wp14:editId="36176898">
            <wp:simplePos x="0" y="0"/>
            <wp:positionH relativeFrom="column">
              <wp:posOffset>-113665</wp:posOffset>
            </wp:positionH>
            <wp:positionV relativeFrom="paragraph">
              <wp:posOffset>-134566</wp:posOffset>
            </wp:positionV>
            <wp:extent cx="1626235" cy="1246505"/>
            <wp:effectExtent l="0" t="0" r="0" b="0"/>
            <wp:wrapNone/>
            <wp:docPr id="1540832566" name="Picture 15408325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0832566" name="Picture 154083256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235" cy="1246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248B" w:rsidRPr="007B1D8B">
        <w:rPr>
          <w:b/>
          <w:bCs/>
        </w:rPr>
        <w:t>Recruitment</w:t>
      </w:r>
      <w:r w:rsidR="001D248B">
        <w:t xml:space="preserve"> </w:t>
      </w:r>
      <w:r w:rsidR="007B1D8B">
        <w:t>means</w:t>
      </w:r>
      <w:r w:rsidR="001D248B">
        <w:t xml:space="preserve"> doing things to get new people to join your workforce.</w:t>
      </w:r>
    </w:p>
    <w:p w14:paraId="6FCAC356" w14:textId="18A0FEE6" w:rsidR="001D248B" w:rsidRDefault="00EF34B4" w:rsidP="001D248B">
      <w:r>
        <w:rPr>
          <w:noProof/>
        </w:rPr>
        <w:drawing>
          <wp:anchor distT="0" distB="0" distL="114300" distR="114300" simplePos="0" relativeHeight="251909120" behindDoc="0" locked="0" layoutInCell="1" allowOverlap="1" wp14:anchorId="7BC7AFE3" wp14:editId="173D8B13">
            <wp:simplePos x="0" y="0"/>
            <wp:positionH relativeFrom="column">
              <wp:posOffset>-114935</wp:posOffset>
            </wp:positionH>
            <wp:positionV relativeFrom="paragraph">
              <wp:posOffset>240287</wp:posOffset>
            </wp:positionV>
            <wp:extent cx="1620520" cy="1530985"/>
            <wp:effectExtent l="0" t="0" r="5080" b="5715"/>
            <wp:wrapNone/>
            <wp:docPr id="759526633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9526633" name="Picture 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520" cy="1530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B4AA56" w14:textId="34D98A72" w:rsidR="001D248B" w:rsidRDefault="00F42496" w:rsidP="001D248B">
      <w:r w:rsidRPr="00BD34B6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98880" behindDoc="1" locked="0" layoutInCell="1" allowOverlap="1" wp14:anchorId="2B81540E" wp14:editId="080C087E">
                <wp:simplePos x="0" y="0"/>
                <wp:positionH relativeFrom="margin">
                  <wp:posOffset>2171701</wp:posOffset>
                </wp:positionH>
                <wp:positionV relativeFrom="paragraph">
                  <wp:posOffset>235903</wp:posOffset>
                </wp:positionV>
                <wp:extent cx="3533458" cy="1186707"/>
                <wp:effectExtent l="0" t="0" r="0" b="0"/>
                <wp:wrapNone/>
                <wp:docPr id="93923287" name="Rectangle 939232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33458" cy="1186707"/>
                        </a:xfrm>
                        <a:prstGeom prst="rect">
                          <a:avLst/>
                        </a:prstGeom>
                        <a:solidFill>
                          <a:srgbClr val="CCCC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87AC72" id="Rectangle 93923287" o:spid="_x0000_s1026" style="position:absolute;margin-left:171pt;margin-top:18.6pt;width:278.25pt;height:93.45pt;z-index:-251417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" fillcolor="#ccf" stroked="f" strokeweight="1pt">
                <w10:wrap anchorx="margin"/>
              </v:rect>
            </w:pict>
          </mc:Fallback>
        </mc:AlternateContent>
      </w:r>
    </w:p>
    <w:p w14:paraId="3DF774E4" w14:textId="2A4F992E" w:rsidR="001D248B" w:rsidRDefault="00EF34B4" w:rsidP="001D248B">
      <w:r>
        <w:fldChar w:fldCharType="begin"/>
      </w:r>
      <w:r w:rsidR="005D4729">
        <w:instrText xml:space="preserve"> INCLUDEPICTURE "C:\\Users\\Paula\\Library\\Group Containers\\UBF8T346G9.ms\\WebArchiveCopyPasteTempFiles\\com.microsoft.Word\\p.jpeg" \* MERGEFORMAT </w:instrText>
      </w:r>
      <w:r w:rsidR="00000000">
        <w:fldChar w:fldCharType="separate"/>
      </w:r>
      <w:r>
        <w:fldChar w:fldCharType="end"/>
      </w:r>
      <w:r w:rsidR="001D248B" w:rsidRPr="007B1D8B">
        <w:rPr>
          <w:b/>
          <w:bCs/>
        </w:rPr>
        <w:t>Retention</w:t>
      </w:r>
      <w:r w:rsidR="001D248B">
        <w:t xml:space="preserve"> means making sure everyone who is </w:t>
      </w:r>
      <w:r w:rsidR="007B1D8B">
        <w:t xml:space="preserve">already </w:t>
      </w:r>
      <w:r w:rsidR="001D248B">
        <w:t xml:space="preserve">in </w:t>
      </w:r>
      <w:r>
        <w:t>your</w:t>
      </w:r>
      <w:r w:rsidR="001D248B">
        <w:t xml:space="preserve"> workforce stays in </w:t>
      </w:r>
      <w:r>
        <w:t>your</w:t>
      </w:r>
      <w:r w:rsidR="001D248B">
        <w:t xml:space="preserve"> workforce.</w:t>
      </w:r>
    </w:p>
    <w:p w14:paraId="594C2BE3" w14:textId="3DB24193" w:rsidR="001D248B" w:rsidRDefault="00A46674" w:rsidP="001D248B">
      <w:r>
        <w:rPr>
          <w:noProof/>
        </w:rPr>
        <w:drawing>
          <wp:anchor distT="0" distB="0" distL="114300" distR="114300" simplePos="0" relativeHeight="251908096" behindDoc="0" locked="0" layoutInCell="1" allowOverlap="1" wp14:anchorId="180BAAF6" wp14:editId="3B145CEC">
            <wp:simplePos x="0" y="0"/>
            <wp:positionH relativeFrom="column">
              <wp:posOffset>-109855</wp:posOffset>
            </wp:positionH>
            <wp:positionV relativeFrom="paragraph">
              <wp:posOffset>359410</wp:posOffset>
            </wp:positionV>
            <wp:extent cx="1624965" cy="1779270"/>
            <wp:effectExtent l="0" t="0" r="635" b="0"/>
            <wp:wrapNone/>
            <wp:docPr id="561064993" name="Picture 56106499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1064993" name="Picture 56106499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4965" cy="1779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3C943B" w14:textId="42CFEC8A" w:rsidR="001D248B" w:rsidRDefault="00F42496" w:rsidP="001D248B">
      <w:r w:rsidRPr="00BD34B6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00928" behindDoc="1" locked="0" layoutInCell="1" allowOverlap="1" wp14:anchorId="24ED9BB0" wp14:editId="50AE7887">
                <wp:simplePos x="0" y="0"/>
                <wp:positionH relativeFrom="margin">
                  <wp:posOffset>2171699</wp:posOffset>
                </wp:positionH>
                <wp:positionV relativeFrom="paragraph">
                  <wp:posOffset>219234</wp:posOffset>
                </wp:positionV>
                <wp:extent cx="3542983" cy="1186707"/>
                <wp:effectExtent l="0" t="0" r="635" b="0"/>
                <wp:wrapNone/>
                <wp:docPr id="1424408168" name="Rectangle 14244081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2983" cy="1186707"/>
                        </a:xfrm>
                        <a:prstGeom prst="rect">
                          <a:avLst/>
                        </a:prstGeom>
                        <a:solidFill>
                          <a:srgbClr val="CCCC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D7A64E" id="Rectangle 1424408168" o:spid="_x0000_s1026" style="position:absolute;margin-left:171pt;margin-top:17.25pt;width:279pt;height:93.45pt;z-index:-251415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" fillcolor="#ccf" stroked="f" strokeweight="1pt">
                <w10:wrap anchorx="margin"/>
              </v:rect>
            </w:pict>
          </mc:Fallback>
        </mc:AlternateContent>
      </w:r>
    </w:p>
    <w:p w14:paraId="610F836F" w14:textId="4BD308E5" w:rsidR="001D248B" w:rsidRDefault="001D248B" w:rsidP="001D248B">
      <w:r w:rsidRPr="007B1D8B">
        <w:rPr>
          <w:b/>
          <w:bCs/>
        </w:rPr>
        <w:t>Development</w:t>
      </w:r>
      <w:r>
        <w:t xml:space="preserve"> means doing training so </w:t>
      </w:r>
      <w:r w:rsidR="00EF34B4">
        <w:t>your</w:t>
      </w:r>
      <w:r>
        <w:t xml:space="preserve"> workforce can keep getting better skills.</w:t>
      </w:r>
    </w:p>
    <w:p w14:paraId="2B3217A9" w14:textId="77777777" w:rsidR="001D248B" w:rsidRDefault="001D248B" w:rsidP="001D248B"/>
    <w:p w14:paraId="3BC27C2C" w14:textId="77777777" w:rsidR="001D248B" w:rsidRDefault="001D248B" w:rsidP="001D248B"/>
    <w:p w14:paraId="744D3C71" w14:textId="77777777" w:rsidR="00C47379" w:rsidRDefault="00C47379">
      <w:pPr>
        <w:spacing w:line="240" w:lineRule="auto"/>
        <w:ind w:left="0"/>
        <w:rPr>
          <w:rFonts w:eastAsiaTheme="majorEastAsia" w:cstheme="majorBidi"/>
          <w:b/>
          <w:color w:val="000000" w:themeColor="text1"/>
          <w:sz w:val="36"/>
          <w:szCs w:val="26"/>
        </w:rPr>
      </w:pPr>
      <w:r>
        <w:br w:type="page"/>
      </w:r>
    </w:p>
    <w:p w14:paraId="56A13796" w14:textId="049EFE6A" w:rsidR="001D248B" w:rsidRDefault="001D248B" w:rsidP="008A4E55">
      <w:pPr>
        <w:pStyle w:val="Heading2"/>
        <w:numPr>
          <w:ilvl w:val="0"/>
          <w:numId w:val="14"/>
        </w:numPr>
        <w:ind w:left="4253" w:hanging="567"/>
      </w:pPr>
      <w:r>
        <w:lastRenderedPageBreak/>
        <w:t>Recruitment priority</w:t>
      </w:r>
    </w:p>
    <w:p w14:paraId="4D591FA6" w14:textId="6292D457" w:rsidR="007B1D8B" w:rsidRDefault="000134CA" w:rsidP="007B1D8B">
      <w:r>
        <w:rPr>
          <w:noProof/>
        </w:rPr>
        <w:drawing>
          <wp:anchor distT="0" distB="0" distL="114300" distR="114300" simplePos="0" relativeHeight="251912192" behindDoc="0" locked="0" layoutInCell="1" allowOverlap="1" wp14:anchorId="244E2C66" wp14:editId="35E8F169">
            <wp:simplePos x="0" y="0"/>
            <wp:positionH relativeFrom="margin">
              <wp:align>left</wp:align>
            </wp:positionH>
            <wp:positionV relativeFrom="paragraph">
              <wp:posOffset>39024</wp:posOffset>
            </wp:positionV>
            <wp:extent cx="1626235" cy="1246505"/>
            <wp:effectExtent l="0" t="0" r="0" b="0"/>
            <wp:wrapNone/>
            <wp:docPr id="746399301" name="Picture 74639930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6399301" name="Picture 74639930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235" cy="1246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9C21044" w14:textId="77777777" w:rsidR="007B1D8B" w:rsidRPr="007B1D8B" w:rsidRDefault="007B1D8B" w:rsidP="007B1D8B"/>
    <w:p w14:paraId="01DE5421" w14:textId="326A9F88" w:rsidR="001D248B" w:rsidRDefault="00927927" w:rsidP="001D248B">
      <w:r>
        <w:t>I</w:t>
      </w:r>
      <w:r w:rsidR="001D248B">
        <w:t xml:space="preserve">t is hard to get new workers for the disability workforce </w:t>
      </w:r>
      <w:r w:rsidR="007B1D8B">
        <w:t>because</w:t>
      </w:r>
      <w:r w:rsidR="001D248B">
        <w:t xml:space="preserve">: </w:t>
      </w:r>
    </w:p>
    <w:p w14:paraId="461AED3A" w14:textId="56A95525" w:rsidR="00B20D27" w:rsidRDefault="00B20D27" w:rsidP="007B1D8B">
      <w:pPr>
        <w:pStyle w:val="Listtoplevel"/>
      </w:pPr>
      <w:r>
        <w:drawing>
          <wp:anchor distT="0" distB="0" distL="114300" distR="114300" simplePos="0" relativeHeight="251913216" behindDoc="0" locked="0" layoutInCell="1" allowOverlap="1" wp14:anchorId="59F30332" wp14:editId="7CF66324">
            <wp:simplePos x="0" y="0"/>
            <wp:positionH relativeFrom="margin">
              <wp:posOffset>7620</wp:posOffset>
            </wp:positionH>
            <wp:positionV relativeFrom="paragraph">
              <wp:posOffset>55880</wp:posOffset>
            </wp:positionV>
            <wp:extent cx="1617980" cy="2003425"/>
            <wp:effectExtent l="0" t="0" r="0" b="3175"/>
            <wp:wrapNone/>
            <wp:docPr id="1830596268" name="Picture 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0596268" name="Picture 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7980" cy="2003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ome people do</w:t>
      </w:r>
      <w:r>
        <w:t xml:space="preserve"> </w:t>
      </w:r>
      <w:r>
        <w:t>n</w:t>
      </w:r>
      <w:r>
        <w:t>o</w:t>
      </w:r>
      <w:r>
        <w:t>t think the job is very nice</w:t>
      </w:r>
      <w:r>
        <w:t xml:space="preserve"> </w:t>
      </w:r>
    </w:p>
    <w:p w14:paraId="4DC0B45F" w14:textId="3BFFEBE0" w:rsidR="000502AC" w:rsidRDefault="000502AC" w:rsidP="007B1D8B">
      <w:pPr>
        <w:pStyle w:val="Listtoplevel"/>
      </w:pPr>
      <w:r>
        <w:t>it is difficult for people to get a job</w:t>
      </w:r>
      <w:r w:rsidR="001D248B">
        <w:t xml:space="preserve"> </w:t>
      </w:r>
      <w:r w:rsidR="000134CA">
        <w:t>using only skills they have got from</w:t>
      </w:r>
      <w:r w:rsidR="00113B3E">
        <w:t xml:space="preserve"> their </w:t>
      </w:r>
      <w:r w:rsidR="00113B3E" w:rsidRPr="00113B3E">
        <w:rPr>
          <w:b/>
          <w:bCs/>
        </w:rPr>
        <w:t>lived experience</w:t>
      </w:r>
      <w:r>
        <w:t>.</w:t>
      </w:r>
    </w:p>
    <w:p w14:paraId="2CE72479" w14:textId="0A299788" w:rsidR="005D4BAF" w:rsidRDefault="005D4BAF" w:rsidP="000502AC">
      <w:r>
        <w:rPr>
          <w:noProof/>
          <w:lang w:val="en-NZ" w:eastAsia="en-NZ"/>
        </w:rPr>
        <w:drawing>
          <wp:anchor distT="0" distB="0" distL="114300" distR="114300" simplePos="0" relativeHeight="252054528" behindDoc="0" locked="0" layoutInCell="1" allowOverlap="1" wp14:anchorId="190FACC4" wp14:editId="7689C1AC">
            <wp:simplePos x="0" y="0"/>
            <wp:positionH relativeFrom="margin">
              <wp:posOffset>-186690</wp:posOffset>
            </wp:positionH>
            <wp:positionV relativeFrom="paragraph">
              <wp:posOffset>2540</wp:posOffset>
            </wp:positionV>
            <wp:extent cx="1814830" cy="1814830"/>
            <wp:effectExtent l="0" t="0" r="0" b="0"/>
            <wp:wrapNone/>
            <wp:docPr id="199570273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5702737" name="Picture 1995702737"/>
                    <pic:cNvPicPr/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4830" cy="18148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 </w:t>
      </w:r>
    </w:p>
    <w:p w14:paraId="6F70AC12" w14:textId="03D56743" w:rsidR="00113B3E" w:rsidRDefault="00113B3E" w:rsidP="000502AC">
      <w:r w:rsidRPr="00BD34B6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053504" behindDoc="1" locked="0" layoutInCell="1" allowOverlap="1" wp14:anchorId="019AF475" wp14:editId="6FBE3838">
                <wp:simplePos x="0" y="0"/>
                <wp:positionH relativeFrom="margin">
                  <wp:posOffset>2230120</wp:posOffset>
                </wp:positionH>
                <wp:positionV relativeFrom="paragraph">
                  <wp:posOffset>267970</wp:posOffset>
                </wp:positionV>
                <wp:extent cx="3542983" cy="762000"/>
                <wp:effectExtent l="0" t="0" r="635" b="0"/>
                <wp:wrapNone/>
                <wp:docPr id="1026166228" name="Rectangle 1026166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2983" cy="762000"/>
                        </a:xfrm>
                        <a:prstGeom prst="rect">
                          <a:avLst/>
                        </a:prstGeom>
                        <a:solidFill>
                          <a:srgbClr val="CCCC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378D0F" id="Rectangle 1026166228" o:spid="_x0000_s1026" style="position:absolute;margin-left:175.6pt;margin-top:21.1pt;width:279pt;height:60pt;z-index:-2512629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" fillcolor="#ccf" stroked="f" strokeweight="1pt">
                <w10:wrap anchorx="margin"/>
              </v:rect>
            </w:pict>
          </mc:Fallback>
        </mc:AlternateContent>
      </w:r>
    </w:p>
    <w:p w14:paraId="7055AD8E" w14:textId="4F626EDE" w:rsidR="00113B3E" w:rsidRDefault="00113B3E" w:rsidP="00113B3E">
      <w:r w:rsidRPr="00113B3E">
        <w:rPr>
          <w:b/>
          <w:bCs/>
        </w:rPr>
        <w:t>Lived experience</w:t>
      </w:r>
      <w:r>
        <w:t xml:space="preserve"> </w:t>
      </w:r>
      <w:r w:rsidR="000134CA">
        <w:t>is</w:t>
      </w:r>
      <w:r>
        <w:t xml:space="preserve"> something you have done / had happen in your life.</w:t>
      </w:r>
      <w:r w:rsidRPr="00113B3E">
        <w:rPr>
          <w:noProof/>
          <w:lang w:val="en-NZ" w:eastAsia="en-NZ"/>
        </w:rPr>
        <w:t xml:space="preserve"> </w:t>
      </w:r>
    </w:p>
    <w:p w14:paraId="4FDE0575" w14:textId="4E32131F" w:rsidR="00113B3E" w:rsidRDefault="00113B3E" w:rsidP="001D248B"/>
    <w:p w14:paraId="597B2877" w14:textId="71867E03" w:rsidR="00113B3E" w:rsidRDefault="00113B3E" w:rsidP="001D248B"/>
    <w:p w14:paraId="4DCE43B5" w14:textId="77777777" w:rsidR="00A84DCB" w:rsidRDefault="00A84DCB">
      <w:pPr>
        <w:spacing w:line="240" w:lineRule="auto"/>
        <w:ind w:left="0"/>
      </w:pPr>
      <w:r>
        <w:br w:type="page"/>
      </w:r>
    </w:p>
    <w:p w14:paraId="77331037" w14:textId="470960AA" w:rsidR="001D248B" w:rsidRDefault="005D4BAF" w:rsidP="00927927">
      <w:r>
        <w:rPr>
          <w:b/>
          <w:bCs/>
          <w:noProof/>
        </w:rPr>
        <w:lastRenderedPageBreak/>
        <mc:AlternateContent>
          <mc:Choice Requires="wpg">
            <w:drawing>
              <wp:anchor distT="0" distB="0" distL="114300" distR="114300" simplePos="0" relativeHeight="252043264" behindDoc="0" locked="0" layoutInCell="1" allowOverlap="1" wp14:anchorId="069172A3" wp14:editId="432EB74C">
                <wp:simplePos x="0" y="0"/>
                <wp:positionH relativeFrom="margin">
                  <wp:posOffset>-116205</wp:posOffset>
                </wp:positionH>
                <wp:positionV relativeFrom="paragraph">
                  <wp:posOffset>-417830</wp:posOffset>
                </wp:positionV>
                <wp:extent cx="1625600" cy="1625600"/>
                <wp:effectExtent l="0" t="0" r="0" b="0"/>
                <wp:wrapNone/>
                <wp:docPr id="1986586446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25600" cy="1625600"/>
                          <a:chOff x="0" y="0"/>
                          <a:chExt cx="1625600" cy="1625600"/>
                        </a:xfrm>
                      </wpg:grpSpPr>
                      <pic:pic xmlns:pic="http://schemas.openxmlformats.org/drawingml/2006/picture">
                        <pic:nvPicPr>
                          <pic:cNvPr id="1561410676" name="Picture 156141067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5600" cy="1625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19353517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8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80109" y="83127"/>
                            <a:ext cx="386080" cy="37274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AF9CD00" id="Group 1" o:spid="_x0000_s1026" style="position:absolute;margin-left:-9.15pt;margin-top:-32.9pt;width:128pt;height:128pt;z-index:252043264;mso-position-horizontal-relative:margin" coordsize="16256,1625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561410676" o:spid="_x0000_s1027" type="#_x0000_t75" alt="&quot;&quot;" style="position:absolute;width:16256;height:162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">
                  <v:imagedata r:id="rId90" o:title=""/>
                </v:shape>
                <v:shape id="Picture 1" o:spid="_x0000_s1028" type="#_x0000_t75" style="position:absolute;left:1801;top:831;width:3860;height:37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">
                  <v:imagedata r:id="rId91" o:title=""/>
                </v:shape>
                <w10:wrap anchorx="margin"/>
              </v:group>
            </w:pict>
          </mc:Fallback>
        </mc:AlternateContent>
      </w:r>
      <w:r w:rsidR="00404A82">
        <w:fldChar w:fldCharType="begin"/>
      </w:r>
      <w:r w:rsidR="005D4729">
        <w:instrText xml:space="preserve"> INCLUDEPICTURE "C:\\Users\\Paula\\Library\\Group Containers\\UBF8T346G9.ms\\WebArchiveCopyPasteTempFiles\\com.microsoft.Word\\p.png" \* MERGEFORMAT </w:instrText>
      </w:r>
      <w:r w:rsidR="00000000">
        <w:fldChar w:fldCharType="separate"/>
      </w:r>
      <w:r w:rsidR="00404A82">
        <w:fldChar w:fldCharType="end"/>
      </w:r>
      <w:r w:rsidR="001D248B">
        <w:t>The disability support workforce needs more people:</w:t>
      </w:r>
    </w:p>
    <w:p w14:paraId="543A238F" w14:textId="05B46CF6" w:rsidR="001D248B" w:rsidRDefault="005D4BAF" w:rsidP="00927927">
      <w:pPr>
        <w:pStyle w:val="Listtoplevel"/>
      </w:pPr>
      <w:r>
        <w:drawing>
          <wp:anchor distT="0" distB="0" distL="114300" distR="114300" simplePos="0" relativeHeight="252044288" behindDoc="0" locked="0" layoutInCell="1" allowOverlap="1" wp14:anchorId="2B9D0A95" wp14:editId="13B5D55E">
            <wp:simplePos x="0" y="0"/>
            <wp:positionH relativeFrom="margin">
              <wp:posOffset>-114300</wp:posOffset>
            </wp:positionH>
            <wp:positionV relativeFrom="paragraph">
              <wp:posOffset>631825</wp:posOffset>
            </wp:positionV>
            <wp:extent cx="1629410" cy="1564640"/>
            <wp:effectExtent l="0" t="0" r="0" b="0"/>
            <wp:wrapNone/>
            <wp:docPr id="923653767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3653767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9410" cy="1564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248B">
        <w:t>with the right values</w:t>
      </w:r>
    </w:p>
    <w:p w14:paraId="61F58BC1" w14:textId="019329BA" w:rsidR="00C47379" w:rsidRDefault="005E5566" w:rsidP="00113B3E">
      <w:pPr>
        <w:pStyle w:val="Listtoplevel"/>
      </w:pPr>
      <w:r>
        <w:fldChar w:fldCharType="begin"/>
      </w:r>
      <w:r w:rsidR="005D4729">
        <w:instrText xml:space="preserve"> INCLUDEPICTURE "C:\\Users\\Paula\\Library\\Group Containers\\UBF8T346G9.ms\\WebArchiveCopyPasteTempFiles\\com.microsoft.Word\\p.jpeg" \* MERGEFORMAT </w:instrText>
      </w:r>
      <w:r w:rsidR="00000000">
        <w:fldChar w:fldCharType="separate"/>
      </w:r>
      <w:r>
        <w:fldChar w:fldCharType="end"/>
      </w:r>
      <w:r w:rsidR="002A5A1A">
        <w:fldChar w:fldCharType="begin"/>
      </w:r>
      <w:r w:rsidR="005D4729">
        <w:instrText xml:space="preserve"> INCLUDEPICTURE "C:\\Users\\Paula\\Library\\Group Containers\\UBF8T346G9.ms\\WebArchiveCopyPasteTempFiles\\com.microsoft.Word\\p.jpeg" \* MERGEFORMAT </w:instrText>
      </w:r>
      <w:r w:rsidR="00000000">
        <w:fldChar w:fldCharType="separate"/>
      </w:r>
      <w:r w:rsidR="002A5A1A">
        <w:fldChar w:fldCharType="end"/>
      </w:r>
      <w:r w:rsidR="001D248B">
        <w:t xml:space="preserve">from </w:t>
      </w:r>
      <w:r w:rsidR="004F3FD6">
        <w:t>all sorts of ways of life</w:t>
      </w:r>
      <w:r w:rsidR="000134CA">
        <w:t xml:space="preserve"> / cultures.</w:t>
      </w:r>
    </w:p>
    <w:p w14:paraId="2152D41E" w14:textId="77777777" w:rsidR="005D4BAF" w:rsidRDefault="005D4BAF" w:rsidP="005D4BAF">
      <w:pPr>
        <w:pStyle w:val="Listtoplevel"/>
        <w:numPr>
          <w:ilvl w:val="0"/>
          <w:numId w:val="0"/>
        </w:numPr>
        <w:ind w:left="4253"/>
      </w:pPr>
    </w:p>
    <w:p w14:paraId="16AF990D" w14:textId="13F93826" w:rsidR="001D248B" w:rsidRDefault="002A5A1A" w:rsidP="001D248B">
      <w:r>
        <w:rPr>
          <w:noProof/>
        </w:rPr>
        <w:drawing>
          <wp:anchor distT="0" distB="0" distL="114300" distR="114300" simplePos="0" relativeHeight="251917312" behindDoc="0" locked="0" layoutInCell="1" allowOverlap="1" wp14:anchorId="4345D43B" wp14:editId="72E3E50C">
            <wp:simplePos x="0" y="0"/>
            <wp:positionH relativeFrom="column">
              <wp:posOffset>18415</wp:posOffset>
            </wp:positionH>
            <wp:positionV relativeFrom="paragraph">
              <wp:posOffset>0</wp:posOffset>
            </wp:positionV>
            <wp:extent cx="1629410" cy="1638300"/>
            <wp:effectExtent l="0" t="0" r="0" b="0"/>
            <wp:wrapNone/>
            <wp:docPr id="1494780817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4780817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9410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fldChar w:fldCharType="begin"/>
      </w:r>
      <w:r w:rsidR="005D4729">
        <w:instrText xml:space="preserve"> INCLUDEPICTURE "C:\\Users\\Paula\\Library\\Group Containers\\UBF8T346G9.ms\\WebArchiveCopyPasteTempFiles\\com.microsoft.Word\\p.jpeg" \* MERGEFORMAT </w:instrText>
      </w:r>
      <w:r w:rsidR="00000000">
        <w:fldChar w:fldCharType="separate"/>
      </w:r>
      <w:r>
        <w:fldChar w:fldCharType="end"/>
      </w:r>
      <w:r w:rsidR="001D248B">
        <w:t>Support workers must be able to support a disabled person by:</w:t>
      </w:r>
    </w:p>
    <w:p w14:paraId="38B09040" w14:textId="1BC457D7" w:rsidR="001D248B" w:rsidRDefault="001D248B" w:rsidP="00927927">
      <w:pPr>
        <w:pStyle w:val="Listtoplevel"/>
      </w:pPr>
      <w:r>
        <w:t>understanding their choices</w:t>
      </w:r>
    </w:p>
    <w:p w14:paraId="462601DA" w14:textId="77777777" w:rsidR="005E5566" w:rsidRDefault="005E5566" w:rsidP="005E5566">
      <w:pPr>
        <w:pStyle w:val="Listtoplevel"/>
      </w:pPr>
      <w:r>
        <w:drawing>
          <wp:anchor distT="0" distB="0" distL="114300" distR="114300" simplePos="0" relativeHeight="251918336" behindDoc="0" locked="0" layoutInCell="1" allowOverlap="1" wp14:anchorId="1DED2838" wp14:editId="2BD6E1B1">
            <wp:simplePos x="0" y="0"/>
            <wp:positionH relativeFrom="column">
              <wp:posOffset>-423</wp:posOffset>
            </wp:positionH>
            <wp:positionV relativeFrom="paragraph">
              <wp:posOffset>601768</wp:posOffset>
            </wp:positionV>
            <wp:extent cx="1615440" cy="1259205"/>
            <wp:effectExtent l="0" t="0" r="0" b="0"/>
            <wp:wrapNone/>
            <wp:docPr id="1083633025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3633025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5440" cy="1259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being kind</w:t>
      </w:r>
    </w:p>
    <w:p w14:paraId="68BD721C" w14:textId="5456C48F" w:rsidR="001D248B" w:rsidRDefault="005E5566" w:rsidP="008A4E55">
      <w:pPr>
        <w:pStyle w:val="Listtoplevel"/>
      </w:pPr>
      <w:r>
        <w:t xml:space="preserve">taking time to support them / meet their needs. </w:t>
      </w:r>
      <w:r w:rsidR="002A5A1A">
        <w:fldChar w:fldCharType="begin"/>
      </w:r>
      <w:r w:rsidR="005D4729">
        <w:instrText xml:space="preserve"> INCLUDEPICTURE "C:\\Users\\Paula\\Library\\Group Containers\\UBF8T346G9.ms\\WebArchiveCopyPasteTempFiles\\com.microsoft.Word\\p.jpeg" \* MERGEFORMAT </w:instrText>
      </w:r>
      <w:r w:rsidR="00000000">
        <w:fldChar w:fldCharType="separate"/>
      </w:r>
      <w:r w:rsidR="002A5A1A">
        <w:fldChar w:fldCharType="end"/>
      </w:r>
    </w:p>
    <w:p w14:paraId="2389D940" w14:textId="77777777" w:rsidR="001D248B" w:rsidRDefault="001D248B" w:rsidP="001D248B"/>
    <w:p w14:paraId="7A603321" w14:textId="7DF2A39E" w:rsidR="001D248B" w:rsidRDefault="001D248B" w:rsidP="001D248B"/>
    <w:p w14:paraId="19667DFA" w14:textId="77777777" w:rsidR="005D4BAF" w:rsidRDefault="005D4BAF">
      <w:pPr>
        <w:spacing w:line="240" w:lineRule="auto"/>
        <w:ind w:left="0"/>
      </w:pPr>
      <w:r>
        <w:br w:type="page"/>
      </w:r>
    </w:p>
    <w:p w14:paraId="5F306951" w14:textId="75C4C92B" w:rsidR="00C47379" w:rsidRDefault="002A5A1A" w:rsidP="00C47379">
      <w:r>
        <w:rPr>
          <w:noProof/>
        </w:rPr>
        <w:lastRenderedPageBreak/>
        <w:drawing>
          <wp:anchor distT="0" distB="0" distL="114300" distR="114300" simplePos="0" relativeHeight="251921408" behindDoc="0" locked="0" layoutInCell="1" allowOverlap="1" wp14:anchorId="3E095C00" wp14:editId="6AA232D4">
            <wp:simplePos x="0" y="0"/>
            <wp:positionH relativeFrom="margin">
              <wp:align>left</wp:align>
            </wp:positionH>
            <wp:positionV relativeFrom="paragraph">
              <wp:posOffset>187960</wp:posOffset>
            </wp:positionV>
            <wp:extent cx="1889031" cy="1211580"/>
            <wp:effectExtent l="0" t="0" r="0" b="7620"/>
            <wp:wrapNone/>
            <wp:docPr id="5316236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16236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9031" cy="1211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248B">
        <w:t xml:space="preserve">The disabled community want </w:t>
      </w:r>
      <w:r w:rsidR="00C47379">
        <w:t xml:space="preserve">more </w:t>
      </w:r>
      <w:r w:rsidR="001D248B">
        <w:t>support workers who are</w:t>
      </w:r>
      <w:r w:rsidR="00C47379">
        <w:t xml:space="preserve"> like them including more:</w:t>
      </w:r>
    </w:p>
    <w:p w14:paraId="075D2EA0" w14:textId="7DAF2B30" w:rsidR="001D248B" w:rsidRDefault="001D248B" w:rsidP="00927927">
      <w:pPr>
        <w:pStyle w:val="Listtoplevel"/>
      </w:pPr>
      <w:r>
        <w:t>Māori / Pacific</w:t>
      </w:r>
      <w:r w:rsidR="00113B3E">
        <w:t>a</w:t>
      </w:r>
    </w:p>
    <w:p w14:paraId="1CD25A03" w14:textId="4418C94C" w:rsidR="001D248B" w:rsidRDefault="003A0B9D" w:rsidP="00927927">
      <w:pPr>
        <w:pStyle w:val="Listtoplevel"/>
      </w:pPr>
      <w:r>
        <w:drawing>
          <wp:anchor distT="0" distB="0" distL="114300" distR="114300" simplePos="0" relativeHeight="251920384" behindDoc="0" locked="0" layoutInCell="1" allowOverlap="1" wp14:anchorId="1D2E8544" wp14:editId="02847FA1">
            <wp:simplePos x="0" y="0"/>
            <wp:positionH relativeFrom="column">
              <wp:posOffset>7620</wp:posOffset>
            </wp:positionH>
            <wp:positionV relativeFrom="paragraph">
              <wp:posOffset>13970</wp:posOffset>
            </wp:positionV>
            <wp:extent cx="1812925" cy="1345565"/>
            <wp:effectExtent l="0" t="0" r="0" b="6985"/>
            <wp:wrapNone/>
            <wp:docPr id="1618856641" name="Picture 16188566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8856641" name="Picture 16188566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2925" cy="1345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248B">
        <w:t>men</w:t>
      </w:r>
    </w:p>
    <w:p w14:paraId="4CD3ED2C" w14:textId="5F073945" w:rsidR="001D248B" w:rsidRDefault="001D248B" w:rsidP="00927927">
      <w:pPr>
        <w:pStyle w:val="Listtoplevel"/>
      </w:pPr>
      <w:r>
        <w:t>young</w:t>
      </w:r>
      <w:r w:rsidR="00927927">
        <w:t>er</w:t>
      </w:r>
      <w:r w:rsidR="00C47379">
        <w:t xml:space="preserve"> people</w:t>
      </w:r>
    </w:p>
    <w:p w14:paraId="793E80C8" w14:textId="72AF88AC" w:rsidR="001D248B" w:rsidRDefault="002A5A1A" w:rsidP="00927927">
      <w:pPr>
        <w:pStyle w:val="Listtoplevel"/>
      </w:pPr>
      <w:r>
        <w:drawing>
          <wp:anchor distT="0" distB="0" distL="114300" distR="114300" simplePos="0" relativeHeight="251922432" behindDoc="0" locked="0" layoutInCell="1" allowOverlap="1" wp14:anchorId="729EA3F7" wp14:editId="21E1670B">
            <wp:simplePos x="0" y="0"/>
            <wp:positionH relativeFrom="margin">
              <wp:align>left</wp:align>
            </wp:positionH>
            <wp:positionV relativeFrom="paragraph">
              <wp:posOffset>352425</wp:posOffset>
            </wp:positionV>
            <wp:extent cx="1772761" cy="1120775"/>
            <wp:effectExtent l="0" t="0" r="0" b="3175"/>
            <wp:wrapNone/>
            <wp:docPr id="798518119" name="Picture 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8518119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2761" cy="1120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fldChar w:fldCharType="begin"/>
      </w:r>
      <w:r w:rsidR="005D4729">
        <w:instrText xml:space="preserve"> INCLUDEPICTURE "C:\\Users\\Paula\\Library\\Group Containers\\UBF8T346G9.ms\\WebArchiveCopyPasteTempFiles\\com.microsoft.Word\\p.jpeg" \* MERGEFORMAT </w:instrText>
      </w:r>
      <w:r w:rsidR="00000000">
        <w:fldChar w:fldCharType="separate"/>
      </w:r>
      <w:r>
        <w:fldChar w:fldCharType="end"/>
      </w:r>
      <w:r>
        <w:fldChar w:fldCharType="begin"/>
      </w:r>
      <w:r w:rsidR="005D4729">
        <w:instrText xml:space="preserve"> INCLUDEPICTURE "C:\\Users\\Paula\\Library\\Group Containers\\UBF8T346G9.ms\\WebArchiveCopyPasteTempFiles\\com.microsoft.Word\\p.jpeg" \* MERGEFORMAT </w:instrText>
      </w:r>
      <w:r w:rsidR="00000000">
        <w:fldChar w:fldCharType="separate"/>
      </w:r>
      <w:r>
        <w:fldChar w:fldCharType="end"/>
      </w:r>
      <w:r w:rsidR="00C47379">
        <w:t>disabled</w:t>
      </w:r>
      <w:r w:rsidR="00E1255A">
        <w:t xml:space="preserve"> people</w:t>
      </w:r>
    </w:p>
    <w:p w14:paraId="0099FBC7" w14:textId="65AEBEF0" w:rsidR="00C47379" w:rsidRPr="00C47379" w:rsidRDefault="00C47379" w:rsidP="00C47379">
      <w:pPr>
        <w:pStyle w:val="Listtoplevel"/>
      </w:pPr>
      <w:r>
        <w:t xml:space="preserve">people who </w:t>
      </w:r>
      <w:r w:rsidR="00927927">
        <w:t>have</w:t>
      </w:r>
      <w:r w:rsidR="001D248B">
        <w:t xml:space="preserve"> lived experience</w:t>
      </w:r>
      <w:r w:rsidR="00113B3E">
        <w:t xml:space="preserve"> of disability</w:t>
      </w:r>
      <w:r w:rsidR="001D248B">
        <w:t xml:space="preserve">. </w:t>
      </w:r>
    </w:p>
    <w:p w14:paraId="4FD27F50" w14:textId="77777777" w:rsidR="005D4BAF" w:rsidRDefault="005D4BAF">
      <w:pPr>
        <w:spacing w:line="240" w:lineRule="auto"/>
        <w:ind w:left="0"/>
        <w:rPr>
          <w:rFonts w:eastAsiaTheme="majorEastAsia" w:cstheme="majorBidi"/>
          <w:b/>
          <w:color w:val="000000" w:themeColor="text1"/>
          <w:sz w:val="36"/>
          <w:szCs w:val="26"/>
        </w:rPr>
      </w:pPr>
      <w:r>
        <w:br w:type="page"/>
      </w:r>
    </w:p>
    <w:p w14:paraId="59F0AE62" w14:textId="0BFBA415" w:rsidR="001D248B" w:rsidRDefault="002A5A1A" w:rsidP="008A4E55">
      <w:pPr>
        <w:pStyle w:val="Heading2"/>
        <w:numPr>
          <w:ilvl w:val="0"/>
          <w:numId w:val="14"/>
        </w:numPr>
        <w:ind w:left="4253" w:hanging="567"/>
      </w:pPr>
      <w:r>
        <w:rPr>
          <w:noProof/>
        </w:rPr>
        <w:lastRenderedPageBreak/>
        <w:drawing>
          <wp:anchor distT="0" distB="0" distL="114300" distR="114300" simplePos="0" relativeHeight="251924480" behindDoc="0" locked="0" layoutInCell="1" allowOverlap="1" wp14:anchorId="49D03F44" wp14:editId="46719C32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620520" cy="1530985"/>
            <wp:effectExtent l="0" t="0" r="5080" b="5715"/>
            <wp:wrapNone/>
            <wp:docPr id="1309270890" name="Picture 130927089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9270890" name="Picture 130927089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520" cy="1530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248B">
        <w:t>Retention priority</w:t>
      </w:r>
    </w:p>
    <w:p w14:paraId="015ED2C7" w14:textId="77777777" w:rsidR="001D248B" w:rsidRDefault="001D248B" w:rsidP="001D248B"/>
    <w:p w14:paraId="03EFE008" w14:textId="2823F590" w:rsidR="00927927" w:rsidRDefault="00927927" w:rsidP="001D248B"/>
    <w:p w14:paraId="359BA913" w14:textId="2CE05C78" w:rsidR="009C5066" w:rsidRDefault="009D17A2" w:rsidP="009D17A2">
      <w:r>
        <w:rPr>
          <w:noProof/>
        </w:rPr>
        <w:drawing>
          <wp:anchor distT="0" distB="0" distL="114300" distR="114300" simplePos="0" relativeHeight="251975680" behindDoc="0" locked="0" layoutInCell="1" allowOverlap="1" wp14:anchorId="07805C23" wp14:editId="6B0975CA">
            <wp:simplePos x="0" y="0"/>
            <wp:positionH relativeFrom="column">
              <wp:posOffset>-4323</wp:posOffset>
            </wp:positionH>
            <wp:positionV relativeFrom="paragraph">
              <wp:posOffset>696271</wp:posOffset>
            </wp:positionV>
            <wp:extent cx="1624330" cy="1200150"/>
            <wp:effectExtent l="0" t="0" r="1270" b="6350"/>
            <wp:wrapNone/>
            <wp:docPr id="1976299671" name="Picture 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6299671" name="Picture 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4330" cy="1200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80E1E">
        <w:t>Workforce</w:t>
      </w:r>
      <w:r>
        <w:t xml:space="preserve"> </w:t>
      </w:r>
      <w:r w:rsidRPr="009D17A2">
        <w:rPr>
          <w:b/>
          <w:bCs/>
        </w:rPr>
        <w:t>wellbeing</w:t>
      </w:r>
      <w:r>
        <w:t xml:space="preserve"> affects workers as well as the disabled community they work with.</w:t>
      </w:r>
    </w:p>
    <w:p w14:paraId="0CC3D3D8" w14:textId="77777777" w:rsidR="009D17A2" w:rsidRDefault="009D17A2" w:rsidP="009D17A2"/>
    <w:p w14:paraId="4BA3209F" w14:textId="5139E4E6" w:rsidR="001D248B" w:rsidRDefault="00B6272D" w:rsidP="001D248B">
      <w:r w:rsidRPr="00BD34B6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27552" behindDoc="1" locked="0" layoutInCell="1" allowOverlap="1" wp14:anchorId="27FEB92C" wp14:editId="125CF89C">
                <wp:simplePos x="0" y="0"/>
                <wp:positionH relativeFrom="margin">
                  <wp:posOffset>2171700</wp:posOffset>
                </wp:positionH>
                <wp:positionV relativeFrom="paragraph">
                  <wp:posOffset>195739</wp:posOffset>
                </wp:positionV>
                <wp:extent cx="3558064" cy="4338536"/>
                <wp:effectExtent l="0" t="0" r="4445" b="5080"/>
                <wp:wrapNone/>
                <wp:docPr id="1281693164" name="Rectangle 12816931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8064" cy="4338536"/>
                        </a:xfrm>
                        <a:prstGeom prst="rect">
                          <a:avLst/>
                        </a:prstGeom>
                        <a:solidFill>
                          <a:srgbClr val="CCCC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BC5289" id="Rectangle 1281693164" o:spid="_x0000_s1026" style="position:absolute;margin-left:171pt;margin-top:15.4pt;width:280.15pt;height:341.6pt;z-index:-2513889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" fillcolor="#ccf" stroked="f" strokeweight="1pt">
                <w10:wrap anchorx="margin"/>
              </v:rect>
            </w:pict>
          </mc:Fallback>
        </mc:AlternateContent>
      </w:r>
    </w:p>
    <w:p w14:paraId="5B409191" w14:textId="5F3AD51B" w:rsidR="00D80E1E" w:rsidRPr="00D80E1E" w:rsidRDefault="00B6272D" w:rsidP="003A0B9D">
      <w:pPr>
        <w:tabs>
          <w:tab w:val="right" w:pos="9026"/>
        </w:tabs>
      </w:pPr>
      <w:r>
        <w:fldChar w:fldCharType="begin"/>
      </w:r>
      <w:r w:rsidR="005D4729">
        <w:instrText xml:space="preserve"> INCLUDEPICTURE "C:\\Users\\Paula\\Library\\Group Containers\\UBF8T346G9.ms\\WebArchiveCopyPasteTempFiles\\com.microsoft.Word\\p.jpeg" \* MERGEFORMAT </w:instrText>
      </w:r>
      <w:r w:rsidR="00000000">
        <w:fldChar w:fldCharType="separate"/>
      </w:r>
      <w:r>
        <w:fldChar w:fldCharType="end"/>
      </w:r>
      <w:r w:rsidR="00D80E1E" w:rsidRPr="00D80E1E">
        <w:rPr>
          <w:b/>
          <w:bCs/>
        </w:rPr>
        <w:t>Wellbeing</w:t>
      </w:r>
      <w:r w:rsidR="001D248B" w:rsidRPr="00D80E1E">
        <w:t xml:space="preserve"> means </w:t>
      </w:r>
      <w:r w:rsidR="00D80E1E" w:rsidRPr="00D80E1E">
        <w:t>things like:</w:t>
      </w:r>
      <w:r w:rsidR="003A0B9D">
        <w:tab/>
      </w:r>
    </w:p>
    <w:p w14:paraId="0E4992D8" w14:textId="707494B3" w:rsidR="00D80E1E" w:rsidRPr="00D80E1E" w:rsidRDefault="00B6272D" w:rsidP="00D80E1E">
      <w:pPr>
        <w:pStyle w:val="Listtoplevel"/>
      </w:pPr>
      <w:r>
        <w:drawing>
          <wp:anchor distT="0" distB="0" distL="114300" distR="114300" simplePos="0" relativeHeight="251928576" behindDoc="0" locked="0" layoutInCell="1" allowOverlap="1" wp14:anchorId="785219D6" wp14:editId="0B1FE2FB">
            <wp:simplePos x="0" y="0"/>
            <wp:positionH relativeFrom="margin">
              <wp:align>left</wp:align>
            </wp:positionH>
            <wp:positionV relativeFrom="paragraph">
              <wp:posOffset>271172</wp:posOffset>
            </wp:positionV>
            <wp:extent cx="1625600" cy="1123315"/>
            <wp:effectExtent l="0" t="0" r="0" b="0"/>
            <wp:wrapNone/>
            <wp:docPr id="1727392766" name="Picture 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392766" name="Picture 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5600" cy="1123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80E1E" w:rsidRPr="00D80E1E">
        <w:t>feeling good about your work</w:t>
      </w:r>
    </w:p>
    <w:p w14:paraId="2403423A" w14:textId="14899500" w:rsidR="00D80E1E" w:rsidRPr="00D80E1E" w:rsidRDefault="00E442E4" w:rsidP="00D80E1E">
      <w:pPr>
        <w:pStyle w:val="Listtoplevel"/>
      </w:pPr>
      <w:r>
        <w:drawing>
          <wp:anchor distT="0" distB="0" distL="114300" distR="114300" simplePos="0" relativeHeight="251930624" behindDoc="0" locked="0" layoutInCell="1" allowOverlap="1" wp14:anchorId="044C0EFD" wp14:editId="61537C1E">
            <wp:simplePos x="0" y="0"/>
            <wp:positionH relativeFrom="margin">
              <wp:align>left</wp:align>
            </wp:positionH>
            <wp:positionV relativeFrom="paragraph">
              <wp:posOffset>906807</wp:posOffset>
            </wp:positionV>
            <wp:extent cx="1609725" cy="1137920"/>
            <wp:effectExtent l="0" t="0" r="0" b="0"/>
            <wp:wrapNone/>
            <wp:docPr id="448712324" name="Picture 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8712324" name="Picture 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725" cy="1137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6272D">
        <w:fldChar w:fldCharType="begin"/>
      </w:r>
      <w:r w:rsidR="005D4729">
        <w:instrText xml:space="preserve"> INCLUDEPICTURE "C:\\Users\\Paula\\Library\\Group Containers\\UBF8T346G9.ms\\WebArchiveCopyPasteTempFiles\\com.microsoft.Word\\p.jpeg" \* MERGEFORMAT </w:instrText>
      </w:r>
      <w:r w:rsidR="00000000">
        <w:fldChar w:fldCharType="separate"/>
      </w:r>
      <w:r w:rsidR="00B6272D">
        <w:fldChar w:fldCharType="end"/>
      </w:r>
      <w:r w:rsidR="00D80E1E" w:rsidRPr="00D80E1E">
        <w:t>getting support from your team when things are difficult</w:t>
      </w:r>
    </w:p>
    <w:p w14:paraId="67FCE22A" w14:textId="2D8772F3" w:rsidR="00D80E1E" w:rsidRPr="00D80E1E" w:rsidRDefault="00B6272D" w:rsidP="00D80E1E">
      <w:pPr>
        <w:pStyle w:val="Listtoplevel"/>
      </w:pPr>
      <w:r>
        <w:fldChar w:fldCharType="begin"/>
      </w:r>
      <w:r w:rsidR="005D4729">
        <w:instrText xml:space="preserve"> INCLUDEPICTURE "C:\\Users\\Paula\\Library\\Group Containers\\UBF8T346G9.ms\\WebArchiveCopyPasteTempFiles\\com.microsoft.Word\\p.png" \* MERGEFORMAT </w:instrText>
      </w:r>
      <w:r w:rsidR="00000000">
        <w:fldChar w:fldCharType="separate"/>
      </w:r>
      <w:r>
        <w:fldChar w:fldCharType="end"/>
      </w:r>
      <w:r w:rsidR="00D80E1E">
        <w:t>getting paid enough to live a good life</w:t>
      </w:r>
    </w:p>
    <w:p w14:paraId="20121E7E" w14:textId="701797D3" w:rsidR="00D80E1E" w:rsidRPr="00D80E1E" w:rsidRDefault="00B6272D" w:rsidP="00D80E1E">
      <w:pPr>
        <w:pStyle w:val="Listtoplevel"/>
      </w:pPr>
      <w:r>
        <w:drawing>
          <wp:anchor distT="0" distB="0" distL="114300" distR="114300" simplePos="0" relativeHeight="251925504" behindDoc="0" locked="0" layoutInCell="1" allowOverlap="1" wp14:anchorId="03B2D332" wp14:editId="0F82117E">
            <wp:simplePos x="0" y="0"/>
            <wp:positionH relativeFrom="margin">
              <wp:align>left</wp:align>
            </wp:positionH>
            <wp:positionV relativeFrom="paragraph">
              <wp:posOffset>240786</wp:posOffset>
            </wp:positionV>
            <wp:extent cx="1640840" cy="1127760"/>
            <wp:effectExtent l="0" t="0" r="0" b="2540"/>
            <wp:wrapNone/>
            <wp:docPr id="1172445389" name="Picture 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2445389" name="Picture 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0840" cy="1127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fldChar w:fldCharType="begin"/>
      </w:r>
      <w:r w:rsidR="005D4729">
        <w:instrText xml:space="preserve"> INCLUDEPICTURE "C:\\Users\\Paula\\Library\\Group Containers\\UBF8T346G9.ms\\WebArchiveCopyPasteTempFiles\\com.microsoft.Word\\p.jpeg" \* MERGEFORMAT </w:instrText>
      </w:r>
      <w:r w:rsidR="00000000">
        <w:fldChar w:fldCharType="separate"/>
      </w:r>
      <w:r>
        <w:fldChar w:fldCharType="end"/>
      </w:r>
      <w:r w:rsidR="00D80E1E" w:rsidRPr="00D80E1E">
        <w:t>having time to look after yourself</w:t>
      </w:r>
      <w:r w:rsidR="00D80E1E">
        <w:t xml:space="preserve"> as well as do your work.</w:t>
      </w:r>
    </w:p>
    <w:p w14:paraId="1672E172" w14:textId="77777777" w:rsidR="00927927" w:rsidRDefault="00927927" w:rsidP="00927927"/>
    <w:p w14:paraId="32086092" w14:textId="77777777" w:rsidR="001D248B" w:rsidRDefault="001D248B" w:rsidP="001D248B"/>
    <w:p w14:paraId="44A48A0E" w14:textId="286B39F7" w:rsidR="00D80E1E" w:rsidRDefault="00D80E1E">
      <w:pPr>
        <w:spacing w:line="240" w:lineRule="auto"/>
        <w:ind w:left="0"/>
      </w:pPr>
      <w:r>
        <w:br w:type="page"/>
      </w:r>
    </w:p>
    <w:p w14:paraId="39684B2C" w14:textId="5BF1728A" w:rsidR="009D17A2" w:rsidRDefault="009D17A2" w:rsidP="009D17A2">
      <w:r>
        <w:rPr>
          <w:noProof/>
        </w:rPr>
        <w:lastRenderedPageBreak/>
        <w:drawing>
          <wp:anchor distT="0" distB="0" distL="114300" distR="114300" simplePos="0" relativeHeight="251976704" behindDoc="0" locked="0" layoutInCell="1" allowOverlap="1" wp14:anchorId="4B4CAE6B" wp14:editId="7DDBE7CE">
            <wp:simplePos x="0" y="0"/>
            <wp:positionH relativeFrom="margin">
              <wp:align>left</wp:align>
            </wp:positionH>
            <wp:positionV relativeFrom="paragraph">
              <wp:posOffset>-203835</wp:posOffset>
            </wp:positionV>
            <wp:extent cx="1528351" cy="1528351"/>
            <wp:effectExtent l="0" t="0" r="0" b="0"/>
            <wp:wrapNone/>
            <wp:docPr id="220624956" name="Picture 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0624956" name="Picture 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8351" cy="15283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fldChar w:fldCharType="begin"/>
      </w:r>
      <w:r w:rsidR="005D4729">
        <w:instrText xml:space="preserve"> INCLUDEPICTURE "C:\\Users\\Paula\\Library\\Group Containers\\UBF8T346G9.ms\\WebArchiveCopyPasteTempFiles\\com.microsoft.Word\\p.png" \* MERGEFORMAT </w:instrText>
      </w:r>
      <w:r w:rsidR="00000000">
        <w:fldChar w:fldCharType="separate"/>
      </w:r>
      <w:r>
        <w:fldChar w:fldCharType="end"/>
      </w:r>
      <w:r>
        <w:t xml:space="preserve">Many disability support workers leave the workforce because they do not have good </w:t>
      </w:r>
      <w:r w:rsidRPr="009D17A2">
        <w:t>wellbeing</w:t>
      </w:r>
      <w:r>
        <w:t>.</w:t>
      </w:r>
    </w:p>
    <w:p w14:paraId="07891792" w14:textId="77777777" w:rsidR="009C5066" w:rsidRDefault="009C5066" w:rsidP="001D248B"/>
    <w:p w14:paraId="7E59BEA2" w14:textId="57342C42" w:rsidR="009C5066" w:rsidRDefault="009C5066" w:rsidP="009D17A2"/>
    <w:p w14:paraId="066D9CE8" w14:textId="00500FF5" w:rsidR="001D248B" w:rsidRDefault="009D17A2" w:rsidP="001D248B">
      <w:r>
        <w:rPr>
          <w:noProof/>
        </w:rPr>
        <w:drawing>
          <wp:anchor distT="0" distB="0" distL="114300" distR="114300" simplePos="0" relativeHeight="251931648" behindDoc="0" locked="0" layoutInCell="1" allowOverlap="1" wp14:anchorId="689E49FA" wp14:editId="73AFA726">
            <wp:simplePos x="0" y="0"/>
            <wp:positionH relativeFrom="margin">
              <wp:align>left</wp:align>
            </wp:positionH>
            <wp:positionV relativeFrom="paragraph">
              <wp:posOffset>4445</wp:posOffset>
            </wp:positionV>
            <wp:extent cx="1623060" cy="1322070"/>
            <wp:effectExtent l="0" t="0" r="0" b="0"/>
            <wp:wrapNone/>
            <wp:docPr id="1806598667" name="Picture 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6598667" name="Picture 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3060" cy="1322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F7053">
        <w:fldChar w:fldCharType="begin"/>
      </w:r>
      <w:r w:rsidR="005D4729">
        <w:instrText xml:space="preserve"> INCLUDEPICTURE "C:\\Users\\Paula\\Library\\Group Containers\\UBF8T346G9.ms\\WebArchiveCopyPasteTempFiles\\com.microsoft.Word\\p.jpeg" \* MERGEFORMAT </w:instrText>
      </w:r>
      <w:r w:rsidR="00000000">
        <w:fldChar w:fldCharType="separate"/>
      </w:r>
      <w:r w:rsidR="003F7053">
        <w:fldChar w:fldCharType="end"/>
      </w:r>
      <w:r w:rsidR="001D248B">
        <w:t xml:space="preserve">Some </w:t>
      </w:r>
      <w:r w:rsidR="00E442E4">
        <w:t>big</w:t>
      </w:r>
      <w:r w:rsidR="001D248B">
        <w:t xml:space="preserve"> employers provide wellbeing support for workers.</w:t>
      </w:r>
    </w:p>
    <w:p w14:paraId="362917EB" w14:textId="079F34C1" w:rsidR="001D248B" w:rsidRDefault="001D248B" w:rsidP="001D248B"/>
    <w:p w14:paraId="61876F95" w14:textId="361E16DD" w:rsidR="001D248B" w:rsidRDefault="001D248B" w:rsidP="001D248B"/>
    <w:p w14:paraId="23D07F79" w14:textId="0AB429C1" w:rsidR="001D248B" w:rsidRDefault="00D62670" w:rsidP="001D248B">
      <w:r>
        <w:rPr>
          <w:noProof/>
        </w:rPr>
        <w:drawing>
          <wp:anchor distT="0" distB="0" distL="114300" distR="114300" simplePos="0" relativeHeight="252045312" behindDoc="0" locked="0" layoutInCell="1" allowOverlap="1" wp14:anchorId="788FBF28" wp14:editId="22451A0C">
            <wp:simplePos x="0" y="0"/>
            <wp:positionH relativeFrom="column">
              <wp:posOffset>-186170</wp:posOffset>
            </wp:positionH>
            <wp:positionV relativeFrom="paragraph">
              <wp:posOffset>88900</wp:posOffset>
            </wp:positionV>
            <wp:extent cx="1814945" cy="1837064"/>
            <wp:effectExtent l="0" t="0" r="0" b="0"/>
            <wp:wrapNone/>
            <wp:docPr id="134339564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339564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4945" cy="18370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140CE">
        <w:t>Disabled people / wh</w:t>
      </w:r>
      <w:r w:rsidR="00C140CE">
        <w:rPr>
          <w:rFonts w:cs="Arial"/>
        </w:rPr>
        <w:t>ā</w:t>
      </w:r>
      <w:r w:rsidR="00C140CE">
        <w:t xml:space="preserve">nau who employ their own workers </w:t>
      </w:r>
      <w:r w:rsidR="003F7053">
        <w:fldChar w:fldCharType="begin"/>
      </w:r>
      <w:r w:rsidR="005D4729">
        <w:instrText xml:space="preserve"> INCLUDEPICTURE "C:\\Users\\Paula\\Library\\Group Containers\\UBF8T346G9.ms\\WebArchiveCopyPasteTempFiles\\com.microsoft.Word\\p.png" \* MERGEFORMAT </w:instrText>
      </w:r>
      <w:r w:rsidR="00000000">
        <w:fldChar w:fldCharType="separate"/>
      </w:r>
      <w:r w:rsidR="003F7053">
        <w:fldChar w:fldCharType="end"/>
      </w:r>
      <w:r w:rsidR="001D248B">
        <w:t>find it hard to provide wellbeing support</w:t>
      </w:r>
      <w:r w:rsidR="00927927">
        <w:t xml:space="preserve"> for workers</w:t>
      </w:r>
      <w:r w:rsidR="001D248B">
        <w:t>.</w:t>
      </w:r>
    </w:p>
    <w:p w14:paraId="10B6FE5B" w14:textId="1E93DF13" w:rsidR="001D248B" w:rsidRPr="00C140CE" w:rsidRDefault="001D248B" w:rsidP="001D248B">
      <w:pPr>
        <w:rPr>
          <w:sz w:val="28"/>
          <w:szCs w:val="20"/>
        </w:rPr>
      </w:pPr>
    </w:p>
    <w:p w14:paraId="5748A1C7" w14:textId="09B6B24B" w:rsidR="001D248B" w:rsidRPr="00C140CE" w:rsidRDefault="001D248B" w:rsidP="001D248B">
      <w:pPr>
        <w:rPr>
          <w:sz w:val="28"/>
          <w:szCs w:val="20"/>
        </w:rPr>
      </w:pPr>
    </w:p>
    <w:p w14:paraId="18733C64" w14:textId="2ADFB558" w:rsidR="001D248B" w:rsidRDefault="004A5405" w:rsidP="001D248B">
      <w:r>
        <w:rPr>
          <w:noProof/>
        </w:rPr>
        <w:drawing>
          <wp:anchor distT="0" distB="0" distL="114300" distR="114300" simplePos="0" relativeHeight="252077056" behindDoc="0" locked="0" layoutInCell="1" allowOverlap="1" wp14:anchorId="2FE3163F" wp14:editId="6CCB9B60">
            <wp:simplePos x="0" y="0"/>
            <wp:positionH relativeFrom="margin">
              <wp:align>left</wp:align>
            </wp:positionH>
            <wp:positionV relativeFrom="paragraph">
              <wp:posOffset>199278</wp:posOffset>
            </wp:positionV>
            <wp:extent cx="1721485" cy="1476375"/>
            <wp:effectExtent l="0" t="0" r="0" b="9525"/>
            <wp:wrapThrough wrapText="bothSides">
              <wp:wrapPolygon edited="0">
                <wp:start x="0" y="0"/>
                <wp:lineTo x="0" y="21461"/>
                <wp:lineTo x="21273" y="21461"/>
                <wp:lineTo x="21273" y="0"/>
                <wp:lineTo x="0" y="0"/>
              </wp:wrapPolygon>
            </wp:wrapThrough>
            <wp:docPr id="190515848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515848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1485" cy="1476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140CE">
        <w:t>Disabled people / w</w:t>
      </w:r>
      <w:r w:rsidR="001D248B">
        <w:t>hānau told us:</w:t>
      </w:r>
    </w:p>
    <w:p w14:paraId="1CAC4079" w14:textId="2E731C53" w:rsidR="001D248B" w:rsidRDefault="00C140CE" w:rsidP="00927927">
      <w:pPr>
        <w:pStyle w:val="Listtoplevel"/>
      </w:pPr>
      <w:r>
        <w:drawing>
          <wp:anchor distT="0" distB="0" distL="114300" distR="114300" simplePos="0" relativeHeight="252076032" behindDoc="0" locked="0" layoutInCell="1" allowOverlap="1" wp14:anchorId="67BC9B1A" wp14:editId="10FD453A">
            <wp:simplePos x="0" y="0"/>
            <wp:positionH relativeFrom="margin">
              <wp:align>left</wp:align>
            </wp:positionH>
            <wp:positionV relativeFrom="paragraph">
              <wp:posOffset>1610435</wp:posOffset>
            </wp:positionV>
            <wp:extent cx="1600200" cy="1621155"/>
            <wp:effectExtent l="0" t="0" r="0" b="0"/>
            <wp:wrapThrough wrapText="bothSides">
              <wp:wrapPolygon edited="0">
                <wp:start x="0" y="0"/>
                <wp:lineTo x="0" y="21321"/>
                <wp:lineTo x="21343" y="21321"/>
                <wp:lineTo x="21343" y="0"/>
                <wp:lineTo x="0" y="0"/>
              </wp:wrapPolygon>
            </wp:wrapThrough>
            <wp:docPr id="1560216957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0216957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621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A5405">
        <w:t xml:space="preserve">they </w:t>
      </w:r>
      <w:r w:rsidR="00113B3E">
        <w:t>do</w:t>
      </w:r>
      <w:r w:rsidR="00A84DCB">
        <w:t xml:space="preserve"> not</w:t>
      </w:r>
      <w:r w:rsidR="00113B3E">
        <w:t xml:space="preserve"> </w:t>
      </w:r>
      <w:r w:rsidR="00867342">
        <w:t xml:space="preserve">always </w:t>
      </w:r>
      <w:r w:rsidR="001D248B">
        <w:t xml:space="preserve">trust </w:t>
      </w:r>
      <w:r w:rsidR="00867342">
        <w:t xml:space="preserve">disability support </w:t>
      </w:r>
      <w:r w:rsidR="001D248B">
        <w:t>service</w:t>
      </w:r>
      <w:r w:rsidR="00867342">
        <w:t xml:space="preserve"> providers</w:t>
      </w:r>
      <w:r w:rsidR="001D248B">
        <w:t xml:space="preserve"> because of bad experiences in the past</w:t>
      </w:r>
    </w:p>
    <w:p w14:paraId="26FC9457" w14:textId="6C1E1271" w:rsidR="001D248B" w:rsidRDefault="004A5405" w:rsidP="003D3D14">
      <w:pPr>
        <w:pStyle w:val="Listtoplevel"/>
      </w:pPr>
      <w:r>
        <w:t xml:space="preserve">they </w:t>
      </w:r>
      <w:r w:rsidR="00867342">
        <w:t xml:space="preserve">need better </w:t>
      </w:r>
      <w:r w:rsidR="00732531">
        <w:fldChar w:fldCharType="begin"/>
      </w:r>
      <w:r w:rsidR="005D4729">
        <w:instrText xml:space="preserve"> INCLUDEPICTURE "C:\\Users\\Paula\\Library\\Group Containers\\UBF8T346G9.ms\\WebArchiveCopyPasteTempFiles\\com.microsoft.Word\\p.png" \* MERGEFORMAT </w:instrText>
      </w:r>
      <w:r w:rsidR="00000000">
        <w:fldChar w:fldCharType="separate"/>
      </w:r>
      <w:r w:rsidR="00732531">
        <w:fldChar w:fldCharType="end"/>
      </w:r>
      <w:r w:rsidR="00732531">
        <w:fldChar w:fldCharType="begin"/>
      </w:r>
      <w:r w:rsidR="005D4729">
        <w:instrText xml:space="preserve"> INCLUDEPICTURE "C:\\Users\\Paula\\Library\\Group Containers\\UBF8T346G9.ms\\WebArchiveCopyPasteTempFiles\\com.microsoft.Word\\p.jpeg" \* MERGEFORMAT </w:instrText>
      </w:r>
      <w:r w:rsidR="00000000">
        <w:fldChar w:fldCharType="separate"/>
      </w:r>
      <w:r w:rsidR="00732531">
        <w:fldChar w:fldCharType="end"/>
      </w:r>
      <w:r w:rsidR="00867342">
        <w:t>ways of supporting the wellbeing of workers that they choose for themselves.</w:t>
      </w:r>
    </w:p>
    <w:p w14:paraId="42D3844E" w14:textId="2A82E776" w:rsidR="001D248B" w:rsidRDefault="003F7053" w:rsidP="004A74E2">
      <w:r>
        <w:br w:type="page"/>
      </w:r>
      <w:r w:rsidR="00732531">
        <w:rPr>
          <w:noProof/>
        </w:rPr>
        <w:lastRenderedPageBreak/>
        <w:drawing>
          <wp:anchor distT="0" distB="0" distL="114300" distR="114300" simplePos="0" relativeHeight="251935744" behindDoc="0" locked="0" layoutInCell="1" allowOverlap="1" wp14:anchorId="349E69DD" wp14:editId="3DE25825">
            <wp:simplePos x="0" y="0"/>
            <wp:positionH relativeFrom="margin">
              <wp:align>left</wp:align>
            </wp:positionH>
            <wp:positionV relativeFrom="paragraph">
              <wp:posOffset>155521</wp:posOffset>
            </wp:positionV>
            <wp:extent cx="1635760" cy="1118870"/>
            <wp:effectExtent l="0" t="0" r="2540" b="0"/>
            <wp:wrapNone/>
            <wp:docPr id="345818008" name="Picture 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5818008" name="Picture 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5760" cy="1118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248B">
        <w:t>A good idea for the future would be to</w:t>
      </w:r>
      <w:r w:rsidR="00927927">
        <w:t xml:space="preserve"> make</w:t>
      </w:r>
      <w:r w:rsidR="001D248B">
        <w:t>:</w:t>
      </w:r>
    </w:p>
    <w:p w14:paraId="34D0C653" w14:textId="77777777" w:rsidR="004A74E2" w:rsidRDefault="004A74E2" w:rsidP="004A74E2"/>
    <w:p w14:paraId="31B030A9" w14:textId="170B74B8" w:rsidR="001D248B" w:rsidRDefault="004A74E2" w:rsidP="004A74E2">
      <w:pPr>
        <w:pStyle w:val="Listtoplevel"/>
        <w:spacing w:before="0"/>
      </w:pPr>
      <w:r>
        <w:drawing>
          <wp:anchor distT="0" distB="0" distL="114300" distR="114300" simplePos="0" relativeHeight="251936768" behindDoc="0" locked="0" layoutInCell="1" allowOverlap="1" wp14:anchorId="12754AC8" wp14:editId="0F8FF848">
            <wp:simplePos x="0" y="0"/>
            <wp:positionH relativeFrom="margin">
              <wp:align>left</wp:align>
            </wp:positionH>
            <wp:positionV relativeFrom="paragraph">
              <wp:posOffset>593725</wp:posOffset>
            </wp:positionV>
            <wp:extent cx="1626235" cy="1519555"/>
            <wp:effectExtent l="0" t="0" r="0" b="4445"/>
            <wp:wrapNone/>
            <wp:docPr id="1930384029" name="Picture 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0384029" name="Picture 6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235" cy="1519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32531">
        <w:fldChar w:fldCharType="begin"/>
      </w:r>
      <w:r w:rsidR="005D4729">
        <w:instrText xml:space="preserve"> INCLUDEPICTURE "C:\\Users\\Paula\\Library\\Group Containers\\UBF8T346G9.ms\\WebArchiveCopyPasteTempFiles\\com.microsoft.Word\\p.jpeg" \* MERGEFORMAT </w:instrText>
      </w:r>
      <w:r w:rsidR="00000000">
        <w:fldChar w:fldCharType="separate"/>
      </w:r>
      <w:r w:rsidR="00732531">
        <w:fldChar w:fldCharType="end"/>
      </w:r>
      <w:r w:rsidR="001D248B">
        <w:t xml:space="preserve">workforce wellbeing </w:t>
      </w:r>
      <w:r w:rsidR="001D248B" w:rsidRPr="00927927">
        <w:rPr>
          <w:b/>
          <w:bCs/>
        </w:rPr>
        <w:t>resources</w:t>
      </w:r>
      <w:r w:rsidR="001D248B">
        <w:t xml:space="preserve"> for </w:t>
      </w:r>
      <w:r w:rsidR="00927927">
        <w:t>all providers</w:t>
      </w:r>
      <w:r w:rsidR="001D248B">
        <w:t xml:space="preserve"> to share</w:t>
      </w:r>
    </w:p>
    <w:p w14:paraId="0A1450B6" w14:textId="56806765" w:rsidR="001D248B" w:rsidRDefault="00732531" w:rsidP="00927927">
      <w:pPr>
        <w:pStyle w:val="Listtoplevel"/>
      </w:pPr>
      <w:r>
        <w:fldChar w:fldCharType="begin"/>
      </w:r>
      <w:r w:rsidR="005D4729">
        <w:instrText xml:space="preserve"> INCLUDEPICTURE "C:\\Users\\Paula\\Library\\Group Containers\\UBF8T346G9.ms\\WebArchiveCopyPasteTempFiles\\com.microsoft.Word\\p.jpeg" \* MERGEFORMAT </w:instrText>
      </w:r>
      <w:r w:rsidR="00000000">
        <w:fldChar w:fldCharType="separate"/>
      </w:r>
      <w:r>
        <w:fldChar w:fldCharType="end"/>
      </w:r>
      <w:r w:rsidR="001D248B">
        <w:t xml:space="preserve">better </w:t>
      </w:r>
      <w:r w:rsidR="00927927">
        <w:t>ways</w:t>
      </w:r>
      <w:r w:rsidR="001D248B">
        <w:t xml:space="preserve"> for family / whānau carers to get a rest.</w:t>
      </w:r>
    </w:p>
    <w:p w14:paraId="48691E6C" w14:textId="77777777" w:rsidR="001D248B" w:rsidRDefault="001D248B" w:rsidP="001D248B"/>
    <w:p w14:paraId="03C0F9F1" w14:textId="15906F70" w:rsidR="001D248B" w:rsidRDefault="002E6CD8" w:rsidP="001D248B">
      <w:r w:rsidRPr="00BD34B6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38816" behindDoc="1" locked="0" layoutInCell="1" allowOverlap="1" wp14:anchorId="6146B382" wp14:editId="76671023">
                <wp:simplePos x="0" y="0"/>
                <wp:positionH relativeFrom="margin">
                  <wp:posOffset>2171701</wp:posOffset>
                </wp:positionH>
                <wp:positionV relativeFrom="paragraph">
                  <wp:posOffset>274161</wp:posOffset>
                </wp:positionV>
                <wp:extent cx="3542824" cy="1186180"/>
                <wp:effectExtent l="0" t="0" r="635" b="0"/>
                <wp:wrapNone/>
                <wp:docPr id="917765573" name="Rectangle 9177655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2824" cy="1186180"/>
                        </a:xfrm>
                        <a:prstGeom prst="rect">
                          <a:avLst/>
                        </a:prstGeom>
                        <a:solidFill>
                          <a:srgbClr val="CCCC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37E0F7" id="Rectangle 917765573" o:spid="_x0000_s1026" style="position:absolute;margin-left:171pt;margin-top:21.6pt;width:278.95pt;height:93.4pt;z-index:-2513776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" fillcolor="#ccf" stroked="f" strokeweight="1pt">
                <w10:wrap anchorx="margin"/>
              </v:rect>
            </w:pict>
          </mc:Fallback>
        </mc:AlternateContent>
      </w:r>
      <w:r w:rsidR="00E442E4">
        <w:rPr>
          <w:noProof/>
        </w:rPr>
        <w:drawing>
          <wp:anchor distT="0" distB="0" distL="114300" distR="114300" simplePos="0" relativeHeight="251939840" behindDoc="0" locked="0" layoutInCell="1" allowOverlap="1" wp14:anchorId="3C986388" wp14:editId="0F51A6BE">
            <wp:simplePos x="0" y="0"/>
            <wp:positionH relativeFrom="margin">
              <wp:align>left</wp:align>
            </wp:positionH>
            <wp:positionV relativeFrom="paragraph">
              <wp:posOffset>148590</wp:posOffset>
            </wp:positionV>
            <wp:extent cx="1635760" cy="1635760"/>
            <wp:effectExtent l="0" t="0" r="2540" b="0"/>
            <wp:wrapNone/>
            <wp:docPr id="880472804" name="Picture 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0472804" name="Picture 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5760" cy="163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414AD3" w14:textId="654FE534" w:rsidR="001D248B" w:rsidRDefault="00E442E4" w:rsidP="001D248B">
      <w:r>
        <w:fldChar w:fldCharType="begin"/>
      </w:r>
      <w:r w:rsidR="005D4729">
        <w:instrText xml:space="preserve"> INCLUDEPICTURE "C:\\Users\\Paula\\Library\\Group Containers\\UBF8T346G9.ms\\WebArchiveCopyPasteTempFiles\\com.microsoft.Word\\p.png" \* MERGEFORMAT </w:instrText>
      </w:r>
      <w:r w:rsidR="00000000">
        <w:fldChar w:fldCharType="separate"/>
      </w:r>
      <w:r>
        <w:fldChar w:fldCharType="end"/>
      </w:r>
      <w:r w:rsidR="001D248B" w:rsidRPr="00927927">
        <w:rPr>
          <w:b/>
          <w:bCs/>
        </w:rPr>
        <w:t>Resources</w:t>
      </w:r>
      <w:r w:rsidR="001D248B">
        <w:t xml:space="preserve"> are things like booklets / videos to teach you how to look after your </w:t>
      </w:r>
      <w:r w:rsidR="00927927">
        <w:t>wellbeing</w:t>
      </w:r>
      <w:r w:rsidR="001D248B">
        <w:t>.</w:t>
      </w:r>
    </w:p>
    <w:p w14:paraId="6CE043EF" w14:textId="77777777" w:rsidR="001D248B" w:rsidRDefault="001D248B" w:rsidP="001D248B"/>
    <w:p w14:paraId="729B2C5F" w14:textId="77777777" w:rsidR="001D248B" w:rsidRDefault="001D248B" w:rsidP="001D248B"/>
    <w:p w14:paraId="35AF59D1" w14:textId="77777777" w:rsidR="00C47379" w:rsidRDefault="00C47379">
      <w:pPr>
        <w:spacing w:line="240" w:lineRule="auto"/>
        <w:ind w:left="0"/>
        <w:rPr>
          <w:rFonts w:eastAsiaTheme="majorEastAsia" w:cstheme="majorBidi"/>
          <w:b/>
          <w:color w:val="000000" w:themeColor="text1"/>
          <w:sz w:val="36"/>
          <w:szCs w:val="26"/>
        </w:rPr>
      </w:pPr>
      <w:r>
        <w:br w:type="page"/>
      </w:r>
    </w:p>
    <w:p w14:paraId="46021ECA" w14:textId="3E5CE777" w:rsidR="001D248B" w:rsidRDefault="001D248B" w:rsidP="008A4E55">
      <w:pPr>
        <w:pStyle w:val="Heading2"/>
        <w:numPr>
          <w:ilvl w:val="0"/>
          <w:numId w:val="14"/>
        </w:numPr>
        <w:ind w:left="4253" w:hanging="567"/>
      </w:pPr>
      <w:r>
        <w:lastRenderedPageBreak/>
        <w:t>Development priority</w:t>
      </w:r>
    </w:p>
    <w:p w14:paraId="5A6402F9" w14:textId="0F3BE3F5" w:rsidR="001D248B" w:rsidRDefault="001D248B" w:rsidP="001D248B"/>
    <w:p w14:paraId="1B50C14C" w14:textId="07A4DA71" w:rsidR="00927927" w:rsidRDefault="00D62670" w:rsidP="001D248B">
      <w:r>
        <w:rPr>
          <w:noProof/>
        </w:rPr>
        <w:drawing>
          <wp:anchor distT="0" distB="0" distL="114300" distR="114300" simplePos="0" relativeHeight="251941888" behindDoc="0" locked="0" layoutInCell="1" allowOverlap="1" wp14:anchorId="4D7B64C5" wp14:editId="4A76775A">
            <wp:simplePos x="0" y="0"/>
            <wp:positionH relativeFrom="margin">
              <wp:align>left</wp:align>
            </wp:positionH>
            <wp:positionV relativeFrom="paragraph">
              <wp:posOffset>108758</wp:posOffset>
            </wp:positionV>
            <wp:extent cx="1624965" cy="1779270"/>
            <wp:effectExtent l="0" t="0" r="635" b="0"/>
            <wp:wrapNone/>
            <wp:docPr id="537315252" name="Picture 5373152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7315252" name="Picture 5373152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4965" cy="1779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D2F142" w14:textId="049DCCA8" w:rsidR="001D248B" w:rsidRDefault="001D248B" w:rsidP="001D248B">
      <w:r>
        <w:t xml:space="preserve">People had different ideas about </w:t>
      </w:r>
      <w:r w:rsidR="00927927">
        <w:t xml:space="preserve">whether </w:t>
      </w:r>
      <w:r w:rsidR="005E5566">
        <w:t xml:space="preserve">official </w:t>
      </w:r>
      <w:r>
        <w:t xml:space="preserve">training </w:t>
      </w:r>
      <w:r w:rsidR="00113B3E">
        <w:t xml:space="preserve">is </w:t>
      </w:r>
      <w:r>
        <w:t>important for disability support workers.</w:t>
      </w:r>
    </w:p>
    <w:p w14:paraId="3C7E52E9" w14:textId="752F1B8F" w:rsidR="001D248B" w:rsidRDefault="001D248B" w:rsidP="001D248B"/>
    <w:p w14:paraId="175B3371" w14:textId="68BA2912" w:rsidR="00927927" w:rsidRDefault="00E442E4" w:rsidP="001D248B">
      <w:r w:rsidRPr="009B49A7">
        <w:rPr>
          <w:noProof/>
        </w:rPr>
        <w:drawing>
          <wp:anchor distT="0" distB="0" distL="114300" distR="114300" simplePos="0" relativeHeight="251943936" behindDoc="0" locked="0" layoutInCell="1" allowOverlap="1" wp14:anchorId="7B81A811" wp14:editId="3DCD979B">
            <wp:simplePos x="0" y="0"/>
            <wp:positionH relativeFrom="margin">
              <wp:align>left</wp:align>
            </wp:positionH>
            <wp:positionV relativeFrom="paragraph">
              <wp:posOffset>339874</wp:posOffset>
            </wp:positionV>
            <wp:extent cx="1626511" cy="2060980"/>
            <wp:effectExtent l="0" t="0" r="0" b="0"/>
            <wp:wrapNone/>
            <wp:docPr id="2041913662" name="Picture 20419136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1913662" name="Picture 20419136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6511" cy="2060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DD4429" w14:textId="691BC0A3" w:rsidR="001D248B" w:rsidRDefault="001D248B" w:rsidP="00927927">
      <w:r>
        <w:t>Some people said other things were more important such as:</w:t>
      </w:r>
    </w:p>
    <w:p w14:paraId="7A04562D" w14:textId="22898540" w:rsidR="001D248B" w:rsidRDefault="001D248B" w:rsidP="00927927">
      <w:pPr>
        <w:pStyle w:val="Listtoplevel"/>
      </w:pPr>
      <w:r>
        <w:t>values / attitudes</w:t>
      </w:r>
      <w:r w:rsidR="009A0522">
        <w:t xml:space="preserve"> which are what people think about things</w:t>
      </w:r>
    </w:p>
    <w:p w14:paraId="136AEE64" w14:textId="6C6A0476" w:rsidR="001D248B" w:rsidRDefault="001D248B" w:rsidP="00927927">
      <w:pPr>
        <w:pStyle w:val="Listtoplevel"/>
      </w:pPr>
      <w:r>
        <w:t>skills</w:t>
      </w:r>
      <w:r w:rsidR="008E1886">
        <w:t xml:space="preserve"> which are the things people can do</w:t>
      </w:r>
      <w:r>
        <w:t>.</w:t>
      </w:r>
    </w:p>
    <w:p w14:paraId="0848377E" w14:textId="77777777" w:rsidR="001D248B" w:rsidRDefault="001D248B" w:rsidP="001D248B"/>
    <w:p w14:paraId="366F00E5" w14:textId="77777777" w:rsidR="00927927" w:rsidRDefault="00927927" w:rsidP="001D248B"/>
    <w:p w14:paraId="0B9659DE" w14:textId="77777777" w:rsidR="00C47379" w:rsidRDefault="00C47379">
      <w:pPr>
        <w:spacing w:line="240" w:lineRule="auto"/>
        <w:ind w:left="0"/>
      </w:pPr>
      <w:r>
        <w:br w:type="page"/>
      </w:r>
    </w:p>
    <w:p w14:paraId="7DFEEFCF" w14:textId="0FB370FE" w:rsidR="001D248B" w:rsidRDefault="00E442E4" w:rsidP="00927927">
      <w:r>
        <w:rPr>
          <w:noProof/>
        </w:rPr>
        <w:lastRenderedPageBreak/>
        <w:drawing>
          <wp:anchor distT="0" distB="0" distL="114300" distR="114300" simplePos="0" relativeHeight="251944960" behindDoc="0" locked="0" layoutInCell="1" allowOverlap="1" wp14:anchorId="170FC6F8" wp14:editId="133DDBF8">
            <wp:simplePos x="0" y="0"/>
            <wp:positionH relativeFrom="margin">
              <wp:posOffset>0</wp:posOffset>
            </wp:positionH>
            <wp:positionV relativeFrom="paragraph">
              <wp:posOffset>-135890</wp:posOffset>
            </wp:positionV>
            <wp:extent cx="1354971" cy="1357086"/>
            <wp:effectExtent l="0" t="0" r="4445" b="1905"/>
            <wp:wrapNone/>
            <wp:docPr id="489777481" name="Picture 6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9777481" name="Picture 6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4971" cy="13570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fldChar w:fldCharType="begin"/>
      </w:r>
      <w:r w:rsidR="005D4729">
        <w:instrText xml:space="preserve"> INCLUDEPICTURE "C:\\Users\\Paula\\Library\\Group Containers\\UBF8T346G9.ms\\WebArchiveCopyPasteTempFiles\\com.microsoft.Word\\p.jpeg" \* MERGEFORMAT </w:instrText>
      </w:r>
      <w:r w:rsidR="00000000">
        <w:fldChar w:fldCharType="separate"/>
      </w:r>
      <w:r>
        <w:fldChar w:fldCharType="end"/>
      </w:r>
      <w:r w:rsidR="001D248B">
        <w:t xml:space="preserve">Other development </w:t>
      </w:r>
      <w:r w:rsidR="00EE7E24">
        <w:t xml:space="preserve">problems for the disability support workforce </w:t>
      </w:r>
      <w:r w:rsidR="00471AFE">
        <w:t>include</w:t>
      </w:r>
      <w:r w:rsidR="001D248B">
        <w:t>:</w:t>
      </w:r>
    </w:p>
    <w:p w14:paraId="777798F5" w14:textId="241A3725" w:rsidR="001D248B" w:rsidRDefault="00D62670" w:rsidP="00927927">
      <w:pPr>
        <w:pStyle w:val="Listtoplevel"/>
      </w:pPr>
      <w:r w:rsidRPr="00CE2950">
        <w:drawing>
          <wp:anchor distT="0" distB="0" distL="114300" distR="114300" simplePos="0" relativeHeight="251945984" behindDoc="0" locked="0" layoutInCell="1" allowOverlap="1" wp14:anchorId="1FFE7AA0" wp14:editId="472C7795">
            <wp:simplePos x="0" y="0"/>
            <wp:positionH relativeFrom="margin">
              <wp:posOffset>-33655</wp:posOffset>
            </wp:positionH>
            <wp:positionV relativeFrom="paragraph">
              <wp:posOffset>659765</wp:posOffset>
            </wp:positionV>
            <wp:extent cx="1286722" cy="1428140"/>
            <wp:effectExtent l="0" t="0" r="0" b="0"/>
            <wp:wrapNone/>
            <wp:docPr id="122454645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454645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6722" cy="1428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248B">
        <w:t xml:space="preserve">not </w:t>
      </w:r>
      <w:r w:rsidR="00471AFE">
        <w:t>enough</w:t>
      </w:r>
      <w:r w:rsidR="001D248B">
        <w:t xml:space="preserve"> career choices</w:t>
      </w:r>
    </w:p>
    <w:p w14:paraId="5CBD3DF7" w14:textId="12997495" w:rsidR="001D248B" w:rsidRDefault="001D248B" w:rsidP="00927927">
      <w:pPr>
        <w:pStyle w:val="Listtoplevel"/>
      </w:pPr>
      <w:r>
        <w:t xml:space="preserve">not </w:t>
      </w:r>
      <w:r w:rsidR="00471AFE">
        <w:t>enough</w:t>
      </w:r>
      <w:r>
        <w:t xml:space="preserve"> ways to train / get better skills</w:t>
      </w:r>
    </w:p>
    <w:p w14:paraId="241A6695" w14:textId="62B1F55B" w:rsidR="00CF7322" w:rsidRDefault="005E5566" w:rsidP="00CE2950">
      <w:pPr>
        <w:pStyle w:val="Listtoplevel"/>
      </w:pPr>
      <w:r w:rsidRPr="00CE2950">
        <w:drawing>
          <wp:anchor distT="0" distB="0" distL="114300" distR="114300" simplePos="0" relativeHeight="251947008" behindDoc="0" locked="0" layoutInCell="1" allowOverlap="1" wp14:anchorId="1A3275C6" wp14:editId="0FF47BB4">
            <wp:simplePos x="0" y="0"/>
            <wp:positionH relativeFrom="margin">
              <wp:posOffset>0</wp:posOffset>
            </wp:positionH>
            <wp:positionV relativeFrom="paragraph">
              <wp:posOffset>597188</wp:posOffset>
            </wp:positionV>
            <wp:extent cx="1253067" cy="1071325"/>
            <wp:effectExtent l="0" t="0" r="4445" b="0"/>
            <wp:wrapNone/>
            <wp:docPr id="1390556225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0556225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3067" cy="1071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7322">
        <w:fldChar w:fldCharType="begin"/>
      </w:r>
      <w:r w:rsidR="005D4729">
        <w:instrText xml:space="preserve"> INCLUDEPICTURE "C:\\Users\\Paula\\Library\\Group Containers\\UBF8T346G9.ms\\WebArchiveCopyPasteTempFiles\\com.microsoft.Word\\p.jpeg" \* MERGEFORMAT </w:instrText>
      </w:r>
      <w:r w:rsidR="00000000">
        <w:fldChar w:fldCharType="separate"/>
      </w:r>
      <w:r w:rsidR="00CF7322">
        <w:fldChar w:fldCharType="end"/>
      </w:r>
      <w:r w:rsidR="00CF7322">
        <w:t xml:space="preserve">not enough training for </w:t>
      </w:r>
      <w:r w:rsidR="00F053E5">
        <w:t xml:space="preserve">certain skills </w:t>
      </w:r>
      <w:r w:rsidR="009810F0">
        <w:t xml:space="preserve">that are needed </w:t>
      </w:r>
    </w:p>
    <w:p w14:paraId="6C1F070C" w14:textId="3C302CBC" w:rsidR="001D248B" w:rsidRDefault="00D62670" w:rsidP="00CE2950">
      <w:pPr>
        <w:pStyle w:val="Listtoplevel"/>
      </w:pPr>
      <w:r>
        <w:drawing>
          <wp:anchor distT="0" distB="0" distL="114300" distR="114300" simplePos="0" relativeHeight="251973632" behindDoc="0" locked="0" layoutInCell="1" allowOverlap="1" wp14:anchorId="07BC9FA5" wp14:editId="0ED3B668">
            <wp:simplePos x="0" y="0"/>
            <wp:positionH relativeFrom="margin">
              <wp:align>left</wp:align>
            </wp:positionH>
            <wp:positionV relativeFrom="paragraph">
              <wp:posOffset>918556</wp:posOffset>
            </wp:positionV>
            <wp:extent cx="1097251" cy="1774402"/>
            <wp:effectExtent l="0" t="0" r="0" b="3810"/>
            <wp:wrapNone/>
            <wp:docPr id="426043562" name="Picture 7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6043562" name="Picture 7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251" cy="17744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248B">
        <w:t xml:space="preserve">too </w:t>
      </w:r>
      <w:r w:rsidR="00471AFE">
        <w:t xml:space="preserve">many things that stop </w:t>
      </w:r>
      <w:r w:rsidR="001D248B">
        <w:t xml:space="preserve">disabled people / family carers </w:t>
      </w:r>
      <w:r w:rsidR="00471AFE">
        <w:t>from</w:t>
      </w:r>
      <w:r w:rsidR="001D248B">
        <w:t xml:space="preserve"> join</w:t>
      </w:r>
      <w:r w:rsidR="00471AFE">
        <w:t>ing</w:t>
      </w:r>
      <w:r w:rsidR="001D248B">
        <w:t xml:space="preserve"> the workforce</w:t>
      </w:r>
    </w:p>
    <w:p w14:paraId="23051285" w14:textId="2AAD706D" w:rsidR="001D248B" w:rsidRDefault="001D248B" w:rsidP="00927927">
      <w:pPr>
        <w:pStyle w:val="Listtoplevel"/>
      </w:pPr>
      <w:r>
        <w:t xml:space="preserve">providers </w:t>
      </w:r>
      <w:r w:rsidR="00471AFE">
        <w:t>not having</w:t>
      </w:r>
      <w:r>
        <w:t xml:space="preserve"> enough </w:t>
      </w:r>
      <w:r w:rsidR="00CE2950">
        <w:fldChar w:fldCharType="begin"/>
      </w:r>
      <w:r w:rsidR="005D4729">
        <w:instrText xml:space="preserve"> INCLUDEPICTURE "C:\\Users\\Paula\\Library\\Group Containers\\UBF8T346G9.ms\\WebArchiveCopyPasteTempFiles\\com.microsoft.Word\\p.png" \* MERGEFORMAT </w:instrText>
      </w:r>
      <w:r w:rsidR="00000000">
        <w:fldChar w:fldCharType="separate"/>
      </w:r>
      <w:r w:rsidR="00CE2950">
        <w:fldChar w:fldCharType="end"/>
      </w:r>
      <w:r>
        <w:t>money for training</w:t>
      </w:r>
      <w:r w:rsidR="00CF7322">
        <w:t>.</w:t>
      </w:r>
    </w:p>
    <w:p w14:paraId="2D38EED4" w14:textId="477FEB3F" w:rsidR="001D248B" w:rsidRDefault="009C5066" w:rsidP="001D248B">
      <w:r>
        <w:fldChar w:fldCharType="begin"/>
      </w:r>
      <w:r w:rsidR="005D4729">
        <w:instrText xml:space="preserve"> INCLUDEPICTURE "C:\\Users\\Paula\\Library\\Group Containers\\UBF8T346G9.ms\\WebArchiveCopyPasteTempFiles\\com.microsoft.Word\\p.jpeg" \* MERGEFORMAT </w:instrText>
      </w:r>
      <w:r w:rsidR="00000000">
        <w:fldChar w:fldCharType="separate"/>
      </w:r>
      <w:r>
        <w:fldChar w:fldCharType="end"/>
      </w:r>
    </w:p>
    <w:p w14:paraId="2FD0ABED" w14:textId="1C6EE78C" w:rsidR="00471AFE" w:rsidRDefault="00471AFE">
      <w:pPr>
        <w:spacing w:line="240" w:lineRule="auto"/>
        <w:ind w:left="0"/>
      </w:pPr>
      <w:r>
        <w:br w:type="page"/>
      </w:r>
    </w:p>
    <w:p w14:paraId="23D71E16" w14:textId="77777777" w:rsidR="003A0B9D" w:rsidRDefault="00DB15AE" w:rsidP="00471AFE">
      <w:pPr>
        <w:pStyle w:val="Heading1"/>
      </w:pPr>
      <w:bookmarkStart w:id="8" w:name="_The_main_things"/>
      <w:bookmarkEnd w:id="8"/>
      <w:r>
        <w:lastRenderedPageBreak/>
        <w:t xml:space="preserve">The main </w:t>
      </w:r>
      <w:r w:rsidR="00C47379">
        <w:t>things</w:t>
      </w:r>
      <w:r>
        <w:t xml:space="preserve"> we </w:t>
      </w:r>
      <w:proofErr w:type="gramStart"/>
      <w:r>
        <w:t>learn</w:t>
      </w:r>
      <w:r w:rsidR="006B2CDE">
        <w:t>ed</w:t>
      </w:r>
      <w:proofErr w:type="gramEnd"/>
      <w:r w:rsidR="007B5376">
        <w:t xml:space="preserve"> </w:t>
      </w:r>
    </w:p>
    <w:p w14:paraId="7C2EFC6D" w14:textId="6AE30F84" w:rsidR="001D248B" w:rsidRDefault="007B5376" w:rsidP="00471AFE">
      <w:pPr>
        <w:pStyle w:val="Heading1"/>
      </w:pPr>
      <w:r>
        <w:t>from the report</w:t>
      </w:r>
    </w:p>
    <w:p w14:paraId="3196D164" w14:textId="77777777" w:rsidR="001D248B" w:rsidRDefault="001D248B" w:rsidP="001D248B"/>
    <w:p w14:paraId="4C4B886E" w14:textId="3FB67C47" w:rsidR="00471AFE" w:rsidRDefault="004E2F83" w:rsidP="001D248B">
      <w:r>
        <w:rPr>
          <w:noProof/>
        </w:rPr>
        <w:drawing>
          <wp:anchor distT="0" distB="0" distL="114300" distR="114300" simplePos="0" relativeHeight="251952128" behindDoc="0" locked="0" layoutInCell="1" allowOverlap="1" wp14:anchorId="3A2B79BF" wp14:editId="50B9FB0D">
            <wp:simplePos x="0" y="0"/>
            <wp:positionH relativeFrom="margin">
              <wp:posOffset>-15240</wp:posOffset>
            </wp:positionH>
            <wp:positionV relativeFrom="paragraph">
              <wp:posOffset>62230</wp:posOffset>
            </wp:positionV>
            <wp:extent cx="1642110" cy="1644650"/>
            <wp:effectExtent l="0" t="0" r="0" b="6350"/>
            <wp:wrapNone/>
            <wp:docPr id="1539315543" name="Picture 6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9315543" name="Picture 6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2110" cy="1644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EBC379" w14:textId="617A399F" w:rsidR="001D248B" w:rsidRDefault="004E2F83" w:rsidP="001D248B">
      <w:r>
        <w:fldChar w:fldCharType="begin"/>
      </w:r>
      <w:r w:rsidR="005D4729">
        <w:instrText xml:space="preserve"> INCLUDEPICTURE "C:\\Users\\Paula\\Library\\Group Containers\\UBF8T346G9.ms\\WebArchiveCopyPasteTempFiles\\com.microsoft.Word\\p.jpeg" \* MERGEFORMAT </w:instrText>
      </w:r>
      <w:r w:rsidR="00000000">
        <w:fldChar w:fldCharType="separate"/>
      </w:r>
      <w:r>
        <w:fldChar w:fldCharType="end"/>
      </w:r>
      <w:r>
        <w:fldChar w:fldCharType="begin"/>
      </w:r>
      <w:r w:rsidR="005D4729">
        <w:instrText xml:space="preserve"> INCLUDEPICTURE "C:\\Users\\Paula\\Library\\Group Containers\\UBF8T346G9.ms\\WebArchiveCopyPasteTempFiles\\com.microsoft.Word\\p.jpeg" \* MERGEFORMAT </w:instrText>
      </w:r>
      <w:r w:rsidR="00000000">
        <w:fldChar w:fldCharType="separate"/>
      </w:r>
      <w:r>
        <w:fldChar w:fldCharType="end"/>
      </w:r>
      <w:r w:rsidR="001D248B">
        <w:t>The disabled community told us they want</w:t>
      </w:r>
      <w:r w:rsidR="00113B3E">
        <w:t xml:space="preserve"> t</w:t>
      </w:r>
      <w:r w:rsidR="001D248B">
        <w:t xml:space="preserve">he future disability support workforce to: </w:t>
      </w:r>
    </w:p>
    <w:p w14:paraId="14363034" w14:textId="368ECC22" w:rsidR="001D248B" w:rsidRDefault="00766FB0" w:rsidP="00471AFE">
      <w:pPr>
        <w:pStyle w:val="Listtoplevel"/>
      </w:pPr>
      <w:r>
        <w:drawing>
          <wp:anchor distT="0" distB="0" distL="114300" distR="114300" simplePos="0" relativeHeight="251951104" behindDoc="0" locked="0" layoutInCell="1" allowOverlap="1" wp14:anchorId="477AD604" wp14:editId="313A636F">
            <wp:simplePos x="0" y="0"/>
            <wp:positionH relativeFrom="margin">
              <wp:posOffset>0</wp:posOffset>
            </wp:positionH>
            <wp:positionV relativeFrom="paragraph">
              <wp:posOffset>811414</wp:posOffset>
            </wp:positionV>
            <wp:extent cx="1616075" cy="1209040"/>
            <wp:effectExtent l="0" t="0" r="0" b="0"/>
            <wp:wrapNone/>
            <wp:docPr id="1657848307" name="Picture 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848307" name="Picture 6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6075" cy="1209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248B">
        <w:t xml:space="preserve">give disabled people </w:t>
      </w:r>
      <w:r>
        <w:t xml:space="preserve">more </w:t>
      </w:r>
      <w:r w:rsidR="001D248B">
        <w:t>choice</w:t>
      </w:r>
      <w:r>
        <w:t xml:space="preserve"> about their care</w:t>
      </w:r>
    </w:p>
    <w:p w14:paraId="3A374006" w14:textId="787F2CDF" w:rsidR="001D248B" w:rsidRDefault="00766FB0" w:rsidP="00471AFE">
      <w:pPr>
        <w:pStyle w:val="Listtoplevel"/>
      </w:pPr>
      <w:r>
        <w:drawing>
          <wp:anchor distT="0" distB="0" distL="114300" distR="114300" simplePos="0" relativeHeight="251953152" behindDoc="0" locked="0" layoutInCell="1" allowOverlap="1" wp14:anchorId="5D49B00F" wp14:editId="74E35B22">
            <wp:simplePos x="0" y="0"/>
            <wp:positionH relativeFrom="margin">
              <wp:posOffset>26035</wp:posOffset>
            </wp:positionH>
            <wp:positionV relativeFrom="paragraph">
              <wp:posOffset>1448556</wp:posOffset>
            </wp:positionV>
            <wp:extent cx="1616075" cy="1759585"/>
            <wp:effectExtent l="0" t="0" r="0" b="5715"/>
            <wp:wrapNone/>
            <wp:docPr id="1726087827" name="Picture 6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6087827" name="Picture 6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6075" cy="1759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248B">
        <w:t xml:space="preserve">give disabled people power over their </w:t>
      </w:r>
      <w:r>
        <w:t xml:space="preserve">own </w:t>
      </w:r>
      <w:r w:rsidR="001D248B">
        <w:t>care</w:t>
      </w:r>
      <w:r w:rsidR="00240623">
        <w:t xml:space="preserve"> </w:t>
      </w:r>
      <w:r w:rsidR="003950D5">
        <w:t>which gives them more say in what happens</w:t>
      </w:r>
      <w:r>
        <w:t xml:space="preserve"> to them</w:t>
      </w:r>
    </w:p>
    <w:p w14:paraId="749FF60D" w14:textId="477122C1" w:rsidR="001D248B" w:rsidRDefault="004E2F83" w:rsidP="00471AFE">
      <w:pPr>
        <w:pStyle w:val="Listtoplevel"/>
      </w:pPr>
      <w:r>
        <w:fldChar w:fldCharType="begin"/>
      </w:r>
      <w:r w:rsidR="005D4729">
        <w:instrText xml:space="preserve"> INCLUDEPICTURE "C:\\Users\\Paula\\Library\\Group Containers\\UBF8T346G9.ms\\WebArchiveCopyPasteTempFiles\\com.microsoft.Word\\p.jpeg" \* MERGEFORMAT </w:instrText>
      </w:r>
      <w:r w:rsidR="00000000">
        <w:fldChar w:fldCharType="separate"/>
      </w:r>
      <w:r>
        <w:fldChar w:fldCharType="end"/>
      </w:r>
      <w:r w:rsidR="001D248B">
        <w:t>respect the needs /</w:t>
      </w:r>
      <w:r>
        <w:t xml:space="preserve"> choices</w:t>
      </w:r>
      <w:r w:rsidR="001D248B">
        <w:t xml:space="preserve"> of each disabled person. </w:t>
      </w:r>
    </w:p>
    <w:p w14:paraId="37AF42B0" w14:textId="77777777" w:rsidR="001D248B" w:rsidRDefault="001D248B" w:rsidP="001D248B"/>
    <w:p w14:paraId="599E3E6A" w14:textId="77777777" w:rsidR="001D248B" w:rsidRDefault="001D248B" w:rsidP="001D248B"/>
    <w:p w14:paraId="6B0C57AB" w14:textId="77777777" w:rsidR="00C47379" w:rsidRDefault="00C47379">
      <w:pPr>
        <w:spacing w:line="240" w:lineRule="auto"/>
        <w:ind w:left="0"/>
      </w:pPr>
      <w:r>
        <w:br w:type="page"/>
      </w:r>
    </w:p>
    <w:p w14:paraId="26CD589A" w14:textId="29017329" w:rsidR="001D248B" w:rsidRDefault="007B195E" w:rsidP="001D248B">
      <w:r w:rsidRPr="007B195E">
        <w:rPr>
          <w:noProof/>
        </w:rPr>
        <w:lastRenderedPageBreak/>
        <w:drawing>
          <wp:anchor distT="0" distB="0" distL="114300" distR="114300" simplePos="0" relativeHeight="251954176" behindDoc="0" locked="0" layoutInCell="1" allowOverlap="1" wp14:anchorId="5E8ED87F" wp14:editId="512C1B6A">
            <wp:simplePos x="0" y="0"/>
            <wp:positionH relativeFrom="margin">
              <wp:align>left</wp:align>
            </wp:positionH>
            <wp:positionV relativeFrom="paragraph">
              <wp:posOffset>-87927</wp:posOffset>
            </wp:positionV>
            <wp:extent cx="1794243" cy="1324272"/>
            <wp:effectExtent l="0" t="0" r="0" b="0"/>
            <wp:wrapNone/>
            <wp:docPr id="85718898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718898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4243" cy="13242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248B">
        <w:t>The</w:t>
      </w:r>
      <w:r w:rsidR="00C47379">
        <w:t xml:space="preserve"> disabled community</w:t>
      </w:r>
      <w:r w:rsidR="001D248B">
        <w:t xml:space="preserve"> also told us it </w:t>
      </w:r>
      <w:r w:rsidR="00113B3E">
        <w:t xml:space="preserve">is </w:t>
      </w:r>
      <w:r w:rsidR="001D248B">
        <w:t>important that the disability support workforce:</w:t>
      </w:r>
    </w:p>
    <w:p w14:paraId="22E91B90" w14:textId="14C00C57" w:rsidR="001D248B" w:rsidRDefault="007B195E" w:rsidP="00471AFE">
      <w:pPr>
        <w:pStyle w:val="Listtoplevel"/>
      </w:pPr>
      <w:r>
        <w:drawing>
          <wp:anchor distT="0" distB="0" distL="114300" distR="114300" simplePos="0" relativeHeight="251955200" behindDoc="0" locked="0" layoutInCell="1" allowOverlap="1" wp14:anchorId="4A860E49" wp14:editId="24249949">
            <wp:simplePos x="0" y="0"/>
            <wp:positionH relativeFrom="margin">
              <wp:align>left</wp:align>
            </wp:positionH>
            <wp:positionV relativeFrom="paragraph">
              <wp:posOffset>367827</wp:posOffset>
            </wp:positionV>
            <wp:extent cx="1625600" cy="1206500"/>
            <wp:effectExtent l="0" t="0" r="0" b="0"/>
            <wp:wrapNone/>
            <wp:docPr id="771971220" name="Picture 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1971220" name="Picture 6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5600" cy="120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248B">
        <w:t>includ</w:t>
      </w:r>
      <w:r w:rsidR="00113B3E">
        <w:t>es</w:t>
      </w:r>
      <w:r w:rsidR="001D248B">
        <w:t xml:space="preserve"> all types of people</w:t>
      </w:r>
    </w:p>
    <w:p w14:paraId="63D324F3" w14:textId="7FFEAB7E" w:rsidR="001D248B" w:rsidRDefault="00113B3E" w:rsidP="00471AFE">
      <w:pPr>
        <w:pStyle w:val="Listtoplevel"/>
      </w:pPr>
      <w:r>
        <w:t xml:space="preserve">is </w:t>
      </w:r>
      <w:r w:rsidR="001D248B">
        <w:t>able to give the right support to people from different cultures</w:t>
      </w:r>
    </w:p>
    <w:p w14:paraId="62EFB3DE" w14:textId="79ADB5E6" w:rsidR="001D248B" w:rsidRDefault="00113B3E" w:rsidP="00471AFE">
      <w:pPr>
        <w:pStyle w:val="Listtoplevel"/>
      </w:pPr>
      <w:r>
        <w:drawing>
          <wp:anchor distT="0" distB="0" distL="114300" distR="114300" simplePos="0" relativeHeight="252056576" behindDoc="0" locked="0" layoutInCell="1" allowOverlap="1" wp14:anchorId="3D71DD84" wp14:editId="79358628">
            <wp:simplePos x="0" y="0"/>
            <wp:positionH relativeFrom="margin">
              <wp:align>left</wp:align>
            </wp:positionH>
            <wp:positionV relativeFrom="paragraph">
              <wp:posOffset>263525</wp:posOffset>
            </wp:positionV>
            <wp:extent cx="1635125" cy="1790700"/>
            <wp:effectExtent l="0" t="0" r="3175" b="0"/>
            <wp:wrapNone/>
            <wp:docPr id="1899477426" name="Picture 18994774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753180" name="Picture 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5125" cy="179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has </w:t>
      </w:r>
      <w:r w:rsidR="001D248B">
        <w:t>good training opportunities</w:t>
      </w:r>
      <w:r w:rsidR="004A74E2">
        <w:t>.</w:t>
      </w:r>
    </w:p>
    <w:p w14:paraId="1D2026F5" w14:textId="77777777" w:rsidR="004A74E2" w:rsidRDefault="004A74E2" w:rsidP="004A74E2">
      <w:pPr>
        <w:pStyle w:val="Listtoplevel"/>
        <w:numPr>
          <w:ilvl w:val="0"/>
          <w:numId w:val="0"/>
        </w:numPr>
        <w:ind w:left="3686"/>
      </w:pPr>
    </w:p>
    <w:p w14:paraId="59F97D84" w14:textId="72F2712C" w:rsidR="004A74E2" w:rsidRDefault="004A74E2" w:rsidP="004A74E2">
      <w:pPr>
        <w:pStyle w:val="Listtoplevel"/>
        <w:numPr>
          <w:ilvl w:val="0"/>
          <w:numId w:val="0"/>
        </w:numPr>
        <w:ind w:left="3686"/>
      </w:pPr>
      <w:r>
        <w:t>The disabled community also told us it is important that the Government:</w:t>
      </w:r>
    </w:p>
    <w:p w14:paraId="0752AB34" w14:textId="31C4CBF1" w:rsidR="001D248B" w:rsidRDefault="004A5405" w:rsidP="00471AFE">
      <w:pPr>
        <w:pStyle w:val="Listtoplevel"/>
      </w:pPr>
      <w:r>
        <w:drawing>
          <wp:anchor distT="0" distB="0" distL="114300" distR="114300" simplePos="0" relativeHeight="252058624" behindDoc="0" locked="0" layoutInCell="1" allowOverlap="1" wp14:anchorId="3BBE6402" wp14:editId="58DD7CB8">
            <wp:simplePos x="0" y="0"/>
            <wp:positionH relativeFrom="margin">
              <wp:align>left</wp:align>
            </wp:positionH>
            <wp:positionV relativeFrom="paragraph">
              <wp:posOffset>487045</wp:posOffset>
            </wp:positionV>
            <wp:extent cx="1692275" cy="942340"/>
            <wp:effectExtent l="0" t="0" r="3175" b="0"/>
            <wp:wrapNone/>
            <wp:docPr id="375346701" name="Picture 37534670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848709" name="Picture 7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2275" cy="942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13B3E">
        <w:t xml:space="preserve">gives </w:t>
      </w:r>
      <w:r w:rsidR="001D248B">
        <w:t>more support to family / whānau carers</w:t>
      </w:r>
    </w:p>
    <w:p w14:paraId="097EA90F" w14:textId="1B0534BC" w:rsidR="001D248B" w:rsidRDefault="00113B3E" w:rsidP="00471AFE">
      <w:pPr>
        <w:pStyle w:val="Listtoplevel"/>
      </w:pPr>
      <w:r>
        <w:t xml:space="preserve">gives </w:t>
      </w:r>
      <w:r w:rsidR="001D248B">
        <w:t>more respect to family / whānau carers.</w:t>
      </w:r>
    </w:p>
    <w:p w14:paraId="5B285CA5" w14:textId="77777777" w:rsidR="001D248B" w:rsidRDefault="001D248B" w:rsidP="001D248B"/>
    <w:p w14:paraId="3677089F" w14:textId="111C3C6C" w:rsidR="00471AFE" w:rsidRDefault="00471AFE">
      <w:pPr>
        <w:spacing w:line="240" w:lineRule="auto"/>
        <w:ind w:left="0"/>
      </w:pPr>
      <w:r>
        <w:br w:type="page"/>
      </w:r>
    </w:p>
    <w:p w14:paraId="0F929E12" w14:textId="6297D4CF" w:rsidR="001D248B" w:rsidRDefault="00471AFE" w:rsidP="00471AFE">
      <w:pPr>
        <w:pStyle w:val="Heading1"/>
      </w:pPr>
      <w:bookmarkStart w:id="9" w:name="_Where_to_find"/>
      <w:bookmarkEnd w:id="9"/>
      <w:r>
        <w:lastRenderedPageBreak/>
        <w:t>Where to find more information</w:t>
      </w:r>
    </w:p>
    <w:p w14:paraId="60CA5311" w14:textId="77777777" w:rsidR="00471AFE" w:rsidRDefault="00471AFE" w:rsidP="001D248B"/>
    <w:p w14:paraId="1A663170" w14:textId="06A081E0" w:rsidR="00191728" w:rsidRDefault="00191728" w:rsidP="001D248B"/>
    <w:p w14:paraId="10820E0B" w14:textId="56A31C74" w:rsidR="00AD3BAF" w:rsidRDefault="003A0B9D" w:rsidP="00243BB5">
      <w:r>
        <w:rPr>
          <w:noProof/>
          <w:lang w:val="en-NZ" w:eastAsia="en-NZ"/>
        </w:rPr>
        <w:drawing>
          <wp:anchor distT="0" distB="0" distL="114300" distR="114300" simplePos="0" relativeHeight="251968512" behindDoc="0" locked="0" layoutInCell="1" allowOverlap="1" wp14:anchorId="7987059B" wp14:editId="5A88E6E6">
            <wp:simplePos x="0" y="0"/>
            <wp:positionH relativeFrom="margin">
              <wp:posOffset>-198120</wp:posOffset>
            </wp:positionH>
            <wp:positionV relativeFrom="paragraph">
              <wp:posOffset>98425</wp:posOffset>
            </wp:positionV>
            <wp:extent cx="2183858" cy="431074"/>
            <wp:effectExtent l="0" t="0" r="635" b="1270"/>
            <wp:wrapNone/>
            <wp:docPr id="1876901813" name="Picture 18769018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6901813" name="Picture 18769018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3858" cy="4310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C51DE">
        <w:rPr>
          <w:noProof/>
        </w:rPr>
        <w:drawing>
          <wp:anchor distT="0" distB="0" distL="114300" distR="114300" simplePos="0" relativeHeight="252004352" behindDoc="0" locked="0" layoutInCell="1" allowOverlap="1" wp14:anchorId="3A5923EE" wp14:editId="1CDFC454">
            <wp:simplePos x="0" y="0"/>
            <wp:positionH relativeFrom="margin">
              <wp:align>left</wp:align>
            </wp:positionH>
            <wp:positionV relativeFrom="paragraph">
              <wp:posOffset>1050777</wp:posOffset>
            </wp:positionV>
            <wp:extent cx="1391056" cy="1391056"/>
            <wp:effectExtent l="0" t="0" r="6350" b="6350"/>
            <wp:wrapNone/>
            <wp:docPr id="1748856863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8856863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1056" cy="13910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D3BAF">
        <w:t xml:space="preserve">You can contact Whaikaha </w:t>
      </w:r>
      <w:r w:rsidR="00243BB5">
        <w:t xml:space="preserve">– Ministry of Disabled People </w:t>
      </w:r>
      <w:r w:rsidR="00AD3BAF">
        <w:t xml:space="preserve">for more information </w:t>
      </w:r>
      <w:r w:rsidR="009C5066">
        <w:t xml:space="preserve">about the Disability Support Workforce Community Engagement Summary </w:t>
      </w:r>
      <w:r w:rsidR="00AD3BAF">
        <w:t>by:</w:t>
      </w:r>
    </w:p>
    <w:p w14:paraId="44CD91D6" w14:textId="01127AAD" w:rsidR="00243BB5" w:rsidRDefault="00243BB5" w:rsidP="00243BB5">
      <w:pPr>
        <w:pStyle w:val="Listtoplevel"/>
      </w:pPr>
      <w:r>
        <w:rPr>
          <w:b/>
          <w:bCs/>
        </w:rPr>
        <w:t>e</w:t>
      </w:r>
      <w:r w:rsidR="00AD3BAF" w:rsidRPr="00AD3BAF">
        <w:rPr>
          <w:b/>
          <w:bCs/>
        </w:rPr>
        <w:t>mail</w:t>
      </w:r>
      <w:r w:rsidRPr="008A4E55">
        <w:t xml:space="preserve"> at</w:t>
      </w:r>
      <w:r>
        <w:t>:</w:t>
      </w:r>
    </w:p>
    <w:p w14:paraId="51381F29" w14:textId="342DBBE1" w:rsidR="00700CEF" w:rsidRDefault="00AC51DE" w:rsidP="008A4E55">
      <w:pPr>
        <w:pStyle w:val="Listtoplevel"/>
        <w:numPr>
          <w:ilvl w:val="0"/>
          <w:numId w:val="0"/>
        </w:numPr>
        <w:ind w:left="4253"/>
      </w:pPr>
      <w:r w:rsidRPr="00187F36">
        <w:rPr>
          <w:b/>
          <w:bCs/>
        </w:rPr>
        <w:drawing>
          <wp:anchor distT="0" distB="0" distL="114300" distR="114300" simplePos="0" relativeHeight="251966464" behindDoc="0" locked="0" layoutInCell="1" allowOverlap="1" wp14:anchorId="7FC6FE5E" wp14:editId="038EC20F">
            <wp:simplePos x="0" y="0"/>
            <wp:positionH relativeFrom="margin">
              <wp:align>left</wp:align>
            </wp:positionH>
            <wp:positionV relativeFrom="paragraph">
              <wp:posOffset>331740</wp:posOffset>
            </wp:positionV>
            <wp:extent cx="1313180" cy="1313180"/>
            <wp:effectExtent l="0" t="0" r="0" b="0"/>
            <wp:wrapThrough wrapText="bothSides">
              <wp:wrapPolygon edited="0">
                <wp:start x="3342" y="0"/>
                <wp:lineTo x="1671" y="418"/>
                <wp:lineTo x="0" y="2089"/>
                <wp:lineTo x="0" y="18592"/>
                <wp:lineTo x="209" y="20263"/>
                <wp:lineTo x="418" y="20890"/>
                <wp:lineTo x="12534" y="21308"/>
                <wp:lineTo x="13996" y="21308"/>
                <wp:lineTo x="21099" y="20681"/>
                <wp:lineTo x="21308" y="836"/>
                <wp:lineTo x="19636" y="627"/>
                <wp:lineTo x="4596" y="0"/>
                <wp:lineTo x="3342" y="0"/>
              </wp:wrapPolygon>
            </wp:wrapThrough>
            <wp:docPr id="109" name="Picture 10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 10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3180" cy="1313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D3BAF" w:rsidRPr="008A4E55">
        <w:rPr>
          <w:b/>
          <w:bCs/>
        </w:rPr>
        <w:t xml:space="preserve">contact@whaikaha.govt.nz </w:t>
      </w:r>
    </w:p>
    <w:p w14:paraId="53B1A3D8" w14:textId="77ED9BB0" w:rsidR="00243BB5" w:rsidRDefault="00AD3BAF" w:rsidP="00243BB5">
      <w:pPr>
        <w:pStyle w:val="Listtoplevel"/>
        <w:rPr>
          <w:b/>
          <w:bCs/>
        </w:rPr>
      </w:pPr>
      <w:r w:rsidRPr="00AD3BAF">
        <w:rPr>
          <w:b/>
          <w:bCs/>
        </w:rPr>
        <w:t>phone</w:t>
      </w:r>
      <w:r w:rsidR="00243BB5">
        <w:rPr>
          <w:b/>
          <w:bCs/>
        </w:rPr>
        <w:t xml:space="preserve"> </w:t>
      </w:r>
      <w:r w:rsidR="00243BB5">
        <w:t>on</w:t>
      </w:r>
      <w:r w:rsidRPr="00AD3BAF">
        <w:rPr>
          <w:b/>
          <w:bCs/>
        </w:rPr>
        <w:t xml:space="preserve">: </w:t>
      </w:r>
    </w:p>
    <w:p w14:paraId="6AC13D6C" w14:textId="4EA987A4" w:rsidR="00AD3BAF" w:rsidRPr="00243BB5" w:rsidRDefault="009C5066" w:rsidP="008A4E55">
      <w:pPr>
        <w:pStyle w:val="Listtoplevel"/>
        <w:numPr>
          <w:ilvl w:val="0"/>
          <w:numId w:val="0"/>
        </w:numPr>
        <w:ind w:left="4253"/>
        <w:rPr>
          <w:b/>
          <w:bCs/>
        </w:rPr>
      </w:pPr>
      <w:r w:rsidRPr="008A4E55">
        <w:rPr>
          <w:b/>
          <w:bCs/>
        </w:rPr>
        <w:t>0800 566 601</w:t>
      </w:r>
    </w:p>
    <w:p w14:paraId="35FDB76A" w14:textId="13D47B4F" w:rsidR="00AD3BAF" w:rsidRDefault="00243BB5" w:rsidP="001D248B">
      <w:r w:rsidRPr="00A877C8">
        <w:rPr>
          <w:b/>
          <w:bCs/>
          <w:noProof/>
          <w:szCs w:val="32"/>
        </w:rPr>
        <w:drawing>
          <wp:anchor distT="0" distB="0" distL="114300" distR="114300" simplePos="0" relativeHeight="251970560" behindDoc="0" locked="0" layoutInCell="1" allowOverlap="1" wp14:anchorId="43094231" wp14:editId="1350EF00">
            <wp:simplePos x="0" y="0"/>
            <wp:positionH relativeFrom="margin">
              <wp:posOffset>-230248</wp:posOffset>
            </wp:positionH>
            <wp:positionV relativeFrom="paragraph">
              <wp:posOffset>223236</wp:posOffset>
            </wp:positionV>
            <wp:extent cx="2233930" cy="1579245"/>
            <wp:effectExtent l="0" t="0" r="0" b="0"/>
            <wp:wrapSquare wrapText="bothSides"/>
            <wp:docPr id="110" name="Picture 1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 1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3930" cy="1579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ED9815" w14:textId="56AAB8CA" w:rsidR="00AD3BAF" w:rsidRDefault="00243BB5" w:rsidP="001D248B">
      <w:r w:rsidRPr="00BD396D">
        <w:rPr>
          <w:noProof/>
        </w:rPr>
        <w:drawing>
          <wp:anchor distT="0" distB="0" distL="114300" distR="114300" simplePos="0" relativeHeight="251972608" behindDoc="0" locked="0" layoutInCell="1" allowOverlap="1" wp14:anchorId="0FFD20B0" wp14:editId="22ED90AB">
            <wp:simplePos x="0" y="0"/>
            <wp:positionH relativeFrom="column">
              <wp:posOffset>1497911</wp:posOffset>
            </wp:positionH>
            <wp:positionV relativeFrom="paragraph">
              <wp:posOffset>339725</wp:posOffset>
            </wp:positionV>
            <wp:extent cx="564204" cy="576470"/>
            <wp:effectExtent l="0" t="0" r="0" b="0"/>
            <wp:wrapNone/>
            <wp:docPr id="1209303770" name="Picture 1209303770" descr="A red x symbol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3508259" name="Picture 1" descr="A red x symbol on a white background&#10;&#10;Description automatically generated"/>
                    <pic:cNvPicPr/>
                  </pic:nvPicPr>
                  <pic:blipFill>
                    <a:blip r:embed="rId1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204" cy="576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7EAB532" w14:textId="62DD163B" w:rsidR="009C5066" w:rsidRDefault="009C5066" w:rsidP="001D248B">
      <w:r>
        <w:t>It will not cost you any money to call this number.</w:t>
      </w:r>
    </w:p>
    <w:p w14:paraId="1DEADC33" w14:textId="07618366" w:rsidR="00CF0A29" w:rsidRDefault="00CF0A29">
      <w:pPr>
        <w:spacing w:line="240" w:lineRule="auto"/>
        <w:ind w:left="0"/>
      </w:pPr>
      <w:r>
        <w:br w:type="page"/>
      </w:r>
    </w:p>
    <w:bookmarkStart w:id="10" w:name="_Hlk53559738"/>
    <w:p w14:paraId="53BCAB48" w14:textId="10D4A63A" w:rsidR="0060011B" w:rsidRPr="00C47379" w:rsidRDefault="00CC3278" w:rsidP="007E7233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eastAsia="Times New Roman" w:cs="Times New Roman"/>
          <w:noProof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708416" behindDoc="1" locked="0" layoutInCell="1" allowOverlap="1" wp14:anchorId="3CECDA87" wp14:editId="2EDBAEE9">
                <wp:simplePos x="0" y="0"/>
                <wp:positionH relativeFrom="margin">
                  <wp:posOffset>-339213</wp:posOffset>
                </wp:positionH>
                <wp:positionV relativeFrom="paragraph">
                  <wp:posOffset>-265471</wp:posOffset>
                </wp:positionV>
                <wp:extent cx="6234430" cy="9114503"/>
                <wp:effectExtent l="0" t="0" r="13970" b="10795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9114503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22FCC0" id="Rectangle: Rounded Corners 24" o:spid="_x0000_s1026" style="position:absolute;margin-left:-26.7pt;margin-top:-20.9pt;width:490.9pt;height:717.7pt;z-index:-251608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" filled="f" strokecolor="windowText">
                <w10:wrap anchorx="margin"/>
              </v:rect>
            </w:pict>
          </mc:Fallback>
        </mc:AlternateContent>
      </w:r>
      <w:r w:rsidR="00C47379">
        <w:rPr>
          <w:noProof/>
          <w:lang w:val="en-NZ" w:eastAsia="en-NZ"/>
        </w:rPr>
        <w:drawing>
          <wp:anchor distT="0" distB="0" distL="114300" distR="114300" simplePos="0" relativeHeight="251892736" behindDoc="0" locked="0" layoutInCell="1" allowOverlap="1" wp14:anchorId="70661E36" wp14:editId="4EF1AC9E">
            <wp:simplePos x="0" y="0"/>
            <wp:positionH relativeFrom="margin">
              <wp:posOffset>-135255</wp:posOffset>
            </wp:positionH>
            <wp:positionV relativeFrom="paragraph">
              <wp:posOffset>122352</wp:posOffset>
            </wp:positionV>
            <wp:extent cx="2183858" cy="431074"/>
            <wp:effectExtent l="0" t="0" r="635" b="1270"/>
            <wp:wrapNone/>
            <wp:docPr id="1875671727" name="Picture 1875671727" descr=" Whaikaha – Ministry of Disabled Peopl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5671727" name="Picture 1875671727" descr=" Whaikaha – Ministry of Disabled People logo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3858" cy="4310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0011B" w:rsidRPr="00E43F08">
        <w:rPr>
          <w:rFonts w:eastAsia="Times New Roman" w:cs="Arial"/>
          <w:szCs w:val="32"/>
          <w:lang w:eastAsia="en-NZ"/>
        </w:rPr>
        <w:t xml:space="preserve">This information has been written by </w:t>
      </w:r>
      <w:r w:rsidR="00C47379" w:rsidRPr="00C47379">
        <w:rPr>
          <w:rFonts w:eastAsia="Times New Roman" w:cs="Arial"/>
          <w:szCs w:val="32"/>
          <w:lang w:eastAsia="en-NZ"/>
        </w:rPr>
        <w:t>Whaikaha – Ministry of Disabled People</w:t>
      </w:r>
      <w:r w:rsidR="00CC0795">
        <w:rPr>
          <w:rFonts w:eastAsia="Times New Roman" w:cs="Arial"/>
          <w:szCs w:val="32"/>
          <w:lang w:eastAsia="en-NZ"/>
        </w:rPr>
        <w:t>.</w:t>
      </w:r>
    </w:p>
    <w:p w14:paraId="0803C446" w14:textId="77777777" w:rsidR="0060011B" w:rsidRPr="00C47379" w:rsidRDefault="0060011B" w:rsidP="0060011B">
      <w:pPr>
        <w:spacing w:after="120"/>
        <w:ind w:left="3402"/>
        <w:rPr>
          <w:rFonts w:eastAsia="Times New Roman" w:cs="Arial"/>
          <w:sz w:val="20"/>
          <w:szCs w:val="20"/>
          <w:lang w:eastAsia="en-NZ"/>
        </w:rPr>
      </w:pPr>
    </w:p>
    <w:p w14:paraId="138D601D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 w:val="24"/>
          <w:szCs w:val="32"/>
          <w:lang w:eastAsia="en-NZ"/>
        </w:rPr>
        <w:drawing>
          <wp:anchor distT="0" distB="0" distL="114300" distR="114300" simplePos="0" relativeHeight="251712512" behindDoc="1" locked="0" layoutInCell="1" allowOverlap="1" wp14:anchorId="39B4EB06" wp14:editId="4F7C05DF">
            <wp:simplePos x="0" y="0"/>
            <wp:positionH relativeFrom="column">
              <wp:posOffset>-141514</wp:posOffset>
            </wp:positionH>
            <wp:positionV relativeFrom="paragraph">
              <wp:posOffset>146413</wp:posOffset>
            </wp:positionV>
            <wp:extent cx="1959428" cy="719209"/>
            <wp:effectExtent l="0" t="0" r="3175" b="5080"/>
            <wp:wrapNone/>
            <wp:docPr id="97" name="Picture 97" descr="Make it Easy Kia Māmā M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 97" descr="Make it Easy Kia Māmā Mai"/>
                    <pic:cNvPicPr/>
                  </pic:nvPicPr>
                  <pic:blipFill>
                    <a:blip r:embed="rId1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2933" cy="7278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>It has been transla</w:t>
      </w:r>
      <w:r>
        <w:rPr>
          <w:rFonts w:eastAsia="Times New Roman" w:cs="Arial"/>
          <w:szCs w:val="32"/>
          <w:lang w:eastAsia="en-NZ"/>
        </w:rPr>
        <w:t xml:space="preserve">ted into Easy Read by the Make </w:t>
      </w:r>
      <w:proofErr w:type="gramStart"/>
      <w:r>
        <w:rPr>
          <w:rFonts w:eastAsia="Times New Roman" w:cs="Arial"/>
          <w:szCs w:val="32"/>
          <w:lang w:eastAsia="en-NZ"/>
        </w:rPr>
        <w:t>i</w:t>
      </w:r>
      <w:r w:rsidRPr="00E43F08">
        <w:rPr>
          <w:rFonts w:eastAsia="Times New Roman" w:cs="Arial"/>
          <w:szCs w:val="32"/>
          <w:lang w:eastAsia="en-NZ"/>
        </w:rPr>
        <w:t>t</w:t>
      </w:r>
      <w:proofErr w:type="gramEnd"/>
      <w:r w:rsidRPr="00E43F08">
        <w:rPr>
          <w:rFonts w:eastAsia="Times New Roman" w:cs="Arial"/>
          <w:szCs w:val="32"/>
          <w:lang w:eastAsia="en-NZ"/>
        </w:rPr>
        <w:t xml:space="preserve"> Easy </w:t>
      </w:r>
      <w:r>
        <w:rPr>
          <w:rFonts w:eastAsia="Times New Roman" w:cs="Arial"/>
          <w:szCs w:val="32"/>
          <w:lang w:eastAsia="en-NZ"/>
        </w:rPr>
        <w:t xml:space="preserve">Kia </w:t>
      </w:r>
      <w:proofErr w:type="spellStart"/>
      <w:r>
        <w:rPr>
          <w:rFonts w:eastAsia="Times New Roman" w:cs="Arial"/>
          <w:szCs w:val="32"/>
          <w:lang w:eastAsia="en-NZ"/>
        </w:rPr>
        <w:t>Māmā</w:t>
      </w:r>
      <w:proofErr w:type="spellEnd"/>
      <w:r>
        <w:rPr>
          <w:rFonts w:eastAsia="Times New Roman" w:cs="Arial"/>
          <w:szCs w:val="32"/>
          <w:lang w:eastAsia="en-NZ"/>
        </w:rPr>
        <w:t xml:space="preserve"> Mai </w:t>
      </w:r>
      <w:r w:rsidRPr="00E43F08">
        <w:rPr>
          <w:rFonts w:eastAsia="Times New Roman" w:cs="Arial"/>
          <w:szCs w:val="32"/>
          <w:lang w:eastAsia="en-NZ"/>
        </w:rPr>
        <w:t xml:space="preserve">service of People First New Zealand </w:t>
      </w:r>
      <w:proofErr w:type="spellStart"/>
      <w:r w:rsidRPr="00E43F08">
        <w:rPr>
          <w:rFonts w:eastAsia="Times New Roman" w:cs="Arial"/>
          <w:szCs w:val="32"/>
          <w:lang w:eastAsia="en-NZ"/>
        </w:rPr>
        <w:t>Ngā</w:t>
      </w:r>
      <w:proofErr w:type="spellEnd"/>
      <w:r w:rsidRPr="00E43F08">
        <w:rPr>
          <w:rFonts w:eastAsia="Times New Roman" w:cs="Arial"/>
          <w:szCs w:val="32"/>
          <w:lang w:eastAsia="en-NZ"/>
        </w:rPr>
        <w:t xml:space="preserve"> Tāngata </w:t>
      </w:r>
      <w:proofErr w:type="spellStart"/>
      <w:r w:rsidRPr="00E43F08">
        <w:rPr>
          <w:rFonts w:eastAsia="Times New Roman" w:cs="Arial"/>
          <w:szCs w:val="32"/>
          <w:lang w:eastAsia="en-NZ"/>
        </w:rPr>
        <w:t>Tuatahi</w:t>
      </w:r>
      <w:proofErr w:type="spellEnd"/>
      <w:r w:rsidRPr="00E43F08">
        <w:rPr>
          <w:rFonts w:eastAsia="Times New Roman" w:cs="Arial"/>
          <w:szCs w:val="32"/>
          <w:lang w:eastAsia="en-NZ"/>
        </w:rPr>
        <w:t>.</w:t>
      </w:r>
    </w:p>
    <w:p w14:paraId="31ACF23B" w14:textId="77777777" w:rsidR="0060011B" w:rsidRPr="00C47379" w:rsidRDefault="0060011B" w:rsidP="0060011B">
      <w:pPr>
        <w:spacing w:after="120"/>
        <w:ind w:left="3402"/>
        <w:rPr>
          <w:rFonts w:eastAsia="Times New Roman" w:cs="Arial"/>
          <w:sz w:val="20"/>
          <w:szCs w:val="20"/>
          <w:lang w:eastAsia="en-NZ"/>
        </w:rPr>
      </w:pPr>
    </w:p>
    <w:p w14:paraId="52D59607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711488" behindDoc="0" locked="0" layoutInCell="1" allowOverlap="1" wp14:anchorId="2BB69B6B" wp14:editId="2D48734C">
            <wp:simplePos x="0" y="0"/>
            <wp:positionH relativeFrom="column">
              <wp:posOffset>-76200</wp:posOffset>
            </wp:positionH>
            <wp:positionV relativeFrom="paragraph">
              <wp:posOffset>48986</wp:posOffset>
            </wp:positionV>
            <wp:extent cx="1982685" cy="729343"/>
            <wp:effectExtent l="0" t="0" r="0" b="0"/>
            <wp:wrapNone/>
            <wp:docPr id="98" name="Picture 98" descr="People First NZ Ngā Tāngata Tuatah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 descr="People First NZ Ngā Tāngata Tuatahi"/>
                    <pic:cNvPicPr/>
                  </pic:nvPicPr>
                  <pic:blipFill>
                    <a:blip r:embed="rId1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5947" cy="7342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 xml:space="preserve">The ideas in this document are not the ideas of People First New Zealand </w:t>
      </w:r>
      <w:proofErr w:type="spellStart"/>
      <w:r w:rsidRPr="00E43F08">
        <w:rPr>
          <w:rFonts w:eastAsia="Times New Roman" w:cs="Arial"/>
          <w:szCs w:val="32"/>
          <w:lang w:eastAsia="en-NZ"/>
        </w:rPr>
        <w:t>Ngā</w:t>
      </w:r>
      <w:proofErr w:type="spellEnd"/>
      <w:r w:rsidRPr="00E43F08">
        <w:rPr>
          <w:rFonts w:eastAsia="Times New Roman" w:cs="Arial"/>
          <w:szCs w:val="32"/>
          <w:lang w:eastAsia="en-NZ"/>
        </w:rPr>
        <w:t xml:space="preserve"> Tāngata </w:t>
      </w:r>
      <w:proofErr w:type="spellStart"/>
      <w:r w:rsidRPr="00E43F08">
        <w:rPr>
          <w:rFonts w:eastAsia="Times New Roman" w:cs="Arial"/>
          <w:szCs w:val="32"/>
          <w:lang w:eastAsia="en-NZ"/>
        </w:rPr>
        <w:t>Tuatahi</w:t>
      </w:r>
      <w:proofErr w:type="spellEnd"/>
      <w:r w:rsidRPr="00E43F08">
        <w:rPr>
          <w:rFonts w:eastAsia="Times New Roman" w:cs="Arial"/>
          <w:szCs w:val="32"/>
          <w:lang w:eastAsia="en-NZ"/>
        </w:rPr>
        <w:t>.</w:t>
      </w:r>
    </w:p>
    <w:p w14:paraId="66E96727" w14:textId="77777777" w:rsidR="0060011B" w:rsidRPr="00C47379" w:rsidRDefault="0060011B" w:rsidP="0060011B">
      <w:pPr>
        <w:spacing w:after="120"/>
        <w:ind w:left="3402"/>
        <w:rPr>
          <w:rFonts w:eastAsia="Times New Roman" w:cs="Arial"/>
          <w:sz w:val="20"/>
          <w:szCs w:val="20"/>
          <w:lang w:eastAsia="en-NZ"/>
        </w:rPr>
      </w:pPr>
    </w:p>
    <w:p w14:paraId="2327307E" w14:textId="77777777" w:rsidR="0060011B" w:rsidRPr="00E43F08" w:rsidRDefault="0060011B" w:rsidP="0060011B">
      <w:pPr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705344" behindDoc="1" locked="0" layoutInCell="1" allowOverlap="1" wp14:anchorId="021E518A" wp14:editId="4C27C337">
            <wp:simplePos x="0" y="0"/>
            <wp:positionH relativeFrom="margin">
              <wp:posOffset>149720</wp:posOffset>
            </wp:positionH>
            <wp:positionV relativeFrom="paragraph">
              <wp:posOffset>29845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300" name="Picture 300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1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szCs w:val="32"/>
          <w:lang w:eastAsia="en-NZ"/>
        </w:rPr>
        <w:t>Make i</w:t>
      </w:r>
      <w:r w:rsidRPr="00E43F08">
        <w:rPr>
          <w:rFonts w:eastAsia="Times New Roman" w:cs="Arial"/>
          <w:szCs w:val="32"/>
          <w:lang w:eastAsia="en-NZ"/>
        </w:rPr>
        <w:t>t Easy uses images from:</w:t>
      </w:r>
    </w:p>
    <w:p w14:paraId="317C05C6" w14:textId="77777777" w:rsidR="0060011B" w:rsidRPr="00CC3278" w:rsidRDefault="0060011B" w:rsidP="0060011B">
      <w:pPr>
        <w:ind w:left="3402"/>
        <w:contextualSpacing/>
        <w:rPr>
          <w:rFonts w:eastAsia="Calibri" w:cs="Arial"/>
          <w:sz w:val="16"/>
          <w:szCs w:val="28"/>
          <w:lang w:val="en-GB" w:eastAsia="en-NZ"/>
        </w:rPr>
      </w:pPr>
    </w:p>
    <w:p w14:paraId="7DF65903" w14:textId="77777777" w:rsidR="0060011B" w:rsidRPr="00E43F08" w:rsidRDefault="0060011B" w:rsidP="0060011B">
      <w:pPr>
        <w:numPr>
          <w:ilvl w:val="0"/>
          <w:numId w:val="1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E43F08">
        <w:rPr>
          <w:rFonts w:eastAsia="Calibri" w:cs="Arial"/>
          <w:szCs w:val="32"/>
          <w:lang w:val="en-GB" w:eastAsia="en-NZ"/>
        </w:rPr>
        <w:t>Changepeople.org</w:t>
      </w:r>
    </w:p>
    <w:p w14:paraId="6EC1D15B" w14:textId="77777777" w:rsidR="0060011B" w:rsidRPr="00CC3278" w:rsidRDefault="0060011B" w:rsidP="0060011B">
      <w:pPr>
        <w:ind w:left="3969" w:hanging="567"/>
        <w:rPr>
          <w:rFonts w:eastAsia="Times New Roman" w:cs="Arial"/>
          <w:sz w:val="2"/>
          <w:szCs w:val="30"/>
          <w:lang w:eastAsia="en-NZ"/>
        </w:rPr>
      </w:pPr>
    </w:p>
    <w:p w14:paraId="1C898746" w14:textId="77777777" w:rsidR="0060011B" w:rsidRPr="00CC3278" w:rsidRDefault="0060011B" w:rsidP="0060011B">
      <w:pPr>
        <w:ind w:left="3969" w:hanging="567"/>
        <w:contextualSpacing/>
        <w:rPr>
          <w:rFonts w:eastAsia="Calibri" w:cs="Arial"/>
          <w:sz w:val="16"/>
          <w:szCs w:val="28"/>
          <w:lang w:val="en-GB" w:eastAsia="en-NZ"/>
        </w:rPr>
      </w:pPr>
    </w:p>
    <w:p w14:paraId="63173B9B" w14:textId="77777777" w:rsidR="0060011B" w:rsidRPr="00E43F08" w:rsidRDefault="0060011B" w:rsidP="0060011B">
      <w:pPr>
        <w:numPr>
          <w:ilvl w:val="0"/>
          <w:numId w:val="1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E43F08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709440" behindDoc="0" locked="0" layoutInCell="1" allowOverlap="1" wp14:anchorId="662AFDFF" wp14:editId="79ABAE79">
            <wp:simplePos x="0" y="0"/>
            <wp:positionH relativeFrom="margin">
              <wp:posOffset>7142</wp:posOffset>
            </wp:positionH>
            <wp:positionV relativeFrom="paragraph">
              <wp:posOffset>11430</wp:posOffset>
            </wp:positionV>
            <wp:extent cx="1809750" cy="203835"/>
            <wp:effectExtent l="0" t="0" r="0" b="5715"/>
            <wp:wrapNone/>
            <wp:docPr id="99" name="Picture 99" descr="Photo Symbo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Photo Symbols"/>
                    <pic:cNvPicPr/>
                  </pic:nvPicPr>
                  <pic:blipFill>
                    <a:blip r:embed="rId1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Calibri" w:cs="Arial"/>
          <w:noProof/>
          <w:sz w:val="20"/>
          <w:szCs w:val="32"/>
          <w:lang w:eastAsia="en-NZ"/>
        </w:rPr>
        <w:drawing>
          <wp:anchor distT="0" distB="0" distL="114300" distR="114300" simplePos="0" relativeHeight="251710464" behindDoc="0" locked="0" layoutInCell="1" allowOverlap="1" wp14:anchorId="4E4CAD2A" wp14:editId="4A515576">
            <wp:simplePos x="0" y="0"/>
            <wp:positionH relativeFrom="column">
              <wp:posOffset>247650</wp:posOffset>
            </wp:positionH>
            <wp:positionV relativeFrom="paragraph">
              <wp:posOffset>364490</wp:posOffset>
            </wp:positionV>
            <wp:extent cx="1036955" cy="1098550"/>
            <wp:effectExtent l="0" t="0" r="0" b="6350"/>
            <wp:wrapNone/>
            <wp:docPr id="100" name="Picture 100" descr="EssGeeSee N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EssGeeSee NZ"/>
                    <pic:cNvPicPr/>
                  </pic:nvPicPr>
                  <pic:blipFill>
                    <a:blip r:embed="rId1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6955" cy="1098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Calibri" w:cs="Arial"/>
          <w:szCs w:val="32"/>
          <w:lang w:val="en-GB" w:eastAsia="en-NZ"/>
        </w:rPr>
        <w:t>Photosymbols.com</w:t>
      </w:r>
    </w:p>
    <w:p w14:paraId="0D568579" w14:textId="77777777" w:rsidR="0060011B" w:rsidRPr="00E43F08" w:rsidRDefault="0060011B" w:rsidP="0060011B">
      <w:pPr>
        <w:ind w:left="3969" w:hanging="567"/>
        <w:rPr>
          <w:rFonts w:eastAsia="Times New Roman" w:cs="Arial"/>
          <w:sz w:val="2"/>
          <w:szCs w:val="32"/>
          <w:lang w:eastAsia="en-NZ"/>
        </w:rPr>
      </w:pPr>
    </w:p>
    <w:p w14:paraId="4B4B3678" w14:textId="77777777" w:rsidR="0060011B" w:rsidRPr="00CC3278" w:rsidRDefault="0060011B" w:rsidP="0060011B">
      <w:pPr>
        <w:ind w:left="3969" w:hanging="567"/>
        <w:contextualSpacing/>
        <w:rPr>
          <w:rFonts w:eastAsia="Calibri" w:cs="Arial"/>
          <w:sz w:val="16"/>
          <w:szCs w:val="28"/>
          <w:lang w:val="en-GB" w:eastAsia="en-NZ"/>
        </w:rPr>
      </w:pPr>
    </w:p>
    <w:p w14:paraId="1F756653" w14:textId="77777777" w:rsidR="0060011B" w:rsidRPr="00AF668B" w:rsidRDefault="0060011B" w:rsidP="0060011B">
      <w:pPr>
        <w:numPr>
          <w:ilvl w:val="0"/>
          <w:numId w:val="1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AF668B">
        <w:rPr>
          <w:rFonts w:cs="Arial"/>
          <w:color w:val="000000"/>
          <w:szCs w:val="32"/>
          <w:shd w:val="clear" w:color="auto" w:fill="FFFFFF"/>
        </w:rPr>
        <w:t>SGC Image Works</w:t>
      </w:r>
    </w:p>
    <w:p w14:paraId="75E331A0" w14:textId="77777777" w:rsidR="0060011B" w:rsidRPr="00CC3278" w:rsidRDefault="0060011B" w:rsidP="0060011B">
      <w:pPr>
        <w:ind w:left="3969" w:hanging="567"/>
        <w:contextualSpacing/>
        <w:rPr>
          <w:rFonts w:eastAsia="Calibri" w:cs="Arial"/>
          <w:sz w:val="16"/>
          <w:szCs w:val="28"/>
          <w:lang w:val="en-GB" w:eastAsia="en-NZ"/>
        </w:rPr>
      </w:pPr>
    </w:p>
    <w:p w14:paraId="27F3BF29" w14:textId="77777777" w:rsidR="0060011B" w:rsidRPr="00AF668B" w:rsidRDefault="0060011B" w:rsidP="0060011B">
      <w:pPr>
        <w:numPr>
          <w:ilvl w:val="0"/>
          <w:numId w:val="1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AF668B">
        <w:rPr>
          <w:rFonts w:eastAsia="Calibri" w:cs="Arial"/>
          <w:szCs w:val="32"/>
          <w:lang w:val="en-GB"/>
        </w:rPr>
        <w:t>Huriana</w:t>
      </w:r>
      <w:r w:rsidRPr="00AF668B">
        <w:rPr>
          <w:rFonts w:eastAsia="Calibri" w:cs="Arial"/>
          <w:szCs w:val="32"/>
          <w:shd w:val="clear" w:color="auto" w:fill="FFFFFF"/>
          <w:lang w:val="en-GB"/>
        </w:rPr>
        <w:t> Kopeke-Te Aho.</w:t>
      </w:r>
    </w:p>
    <w:p w14:paraId="4CF9616F" w14:textId="77777777" w:rsidR="00896DA5" w:rsidRPr="0060011B" w:rsidRDefault="0060011B" w:rsidP="0060011B">
      <w:pPr>
        <w:spacing w:after="120"/>
        <w:ind w:left="3402"/>
        <w:rPr>
          <w:rFonts w:eastAsia="Times New Roman" w:cs="Times New Roman"/>
        </w:rPr>
      </w:pPr>
      <w:r w:rsidRPr="00C47379">
        <w:rPr>
          <w:rFonts w:eastAsia="Times New Roman" w:cs="Arial"/>
          <w:sz w:val="20"/>
          <w:szCs w:val="20"/>
          <w:lang w:eastAsia="en-NZ"/>
        </w:rPr>
        <w:br/>
      </w:r>
      <w:r w:rsidRPr="00E43F08">
        <w:rPr>
          <w:rFonts w:ascii="Calibri" w:eastAsia="Times New Roman" w:hAnsi="Calibri" w:cs="Times New Roman"/>
          <w:noProof/>
          <w:lang w:eastAsia="en-NZ"/>
        </w:rPr>
        <w:drawing>
          <wp:anchor distT="0" distB="0" distL="114300" distR="114300" simplePos="0" relativeHeight="251707392" behindDoc="0" locked="0" layoutInCell="1" allowOverlap="1" wp14:anchorId="7338E230" wp14:editId="39939BC0">
            <wp:simplePos x="0" y="0"/>
            <wp:positionH relativeFrom="column">
              <wp:posOffset>457200</wp:posOffset>
            </wp:positionH>
            <wp:positionV relativeFrom="paragraph">
              <wp:posOffset>380365</wp:posOffset>
            </wp:positionV>
            <wp:extent cx="752475" cy="838200"/>
            <wp:effectExtent l="0" t="0" r="9525" b="0"/>
            <wp:wrapNone/>
            <wp:docPr id="296" name="Picture 296" descr="copyrigh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"/>
                    <pic:cNvPicPr>
                      <a:picLocks noChangeAspect="1" noChangeArrowheads="1"/>
                    </pic:cNvPicPr>
                  </pic:nvPicPr>
                  <pic:blipFill>
                    <a:blip r:embed="rId1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838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ascii="Calibri" w:eastAsia="Times New Roman" w:hAnsi="Calibri" w:cs="Times New Roman"/>
          <w:noProof/>
          <w:lang w:eastAsia="en-NZ"/>
        </w:rPr>
        <mc:AlternateContent>
          <mc:Choice Requires="wps">
            <w:drawing>
              <wp:anchor distT="45720" distB="45720" distL="114300" distR="114300" simplePos="0" relativeHeight="251706368" behindDoc="0" locked="0" layoutInCell="1" allowOverlap="1" wp14:anchorId="04C06A47" wp14:editId="2C7903CD">
                <wp:simplePos x="0" y="0"/>
                <wp:positionH relativeFrom="column">
                  <wp:posOffset>249555</wp:posOffset>
                </wp:positionH>
                <wp:positionV relativeFrom="paragraph">
                  <wp:posOffset>238125</wp:posOffset>
                </wp:positionV>
                <wp:extent cx="706120" cy="1057275"/>
                <wp:effectExtent l="0" t="0" r="0" b="0"/>
                <wp:wrapSquare wrapText="bothSides"/>
                <wp:docPr id="213" name="Text Box 2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6120" cy="1055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902EBB" w14:textId="77777777" w:rsidR="0060011B" w:rsidRDefault="0060011B" w:rsidP="0060011B">
                            <w:pPr>
                              <w:rPr>
                                <w:sz w:val="102"/>
                              </w:rPr>
                            </w:pP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4C06A47" id="_x0000_t202" coordsize="21600,21600" o:spt="202" path="m,l,21600r21600,l21600,xe">
                <v:stroke joinstyle="miter"/>
                <v:path gradientshapeok="t" o:connecttype="rect"/>
              </v:shapetype>
              <v:shape id="Text Box 213" o:spid="_x0000_s1026" type="#_x0000_t202" style="position:absolute;left:0;text-align:left;margin-left:19.65pt;margin-top:18.75pt;width:55.6pt;height:83.25pt;z-index:25170636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" stroked="f">
                <v:textbox style="mso-fit-shape-to-text:t">
                  <w:txbxContent>
                    <w:p w14:paraId="21902EBB" w14:textId="77777777" w:rsidR="0060011B" w:rsidRDefault="0060011B" w:rsidP="0060011B">
                      <w:pPr>
                        <w:rPr>
                          <w:sz w:val="10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E43F0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  <w:bookmarkEnd w:id="10"/>
    </w:p>
    <w:sectPr w:rsidR="00896DA5" w:rsidRPr="0060011B" w:rsidSect="00FC41A1">
      <w:footerReference w:type="even" r:id="rId129"/>
      <w:footerReference w:type="default" r:id="rId130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D2D7A"/>
        <w:left w:val="single" w:sz="24" w:space="24" w:color="4D2D7A"/>
        <w:bottom w:val="single" w:sz="24" w:space="24" w:color="4D2D7A"/>
        <w:right w:val="single" w:sz="24" w:space="24" w:color="4D2D7A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37B05C" w14:textId="77777777" w:rsidR="00A923A8" w:rsidRDefault="00A923A8">
      <w:pPr>
        <w:spacing w:line="240" w:lineRule="auto"/>
      </w:pPr>
      <w:r>
        <w:separator/>
      </w:r>
    </w:p>
  </w:endnote>
  <w:endnote w:type="continuationSeparator" w:id="0">
    <w:p w14:paraId="505CFA7A" w14:textId="77777777" w:rsidR="00A923A8" w:rsidRDefault="00A923A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5885EA77" w14:textId="77777777" w:rsidR="00896DA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480B87D" w14:textId="77777777" w:rsidR="00896DA5" w:rsidRDefault="00896DA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Content>
      <w:p w14:paraId="1D42D12F" w14:textId="77777777" w:rsidR="00896DA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275FC507" w14:textId="77777777" w:rsidR="00896DA5" w:rsidRDefault="00896DA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664AA7" w14:textId="77777777" w:rsidR="00A923A8" w:rsidRDefault="00A923A8">
      <w:pPr>
        <w:spacing w:line="240" w:lineRule="auto"/>
      </w:pPr>
      <w:r>
        <w:separator/>
      </w:r>
    </w:p>
  </w:footnote>
  <w:footnote w:type="continuationSeparator" w:id="0">
    <w:p w14:paraId="191B34AF" w14:textId="77777777" w:rsidR="00A923A8" w:rsidRDefault="00A923A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4" w15:restartNumberingAfterBreak="0">
    <w:nsid w:val="1DE224B6"/>
    <w:multiLevelType w:val="hybridMultilevel"/>
    <w:tmpl w:val="F67692C8"/>
    <w:lvl w:ilvl="0" w:tplc="0809000F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0E3328"/>
    <w:multiLevelType w:val="hybridMultilevel"/>
    <w:tmpl w:val="A4943A84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" w15:restartNumberingAfterBreak="0">
    <w:nsid w:val="221D5A39"/>
    <w:multiLevelType w:val="hybridMultilevel"/>
    <w:tmpl w:val="21563972"/>
    <w:lvl w:ilvl="0" w:tplc="08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 w15:restartNumberingAfterBreak="0">
    <w:nsid w:val="25CD5201"/>
    <w:multiLevelType w:val="hybridMultilevel"/>
    <w:tmpl w:val="699E48FC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 w15:restartNumberingAfterBreak="0">
    <w:nsid w:val="29526E32"/>
    <w:multiLevelType w:val="hybridMultilevel"/>
    <w:tmpl w:val="83142376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9" w15:restartNumberingAfterBreak="0">
    <w:nsid w:val="3099143F"/>
    <w:multiLevelType w:val="hybridMultilevel"/>
    <w:tmpl w:val="F446D65C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0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1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3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4" w15:restartNumberingAfterBreak="0">
    <w:nsid w:val="69FB14F2"/>
    <w:multiLevelType w:val="hybridMultilevel"/>
    <w:tmpl w:val="52261678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5" w15:restartNumberingAfterBreak="0">
    <w:nsid w:val="6B4048C1"/>
    <w:multiLevelType w:val="hybridMultilevel"/>
    <w:tmpl w:val="57023FC8"/>
    <w:lvl w:ilvl="0" w:tplc="9CBC4DBA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4766" w:hanging="360"/>
      </w:pPr>
    </w:lvl>
    <w:lvl w:ilvl="2" w:tplc="0809001B" w:tentative="1">
      <w:start w:val="1"/>
      <w:numFmt w:val="lowerRoman"/>
      <w:lvlText w:val="%3."/>
      <w:lvlJc w:val="right"/>
      <w:pPr>
        <w:ind w:left="5486" w:hanging="180"/>
      </w:pPr>
    </w:lvl>
    <w:lvl w:ilvl="3" w:tplc="0809000F" w:tentative="1">
      <w:start w:val="1"/>
      <w:numFmt w:val="decimal"/>
      <w:lvlText w:val="%4."/>
      <w:lvlJc w:val="left"/>
      <w:pPr>
        <w:ind w:left="6206" w:hanging="360"/>
      </w:pPr>
    </w:lvl>
    <w:lvl w:ilvl="4" w:tplc="08090019" w:tentative="1">
      <w:start w:val="1"/>
      <w:numFmt w:val="lowerLetter"/>
      <w:lvlText w:val="%5."/>
      <w:lvlJc w:val="left"/>
      <w:pPr>
        <w:ind w:left="6926" w:hanging="360"/>
      </w:pPr>
    </w:lvl>
    <w:lvl w:ilvl="5" w:tplc="0809001B" w:tentative="1">
      <w:start w:val="1"/>
      <w:numFmt w:val="lowerRoman"/>
      <w:lvlText w:val="%6."/>
      <w:lvlJc w:val="right"/>
      <w:pPr>
        <w:ind w:left="7646" w:hanging="180"/>
      </w:pPr>
    </w:lvl>
    <w:lvl w:ilvl="6" w:tplc="0809000F" w:tentative="1">
      <w:start w:val="1"/>
      <w:numFmt w:val="decimal"/>
      <w:lvlText w:val="%7."/>
      <w:lvlJc w:val="left"/>
      <w:pPr>
        <w:ind w:left="8366" w:hanging="360"/>
      </w:pPr>
    </w:lvl>
    <w:lvl w:ilvl="7" w:tplc="08090019" w:tentative="1">
      <w:start w:val="1"/>
      <w:numFmt w:val="lowerLetter"/>
      <w:lvlText w:val="%8."/>
      <w:lvlJc w:val="left"/>
      <w:pPr>
        <w:ind w:left="9086" w:hanging="360"/>
      </w:pPr>
    </w:lvl>
    <w:lvl w:ilvl="8" w:tplc="0809001B" w:tentative="1">
      <w:start w:val="1"/>
      <w:numFmt w:val="lowerRoman"/>
      <w:lvlText w:val="%9."/>
      <w:lvlJc w:val="right"/>
      <w:pPr>
        <w:ind w:left="9806" w:hanging="180"/>
      </w:pPr>
    </w:lvl>
  </w:abstractNum>
  <w:num w:numId="1" w16cid:durableId="1313756596">
    <w:abstractNumId w:val="8"/>
  </w:num>
  <w:num w:numId="2" w16cid:durableId="1751925994">
    <w:abstractNumId w:val="1"/>
  </w:num>
  <w:num w:numId="3" w16cid:durableId="930426864">
    <w:abstractNumId w:val="12"/>
  </w:num>
  <w:num w:numId="4" w16cid:durableId="90706847">
    <w:abstractNumId w:val="13"/>
  </w:num>
  <w:num w:numId="5" w16cid:durableId="313334513">
    <w:abstractNumId w:val="10"/>
  </w:num>
  <w:num w:numId="6" w16cid:durableId="2033803924">
    <w:abstractNumId w:val="3"/>
  </w:num>
  <w:num w:numId="7" w16cid:durableId="808132422">
    <w:abstractNumId w:val="2"/>
  </w:num>
  <w:num w:numId="8" w16cid:durableId="1143546541">
    <w:abstractNumId w:val="11"/>
  </w:num>
  <w:num w:numId="9" w16cid:durableId="279923130">
    <w:abstractNumId w:val="0"/>
  </w:num>
  <w:num w:numId="10" w16cid:durableId="513957051">
    <w:abstractNumId w:val="14"/>
  </w:num>
  <w:num w:numId="11" w16cid:durableId="1287351414">
    <w:abstractNumId w:val="5"/>
  </w:num>
  <w:num w:numId="12" w16cid:durableId="131216407">
    <w:abstractNumId w:val="6"/>
  </w:num>
  <w:num w:numId="13" w16cid:durableId="344095184">
    <w:abstractNumId w:val="4"/>
  </w:num>
  <w:num w:numId="14" w16cid:durableId="1026753661">
    <w:abstractNumId w:val="15"/>
  </w:num>
  <w:num w:numId="15" w16cid:durableId="378742600">
    <w:abstractNumId w:val="7"/>
  </w:num>
  <w:num w:numId="16" w16cid:durableId="57451154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1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kwrAUA4TPPvCwAAAA="/>
  </w:docVars>
  <w:rsids>
    <w:rsidRoot w:val="001D248B"/>
    <w:rsid w:val="000013CC"/>
    <w:rsid w:val="00005DB6"/>
    <w:rsid w:val="000064D2"/>
    <w:rsid w:val="000134CA"/>
    <w:rsid w:val="000227B4"/>
    <w:rsid w:val="00022DF8"/>
    <w:rsid w:val="0003092A"/>
    <w:rsid w:val="0004557B"/>
    <w:rsid w:val="000502AC"/>
    <w:rsid w:val="000621DC"/>
    <w:rsid w:val="000716FF"/>
    <w:rsid w:val="0009079F"/>
    <w:rsid w:val="00096F79"/>
    <w:rsid w:val="000A3C46"/>
    <w:rsid w:val="000B2367"/>
    <w:rsid w:val="0010759A"/>
    <w:rsid w:val="00113B3E"/>
    <w:rsid w:val="00122416"/>
    <w:rsid w:val="00124EA8"/>
    <w:rsid w:val="00126CE7"/>
    <w:rsid w:val="001360EE"/>
    <w:rsid w:val="00155555"/>
    <w:rsid w:val="0016279A"/>
    <w:rsid w:val="001754F4"/>
    <w:rsid w:val="00191728"/>
    <w:rsid w:val="00191AD7"/>
    <w:rsid w:val="001A3075"/>
    <w:rsid w:val="001B4DD5"/>
    <w:rsid w:val="001C099A"/>
    <w:rsid w:val="001C4149"/>
    <w:rsid w:val="001D223E"/>
    <w:rsid w:val="001D248B"/>
    <w:rsid w:val="001E3429"/>
    <w:rsid w:val="001F4A5F"/>
    <w:rsid w:val="00200546"/>
    <w:rsid w:val="00201791"/>
    <w:rsid w:val="00226F54"/>
    <w:rsid w:val="00240623"/>
    <w:rsid w:val="002437C1"/>
    <w:rsid w:val="00243BB5"/>
    <w:rsid w:val="002457C1"/>
    <w:rsid w:val="00261BF8"/>
    <w:rsid w:val="00262053"/>
    <w:rsid w:val="00262E73"/>
    <w:rsid w:val="00264720"/>
    <w:rsid w:val="00264843"/>
    <w:rsid w:val="00266B9F"/>
    <w:rsid w:val="00273D32"/>
    <w:rsid w:val="002768DE"/>
    <w:rsid w:val="00293877"/>
    <w:rsid w:val="002A5A1A"/>
    <w:rsid w:val="002B59A6"/>
    <w:rsid w:val="002E6CD8"/>
    <w:rsid w:val="00303EE6"/>
    <w:rsid w:val="003073D1"/>
    <w:rsid w:val="00315307"/>
    <w:rsid w:val="00323EB3"/>
    <w:rsid w:val="0034071C"/>
    <w:rsid w:val="00363FEE"/>
    <w:rsid w:val="0036677A"/>
    <w:rsid w:val="00371C85"/>
    <w:rsid w:val="003828B8"/>
    <w:rsid w:val="003859FA"/>
    <w:rsid w:val="003950D5"/>
    <w:rsid w:val="003A0B9D"/>
    <w:rsid w:val="003F07F7"/>
    <w:rsid w:val="003F5628"/>
    <w:rsid w:val="003F7053"/>
    <w:rsid w:val="004040B7"/>
    <w:rsid w:val="00404A82"/>
    <w:rsid w:val="00416823"/>
    <w:rsid w:val="00430076"/>
    <w:rsid w:val="004535B5"/>
    <w:rsid w:val="004567B0"/>
    <w:rsid w:val="00471AFE"/>
    <w:rsid w:val="004A5405"/>
    <w:rsid w:val="004A74E2"/>
    <w:rsid w:val="004B579B"/>
    <w:rsid w:val="004B5DB9"/>
    <w:rsid w:val="004B755E"/>
    <w:rsid w:val="004C6505"/>
    <w:rsid w:val="004E2F83"/>
    <w:rsid w:val="004F3FD6"/>
    <w:rsid w:val="004F56C0"/>
    <w:rsid w:val="004F612C"/>
    <w:rsid w:val="005030C7"/>
    <w:rsid w:val="00503AD5"/>
    <w:rsid w:val="005112C0"/>
    <w:rsid w:val="00521433"/>
    <w:rsid w:val="00540C6C"/>
    <w:rsid w:val="0054165E"/>
    <w:rsid w:val="0055104A"/>
    <w:rsid w:val="005529D1"/>
    <w:rsid w:val="00570380"/>
    <w:rsid w:val="0058329E"/>
    <w:rsid w:val="00592446"/>
    <w:rsid w:val="005A1A32"/>
    <w:rsid w:val="005A37A5"/>
    <w:rsid w:val="005B37F7"/>
    <w:rsid w:val="005D12C0"/>
    <w:rsid w:val="005D4729"/>
    <w:rsid w:val="005D4BAF"/>
    <w:rsid w:val="005E1481"/>
    <w:rsid w:val="005E5566"/>
    <w:rsid w:val="0060011B"/>
    <w:rsid w:val="0064667B"/>
    <w:rsid w:val="00647109"/>
    <w:rsid w:val="00676BB2"/>
    <w:rsid w:val="006932C7"/>
    <w:rsid w:val="006A053B"/>
    <w:rsid w:val="006B2CDE"/>
    <w:rsid w:val="006B45FC"/>
    <w:rsid w:val="006C5C26"/>
    <w:rsid w:val="006D12ED"/>
    <w:rsid w:val="006E050D"/>
    <w:rsid w:val="006F4FC4"/>
    <w:rsid w:val="00700CEF"/>
    <w:rsid w:val="00700E37"/>
    <w:rsid w:val="00705CA3"/>
    <w:rsid w:val="00732531"/>
    <w:rsid w:val="00736E4E"/>
    <w:rsid w:val="00757C0B"/>
    <w:rsid w:val="007629CA"/>
    <w:rsid w:val="00766FB0"/>
    <w:rsid w:val="007829EC"/>
    <w:rsid w:val="007B195E"/>
    <w:rsid w:val="007B1D8B"/>
    <w:rsid w:val="007B3102"/>
    <w:rsid w:val="007B422A"/>
    <w:rsid w:val="007B5376"/>
    <w:rsid w:val="007C7764"/>
    <w:rsid w:val="007E692D"/>
    <w:rsid w:val="007E7233"/>
    <w:rsid w:val="00836A64"/>
    <w:rsid w:val="00840E1C"/>
    <w:rsid w:val="0085184A"/>
    <w:rsid w:val="00863D53"/>
    <w:rsid w:val="00867342"/>
    <w:rsid w:val="00870A74"/>
    <w:rsid w:val="008848CB"/>
    <w:rsid w:val="00885E0E"/>
    <w:rsid w:val="00887F23"/>
    <w:rsid w:val="0089363E"/>
    <w:rsid w:val="00896DA5"/>
    <w:rsid w:val="008A4E55"/>
    <w:rsid w:val="008B7992"/>
    <w:rsid w:val="008C303B"/>
    <w:rsid w:val="008D437D"/>
    <w:rsid w:val="008E1886"/>
    <w:rsid w:val="00903372"/>
    <w:rsid w:val="00911B02"/>
    <w:rsid w:val="00927927"/>
    <w:rsid w:val="009411B0"/>
    <w:rsid w:val="0094516C"/>
    <w:rsid w:val="009810F0"/>
    <w:rsid w:val="0098180B"/>
    <w:rsid w:val="009A0522"/>
    <w:rsid w:val="009B49A7"/>
    <w:rsid w:val="009C5066"/>
    <w:rsid w:val="009D17A2"/>
    <w:rsid w:val="009E3591"/>
    <w:rsid w:val="009E679B"/>
    <w:rsid w:val="009E6EA3"/>
    <w:rsid w:val="009F02B7"/>
    <w:rsid w:val="009F6FDC"/>
    <w:rsid w:val="00A12915"/>
    <w:rsid w:val="00A25072"/>
    <w:rsid w:val="00A461A3"/>
    <w:rsid w:val="00A46674"/>
    <w:rsid w:val="00A477AB"/>
    <w:rsid w:val="00A50B14"/>
    <w:rsid w:val="00A53D25"/>
    <w:rsid w:val="00A60A18"/>
    <w:rsid w:val="00A615EE"/>
    <w:rsid w:val="00A62FE6"/>
    <w:rsid w:val="00A6509A"/>
    <w:rsid w:val="00A84DCB"/>
    <w:rsid w:val="00A923A8"/>
    <w:rsid w:val="00AB4D40"/>
    <w:rsid w:val="00AC47AF"/>
    <w:rsid w:val="00AC51DE"/>
    <w:rsid w:val="00AD3BAF"/>
    <w:rsid w:val="00AE54C1"/>
    <w:rsid w:val="00AE6F3D"/>
    <w:rsid w:val="00B20D27"/>
    <w:rsid w:val="00B444B4"/>
    <w:rsid w:val="00B50B0B"/>
    <w:rsid w:val="00B512DC"/>
    <w:rsid w:val="00B61F99"/>
    <w:rsid w:val="00B6272D"/>
    <w:rsid w:val="00B81A2E"/>
    <w:rsid w:val="00B8472B"/>
    <w:rsid w:val="00BC0D72"/>
    <w:rsid w:val="00BC7E04"/>
    <w:rsid w:val="00BD34B6"/>
    <w:rsid w:val="00BD396D"/>
    <w:rsid w:val="00BF5DDC"/>
    <w:rsid w:val="00C07FB7"/>
    <w:rsid w:val="00C140CE"/>
    <w:rsid w:val="00C200AE"/>
    <w:rsid w:val="00C26675"/>
    <w:rsid w:val="00C34866"/>
    <w:rsid w:val="00C47379"/>
    <w:rsid w:val="00C64E9B"/>
    <w:rsid w:val="00C71905"/>
    <w:rsid w:val="00C74FF8"/>
    <w:rsid w:val="00CC0795"/>
    <w:rsid w:val="00CC3278"/>
    <w:rsid w:val="00CE2950"/>
    <w:rsid w:val="00CF0A29"/>
    <w:rsid w:val="00CF7322"/>
    <w:rsid w:val="00D46D85"/>
    <w:rsid w:val="00D62670"/>
    <w:rsid w:val="00D652D9"/>
    <w:rsid w:val="00D66FB7"/>
    <w:rsid w:val="00D67451"/>
    <w:rsid w:val="00D7500F"/>
    <w:rsid w:val="00D80E1E"/>
    <w:rsid w:val="00D852B6"/>
    <w:rsid w:val="00D87296"/>
    <w:rsid w:val="00D92E9A"/>
    <w:rsid w:val="00D9504D"/>
    <w:rsid w:val="00D96156"/>
    <w:rsid w:val="00DB15AE"/>
    <w:rsid w:val="00DC3EB8"/>
    <w:rsid w:val="00DC5D2A"/>
    <w:rsid w:val="00DD5267"/>
    <w:rsid w:val="00DF27BD"/>
    <w:rsid w:val="00DF2E18"/>
    <w:rsid w:val="00E1255A"/>
    <w:rsid w:val="00E15A42"/>
    <w:rsid w:val="00E17BF8"/>
    <w:rsid w:val="00E25EA4"/>
    <w:rsid w:val="00E442E4"/>
    <w:rsid w:val="00E56A37"/>
    <w:rsid w:val="00E70E61"/>
    <w:rsid w:val="00E91B7D"/>
    <w:rsid w:val="00EA567F"/>
    <w:rsid w:val="00EC61A1"/>
    <w:rsid w:val="00ED69BD"/>
    <w:rsid w:val="00EE34FD"/>
    <w:rsid w:val="00EE7E24"/>
    <w:rsid w:val="00EF1800"/>
    <w:rsid w:val="00EF34B4"/>
    <w:rsid w:val="00EF4A04"/>
    <w:rsid w:val="00F053E5"/>
    <w:rsid w:val="00F14130"/>
    <w:rsid w:val="00F20BCC"/>
    <w:rsid w:val="00F37740"/>
    <w:rsid w:val="00F409A2"/>
    <w:rsid w:val="00F40FC3"/>
    <w:rsid w:val="00F42496"/>
    <w:rsid w:val="00F630AE"/>
    <w:rsid w:val="00F75540"/>
    <w:rsid w:val="00F75E14"/>
    <w:rsid w:val="00F83EEA"/>
    <w:rsid w:val="00F87859"/>
    <w:rsid w:val="00F97D32"/>
    <w:rsid w:val="00FA520B"/>
    <w:rsid w:val="00FA5211"/>
    <w:rsid w:val="00FA6AA2"/>
    <w:rsid w:val="00FB3B93"/>
    <w:rsid w:val="00FC0F59"/>
    <w:rsid w:val="00FC1A86"/>
    <w:rsid w:val="00FC41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A3E061"/>
  <w15:chartTrackingRefBased/>
  <w15:docId w15:val="{020AB796-4CBD-F448-AE24-9563C5E0F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FC41A1"/>
    <w:pPr>
      <w:keepNext/>
      <w:keepLines/>
      <w:widowControl w:val="0"/>
      <w:pBdr>
        <w:top w:val="single" w:sz="18" w:space="10" w:color="4D2D7A"/>
        <w:left w:val="single" w:sz="18" w:space="4" w:color="4D2D7A"/>
        <w:bottom w:val="single" w:sz="18" w:space="0" w:color="4D2D7A"/>
        <w:right w:val="single" w:sz="18" w:space="4" w:color="4D2D7A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FC41A1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qFormat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700E37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700E37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character" w:customStyle="1" w:styleId="EasyRead2Char">
    <w:name w:val="Easy Read 2 Char"/>
    <w:basedOn w:val="DefaultParagraphFont"/>
    <w:link w:val="EasyRead2"/>
    <w:locked/>
    <w:rsid w:val="00191728"/>
    <w:rPr>
      <w:rFonts w:ascii="Arial" w:hAnsi="Arial" w:cs="Arial"/>
      <w:b/>
      <w:bCs/>
      <w:noProof/>
      <w:sz w:val="44"/>
      <w:szCs w:val="44"/>
    </w:rPr>
  </w:style>
  <w:style w:type="paragraph" w:customStyle="1" w:styleId="EasyRead2">
    <w:name w:val="Easy Read 2"/>
    <w:basedOn w:val="Normal"/>
    <w:link w:val="EasyRead2Char"/>
    <w:qFormat/>
    <w:rsid w:val="00191728"/>
    <w:pPr>
      <w:spacing w:after="160" w:line="256" w:lineRule="auto"/>
      <w:ind w:left="0"/>
      <w:jc w:val="center"/>
    </w:pPr>
    <w:rPr>
      <w:rFonts w:eastAsiaTheme="minorHAnsi" w:cs="Arial"/>
      <w:b/>
      <w:bCs/>
      <w:noProof/>
      <w:sz w:val="44"/>
      <w:szCs w:val="44"/>
      <w:lang w:val="en-NZ"/>
    </w:rPr>
  </w:style>
  <w:style w:type="character" w:styleId="UnresolvedMention">
    <w:name w:val="Unresolved Mention"/>
    <w:basedOn w:val="DefaultParagraphFont"/>
    <w:uiPriority w:val="99"/>
    <w:semiHidden/>
    <w:unhideWhenUsed/>
    <w:rsid w:val="00700CEF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6509A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48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95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2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85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4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49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6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7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7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1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12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33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85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23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22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1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1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2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6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81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9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0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9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76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1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53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0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2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1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9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1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7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5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3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6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2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3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1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7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71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4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8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34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6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8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9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8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53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38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99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27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0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7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2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32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0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01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9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38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2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1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05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1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51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1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8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1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5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56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66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1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5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3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24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9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95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7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0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7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9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52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88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23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39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8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43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96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86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3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19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23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9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2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76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23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8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9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1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25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25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78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7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4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73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03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0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1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5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4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72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7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9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3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5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4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4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43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70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8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09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7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9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9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0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3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03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46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1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4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1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5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0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8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57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1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9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15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63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7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38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7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0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4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31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5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3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03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9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7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7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3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9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2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53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8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46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9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9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0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7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56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5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64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83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74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0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10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6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94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25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1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79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4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4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42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5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00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6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51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8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0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0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0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9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1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43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34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9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5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8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1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42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2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5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6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1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0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0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2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85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9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7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2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0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14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4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2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3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5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53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1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4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996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77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7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1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17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12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73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8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2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9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66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95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0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1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5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1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64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45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99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5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96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57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33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9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5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27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07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8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3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06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7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681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88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6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2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6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34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0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7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94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03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86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78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4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2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0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84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8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1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82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4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1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5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1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7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2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3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16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92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0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4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34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36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61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17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02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87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53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5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26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10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11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9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3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58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1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61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63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2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92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9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7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4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1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6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47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28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4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42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93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95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4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19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9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0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0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67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1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6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7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50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6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5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2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9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3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3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62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10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5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37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0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66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8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9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2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5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0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0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0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92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74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3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03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7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5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2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7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88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8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4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7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1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03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95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4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2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02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0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30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5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0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50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13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3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3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6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8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26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45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0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22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87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2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12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7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7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6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1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5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4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03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03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9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40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32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2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8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6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63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7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5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5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5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12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9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3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5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76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00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23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06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3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03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0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95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0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30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4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91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2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43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1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6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84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9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3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7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8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8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06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2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9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2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6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4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4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77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4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0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0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0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5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0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8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9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89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30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20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2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3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73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12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7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8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38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5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12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16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5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76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2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4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85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36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9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14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4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9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74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7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64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0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5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0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63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6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08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39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71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05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40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54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3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54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79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7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5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84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30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8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72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56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1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0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87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7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39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5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2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2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8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8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51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8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56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62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23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52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14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7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5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8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9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6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1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0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2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5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8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55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1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4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54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2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91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3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9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1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48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89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5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7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0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8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2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8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0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36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72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05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9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5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11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1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6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2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1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4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9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34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3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2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86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74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08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25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1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4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69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1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93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25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4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36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3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4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83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4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9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9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5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5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8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9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9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8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73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1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1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58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3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76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9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6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6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7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0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0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90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88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35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54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1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45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94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19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45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83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1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8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3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74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9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022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4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73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2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7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3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8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13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85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8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37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4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0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7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78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18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4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5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2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5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7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7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7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56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7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51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8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01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9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99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15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66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9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5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7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0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5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6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6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0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4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13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2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2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19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8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95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5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2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1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27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4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1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0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7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60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8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81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7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5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3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0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15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63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70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4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88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74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0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2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6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7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3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4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2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5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4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14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0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62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93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6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05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65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8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75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0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4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5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78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2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72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0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83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66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85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2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7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8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4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6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9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1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7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7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99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46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64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8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4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7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70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94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5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41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0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14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67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74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0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8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3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1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82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56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0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44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1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31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24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34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67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5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9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0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2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65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23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8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1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53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3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5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24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11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85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07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64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00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82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4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92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9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85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52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9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43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139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42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9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76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6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2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09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2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1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63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0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5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04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31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1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4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78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16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0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7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25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8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20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2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7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5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7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81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05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8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64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6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7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9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5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0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5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3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8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8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73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47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6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5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9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8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53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4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1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1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0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8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65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8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50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1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4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4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03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6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8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34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93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3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924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67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20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1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77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34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7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5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2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96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2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4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44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2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2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7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12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2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82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8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59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23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1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86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9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7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1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4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97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95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52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80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5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2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1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06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0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1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16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11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7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83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24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9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3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4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77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1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03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8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43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4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7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1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7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96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00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1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65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86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1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75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8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54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55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36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03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74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0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09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34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94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52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8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29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45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9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5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1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52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4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92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0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37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44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33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5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44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6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33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0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8.jpeg"/><Relationship Id="rId21" Type="http://schemas.openxmlformats.org/officeDocument/2006/relationships/image" Target="media/image14.jpeg"/><Relationship Id="rId42" Type="http://schemas.openxmlformats.org/officeDocument/2006/relationships/image" Target="media/image35.png"/><Relationship Id="rId47" Type="http://schemas.openxmlformats.org/officeDocument/2006/relationships/image" Target="media/image40.jpeg"/><Relationship Id="rId63" Type="http://schemas.openxmlformats.org/officeDocument/2006/relationships/image" Target="media/image56.jpeg"/><Relationship Id="rId68" Type="http://schemas.openxmlformats.org/officeDocument/2006/relationships/image" Target="media/image61.jpeg"/><Relationship Id="rId84" Type="http://schemas.openxmlformats.org/officeDocument/2006/relationships/image" Target="media/image77.jpeg"/><Relationship Id="rId89" Type="http://schemas.openxmlformats.org/officeDocument/2006/relationships/image" Target="media/image82.png"/><Relationship Id="rId112" Type="http://schemas.openxmlformats.org/officeDocument/2006/relationships/image" Target="media/image103.jpeg"/><Relationship Id="rId16" Type="http://schemas.openxmlformats.org/officeDocument/2006/relationships/image" Target="media/image9.png"/><Relationship Id="rId107" Type="http://schemas.openxmlformats.org/officeDocument/2006/relationships/image" Target="media/image98.jpeg"/><Relationship Id="rId11" Type="http://schemas.openxmlformats.org/officeDocument/2006/relationships/image" Target="media/image4.png"/><Relationship Id="rId32" Type="http://schemas.openxmlformats.org/officeDocument/2006/relationships/image" Target="media/image25.jpeg"/><Relationship Id="rId37" Type="http://schemas.openxmlformats.org/officeDocument/2006/relationships/image" Target="media/image30.png"/><Relationship Id="rId53" Type="http://schemas.openxmlformats.org/officeDocument/2006/relationships/image" Target="media/image46.jpeg"/><Relationship Id="rId58" Type="http://schemas.openxmlformats.org/officeDocument/2006/relationships/image" Target="media/image51.jpeg"/><Relationship Id="rId74" Type="http://schemas.openxmlformats.org/officeDocument/2006/relationships/image" Target="media/image67.png"/><Relationship Id="rId79" Type="http://schemas.openxmlformats.org/officeDocument/2006/relationships/image" Target="media/image72.png"/><Relationship Id="rId102" Type="http://schemas.openxmlformats.org/officeDocument/2006/relationships/image" Target="media/image93.jpeg"/><Relationship Id="rId123" Type="http://schemas.openxmlformats.org/officeDocument/2006/relationships/image" Target="media/image114.jpg"/><Relationship Id="rId128" Type="http://schemas.openxmlformats.org/officeDocument/2006/relationships/image" Target="media/image119.png"/><Relationship Id="rId5" Type="http://schemas.openxmlformats.org/officeDocument/2006/relationships/webSettings" Target="webSettings.xml"/><Relationship Id="rId90" Type="http://schemas.openxmlformats.org/officeDocument/2006/relationships/image" Target="media/image83.png"/><Relationship Id="rId95" Type="http://schemas.openxmlformats.org/officeDocument/2006/relationships/image" Target="media/image86.jpe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43" Type="http://schemas.openxmlformats.org/officeDocument/2006/relationships/image" Target="media/image36.jpeg"/><Relationship Id="rId48" Type="http://schemas.openxmlformats.org/officeDocument/2006/relationships/image" Target="media/image41.jpeg"/><Relationship Id="rId64" Type="http://schemas.openxmlformats.org/officeDocument/2006/relationships/image" Target="media/image57.png"/><Relationship Id="rId69" Type="http://schemas.openxmlformats.org/officeDocument/2006/relationships/image" Target="media/image62.jpeg"/><Relationship Id="rId113" Type="http://schemas.openxmlformats.org/officeDocument/2006/relationships/image" Target="media/image104.jpeg"/><Relationship Id="rId118" Type="http://schemas.openxmlformats.org/officeDocument/2006/relationships/image" Target="media/image109.jpeg"/><Relationship Id="rId80" Type="http://schemas.openxmlformats.org/officeDocument/2006/relationships/image" Target="media/image73.jpeg"/><Relationship Id="rId85" Type="http://schemas.openxmlformats.org/officeDocument/2006/relationships/image" Target="media/image78.jpeg"/><Relationship Id="rId12" Type="http://schemas.openxmlformats.org/officeDocument/2006/relationships/image" Target="media/image5.png"/><Relationship Id="rId17" Type="http://schemas.openxmlformats.org/officeDocument/2006/relationships/image" Target="media/image10.jpeg"/><Relationship Id="rId33" Type="http://schemas.openxmlformats.org/officeDocument/2006/relationships/image" Target="media/image26.jpeg"/><Relationship Id="rId38" Type="http://schemas.openxmlformats.org/officeDocument/2006/relationships/image" Target="media/image31.jpeg"/><Relationship Id="rId59" Type="http://schemas.openxmlformats.org/officeDocument/2006/relationships/image" Target="media/image52.png"/><Relationship Id="rId103" Type="http://schemas.openxmlformats.org/officeDocument/2006/relationships/image" Target="media/image94.png"/><Relationship Id="rId108" Type="http://schemas.openxmlformats.org/officeDocument/2006/relationships/image" Target="media/image99.png"/><Relationship Id="rId124" Type="http://schemas.openxmlformats.org/officeDocument/2006/relationships/image" Target="media/image115.png"/><Relationship Id="rId129" Type="http://schemas.openxmlformats.org/officeDocument/2006/relationships/footer" Target="footer1.xml"/><Relationship Id="rId54" Type="http://schemas.openxmlformats.org/officeDocument/2006/relationships/image" Target="media/image47.jpeg"/><Relationship Id="rId70" Type="http://schemas.openxmlformats.org/officeDocument/2006/relationships/image" Target="media/image63.png"/><Relationship Id="rId75" Type="http://schemas.openxmlformats.org/officeDocument/2006/relationships/image" Target="media/image68.jpeg"/><Relationship Id="rId91" Type="http://schemas.openxmlformats.org/officeDocument/2006/relationships/image" Target="media/image84.png"/><Relationship Id="rId96" Type="http://schemas.openxmlformats.org/officeDocument/2006/relationships/image" Target="media/image87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6.jpeg"/><Relationship Id="rId28" Type="http://schemas.openxmlformats.org/officeDocument/2006/relationships/image" Target="media/image21.png"/><Relationship Id="rId49" Type="http://schemas.openxmlformats.org/officeDocument/2006/relationships/image" Target="media/image42.png"/><Relationship Id="rId114" Type="http://schemas.openxmlformats.org/officeDocument/2006/relationships/image" Target="media/image105.jpeg"/><Relationship Id="rId119" Type="http://schemas.openxmlformats.org/officeDocument/2006/relationships/image" Target="media/image110.png"/><Relationship Id="rId44" Type="http://schemas.openxmlformats.org/officeDocument/2006/relationships/image" Target="media/image37.jpe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81" Type="http://schemas.openxmlformats.org/officeDocument/2006/relationships/image" Target="media/image74.png"/><Relationship Id="rId86" Type="http://schemas.openxmlformats.org/officeDocument/2006/relationships/image" Target="media/image79.png"/><Relationship Id="rId130" Type="http://schemas.openxmlformats.org/officeDocument/2006/relationships/footer" Target="footer2.xml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109" Type="http://schemas.openxmlformats.org/officeDocument/2006/relationships/image" Target="media/image100.jpe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jpg"/><Relationship Id="rId76" Type="http://schemas.openxmlformats.org/officeDocument/2006/relationships/image" Target="media/image69.jpeg"/><Relationship Id="rId97" Type="http://schemas.openxmlformats.org/officeDocument/2006/relationships/image" Target="media/image88.jpeg"/><Relationship Id="rId104" Type="http://schemas.openxmlformats.org/officeDocument/2006/relationships/image" Target="media/image95.jpeg"/><Relationship Id="rId120" Type="http://schemas.openxmlformats.org/officeDocument/2006/relationships/image" Target="media/image111.png"/><Relationship Id="rId125" Type="http://schemas.openxmlformats.org/officeDocument/2006/relationships/image" Target="media/image116.jpeg"/><Relationship Id="rId7" Type="http://schemas.openxmlformats.org/officeDocument/2006/relationships/endnotes" Target="endnotes.xml"/><Relationship Id="rId71" Type="http://schemas.openxmlformats.org/officeDocument/2006/relationships/image" Target="media/image64.png"/><Relationship Id="rId92" Type="http://schemas.openxmlformats.org/officeDocument/2006/relationships/image" Target="media/image83.jpeg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24" Type="http://schemas.openxmlformats.org/officeDocument/2006/relationships/image" Target="media/image17.jpeg"/><Relationship Id="rId40" Type="http://schemas.openxmlformats.org/officeDocument/2006/relationships/image" Target="media/image33.png"/><Relationship Id="rId45" Type="http://schemas.openxmlformats.org/officeDocument/2006/relationships/image" Target="media/image38.jpeg"/><Relationship Id="rId66" Type="http://schemas.openxmlformats.org/officeDocument/2006/relationships/image" Target="media/image59.jpeg"/><Relationship Id="rId87" Type="http://schemas.openxmlformats.org/officeDocument/2006/relationships/image" Target="media/image80.png"/><Relationship Id="rId110" Type="http://schemas.openxmlformats.org/officeDocument/2006/relationships/image" Target="media/image101.png"/><Relationship Id="rId115" Type="http://schemas.openxmlformats.org/officeDocument/2006/relationships/image" Target="media/image106.jpeg"/><Relationship Id="rId131" Type="http://schemas.openxmlformats.org/officeDocument/2006/relationships/fontTable" Target="fontTable.xml"/><Relationship Id="rId61" Type="http://schemas.openxmlformats.org/officeDocument/2006/relationships/image" Target="media/image54.jpeg"/><Relationship Id="rId82" Type="http://schemas.openxmlformats.org/officeDocument/2006/relationships/image" Target="media/image75.png"/><Relationship Id="rId19" Type="http://schemas.openxmlformats.org/officeDocument/2006/relationships/image" Target="media/image12.png"/><Relationship Id="rId14" Type="http://schemas.openxmlformats.org/officeDocument/2006/relationships/image" Target="media/image7.jpeg"/><Relationship Id="rId30" Type="http://schemas.openxmlformats.org/officeDocument/2006/relationships/image" Target="media/image23.png"/><Relationship Id="rId35" Type="http://schemas.openxmlformats.org/officeDocument/2006/relationships/image" Target="media/image28.jpeg"/><Relationship Id="rId56" Type="http://schemas.openxmlformats.org/officeDocument/2006/relationships/image" Target="media/image49.png"/><Relationship Id="rId77" Type="http://schemas.openxmlformats.org/officeDocument/2006/relationships/image" Target="media/image70.jpeg"/><Relationship Id="rId100" Type="http://schemas.openxmlformats.org/officeDocument/2006/relationships/image" Target="media/image91.jpeg"/><Relationship Id="rId105" Type="http://schemas.openxmlformats.org/officeDocument/2006/relationships/image" Target="media/image96.jpeg"/><Relationship Id="rId126" Type="http://schemas.openxmlformats.org/officeDocument/2006/relationships/image" Target="media/image117.png"/><Relationship Id="rId8" Type="http://schemas.openxmlformats.org/officeDocument/2006/relationships/image" Target="media/image1.jpeg"/><Relationship Id="rId51" Type="http://schemas.openxmlformats.org/officeDocument/2006/relationships/image" Target="media/image44.jpeg"/><Relationship Id="rId72" Type="http://schemas.openxmlformats.org/officeDocument/2006/relationships/image" Target="media/image65.png"/><Relationship Id="rId93" Type="http://schemas.openxmlformats.org/officeDocument/2006/relationships/image" Target="media/image84.jpeg"/><Relationship Id="rId98" Type="http://schemas.openxmlformats.org/officeDocument/2006/relationships/image" Target="media/image89.jpeg"/><Relationship Id="rId121" Type="http://schemas.openxmlformats.org/officeDocument/2006/relationships/image" Target="media/image112.png"/><Relationship Id="rId3" Type="http://schemas.openxmlformats.org/officeDocument/2006/relationships/styles" Target="styles.xml"/><Relationship Id="rId25" Type="http://schemas.openxmlformats.org/officeDocument/2006/relationships/image" Target="media/image18.jpeg"/><Relationship Id="rId46" Type="http://schemas.openxmlformats.org/officeDocument/2006/relationships/image" Target="media/image39.jpeg"/><Relationship Id="rId67" Type="http://schemas.openxmlformats.org/officeDocument/2006/relationships/image" Target="media/image60.jpeg"/><Relationship Id="rId116" Type="http://schemas.openxmlformats.org/officeDocument/2006/relationships/image" Target="media/image107.jpeg"/><Relationship Id="rId20" Type="http://schemas.openxmlformats.org/officeDocument/2006/relationships/image" Target="media/image13.jpeg"/><Relationship Id="rId41" Type="http://schemas.openxmlformats.org/officeDocument/2006/relationships/image" Target="media/image34.png"/><Relationship Id="rId62" Type="http://schemas.openxmlformats.org/officeDocument/2006/relationships/image" Target="media/image55.jpeg"/><Relationship Id="rId83" Type="http://schemas.openxmlformats.org/officeDocument/2006/relationships/image" Target="media/image76.png"/><Relationship Id="rId88" Type="http://schemas.openxmlformats.org/officeDocument/2006/relationships/image" Target="media/image81.png"/><Relationship Id="rId111" Type="http://schemas.openxmlformats.org/officeDocument/2006/relationships/image" Target="media/image102.png"/><Relationship Id="rId132" Type="http://schemas.openxmlformats.org/officeDocument/2006/relationships/theme" Target="theme/theme1.xml"/><Relationship Id="rId15" Type="http://schemas.openxmlformats.org/officeDocument/2006/relationships/image" Target="media/image8.png"/><Relationship Id="rId36" Type="http://schemas.openxmlformats.org/officeDocument/2006/relationships/image" Target="media/image29.jpeg"/><Relationship Id="rId57" Type="http://schemas.openxmlformats.org/officeDocument/2006/relationships/image" Target="media/image50.jpeg"/><Relationship Id="rId106" Type="http://schemas.openxmlformats.org/officeDocument/2006/relationships/image" Target="media/image97.jpeg"/><Relationship Id="rId127" Type="http://schemas.openxmlformats.org/officeDocument/2006/relationships/image" Target="media/image118.png"/><Relationship Id="rId10" Type="http://schemas.openxmlformats.org/officeDocument/2006/relationships/image" Target="media/image3.png"/><Relationship Id="rId31" Type="http://schemas.openxmlformats.org/officeDocument/2006/relationships/image" Target="media/image24.jpeg"/><Relationship Id="rId52" Type="http://schemas.openxmlformats.org/officeDocument/2006/relationships/image" Target="media/image45.jpeg"/><Relationship Id="rId73" Type="http://schemas.openxmlformats.org/officeDocument/2006/relationships/image" Target="media/image66.png"/><Relationship Id="rId78" Type="http://schemas.openxmlformats.org/officeDocument/2006/relationships/image" Target="media/image71.png"/><Relationship Id="rId94" Type="http://schemas.openxmlformats.org/officeDocument/2006/relationships/image" Target="media/image85.jpeg"/><Relationship Id="rId99" Type="http://schemas.openxmlformats.org/officeDocument/2006/relationships/image" Target="media/image90.jpeg"/><Relationship Id="rId101" Type="http://schemas.openxmlformats.org/officeDocument/2006/relationships/image" Target="media/image92.png"/><Relationship Id="rId122" Type="http://schemas.openxmlformats.org/officeDocument/2006/relationships/image" Target="media/image11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26" Type="http://schemas.openxmlformats.org/officeDocument/2006/relationships/image" Target="media/image1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A6ECFF8-53C5-4440-9911-5FB5C2EA65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32</Pages>
  <Words>3288</Words>
  <Characters>18742</Characters>
  <Application>Microsoft Office Word</Application>
  <DocSecurity>0</DocSecurity>
  <Lines>156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Kathryn Parrish</cp:lastModifiedBy>
  <cp:revision>15</cp:revision>
  <cp:lastPrinted>2023-08-09T02:37:00Z</cp:lastPrinted>
  <dcterms:created xsi:type="dcterms:W3CDTF">2023-08-08T06:48:00Z</dcterms:created>
  <dcterms:modified xsi:type="dcterms:W3CDTF">2023-08-15T01:01:00Z</dcterms:modified>
</cp:coreProperties>
</file>